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A05EB" w14:textId="6101283B" w:rsidR="00854DFE" w:rsidRPr="00F95B27" w:rsidRDefault="37E224DC" w:rsidP="00E534BD">
      <w:r w:rsidRPr="4E4BCDFA">
        <w:t>Questions and Answers Document</w:t>
      </w:r>
    </w:p>
    <w:p w14:paraId="4BF44456" w14:textId="6101283B" w:rsidR="00854DFE" w:rsidRPr="00F95B27" w:rsidRDefault="37E224DC" w:rsidP="5E0953F1">
      <w:pPr>
        <w:pStyle w:val="Heading1"/>
        <w:rPr>
          <w:rFonts w:ascii="Arial" w:eastAsia="Arial" w:hAnsi="Arial" w:cs="Arial"/>
          <w:b/>
          <w:bCs/>
        </w:rPr>
      </w:pPr>
      <w:r w:rsidRPr="4E4BCDFA">
        <w:rPr>
          <w:rFonts w:ascii="Arial" w:eastAsia="Arial" w:hAnsi="Arial" w:cs="Arial"/>
          <w:b/>
          <w:bCs/>
        </w:rPr>
        <w:t>Disclaimer</w:t>
      </w:r>
    </w:p>
    <w:p w14:paraId="56D0524F" w14:textId="725DF198" w:rsidR="00854DFE" w:rsidRPr="00F95B27" w:rsidRDefault="37E224DC" w:rsidP="5E0953F1">
      <w:pPr>
        <w:pBdr>
          <w:top w:val="single" w:sz="4" w:space="1" w:color="auto"/>
        </w:pBdr>
        <w:spacing w:line="257" w:lineRule="auto"/>
        <w:rPr>
          <w:rFonts w:ascii="Arial" w:eastAsia="Arial" w:hAnsi="Arial" w:cs="Arial"/>
          <w:sz w:val="24"/>
          <w:szCs w:val="24"/>
        </w:rPr>
      </w:pPr>
      <w:r w:rsidRPr="4E4BCDFA">
        <w:rPr>
          <w:rFonts w:ascii="Arial" w:eastAsia="Arial" w:hAnsi="Arial" w:cs="Arial"/>
          <w:sz w:val="24"/>
          <w:szCs w:val="24"/>
        </w:rPr>
        <w:t>The following answers are based on California Energy Commission (CEC) staff’s interpretation of the questions received. It is the Applicant’s responsibility to review the Solicitation Manual and to determine whether their proposed project is eligible for funding by reviewing the Eligibility Requirements within the solicitation. The CEC cannot give definitive advice as to whether a particular project is eligible for funding, because not all proposal details are known.</w:t>
      </w:r>
    </w:p>
    <w:p w14:paraId="29AC1FBE" w14:textId="6101283B" w:rsidR="00854DFE" w:rsidRPr="00F95B27" w:rsidRDefault="37E224DC" w:rsidP="5E0953F1">
      <w:pPr>
        <w:pBdr>
          <w:top w:val="single" w:sz="4" w:space="1" w:color="auto"/>
        </w:pBdr>
        <w:spacing w:line="257" w:lineRule="auto"/>
        <w:rPr>
          <w:rFonts w:ascii="Arial" w:eastAsia="Arial" w:hAnsi="Arial" w:cs="Arial"/>
        </w:rPr>
      </w:pPr>
      <w:r w:rsidRPr="4E4BCDFA">
        <w:rPr>
          <w:rFonts w:ascii="Arial" w:eastAsia="Arial" w:hAnsi="Arial" w:cs="Arial"/>
        </w:rPr>
        <w:t xml:space="preserve"> </w:t>
      </w:r>
    </w:p>
    <w:p w14:paraId="17A5642E" w14:textId="6101283B" w:rsidR="00854DFE" w:rsidRPr="00F95B27" w:rsidRDefault="37E224DC" w:rsidP="5E0953F1">
      <w:pPr>
        <w:pBdr>
          <w:top w:val="single" w:sz="4" w:space="1" w:color="auto"/>
        </w:pBdr>
        <w:spacing w:line="257" w:lineRule="auto"/>
        <w:rPr>
          <w:rFonts w:ascii="Arial" w:eastAsia="Arial" w:hAnsi="Arial" w:cs="Arial"/>
          <w:b/>
          <w:bCs/>
          <w:color w:val="2F5496" w:themeColor="accent1" w:themeShade="BF"/>
          <w:sz w:val="32"/>
          <w:szCs w:val="32"/>
        </w:rPr>
      </w:pPr>
      <w:r w:rsidRPr="4E4BCDFA">
        <w:rPr>
          <w:rFonts w:ascii="Arial" w:eastAsia="Arial" w:hAnsi="Arial" w:cs="Arial"/>
          <w:b/>
          <w:bCs/>
          <w:color w:val="2F5496" w:themeColor="accent1" w:themeShade="BF"/>
          <w:sz w:val="32"/>
          <w:szCs w:val="32"/>
        </w:rPr>
        <w:t>Table of Contents</w:t>
      </w:r>
    </w:p>
    <w:p w14:paraId="0D233A2B" w14:textId="6101283B" w:rsidR="00854DFE" w:rsidRPr="00F95B27" w:rsidRDefault="004B4545" w:rsidP="5E0953F1">
      <w:pPr>
        <w:pBdr>
          <w:top w:val="single" w:sz="4" w:space="1" w:color="auto"/>
        </w:pBdr>
        <w:tabs>
          <w:tab w:val="right" w:leader="dot" w:pos="9350"/>
        </w:tabs>
        <w:spacing w:line="257" w:lineRule="auto"/>
        <w:rPr>
          <w:rStyle w:val="Hyperlink"/>
          <w:rFonts w:ascii="Arial" w:eastAsia="Arial" w:hAnsi="Arial" w:cs="Arial"/>
          <w:b/>
          <w:bCs/>
          <w:sz w:val="24"/>
          <w:szCs w:val="24"/>
        </w:rPr>
      </w:pPr>
      <w:hyperlink r:id="rId11" w:anchor="_Toc80007874" w:history="1">
        <w:r w:rsidR="37E224DC" w:rsidRPr="4E4BCDFA">
          <w:rPr>
            <w:rFonts w:ascii="Arial" w:eastAsia="Arial" w:hAnsi="Arial" w:cs="Arial"/>
            <w:b/>
            <w:bCs/>
            <w:color w:val="0000FF"/>
            <w:sz w:val="24"/>
            <w:szCs w:val="24"/>
            <w:u w:val="single"/>
          </w:rPr>
          <w:t>Disclaimer</w:t>
        </w:r>
        <w:r w:rsidR="779E6F4F">
          <w:tab/>
        </w:r>
        <w:r w:rsidR="37E224DC" w:rsidRPr="4E4BCDFA">
          <w:rPr>
            <w:rStyle w:val="Hyperlink"/>
            <w:rFonts w:ascii="Arial" w:eastAsia="Arial" w:hAnsi="Arial" w:cs="Arial"/>
            <w:b/>
            <w:bCs/>
            <w:sz w:val="24"/>
            <w:szCs w:val="24"/>
          </w:rPr>
          <w:t>1</w:t>
        </w:r>
      </w:hyperlink>
    </w:p>
    <w:p w14:paraId="2567E489" w14:textId="7A4E20CF" w:rsidR="00854DFE" w:rsidRPr="003802FC" w:rsidRDefault="004B4545" w:rsidP="6B6EDDF7">
      <w:pPr>
        <w:pBdr>
          <w:top w:val="single" w:sz="4" w:space="1" w:color="auto"/>
        </w:pBdr>
        <w:tabs>
          <w:tab w:val="right" w:leader="dot" w:pos="9350"/>
        </w:tabs>
        <w:spacing w:line="257" w:lineRule="auto"/>
      </w:pPr>
      <w:hyperlink r:id="rId12" w:anchor="_Toc80007875">
        <w:r w:rsidR="37E224DC" w:rsidRPr="6B6EDDF7">
          <w:rPr>
            <w:rFonts w:ascii="Arial" w:eastAsia="Arial" w:hAnsi="Arial" w:cs="Arial"/>
            <w:b/>
            <w:bCs/>
            <w:color w:val="0000FF"/>
            <w:sz w:val="24"/>
            <w:szCs w:val="24"/>
            <w:u w:val="single"/>
          </w:rPr>
          <w:t>General/Administrative</w:t>
        </w:r>
        <w:r w:rsidR="00C62CD6">
          <w:tab/>
        </w:r>
        <w:r w:rsidR="37E224DC" w:rsidRPr="6B6EDDF7">
          <w:rPr>
            <w:rStyle w:val="Hyperlink"/>
            <w:rFonts w:ascii="Arial" w:eastAsia="Arial" w:hAnsi="Arial" w:cs="Arial"/>
            <w:b/>
            <w:bCs/>
            <w:sz w:val="24"/>
            <w:szCs w:val="24"/>
          </w:rPr>
          <w:t>1</w:t>
        </w:r>
      </w:hyperlink>
    </w:p>
    <w:p w14:paraId="6C22EF66" w14:textId="155DC5DA" w:rsidR="00854DFE" w:rsidRPr="00F95B27" w:rsidRDefault="771B2F44" w:rsidP="4E4BCDFA">
      <w:pPr>
        <w:pStyle w:val="Heading1"/>
        <w:pBdr>
          <w:top w:val="single" w:sz="4" w:space="1" w:color="auto"/>
        </w:pBdr>
        <w:rPr>
          <w:rFonts w:ascii="Arial" w:eastAsia="Arial" w:hAnsi="Arial" w:cs="Arial"/>
          <w:b/>
          <w:bCs/>
        </w:rPr>
      </w:pPr>
      <w:r w:rsidRPr="4E4BCDFA">
        <w:rPr>
          <w:rFonts w:ascii="Arial" w:eastAsia="Arial" w:hAnsi="Arial" w:cs="Arial"/>
          <w:b/>
          <w:bCs/>
        </w:rPr>
        <w:t>General</w:t>
      </w:r>
      <w:r w:rsidR="0D43AD4B" w:rsidRPr="4E4BCDFA">
        <w:rPr>
          <w:rFonts w:ascii="Arial" w:eastAsia="Arial" w:hAnsi="Arial" w:cs="Arial"/>
          <w:b/>
          <w:bCs/>
        </w:rPr>
        <w:t>/Administrative</w:t>
      </w:r>
    </w:p>
    <w:p w14:paraId="18E1A0D8" w14:textId="77777777" w:rsidR="00FB61F2" w:rsidRDefault="00FB61F2" w:rsidP="4E4BCDFA">
      <w:pPr>
        <w:spacing w:after="160" w:line="259" w:lineRule="auto"/>
        <w:rPr>
          <w:rFonts w:ascii="Arial" w:eastAsia="Arial" w:hAnsi="Arial" w:cs="Arial"/>
          <w:sz w:val="24"/>
          <w:szCs w:val="24"/>
        </w:rPr>
      </w:pPr>
    </w:p>
    <w:p w14:paraId="443C794E" w14:textId="698D45E8" w:rsidR="00FB61F2" w:rsidRDefault="00FB61F2" w:rsidP="00024AE0">
      <w:pPr>
        <w:pStyle w:val="xxxmsolistparagraph"/>
        <w:ind w:left="0"/>
        <w:rPr>
          <w:rFonts w:ascii="Arial" w:eastAsia="Arial" w:hAnsi="Arial" w:cs="Arial"/>
          <w:sz w:val="24"/>
          <w:szCs w:val="24"/>
        </w:rPr>
      </w:pPr>
      <w:r>
        <w:rPr>
          <w:rFonts w:ascii="Tahoma" w:eastAsia="Times New Roman" w:hAnsi="Tahoma" w:cs="Tahoma"/>
          <w:sz w:val="24"/>
          <w:szCs w:val="24"/>
        </w:rPr>
        <w:t>Q1.</w:t>
      </w:r>
      <w:r>
        <w:tab/>
      </w:r>
      <w:r w:rsidR="002A2667" w:rsidRPr="002A2667">
        <w:rPr>
          <w:rFonts w:ascii="Arial" w:eastAsia="Arial" w:hAnsi="Arial" w:cs="Arial"/>
          <w:sz w:val="24"/>
          <w:szCs w:val="24"/>
        </w:rPr>
        <w:t>A) When and where do we send written questions?  B) For example, I have a refinery customer who is transitioning to biofuels.  They will no longer process fossil fuels</w:t>
      </w:r>
      <w:r w:rsidR="3ECD074B" w:rsidRPr="690CA13E">
        <w:rPr>
          <w:rFonts w:ascii="Arial" w:eastAsia="Arial" w:hAnsi="Arial" w:cs="Arial"/>
          <w:sz w:val="24"/>
          <w:szCs w:val="24"/>
        </w:rPr>
        <w:t>,</w:t>
      </w:r>
      <w:r w:rsidR="002A2667" w:rsidRPr="002A2667">
        <w:rPr>
          <w:rFonts w:ascii="Arial" w:eastAsia="Arial" w:hAnsi="Arial" w:cs="Arial"/>
          <w:sz w:val="24"/>
          <w:szCs w:val="24"/>
        </w:rPr>
        <w:t xml:space="preserve"> so I would like to confirm that they can participate.</w:t>
      </w:r>
    </w:p>
    <w:p w14:paraId="179D0F46" w14:textId="0E660A79" w:rsidR="00FB61F2" w:rsidRDefault="00FB61F2" w:rsidP="00024AE0">
      <w:pPr>
        <w:rPr>
          <w:rFonts w:ascii="Arial" w:eastAsia="Arial" w:hAnsi="Arial" w:cs="Arial"/>
          <w:sz w:val="24"/>
          <w:szCs w:val="24"/>
        </w:rPr>
      </w:pPr>
    </w:p>
    <w:p w14:paraId="1114B6E1" w14:textId="77777777" w:rsidR="00F7700B" w:rsidRDefault="00FB61F2" w:rsidP="00024AE0">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00884CB2" w:rsidRPr="00884CB2">
        <w:rPr>
          <w:rFonts w:ascii="Arial" w:eastAsia="Arial" w:hAnsi="Arial" w:cs="Arial"/>
          <w:color w:val="538135" w:themeColor="accent6" w:themeShade="BF"/>
          <w:sz w:val="24"/>
          <w:szCs w:val="24"/>
        </w:rPr>
        <w:t xml:space="preserve"> </w:t>
      </w:r>
    </w:p>
    <w:p w14:paraId="0BB2FD2B" w14:textId="77777777" w:rsidR="005E0D63" w:rsidRDefault="00C556F7" w:rsidP="00F7700B">
      <w:pPr>
        <w:pStyle w:val="ListParagraph"/>
        <w:numPr>
          <w:ilvl w:val="0"/>
          <w:numId w:val="34"/>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As indicated in Section I.G. of the solicitation manual, please email questions to Marissa Sutton, Commission Agreement Officer, on an ongoing basis</w:t>
      </w:r>
      <w:r w:rsidR="00F22834">
        <w:rPr>
          <w:rFonts w:ascii="Arial" w:eastAsia="Arial" w:hAnsi="Arial" w:cs="Arial"/>
          <w:color w:val="538135" w:themeColor="accent6" w:themeShade="BF"/>
          <w:sz w:val="24"/>
          <w:szCs w:val="24"/>
        </w:rPr>
        <w:t xml:space="preserve"> to </w:t>
      </w:r>
      <w:hyperlink r:id="rId13" w:history="1">
        <w:r w:rsidR="00F22834" w:rsidRPr="00707DBD">
          <w:rPr>
            <w:rStyle w:val="Hyperlink"/>
            <w:rFonts w:ascii="Arial" w:eastAsia="Arial" w:hAnsi="Arial" w:cs="Arial"/>
            <w:sz w:val="24"/>
            <w:szCs w:val="24"/>
          </w:rPr>
          <w:t>Marissa.Sutton@energy.ca.gov</w:t>
        </w:r>
      </w:hyperlink>
      <w:r>
        <w:rPr>
          <w:rFonts w:ascii="Arial" w:eastAsia="Arial" w:hAnsi="Arial" w:cs="Arial"/>
          <w:color w:val="538135" w:themeColor="accent6" w:themeShade="BF"/>
          <w:sz w:val="24"/>
          <w:szCs w:val="24"/>
        </w:rPr>
        <w:t xml:space="preserve">. </w:t>
      </w:r>
      <w:r w:rsidR="00F22834">
        <w:rPr>
          <w:rFonts w:ascii="Arial" w:eastAsia="Arial" w:hAnsi="Arial" w:cs="Arial"/>
          <w:color w:val="538135" w:themeColor="accent6" w:themeShade="BF"/>
          <w:sz w:val="24"/>
          <w:szCs w:val="24"/>
        </w:rPr>
        <w:t>Depending on when the question is received, we will endeavor to respond before the CEC application due date.</w:t>
      </w:r>
    </w:p>
    <w:p w14:paraId="732D9090" w14:textId="2DF41DFB" w:rsidR="00CB223B" w:rsidRDefault="005E0D63" w:rsidP="00F7700B">
      <w:pPr>
        <w:pStyle w:val="ListParagraph"/>
        <w:numPr>
          <w:ilvl w:val="0"/>
          <w:numId w:val="34"/>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Please review the requirements in AB 209</w:t>
      </w:r>
      <w:r w:rsidR="4EAB1F4A" w:rsidRPr="690CA13E">
        <w:rPr>
          <w:rFonts w:ascii="Arial" w:eastAsia="Arial" w:hAnsi="Arial" w:cs="Arial"/>
          <w:color w:val="538135" w:themeColor="accent6" w:themeShade="BF"/>
          <w:sz w:val="24"/>
          <w:szCs w:val="24"/>
        </w:rPr>
        <w:t>,</w:t>
      </w:r>
      <w:r>
        <w:rPr>
          <w:rFonts w:ascii="Arial" w:eastAsia="Arial" w:hAnsi="Arial" w:cs="Arial"/>
          <w:color w:val="538135" w:themeColor="accent6" w:themeShade="BF"/>
          <w:sz w:val="24"/>
          <w:szCs w:val="24"/>
        </w:rPr>
        <w:t xml:space="preserve"> and if you believe that the project </w:t>
      </w:r>
      <w:r w:rsidR="00E26939">
        <w:rPr>
          <w:rFonts w:ascii="Arial" w:eastAsia="Arial" w:hAnsi="Arial" w:cs="Arial"/>
          <w:color w:val="538135" w:themeColor="accent6" w:themeShade="BF"/>
          <w:sz w:val="24"/>
          <w:szCs w:val="24"/>
        </w:rPr>
        <w:t xml:space="preserve">meets the following requirements, then you could </w:t>
      </w:r>
      <w:proofErr w:type="gramStart"/>
      <w:r w:rsidR="00E26939">
        <w:rPr>
          <w:rFonts w:ascii="Arial" w:eastAsia="Arial" w:hAnsi="Arial" w:cs="Arial"/>
          <w:color w:val="538135" w:themeColor="accent6" w:themeShade="BF"/>
          <w:sz w:val="24"/>
          <w:szCs w:val="24"/>
        </w:rPr>
        <w:t>apply</w:t>
      </w:r>
      <w:proofErr w:type="gramEnd"/>
      <w:r w:rsidR="00E26939">
        <w:rPr>
          <w:rFonts w:ascii="Arial" w:eastAsia="Arial" w:hAnsi="Arial" w:cs="Arial"/>
          <w:color w:val="538135" w:themeColor="accent6" w:themeShade="BF"/>
          <w:sz w:val="24"/>
          <w:szCs w:val="24"/>
        </w:rPr>
        <w:t xml:space="preserve"> </w:t>
      </w:r>
      <w:r w:rsidR="00884ED5">
        <w:rPr>
          <w:rFonts w:ascii="Arial" w:eastAsia="Arial" w:hAnsi="Arial" w:cs="Arial"/>
          <w:color w:val="538135" w:themeColor="accent6" w:themeShade="BF"/>
          <w:sz w:val="24"/>
          <w:szCs w:val="24"/>
        </w:rPr>
        <w:t xml:space="preserve">and we will consider your application: </w:t>
      </w:r>
    </w:p>
    <w:p w14:paraId="7A678866" w14:textId="40C78ADF" w:rsidR="003010EF" w:rsidRDefault="2D8C3FB1" w:rsidP="00CB223B">
      <w:pPr>
        <w:pStyle w:val="ListParagraph"/>
        <w:numPr>
          <w:ilvl w:val="1"/>
          <w:numId w:val="34"/>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Achieve</w:t>
      </w:r>
      <w:r w:rsidR="3FEE2590" w:rsidRPr="690CA13E">
        <w:rPr>
          <w:rFonts w:ascii="Arial" w:eastAsia="Arial" w:hAnsi="Arial" w:cs="Arial"/>
          <w:color w:val="538135" w:themeColor="accent6" w:themeShade="BF"/>
          <w:sz w:val="24"/>
          <w:szCs w:val="24"/>
        </w:rPr>
        <w:t>s</w:t>
      </w:r>
      <w:r w:rsidR="003010EF">
        <w:rPr>
          <w:rFonts w:ascii="Arial" w:eastAsia="Arial" w:hAnsi="Arial" w:cs="Arial"/>
          <w:color w:val="538135" w:themeColor="accent6" w:themeShade="BF"/>
          <w:sz w:val="24"/>
          <w:szCs w:val="24"/>
        </w:rPr>
        <w:t xml:space="preserve"> the state’s clean energy goals</w:t>
      </w:r>
      <w:r w:rsidR="0BCB8345" w:rsidRPr="690CA13E">
        <w:rPr>
          <w:rFonts w:ascii="Arial" w:eastAsia="Arial" w:hAnsi="Arial" w:cs="Arial"/>
          <w:color w:val="538135" w:themeColor="accent6" w:themeShade="BF"/>
          <w:sz w:val="24"/>
          <w:szCs w:val="24"/>
        </w:rPr>
        <w:t>.</w:t>
      </w:r>
    </w:p>
    <w:p w14:paraId="5E0B696D" w14:textId="42277157" w:rsidR="003616B2" w:rsidRDefault="2D8C3FB1" w:rsidP="00CB223B">
      <w:pPr>
        <w:pStyle w:val="ListParagraph"/>
        <w:numPr>
          <w:ilvl w:val="1"/>
          <w:numId w:val="34"/>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Exceed</w:t>
      </w:r>
      <w:r w:rsidR="7B25D85F" w:rsidRPr="690CA13E">
        <w:rPr>
          <w:rFonts w:ascii="Arial" w:eastAsia="Arial" w:hAnsi="Arial" w:cs="Arial"/>
          <w:color w:val="538135" w:themeColor="accent6" w:themeShade="BF"/>
          <w:sz w:val="24"/>
          <w:szCs w:val="24"/>
        </w:rPr>
        <w:t>s</w:t>
      </w:r>
      <w:r w:rsidR="003010EF">
        <w:rPr>
          <w:rFonts w:ascii="Arial" w:eastAsia="Arial" w:hAnsi="Arial" w:cs="Arial"/>
          <w:color w:val="538135" w:themeColor="accent6" w:themeShade="BF"/>
          <w:sz w:val="24"/>
          <w:szCs w:val="24"/>
        </w:rPr>
        <w:t xml:space="preserve"> compliance requirements (e.g., exceed best available control technology</w:t>
      </w:r>
      <w:r w:rsidR="3CBE59E0" w:rsidRPr="690CA13E">
        <w:rPr>
          <w:rFonts w:ascii="Arial" w:eastAsia="Arial" w:hAnsi="Arial" w:cs="Arial"/>
          <w:color w:val="538135" w:themeColor="accent6" w:themeShade="BF"/>
          <w:sz w:val="24"/>
          <w:szCs w:val="24"/>
        </w:rPr>
        <w:t>)</w:t>
      </w:r>
      <w:r w:rsidR="025F1DAA" w:rsidRPr="690CA13E">
        <w:rPr>
          <w:rFonts w:ascii="Arial" w:eastAsia="Arial" w:hAnsi="Arial" w:cs="Arial"/>
          <w:color w:val="538135" w:themeColor="accent6" w:themeShade="BF"/>
          <w:sz w:val="24"/>
          <w:szCs w:val="24"/>
        </w:rPr>
        <w:t>.</w:t>
      </w:r>
    </w:p>
    <w:p w14:paraId="23869C11" w14:textId="5A1C4BE4" w:rsidR="003616B2" w:rsidRPr="000F418C" w:rsidRDefault="681826A6" w:rsidP="000F418C">
      <w:pPr>
        <w:pStyle w:val="ListParagraph"/>
        <w:numPr>
          <w:ilvl w:val="1"/>
          <w:numId w:val="34"/>
        </w:numPr>
        <w:rPr>
          <w:rFonts w:ascii="Arial" w:eastAsia="Arial" w:hAnsi="Arial" w:cs="Arial"/>
          <w:color w:val="538135" w:themeColor="accent6" w:themeShade="BF"/>
          <w:sz w:val="24"/>
          <w:szCs w:val="24"/>
        </w:rPr>
      </w:pPr>
      <w:r w:rsidRPr="000F418C">
        <w:rPr>
          <w:rFonts w:ascii="Arial" w:eastAsia="Arial" w:hAnsi="Arial" w:cs="Arial"/>
          <w:color w:val="538135" w:themeColor="accent6" w:themeShade="BF"/>
          <w:sz w:val="24"/>
          <w:szCs w:val="24"/>
        </w:rPr>
        <w:t>Does</w:t>
      </w:r>
      <w:r w:rsidR="00CE12FF" w:rsidRPr="000F418C">
        <w:rPr>
          <w:rFonts w:ascii="Arial" w:eastAsia="Arial" w:hAnsi="Arial" w:cs="Arial"/>
          <w:color w:val="538135" w:themeColor="accent6" w:themeShade="BF"/>
          <w:sz w:val="24"/>
          <w:szCs w:val="24"/>
        </w:rPr>
        <w:t xml:space="preserve"> not benefit an oil or gas production, processing, or refining facility</w:t>
      </w:r>
      <w:r w:rsidR="00EE6F12" w:rsidRPr="000F418C">
        <w:rPr>
          <w:rFonts w:ascii="Arial" w:eastAsia="Arial" w:hAnsi="Arial" w:cs="Arial"/>
          <w:color w:val="538135" w:themeColor="accent6" w:themeShade="BF"/>
          <w:sz w:val="24"/>
          <w:szCs w:val="24"/>
        </w:rPr>
        <w:t>.</w:t>
      </w:r>
      <w:r w:rsidR="46E6671D" w:rsidRPr="000F418C">
        <w:rPr>
          <w:rFonts w:ascii="Arial" w:eastAsia="Arial" w:hAnsi="Arial" w:cs="Arial"/>
          <w:color w:val="538135" w:themeColor="accent6" w:themeShade="BF"/>
          <w:sz w:val="24"/>
          <w:szCs w:val="24"/>
        </w:rPr>
        <w:t xml:space="preserve"> Include a statement from the </w:t>
      </w:r>
      <w:proofErr w:type="gramStart"/>
      <w:r w:rsidR="46E6671D" w:rsidRPr="000F418C">
        <w:rPr>
          <w:rFonts w:ascii="Arial" w:eastAsia="Arial" w:hAnsi="Arial" w:cs="Arial"/>
          <w:color w:val="538135" w:themeColor="accent6" w:themeShade="BF"/>
          <w:sz w:val="24"/>
          <w:szCs w:val="24"/>
        </w:rPr>
        <w:t>biofuels</w:t>
      </w:r>
      <w:proofErr w:type="gramEnd"/>
      <w:r w:rsidR="46E6671D" w:rsidRPr="000F418C">
        <w:rPr>
          <w:rFonts w:ascii="Arial" w:eastAsia="Arial" w:hAnsi="Arial" w:cs="Arial"/>
          <w:color w:val="538135" w:themeColor="accent6" w:themeShade="BF"/>
          <w:sz w:val="24"/>
          <w:szCs w:val="24"/>
        </w:rPr>
        <w:t xml:space="preserve"> refinery attesting to this.</w:t>
      </w:r>
    </w:p>
    <w:p w14:paraId="45F4DEF5" w14:textId="7EB311E9" w:rsidR="664DBB77" w:rsidRDefault="664DBB77" w:rsidP="690CA13E">
      <w:pPr>
        <w:pStyle w:val="ListParagraph"/>
        <w:numPr>
          <w:ilvl w:val="1"/>
          <w:numId w:val="34"/>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Does one or more of the following:</w:t>
      </w:r>
    </w:p>
    <w:p w14:paraId="6894E7FF" w14:textId="62262D27" w:rsidR="664DBB77" w:rsidRDefault="664DBB77" w:rsidP="00C30587">
      <w:pPr>
        <w:pStyle w:val="ListParagraph"/>
        <w:numPr>
          <w:ilvl w:val="0"/>
          <w:numId w:val="40"/>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Provides significant benefits to the electrical grid</w:t>
      </w:r>
      <w:r w:rsidR="79D70DD5" w:rsidRPr="1E791E3C">
        <w:rPr>
          <w:rFonts w:ascii="Arial" w:eastAsia="Arial" w:hAnsi="Arial" w:cs="Arial"/>
          <w:color w:val="538135" w:themeColor="accent6" w:themeShade="BF"/>
          <w:sz w:val="24"/>
          <w:szCs w:val="24"/>
        </w:rPr>
        <w:t>, especially during net peak periods</w:t>
      </w:r>
      <w:r w:rsidRPr="690CA13E">
        <w:rPr>
          <w:rFonts w:ascii="Arial" w:eastAsia="Arial" w:hAnsi="Arial" w:cs="Arial"/>
          <w:color w:val="538135" w:themeColor="accent6" w:themeShade="BF"/>
          <w:sz w:val="24"/>
          <w:szCs w:val="24"/>
        </w:rPr>
        <w:t xml:space="preserve">. </w:t>
      </w:r>
    </w:p>
    <w:p w14:paraId="08480C83" w14:textId="4B10D57A" w:rsidR="664DBB77" w:rsidRDefault="664DBB77" w:rsidP="00C30587">
      <w:pPr>
        <w:pStyle w:val="ListParagraph"/>
        <w:numPr>
          <w:ilvl w:val="0"/>
          <w:numId w:val="40"/>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lastRenderedPageBreak/>
        <w:t>Reduces emissions of greenhouse gas from the biofuel’s facility, when compared to other existing biofuels facilities, and not counting the original refinery emissions.</w:t>
      </w:r>
    </w:p>
    <w:p w14:paraId="1E35B8D3" w14:textId="0066C7C3" w:rsidR="664DBB77" w:rsidRDefault="664DBB77" w:rsidP="00C30587">
      <w:pPr>
        <w:pStyle w:val="ListParagraph"/>
        <w:numPr>
          <w:ilvl w:val="0"/>
          <w:numId w:val="40"/>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Reduces air pollution in under resourced communities.</w:t>
      </w:r>
    </w:p>
    <w:p w14:paraId="764A6611" w14:textId="33427BA9" w:rsidR="00FB61F2" w:rsidRDefault="00FB61F2" w:rsidP="001E65B3">
      <w:pPr>
        <w:rPr>
          <w:rFonts w:ascii="Arial" w:eastAsia="Times New Roman" w:hAnsi="Arial" w:cs="Arial"/>
        </w:rPr>
      </w:pPr>
      <w:r>
        <w:rPr>
          <w:rFonts w:ascii="Arial" w:eastAsia="Times New Roman" w:hAnsi="Arial" w:cs="Arial"/>
        </w:rPr>
        <w:t>Q2.</w:t>
      </w:r>
      <w:r>
        <w:rPr>
          <w:rFonts w:ascii="Arial" w:eastAsia="Times New Roman" w:hAnsi="Arial" w:cs="Arial"/>
        </w:rPr>
        <w:tab/>
      </w:r>
      <w:r w:rsidR="00B238E8" w:rsidRPr="005E1E33">
        <w:rPr>
          <w:rFonts w:ascii="Arial" w:eastAsia="Arial" w:hAnsi="Arial" w:cs="Arial"/>
          <w:sz w:val="24"/>
          <w:szCs w:val="24"/>
        </w:rPr>
        <w:t>I</w:t>
      </w:r>
      <w:r w:rsidR="004426FA">
        <w:rPr>
          <w:rFonts w:ascii="Arial" w:eastAsia="Arial" w:hAnsi="Arial" w:cs="Arial"/>
          <w:sz w:val="24"/>
          <w:szCs w:val="24"/>
        </w:rPr>
        <w:t>n section II.A. under the CEC Applications Due Date (Phase one</w:t>
      </w:r>
      <w:r w:rsidR="00DE6960">
        <w:rPr>
          <w:rFonts w:ascii="Arial" w:eastAsia="Arial" w:hAnsi="Arial" w:cs="Arial"/>
          <w:sz w:val="24"/>
          <w:szCs w:val="24"/>
        </w:rPr>
        <w:t xml:space="preserve"> </w:t>
      </w:r>
      <w:r w:rsidR="00DE6960" w:rsidRPr="00A67EF6">
        <w:rPr>
          <w:rFonts w:ascii="Arial" w:eastAsia="Arial" w:hAnsi="Arial" w:cs="Arial"/>
          <w:sz w:val="24"/>
          <w:szCs w:val="24"/>
        </w:rPr>
        <w:t>Pre-Federal Award) the date listed is April 10, 2023.  Is this the actual grant submission deadline or am I reading this incorrectly? </w:t>
      </w:r>
      <w:r>
        <w:rPr>
          <w:rFonts w:ascii="Arial" w:eastAsia="Times New Roman" w:hAnsi="Arial" w:cs="Arial"/>
        </w:rPr>
        <w:t>  </w:t>
      </w:r>
    </w:p>
    <w:p w14:paraId="188EE1A2" w14:textId="77777777" w:rsidR="001E65B3" w:rsidRDefault="001E65B3" w:rsidP="001E65B3">
      <w:pPr>
        <w:rPr>
          <w:rFonts w:ascii="Arial" w:eastAsia="Arial" w:hAnsi="Arial" w:cs="Arial"/>
          <w:sz w:val="24"/>
          <w:szCs w:val="24"/>
        </w:rPr>
      </w:pPr>
    </w:p>
    <w:p w14:paraId="1E2D4424" w14:textId="4EA611C2" w:rsidR="00DD3361" w:rsidRDefault="00FB61F2" w:rsidP="00435335">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9D0225">
        <w:rPr>
          <w:rFonts w:ascii="Arial" w:eastAsia="Arial" w:hAnsi="Arial" w:cs="Arial"/>
          <w:color w:val="538135" w:themeColor="accent6" w:themeShade="BF"/>
          <w:sz w:val="24"/>
          <w:szCs w:val="24"/>
        </w:rPr>
        <w:t>:</w:t>
      </w:r>
      <w:r w:rsidR="001F3951">
        <w:rPr>
          <w:rFonts w:ascii="Arial" w:eastAsia="Arial" w:hAnsi="Arial" w:cs="Arial"/>
          <w:color w:val="538135" w:themeColor="accent6" w:themeShade="BF"/>
          <w:sz w:val="24"/>
          <w:szCs w:val="24"/>
        </w:rPr>
        <w:t xml:space="preserve"> </w:t>
      </w:r>
      <w:r w:rsidR="001E65B3">
        <w:rPr>
          <w:rFonts w:ascii="Arial" w:eastAsia="Arial" w:hAnsi="Arial" w:cs="Arial"/>
          <w:color w:val="538135" w:themeColor="accent6" w:themeShade="BF"/>
          <w:sz w:val="24"/>
          <w:szCs w:val="24"/>
        </w:rPr>
        <w:t xml:space="preserve"> </w:t>
      </w:r>
      <w:r w:rsidR="001E65B3" w:rsidRPr="009D0225">
        <w:rPr>
          <w:rFonts w:ascii="Arial" w:eastAsia="Arial" w:hAnsi="Arial" w:cs="Arial"/>
          <w:color w:val="538135" w:themeColor="accent6" w:themeShade="BF"/>
          <w:sz w:val="24"/>
          <w:szCs w:val="24"/>
        </w:rPr>
        <w:t xml:space="preserve">The </w:t>
      </w:r>
      <w:r w:rsidR="529C04BD" w:rsidRPr="4C32E902">
        <w:rPr>
          <w:rFonts w:ascii="Arial" w:eastAsia="Arial" w:hAnsi="Arial" w:cs="Arial"/>
          <w:color w:val="538135" w:themeColor="accent6" w:themeShade="BF"/>
          <w:sz w:val="24"/>
          <w:szCs w:val="24"/>
        </w:rPr>
        <w:t xml:space="preserve">due date </w:t>
      </w:r>
      <w:r w:rsidR="00E55E37">
        <w:rPr>
          <w:rFonts w:ascii="Arial" w:eastAsia="Arial" w:hAnsi="Arial" w:cs="Arial"/>
          <w:color w:val="538135" w:themeColor="accent6" w:themeShade="BF"/>
          <w:sz w:val="24"/>
          <w:szCs w:val="24"/>
        </w:rPr>
        <w:t xml:space="preserve">listed in Section II.A. is </w:t>
      </w:r>
      <w:r w:rsidR="00AF1443">
        <w:rPr>
          <w:rFonts w:ascii="Arial" w:eastAsia="Arial" w:hAnsi="Arial" w:cs="Arial"/>
          <w:color w:val="538135" w:themeColor="accent6" w:themeShade="BF"/>
          <w:sz w:val="24"/>
          <w:szCs w:val="24"/>
        </w:rPr>
        <w:t>t</w:t>
      </w:r>
      <w:r w:rsidR="00E55E37">
        <w:rPr>
          <w:rFonts w:ascii="Arial" w:eastAsia="Arial" w:hAnsi="Arial" w:cs="Arial"/>
          <w:color w:val="538135" w:themeColor="accent6" w:themeShade="BF"/>
          <w:sz w:val="24"/>
          <w:szCs w:val="24"/>
        </w:rPr>
        <w:t xml:space="preserve">he due date to the CEC.  </w:t>
      </w:r>
      <w:r w:rsidR="00D13B80">
        <w:rPr>
          <w:rFonts w:ascii="Arial" w:eastAsia="Arial" w:hAnsi="Arial" w:cs="Arial"/>
          <w:color w:val="538135" w:themeColor="accent6" w:themeShade="BF"/>
          <w:sz w:val="24"/>
          <w:szCs w:val="24"/>
        </w:rPr>
        <w:t xml:space="preserve">The CEC </w:t>
      </w:r>
      <w:r w:rsidR="00330357">
        <w:rPr>
          <w:rFonts w:ascii="Arial" w:eastAsia="Arial" w:hAnsi="Arial" w:cs="Arial"/>
          <w:color w:val="538135" w:themeColor="accent6" w:themeShade="BF"/>
          <w:sz w:val="24"/>
          <w:szCs w:val="24"/>
        </w:rPr>
        <w:t xml:space="preserve">has issued an </w:t>
      </w:r>
      <w:r w:rsidR="00D13B80">
        <w:rPr>
          <w:rFonts w:ascii="Arial" w:eastAsia="Arial" w:hAnsi="Arial" w:cs="Arial"/>
          <w:color w:val="538135" w:themeColor="accent6" w:themeShade="BF"/>
          <w:sz w:val="24"/>
          <w:szCs w:val="24"/>
        </w:rPr>
        <w:t xml:space="preserve">addendum </w:t>
      </w:r>
      <w:r w:rsidR="004B6A02">
        <w:rPr>
          <w:rFonts w:ascii="Arial" w:eastAsia="Arial" w:hAnsi="Arial" w:cs="Arial"/>
          <w:color w:val="538135" w:themeColor="accent6" w:themeShade="BF"/>
          <w:sz w:val="24"/>
          <w:szCs w:val="24"/>
        </w:rPr>
        <w:t xml:space="preserve">to extend </w:t>
      </w:r>
      <w:r w:rsidR="00D13B80">
        <w:rPr>
          <w:rFonts w:ascii="Arial" w:eastAsia="Arial" w:hAnsi="Arial" w:cs="Arial"/>
          <w:color w:val="538135" w:themeColor="accent6" w:themeShade="BF"/>
          <w:sz w:val="24"/>
          <w:szCs w:val="24"/>
        </w:rPr>
        <w:t xml:space="preserve">the </w:t>
      </w:r>
      <w:r w:rsidR="00F91770">
        <w:rPr>
          <w:rFonts w:ascii="Arial" w:eastAsia="Arial" w:hAnsi="Arial" w:cs="Arial"/>
          <w:color w:val="538135" w:themeColor="accent6" w:themeShade="BF"/>
          <w:sz w:val="24"/>
          <w:szCs w:val="24"/>
        </w:rPr>
        <w:t xml:space="preserve">CEC application </w:t>
      </w:r>
      <w:r w:rsidR="00D13B80">
        <w:rPr>
          <w:rFonts w:ascii="Arial" w:eastAsia="Arial" w:hAnsi="Arial" w:cs="Arial"/>
          <w:color w:val="538135" w:themeColor="accent6" w:themeShade="BF"/>
          <w:sz w:val="24"/>
          <w:szCs w:val="24"/>
        </w:rPr>
        <w:t>due date from April 10 to July 7, 2023</w:t>
      </w:r>
      <w:r w:rsidR="001143C6">
        <w:rPr>
          <w:rFonts w:ascii="Arial" w:eastAsia="Arial" w:hAnsi="Arial" w:cs="Arial"/>
          <w:color w:val="538135" w:themeColor="accent6" w:themeShade="BF"/>
          <w:sz w:val="24"/>
          <w:szCs w:val="24"/>
        </w:rPr>
        <w:t xml:space="preserve"> (</w:t>
      </w:r>
      <w:hyperlink r:id="rId14">
        <w:r w:rsidR="2044A7E4" w:rsidRPr="7537BA99">
          <w:rPr>
            <w:rStyle w:val="Hyperlink"/>
            <w:rFonts w:ascii="Arial" w:eastAsia="Arial" w:hAnsi="Arial" w:cs="Arial"/>
            <w:sz w:val="24"/>
            <w:szCs w:val="24"/>
          </w:rPr>
          <w:t>GFO-22-902 - Addendum 1</w:t>
        </w:r>
      </w:hyperlink>
      <w:r w:rsidR="2044A7E4" w:rsidRPr="7537BA99">
        <w:rPr>
          <w:rFonts w:ascii="Arial" w:eastAsia="Arial" w:hAnsi="Arial" w:cs="Arial"/>
          <w:sz w:val="24"/>
          <w:szCs w:val="24"/>
        </w:rPr>
        <w:t>)</w:t>
      </w:r>
      <w:r w:rsidR="25E4D360" w:rsidRPr="7537BA99">
        <w:rPr>
          <w:rFonts w:ascii="Arial" w:eastAsia="Arial" w:hAnsi="Arial" w:cs="Arial"/>
          <w:color w:val="538135" w:themeColor="accent6" w:themeShade="BF"/>
          <w:sz w:val="24"/>
          <w:szCs w:val="24"/>
        </w:rPr>
        <w:t>.</w:t>
      </w:r>
      <w:r w:rsidR="00D13B80">
        <w:rPr>
          <w:rFonts w:ascii="Arial" w:eastAsia="Arial" w:hAnsi="Arial" w:cs="Arial"/>
          <w:color w:val="538135" w:themeColor="accent6" w:themeShade="BF"/>
          <w:sz w:val="24"/>
          <w:szCs w:val="24"/>
        </w:rPr>
        <w:t xml:space="preserve"> </w:t>
      </w:r>
      <w:r w:rsidR="00E840D9">
        <w:rPr>
          <w:rFonts w:ascii="Arial" w:eastAsia="Arial" w:hAnsi="Arial" w:cs="Arial"/>
          <w:color w:val="538135" w:themeColor="accent6" w:themeShade="BF"/>
          <w:sz w:val="24"/>
          <w:szCs w:val="24"/>
        </w:rPr>
        <w:t xml:space="preserve">This latter due date will occur after applicants have </w:t>
      </w:r>
      <w:r w:rsidR="004F18CF">
        <w:rPr>
          <w:rFonts w:ascii="Arial" w:eastAsia="Arial" w:hAnsi="Arial" w:cs="Arial"/>
          <w:color w:val="538135" w:themeColor="accent6" w:themeShade="BF"/>
          <w:sz w:val="24"/>
          <w:szCs w:val="24"/>
        </w:rPr>
        <w:t xml:space="preserve">been notified by DOE regarding the status of </w:t>
      </w:r>
      <w:r w:rsidR="071E66EC" w:rsidRPr="0C48FEE1">
        <w:rPr>
          <w:rFonts w:ascii="Arial" w:eastAsia="Arial" w:hAnsi="Arial" w:cs="Arial"/>
          <w:color w:val="538135" w:themeColor="accent6" w:themeShade="BF"/>
          <w:sz w:val="24"/>
          <w:szCs w:val="24"/>
        </w:rPr>
        <w:t>their</w:t>
      </w:r>
      <w:r w:rsidR="004F18CF" w:rsidRPr="0C48FEE1">
        <w:rPr>
          <w:rFonts w:ascii="Arial" w:eastAsia="Arial" w:hAnsi="Arial" w:cs="Arial"/>
          <w:color w:val="538135" w:themeColor="accent6" w:themeShade="BF"/>
          <w:sz w:val="24"/>
          <w:szCs w:val="24"/>
        </w:rPr>
        <w:t xml:space="preserve"> application</w:t>
      </w:r>
      <w:r w:rsidR="37B760C2" w:rsidRPr="0C48FEE1">
        <w:rPr>
          <w:rFonts w:ascii="Arial" w:eastAsia="Arial" w:hAnsi="Arial" w:cs="Arial"/>
          <w:color w:val="538135" w:themeColor="accent6" w:themeShade="BF"/>
          <w:sz w:val="24"/>
          <w:szCs w:val="24"/>
        </w:rPr>
        <w:t>s</w:t>
      </w:r>
      <w:r w:rsidR="00BD1146" w:rsidRPr="0C48FEE1">
        <w:rPr>
          <w:rFonts w:ascii="Arial" w:eastAsia="Arial" w:hAnsi="Arial" w:cs="Arial"/>
          <w:color w:val="538135" w:themeColor="accent6" w:themeShade="BF"/>
          <w:sz w:val="24"/>
          <w:szCs w:val="24"/>
        </w:rPr>
        <w:t xml:space="preserve"> </w:t>
      </w:r>
      <w:r w:rsidR="00BD1146">
        <w:rPr>
          <w:rFonts w:ascii="Arial" w:eastAsia="Arial" w:hAnsi="Arial" w:cs="Arial"/>
          <w:color w:val="538135" w:themeColor="accent6" w:themeShade="BF"/>
          <w:sz w:val="24"/>
          <w:szCs w:val="24"/>
        </w:rPr>
        <w:t xml:space="preserve">and </w:t>
      </w:r>
      <w:r w:rsidR="07BDBAE7" w:rsidRPr="12B84065">
        <w:rPr>
          <w:rFonts w:ascii="Arial" w:eastAsia="Arial" w:hAnsi="Arial" w:cs="Arial"/>
          <w:color w:val="538135" w:themeColor="accent6" w:themeShade="BF"/>
          <w:sz w:val="24"/>
          <w:szCs w:val="24"/>
        </w:rPr>
        <w:t xml:space="preserve">whether they are </w:t>
      </w:r>
      <w:r w:rsidR="00337B42" w:rsidRPr="12B84065">
        <w:rPr>
          <w:rFonts w:ascii="Arial" w:eastAsia="Arial" w:hAnsi="Arial" w:cs="Arial"/>
          <w:color w:val="538135" w:themeColor="accent6" w:themeShade="BF"/>
          <w:sz w:val="24"/>
          <w:szCs w:val="24"/>
        </w:rPr>
        <w:t>encourage</w:t>
      </w:r>
      <w:r w:rsidR="74F30803" w:rsidRPr="12B84065">
        <w:rPr>
          <w:rFonts w:ascii="Arial" w:eastAsia="Arial" w:hAnsi="Arial" w:cs="Arial"/>
          <w:color w:val="538135" w:themeColor="accent6" w:themeShade="BF"/>
          <w:sz w:val="24"/>
          <w:szCs w:val="24"/>
        </w:rPr>
        <w:t>d</w:t>
      </w:r>
      <w:r w:rsidR="00337B42">
        <w:rPr>
          <w:rFonts w:ascii="Arial" w:eastAsia="Arial" w:hAnsi="Arial" w:cs="Arial"/>
          <w:color w:val="538135" w:themeColor="accent6" w:themeShade="BF"/>
          <w:sz w:val="24"/>
          <w:szCs w:val="24"/>
        </w:rPr>
        <w:t xml:space="preserve"> to submit full </w:t>
      </w:r>
      <w:r w:rsidR="00337B42" w:rsidRPr="12B84065">
        <w:rPr>
          <w:rFonts w:ascii="Arial" w:eastAsia="Arial" w:hAnsi="Arial" w:cs="Arial"/>
          <w:color w:val="538135" w:themeColor="accent6" w:themeShade="BF"/>
          <w:sz w:val="24"/>
          <w:szCs w:val="24"/>
        </w:rPr>
        <w:t>application</w:t>
      </w:r>
      <w:r w:rsidR="37880E57" w:rsidRPr="12B84065">
        <w:rPr>
          <w:rFonts w:ascii="Arial" w:eastAsia="Arial" w:hAnsi="Arial" w:cs="Arial"/>
          <w:color w:val="538135" w:themeColor="accent6" w:themeShade="BF"/>
          <w:sz w:val="24"/>
          <w:szCs w:val="24"/>
        </w:rPr>
        <w:t>s</w:t>
      </w:r>
      <w:r w:rsidR="008E0F3F">
        <w:rPr>
          <w:rFonts w:ascii="Arial" w:eastAsia="Arial" w:hAnsi="Arial" w:cs="Arial"/>
          <w:color w:val="538135" w:themeColor="accent6" w:themeShade="BF"/>
          <w:sz w:val="24"/>
          <w:szCs w:val="24"/>
        </w:rPr>
        <w:t xml:space="preserve"> by August 4, 2023</w:t>
      </w:r>
      <w:r w:rsidR="15CF822D" w:rsidRPr="0C48FEE1">
        <w:rPr>
          <w:rFonts w:ascii="Arial" w:eastAsia="Arial" w:hAnsi="Arial" w:cs="Arial"/>
          <w:color w:val="538135" w:themeColor="accent6" w:themeShade="BF"/>
          <w:sz w:val="24"/>
          <w:szCs w:val="24"/>
        </w:rPr>
        <w:t>,</w:t>
      </w:r>
      <w:r w:rsidR="008E0F3F">
        <w:rPr>
          <w:rFonts w:ascii="Arial" w:eastAsia="Arial" w:hAnsi="Arial" w:cs="Arial"/>
          <w:color w:val="538135" w:themeColor="accent6" w:themeShade="BF"/>
          <w:sz w:val="24"/>
          <w:szCs w:val="24"/>
        </w:rPr>
        <w:t xml:space="preserve"> to DOE.</w:t>
      </w:r>
      <w:r w:rsidR="001E65B3" w:rsidRPr="009D0225">
        <w:rPr>
          <w:rFonts w:ascii="Arial" w:eastAsia="Arial" w:hAnsi="Arial" w:cs="Arial"/>
          <w:color w:val="538135" w:themeColor="accent6" w:themeShade="BF"/>
          <w:sz w:val="24"/>
          <w:szCs w:val="24"/>
        </w:rPr>
        <w:t xml:space="preserve"> </w:t>
      </w:r>
      <w:r w:rsidR="10881126" w:rsidRPr="12B84065">
        <w:rPr>
          <w:rFonts w:ascii="Arial" w:eastAsia="Arial" w:hAnsi="Arial" w:cs="Arial"/>
          <w:color w:val="538135" w:themeColor="accent6" w:themeShade="BF"/>
          <w:sz w:val="24"/>
          <w:szCs w:val="24"/>
        </w:rPr>
        <w:t>The CEC</w:t>
      </w:r>
      <w:r w:rsidR="001E65B3" w:rsidRPr="12B84065">
        <w:rPr>
          <w:rFonts w:ascii="Arial" w:eastAsia="Arial" w:hAnsi="Arial" w:cs="Arial"/>
          <w:color w:val="538135" w:themeColor="accent6" w:themeShade="BF"/>
          <w:sz w:val="24"/>
          <w:szCs w:val="24"/>
        </w:rPr>
        <w:t xml:space="preserve"> </w:t>
      </w:r>
      <w:r w:rsidR="009D0225" w:rsidRPr="12B84065">
        <w:rPr>
          <w:rFonts w:ascii="Arial" w:eastAsia="Arial" w:hAnsi="Arial" w:cs="Arial"/>
          <w:color w:val="538135" w:themeColor="accent6" w:themeShade="BF"/>
          <w:sz w:val="24"/>
          <w:szCs w:val="24"/>
        </w:rPr>
        <w:t>plan</w:t>
      </w:r>
      <w:r w:rsidR="312A202B" w:rsidRPr="12B84065">
        <w:rPr>
          <w:rFonts w:ascii="Arial" w:eastAsia="Arial" w:hAnsi="Arial" w:cs="Arial"/>
          <w:color w:val="538135" w:themeColor="accent6" w:themeShade="BF"/>
          <w:sz w:val="24"/>
          <w:szCs w:val="24"/>
        </w:rPr>
        <w:t>s</w:t>
      </w:r>
      <w:r w:rsidR="009D0225">
        <w:rPr>
          <w:rFonts w:ascii="Arial" w:eastAsia="Arial" w:hAnsi="Arial" w:cs="Arial"/>
          <w:color w:val="538135" w:themeColor="accent6" w:themeShade="BF"/>
          <w:sz w:val="24"/>
          <w:szCs w:val="24"/>
        </w:rPr>
        <w:t xml:space="preserve"> to </w:t>
      </w:r>
      <w:r w:rsidR="001E65B3" w:rsidRPr="009D0225">
        <w:rPr>
          <w:rFonts w:ascii="Arial" w:eastAsia="Arial" w:hAnsi="Arial" w:cs="Arial"/>
          <w:color w:val="538135" w:themeColor="accent6" w:themeShade="BF"/>
          <w:sz w:val="24"/>
          <w:szCs w:val="24"/>
        </w:rPr>
        <w:t xml:space="preserve">complete the scoring and evaluation of proposals </w:t>
      </w:r>
      <w:r w:rsidR="008F3B70">
        <w:rPr>
          <w:rFonts w:ascii="Arial" w:eastAsia="Arial" w:hAnsi="Arial" w:cs="Arial"/>
          <w:color w:val="538135" w:themeColor="accent6" w:themeShade="BF"/>
          <w:sz w:val="24"/>
          <w:szCs w:val="24"/>
        </w:rPr>
        <w:t xml:space="preserve">before </w:t>
      </w:r>
      <w:r w:rsidR="001E65B3" w:rsidRPr="009D0225">
        <w:rPr>
          <w:rFonts w:ascii="Arial" w:eastAsia="Arial" w:hAnsi="Arial" w:cs="Arial"/>
          <w:color w:val="538135" w:themeColor="accent6" w:themeShade="BF"/>
          <w:sz w:val="24"/>
          <w:szCs w:val="24"/>
        </w:rPr>
        <w:t>the DOE application due date</w:t>
      </w:r>
      <w:r w:rsidR="0036648A">
        <w:rPr>
          <w:rFonts w:ascii="Arial" w:eastAsia="Arial" w:hAnsi="Arial" w:cs="Arial"/>
          <w:color w:val="538135" w:themeColor="accent6" w:themeShade="BF"/>
          <w:sz w:val="24"/>
          <w:szCs w:val="24"/>
        </w:rPr>
        <w:t xml:space="preserve"> of August 4</w:t>
      </w:r>
      <w:r w:rsidR="001E65B3" w:rsidRPr="009D0225">
        <w:rPr>
          <w:rFonts w:ascii="Arial" w:eastAsia="Arial" w:hAnsi="Arial" w:cs="Arial"/>
          <w:color w:val="538135" w:themeColor="accent6" w:themeShade="BF"/>
          <w:sz w:val="24"/>
          <w:szCs w:val="24"/>
        </w:rPr>
        <w:t>.</w:t>
      </w:r>
      <w:r w:rsidR="00BD25FC">
        <w:rPr>
          <w:rFonts w:ascii="Arial" w:eastAsia="Arial" w:hAnsi="Arial" w:cs="Arial"/>
          <w:color w:val="538135" w:themeColor="accent6" w:themeShade="BF"/>
          <w:sz w:val="24"/>
          <w:szCs w:val="24"/>
        </w:rPr>
        <w:t xml:space="preserve"> </w:t>
      </w:r>
      <w:r w:rsidR="00681E8F">
        <w:rPr>
          <w:rFonts w:ascii="Arial" w:eastAsia="Arial" w:hAnsi="Arial" w:cs="Arial"/>
          <w:color w:val="538135" w:themeColor="accent6" w:themeShade="BF"/>
          <w:sz w:val="24"/>
          <w:szCs w:val="24"/>
        </w:rPr>
        <w:t>The highest-scoring p</w:t>
      </w:r>
      <w:r w:rsidR="00074238" w:rsidRPr="009D0225">
        <w:rPr>
          <w:rFonts w:ascii="Arial" w:eastAsia="Arial" w:hAnsi="Arial" w:cs="Arial"/>
          <w:color w:val="538135" w:themeColor="accent6" w:themeShade="BF"/>
          <w:sz w:val="24"/>
          <w:szCs w:val="24"/>
        </w:rPr>
        <w:t>assing proposals will get a letter of commitment</w:t>
      </w:r>
      <w:r w:rsidR="00D1485D">
        <w:rPr>
          <w:rFonts w:ascii="Arial" w:eastAsia="Arial" w:hAnsi="Arial" w:cs="Arial"/>
          <w:color w:val="538135" w:themeColor="accent6" w:themeShade="BF"/>
          <w:sz w:val="24"/>
          <w:szCs w:val="24"/>
        </w:rPr>
        <w:t xml:space="preserve"> </w:t>
      </w:r>
      <w:r w:rsidR="00074238" w:rsidRPr="009D0225">
        <w:rPr>
          <w:rFonts w:ascii="Arial" w:eastAsia="Arial" w:hAnsi="Arial" w:cs="Arial"/>
          <w:color w:val="538135" w:themeColor="accent6" w:themeShade="BF"/>
          <w:sz w:val="24"/>
          <w:szCs w:val="24"/>
        </w:rPr>
        <w:t xml:space="preserve">for the funding amount specified in the </w:t>
      </w:r>
      <w:r w:rsidR="00074238" w:rsidRPr="12B84065">
        <w:rPr>
          <w:rFonts w:ascii="Arial" w:eastAsia="Arial" w:hAnsi="Arial" w:cs="Arial"/>
          <w:color w:val="538135" w:themeColor="accent6" w:themeShade="BF"/>
          <w:sz w:val="24"/>
          <w:szCs w:val="24"/>
        </w:rPr>
        <w:t>proposal</w:t>
      </w:r>
      <w:r w:rsidR="00782508">
        <w:rPr>
          <w:rFonts w:ascii="Arial" w:eastAsia="Arial" w:hAnsi="Arial" w:cs="Arial"/>
          <w:color w:val="538135" w:themeColor="accent6" w:themeShade="BF"/>
          <w:sz w:val="24"/>
          <w:szCs w:val="24"/>
        </w:rPr>
        <w:t>, until all funds are exhausted</w:t>
      </w:r>
      <w:r w:rsidR="00BD25FC">
        <w:rPr>
          <w:rFonts w:ascii="Arial" w:eastAsia="Arial" w:hAnsi="Arial" w:cs="Arial"/>
          <w:color w:val="538135" w:themeColor="accent6" w:themeShade="BF"/>
          <w:sz w:val="24"/>
          <w:szCs w:val="24"/>
        </w:rPr>
        <w:t>.</w:t>
      </w:r>
    </w:p>
    <w:p w14:paraId="4289DA18" w14:textId="0D637A89" w:rsidR="00FB61F2" w:rsidRPr="0026499D" w:rsidRDefault="00FB61F2" w:rsidP="00435335">
      <w:pPr>
        <w:pStyle w:val="ListParagraph"/>
        <w:spacing w:after="0" w:line="240" w:lineRule="auto"/>
        <w:ind w:left="1440"/>
        <w:rPr>
          <w:rFonts w:ascii="Arial" w:eastAsia="Arial" w:hAnsi="Arial" w:cs="Arial"/>
          <w:sz w:val="24"/>
          <w:szCs w:val="24"/>
        </w:rPr>
      </w:pPr>
    </w:p>
    <w:p w14:paraId="6E2F836A" w14:textId="77777777" w:rsidR="00271644" w:rsidRPr="00A67EF6" w:rsidRDefault="1AE22517" w:rsidP="00435335">
      <w:pPr>
        <w:pStyle w:val="xxxmsolistparagraph"/>
        <w:ind w:left="0"/>
        <w:rPr>
          <w:rFonts w:ascii="Arial" w:eastAsia="Arial" w:hAnsi="Arial" w:cs="Arial"/>
          <w:sz w:val="24"/>
          <w:szCs w:val="24"/>
        </w:rPr>
      </w:pPr>
      <w:r w:rsidRPr="6B6EDDF7">
        <w:rPr>
          <w:rFonts w:ascii="Arial" w:eastAsia="Arial" w:hAnsi="Arial" w:cs="Arial"/>
          <w:sz w:val="24"/>
          <w:szCs w:val="24"/>
        </w:rPr>
        <w:t>Q3.</w:t>
      </w:r>
      <w:r w:rsidR="00FB61F2">
        <w:tab/>
      </w:r>
      <w:r w:rsidR="00271644" w:rsidRPr="00A67EF6">
        <w:rPr>
          <w:rFonts w:ascii="Arial" w:eastAsia="Arial" w:hAnsi="Arial" w:cs="Arial"/>
          <w:sz w:val="24"/>
          <w:szCs w:val="24"/>
        </w:rPr>
        <w:t>And one last item, will there be a pre-application workshop and if so when do we expect it?</w:t>
      </w:r>
    </w:p>
    <w:p w14:paraId="2EF204D9" w14:textId="5FF1F1BA" w:rsidR="00FB61F2" w:rsidRDefault="00FB61F2" w:rsidP="00435335">
      <w:pPr>
        <w:rPr>
          <w:rFonts w:ascii="Arial" w:eastAsia="Arial" w:hAnsi="Arial" w:cs="Arial"/>
          <w:sz w:val="24"/>
          <w:szCs w:val="24"/>
        </w:rPr>
      </w:pPr>
    </w:p>
    <w:p w14:paraId="4BFE053E" w14:textId="0801C20A" w:rsidR="00FB61F2" w:rsidRDefault="00FB61F2" w:rsidP="00435335">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A025DD">
        <w:rPr>
          <w:rFonts w:ascii="Arial" w:eastAsia="Arial" w:hAnsi="Arial" w:cs="Arial"/>
          <w:color w:val="538135" w:themeColor="accent6" w:themeShade="BF"/>
          <w:sz w:val="24"/>
          <w:szCs w:val="24"/>
        </w:rPr>
        <w:t>:</w:t>
      </w:r>
      <w:r w:rsidR="00A025DD" w:rsidRPr="00A025DD">
        <w:rPr>
          <w:rFonts w:ascii="Arial" w:eastAsia="Arial" w:hAnsi="Arial" w:cs="Arial"/>
          <w:color w:val="538135" w:themeColor="accent6" w:themeShade="BF"/>
          <w:sz w:val="24"/>
          <w:szCs w:val="24"/>
        </w:rPr>
        <w:t xml:space="preserve"> </w:t>
      </w:r>
      <w:r w:rsidR="1DDBB014" w:rsidRPr="690CA13E">
        <w:rPr>
          <w:rFonts w:ascii="Arial" w:eastAsia="Arial" w:hAnsi="Arial" w:cs="Arial"/>
          <w:color w:val="538135" w:themeColor="accent6" w:themeShade="BF"/>
          <w:sz w:val="24"/>
          <w:szCs w:val="24"/>
        </w:rPr>
        <w:t xml:space="preserve">There will </w:t>
      </w:r>
      <w:r w:rsidR="742072CF" w:rsidRPr="690CA13E">
        <w:rPr>
          <w:rFonts w:ascii="Arial" w:eastAsia="Arial" w:hAnsi="Arial" w:cs="Arial"/>
          <w:color w:val="538135" w:themeColor="accent6" w:themeShade="BF"/>
          <w:sz w:val="24"/>
          <w:szCs w:val="24"/>
        </w:rPr>
        <w:t>n</w:t>
      </w:r>
      <w:r w:rsidR="50F3553C" w:rsidRPr="690CA13E">
        <w:rPr>
          <w:rFonts w:ascii="Arial" w:eastAsia="Arial" w:hAnsi="Arial" w:cs="Arial"/>
          <w:color w:val="538135" w:themeColor="accent6" w:themeShade="BF"/>
          <w:sz w:val="24"/>
          <w:szCs w:val="24"/>
        </w:rPr>
        <w:t>o</w:t>
      </w:r>
      <w:r w:rsidR="33514B45" w:rsidRPr="690CA13E">
        <w:rPr>
          <w:rFonts w:ascii="Arial" w:eastAsia="Arial" w:hAnsi="Arial" w:cs="Arial"/>
          <w:color w:val="538135" w:themeColor="accent6" w:themeShade="BF"/>
          <w:sz w:val="24"/>
          <w:szCs w:val="24"/>
        </w:rPr>
        <w:t>t be a</w:t>
      </w:r>
      <w:r w:rsidR="00D17250">
        <w:rPr>
          <w:rFonts w:ascii="Arial" w:eastAsia="Arial" w:hAnsi="Arial" w:cs="Arial"/>
          <w:color w:val="538135" w:themeColor="accent6" w:themeShade="BF"/>
          <w:sz w:val="24"/>
          <w:szCs w:val="24"/>
        </w:rPr>
        <w:t xml:space="preserve"> pre-application workshop.</w:t>
      </w:r>
    </w:p>
    <w:p w14:paraId="5FD36607" w14:textId="6B1BE82C" w:rsidR="00FB61F2" w:rsidRDefault="00FB61F2" w:rsidP="00435335">
      <w:pPr>
        <w:rPr>
          <w:rFonts w:ascii="Arial" w:eastAsia="Arial" w:hAnsi="Arial" w:cs="Arial"/>
          <w:sz w:val="24"/>
          <w:szCs w:val="24"/>
        </w:rPr>
      </w:pPr>
    </w:p>
    <w:p w14:paraId="55D1922B" w14:textId="1844CA48" w:rsidR="005051F2" w:rsidRPr="005051F2" w:rsidRDefault="00FB61F2" w:rsidP="00435335">
      <w:pPr>
        <w:rPr>
          <w:rFonts w:ascii="Arial" w:eastAsia="Arial" w:hAnsi="Arial" w:cs="Arial"/>
          <w:sz w:val="24"/>
          <w:szCs w:val="24"/>
        </w:rPr>
      </w:pPr>
      <w:r w:rsidRPr="005051F2">
        <w:rPr>
          <w:rFonts w:ascii="Arial" w:eastAsia="Arial" w:hAnsi="Arial" w:cs="Arial"/>
          <w:sz w:val="24"/>
          <w:szCs w:val="24"/>
        </w:rPr>
        <w:t>Q4.</w:t>
      </w:r>
      <w:r w:rsidRPr="005051F2">
        <w:rPr>
          <w:rFonts w:ascii="Arial" w:eastAsia="Arial" w:hAnsi="Arial" w:cs="Arial"/>
          <w:sz w:val="24"/>
          <w:szCs w:val="24"/>
        </w:rPr>
        <w:tab/>
      </w:r>
      <w:r w:rsidR="005051F2" w:rsidRPr="005051F2">
        <w:rPr>
          <w:rFonts w:ascii="Arial" w:eastAsia="Arial" w:hAnsi="Arial" w:cs="Arial"/>
          <w:sz w:val="24"/>
          <w:szCs w:val="24"/>
        </w:rPr>
        <w:t xml:space="preserve">Page 8 of the Grant Funding Opportunity notes that the Anticipated Notice of Proposed Award would be posted “no later than 15 days after the deadline to submit applications for that federal funding opportunity.” Just to clarify, is the Notice of Proposed Award anticipated to be posted after the Concept Paper deadline for the federal funding opportunity or for the full applications? </w:t>
      </w:r>
    </w:p>
    <w:p w14:paraId="076C3FCE" w14:textId="2418C8BB" w:rsidR="00DD3361" w:rsidRDefault="00DD3361" w:rsidP="00DD3361">
      <w:pPr>
        <w:pStyle w:val="xmsonormal"/>
      </w:pPr>
    </w:p>
    <w:p w14:paraId="3CA6CF7F" w14:textId="42C88479" w:rsidR="00FB61F2" w:rsidRPr="009D0225"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006200A7">
        <w:rPr>
          <w:rFonts w:ascii="Arial" w:eastAsia="Arial" w:hAnsi="Arial" w:cs="Arial"/>
          <w:b/>
          <w:bCs/>
          <w:color w:val="538135" w:themeColor="accent6" w:themeShade="BF"/>
          <w:sz w:val="24"/>
          <w:szCs w:val="24"/>
        </w:rPr>
        <w:t xml:space="preserve">  </w:t>
      </w:r>
      <w:r w:rsidR="00484172">
        <w:rPr>
          <w:rFonts w:ascii="Arial" w:eastAsia="Arial" w:hAnsi="Arial" w:cs="Arial"/>
          <w:color w:val="538135" w:themeColor="accent6" w:themeShade="BF"/>
          <w:sz w:val="24"/>
          <w:szCs w:val="24"/>
        </w:rPr>
        <w:t xml:space="preserve">We </w:t>
      </w:r>
      <w:r w:rsidR="00610036">
        <w:rPr>
          <w:rFonts w:ascii="Arial" w:eastAsia="Arial" w:hAnsi="Arial" w:cs="Arial"/>
          <w:color w:val="538135" w:themeColor="accent6" w:themeShade="BF"/>
          <w:sz w:val="24"/>
          <w:szCs w:val="24"/>
        </w:rPr>
        <w:t xml:space="preserve">will issue an addendum to extend the CEC </w:t>
      </w:r>
      <w:r w:rsidR="00672D05">
        <w:rPr>
          <w:rFonts w:ascii="Arial" w:eastAsia="Arial" w:hAnsi="Arial" w:cs="Arial"/>
          <w:color w:val="538135" w:themeColor="accent6" w:themeShade="BF"/>
          <w:sz w:val="24"/>
          <w:szCs w:val="24"/>
        </w:rPr>
        <w:t xml:space="preserve">application due date </w:t>
      </w:r>
      <w:r w:rsidR="009C78BE">
        <w:rPr>
          <w:rFonts w:ascii="Arial" w:eastAsia="Arial" w:hAnsi="Arial" w:cs="Arial"/>
          <w:color w:val="538135" w:themeColor="accent6" w:themeShade="BF"/>
          <w:sz w:val="24"/>
          <w:szCs w:val="24"/>
        </w:rPr>
        <w:t>from April 10 to July 7, 2023</w:t>
      </w:r>
      <w:r w:rsidR="00DD6256">
        <w:rPr>
          <w:rFonts w:ascii="Arial" w:eastAsia="Arial" w:hAnsi="Arial" w:cs="Arial"/>
          <w:color w:val="538135" w:themeColor="accent6" w:themeShade="BF"/>
          <w:sz w:val="24"/>
          <w:szCs w:val="24"/>
        </w:rPr>
        <w:t xml:space="preserve">. See response to Q2. </w:t>
      </w:r>
    </w:p>
    <w:p w14:paraId="1D5C85DE" w14:textId="19C21BA3" w:rsidR="00175180" w:rsidRDefault="00175180" w:rsidP="00175180">
      <w:pPr>
        <w:rPr>
          <w:rFonts w:ascii="Arial" w:eastAsia="Arial" w:hAnsi="Arial" w:cs="Arial"/>
          <w:color w:val="538135" w:themeColor="accent6" w:themeShade="BF"/>
          <w:sz w:val="24"/>
          <w:szCs w:val="24"/>
        </w:rPr>
      </w:pPr>
    </w:p>
    <w:p w14:paraId="46DC90EA" w14:textId="467D9D13" w:rsidR="00175180" w:rsidRDefault="00175180" w:rsidP="00175180">
      <w:pPr>
        <w:spacing w:after="160" w:line="259" w:lineRule="auto"/>
        <w:rPr>
          <w:rFonts w:ascii="Arial" w:eastAsia="Arial" w:hAnsi="Arial" w:cs="Arial"/>
          <w:sz w:val="24"/>
          <w:szCs w:val="24"/>
        </w:rPr>
      </w:pPr>
      <w:r w:rsidRPr="6B6EDDF7">
        <w:rPr>
          <w:rFonts w:ascii="Arial" w:eastAsia="Arial" w:hAnsi="Arial" w:cs="Arial"/>
          <w:sz w:val="24"/>
          <w:szCs w:val="24"/>
        </w:rPr>
        <w:t>Q</w:t>
      </w:r>
      <w:r w:rsidR="00B31343">
        <w:rPr>
          <w:rFonts w:ascii="Arial" w:eastAsia="Arial" w:hAnsi="Arial" w:cs="Arial"/>
          <w:sz w:val="24"/>
          <w:szCs w:val="24"/>
        </w:rPr>
        <w:t>5</w:t>
      </w:r>
      <w:r w:rsidRPr="6B6EDDF7">
        <w:rPr>
          <w:rFonts w:ascii="Arial" w:eastAsia="Arial" w:hAnsi="Arial" w:cs="Arial"/>
          <w:sz w:val="24"/>
          <w:szCs w:val="24"/>
        </w:rPr>
        <w:t>.</w:t>
      </w:r>
      <w:r>
        <w:tab/>
      </w:r>
      <w:r w:rsidRPr="005051F2">
        <w:rPr>
          <w:rFonts w:ascii="Arial" w:eastAsia="Arial" w:hAnsi="Arial" w:cs="Arial"/>
          <w:sz w:val="24"/>
          <w:szCs w:val="24"/>
        </w:rPr>
        <w:t>If the Energy Commission does not receive enough eligible and competitive applications that pass, is there any consideration to increasing the maximum cost share award to applications that are selected for funding?</w:t>
      </w:r>
    </w:p>
    <w:p w14:paraId="46AB0079" w14:textId="1F1C0057" w:rsidR="00175180" w:rsidRPr="00175180" w:rsidRDefault="00175180" w:rsidP="009C0D93">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A025DD">
        <w:rPr>
          <w:rFonts w:ascii="Arial" w:eastAsia="Arial" w:hAnsi="Arial" w:cs="Arial"/>
          <w:color w:val="538135" w:themeColor="accent6" w:themeShade="BF"/>
          <w:sz w:val="24"/>
          <w:szCs w:val="24"/>
        </w:rPr>
        <w:t>: No</w:t>
      </w:r>
      <w:r w:rsidR="00A30F36">
        <w:rPr>
          <w:rFonts w:ascii="Arial" w:eastAsia="Arial" w:hAnsi="Arial" w:cs="Arial"/>
          <w:color w:val="538135" w:themeColor="accent6" w:themeShade="BF"/>
          <w:sz w:val="24"/>
          <w:szCs w:val="24"/>
        </w:rPr>
        <w:t>.</w:t>
      </w:r>
    </w:p>
    <w:p w14:paraId="0655F1D9" w14:textId="5EF9CC61" w:rsidR="38D4ECE9" w:rsidRDefault="38D4ECE9" w:rsidP="38D4ECE9">
      <w:pPr>
        <w:ind w:left="720"/>
        <w:rPr>
          <w:rFonts w:ascii="Arial" w:eastAsia="Arial" w:hAnsi="Arial" w:cs="Arial"/>
          <w:color w:val="538135" w:themeColor="accent6" w:themeShade="BF"/>
          <w:sz w:val="24"/>
          <w:szCs w:val="24"/>
        </w:rPr>
      </w:pPr>
    </w:p>
    <w:p w14:paraId="4D32A227" w14:textId="6380D382" w:rsidR="66B0C874" w:rsidRDefault="66B0C874" w:rsidP="38D4ECE9">
      <w:pPr>
        <w:spacing w:after="160" w:line="259" w:lineRule="auto"/>
        <w:rPr>
          <w:rFonts w:ascii="Arial" w:eastAsia="Arial" w:hAnsi="Arial" w:cs="Arial"/>
          <w:sz w:val="24"/>
          <w:szCs w:val="24"/>
        </w:rPr>
      </w:pPr>
      <w:r w:rsidRPr="38D4ECE9">
        <w:rPr>
          <w:rFonts w:ascii="Arial" w:eastAsia="Arial" w:hAnsi="Arial" w:cs="Arial"/>
          <w:sz w:val="24"/>
          <w:szCs w:val="24"/>
        </w:rPr>
        <w:t>Q6.</w:t>
      </w:r>
      <w:r>
        <w:tab/>
      </w:r>
      <w:r w:rsidR="007F1AD6" w:rsidRPr="00C30587">
        <w:rPr>
          <w:rFonts w:ascii="Arial" w:eastAsia="Arial" w:hAnsi="Arial" w:cs="Arial"/>
          <w:sz w:val="24"/>
          <w:szCs w:val="24"/>
        </w:rPr>
        <w:t xml:space="preserve">I received notice yesterday of the “Industrial Decarbonization and Improvements to Grid Operations </w:t>
      </w:r>
      <w:r w:rsidR="006F1C82">
        <w:rPr>
          <w:rFonts w:ascii="Arial" w:eastAsia="Arial" w:hAnsi="Arial" w:cs="Arial"/>
          <w:sz w:val="24"/>
          <w:szCs w:val="24"/>
        </w:rPr>
        <w:t xml:space="preserve">(INDIGO) </w:t>
      </w:r>
      <w:r w:rsidR="007F1AD6" w:rsidRPr="00C30587">
        <w:rPr>
          <w:rFonts w:ascii="Arial" w:eastAsia="Arial" w:hAnsi="Arial" w:cs="Arial"/>
          <w:sz w:val="24"/>
          <w:szCs w:val="24"/>
        </w:rPr>
        <w:t>Workshop” set for April 11th.  I assume since the workshop is no</w:t>
      </w:r>
      <w:r w:rsidR="007F1AD6">
        <w:rPr>
          <w:rFonts w:ascii="Arial" w:eastAsia="Arial" w:hAnsi="Arial" w:cs="Arial"/>
          <w:sz w:val="24"/>
          <w:szCs w:val="24"/>
        </w:rPr>
        <w:t>t</w:t>
      </w:r>
      <w:r w:rsidR="007F1AD6" w:rsidRPr="00C30587">
        <w:rPr>
          <w:rFonts w:ascii="Arial" w:eastAsia="Arial" w:hAnsi="Arial" w:cs="Arial"/>
          <w:sz w:val="24"/>
          <w:szCs w:val="24"/>
        </w:rPr>
        <w:t xml:space="preserve"> till April 11</w:t>
      </w:r>
      <w:r w:rsidR="007F1AD6" w:rsidRPr="00C30587">
        <w:rPr>
          <w:rFonts w:ascii="Arial" w:eastAsia="Arial" w:hAnsi="Arial" w:cs="Arial"/>
          <w:sz w:val="24"/>
          <w:szCs w:val="24"/>
          <w:vertAlign w:val="superscript"/>
        </w:rPr>
        <w:t>th</w:t>
      </w:r>
      <w:r w:rsidR="124036F1" w:rsidRPr="690CA13E">
        <w:rPr>
          <w:rFonts w:ascii="Arial" w:eastAsia="Arial" w:hAnsi="Arial" w:cs="Arial"/>
          <w:sz w:val="24"/>
          <w:szCs w:val="24"/>
        </w:rPr>
        <w:t>,</w:t>
      </w:r>
      <w:r w:rsidR="007F1AD6" w:rsidRPr="00C30587">
        <w:rPr>
          <w:rFonts w:ascii="Arial" w:eastAsia="Arial" w:hAnsi="Arial" w:cs="Arial"/>
          <w:sz w:val="24"/>
          <w:szCs w:val="24"/>
        </w:rPr>
        <w:t xml:space="preserve"> the due date for grant application submittals would not be </w:t>
      </w:r>
      <w:proofErr w:type="gramStart"/>
      <w:r w:rsidR="007F1AD6" w:rsidRPr="00C30587">
        <w:rPr>
          <w:rFonts w:ascii="Arial" w:eastAsia="Arial" w:hAnsi="Arial" w:cs="Arial"/>
          <w:sz w:val="24"/>
          <w:szCs w:val="24"/>
        </w:rPr>
        <w:t>April 10th</w:t>
      </w:r>
      <w:r w:rsidRPr="38D4ECE9">
        <w:rPr>
          <w:rFonts w:ascii="Arial" w:eastAsia="Arial" w:hAnsi="Arial" w:cs="Arial"/>
          <w:sz w:val="24"/>
          <w:szCs w:val="24"/>
        </w:rPr>
        <w:t>?</w:t>
      </w:r>
      <w:proofErr w:type="gramEnd"/>
    </w:p>
    <w:p w14:paraId="2529CA79" w14:textId="589297F6" w:rsidR="66B0C874" w:rsidRDefault="66B0C874" w:rsidP="38D4ECE9">
      <w:pPr>
        <w:ind w:left="720"/>
        <w:rPr>
          <w:rFonts w:ascii="Arial" w:eastAsia="Arial" w:hAnsi="Arial" w:cs="Arial"/>
          <w:color w:val="538135" w:themeColor="accent6" w:themeShade="BF"/>
          <w:sz w:val="24"/>
          <w:szCs w:val="24"/>
        </w:rPr>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7F1AD6">
        <w:rPr>
          <w:rFonts w:ascii="Arial" w:eastAsia="Arial" w:hAnsi="Arial" w:cs="Arial"/>
          <w:color w:val="538135" w:themeColor="accent6" w:themeShade="BF"/>
          <w:sz w:val="24"/>
          <w:szCs w:val="24"/>
        </w:rPr>
        <w:t>The April 11, 2023</w:t>
      </w:r>
      <w:r w:rsidR="57248E53" w:rsidRPr="690CA13E">
        <w:rPr>
          <w:rFonts w:ascii="Arial" w:eastAsia="Arial" w:hAnsi="Arial" w:cs="Arial"/>
          <w:color w:val="538135" w:themeColor="accent6" w:themeShade="BF"/>
          <w:sz w:val="24"/>
          <w:szCs w:val="24"/>
        </w:rPr>
        <w:t>,</w:t>
      </w:r>
      <w:r w:rsidR="007F1AD6">
        <w:rPr>
          <w:rFonts w:ascii="Arial" w:eastAsia="Arial" w:hAnsi="Arial" w:cs="Arial"/>
          <w:color w:val="538135" w:themeColor="accent6" w:themeShade="BF"/>
          <w:sz w:val="24"/>
          <w:szCs w:val="24"/>
        </w:rPr>
        <w:t xml:space="preserve"> workshop is not a pre-bid workshop for GFO-22-90</w:t>
      </w:r>
      <w:r w:rsidR="006F1C82">
        <w:rPr>
          <w:rFonts w:ascii="Arial" w:eastAsia="Arial" w:hAnsi="Arial" w:cs="Arial"/>
          <w:color w:val="538135" w:themeColor="accent6" w:themeShade="BF"/>
          <w:sz w:val="24"/>
          <w:szCs w:val="24"/>
        </w:rPr>
        <w:t>2. The purpose of the April 11 workshop is to discuss the implementation of the new INDIGO Program</w:t>
      </w:r>
      <w:r w:rsidR="00C55BA3">
        <w:rPr>
          <w:rFonts w:ascii="Arial" w:eastAsia="Arial" w:hAnsi="Arial" w:cs="Arial"/>
          <w:color w:val="538135" w:themeColor="accent6" w:themeShade="BF"/>
          <w:sz w:val="24"/>
          <w:szCs w:val="24"/>
        </w:rPr>
        <w:t xml:space="preserve"> and not GFO-22-902. </w:t>
      </w:r>
    </w:p>
    <w:p w14:paraId="1D2ADA35" w14:textId="046D17DA" w:rsidR="00175180" w:rsidRDefault="00175180" w:rsidP="009C0D93">
      <w:pPr>
        <w:ind w:left="720"/>
        <w:rPr>
          <w:rFonts w:ascii="Arial" w:eastAsia="Arial" w:hAnsi="Arial" w:cs="Arial"/>
          <w:color w:val="538135" w:themeColor="accent6" w:themeShade="BF"/>
          <w:sz w:val="24"/>
          <w:szCs w:val="24"/>
        </w:rPr>
      </w:pPr>
    </w:p>
    <w:p w14:paraId="005F00E0" w14:textId="773D8451" w:rsidR="004E3176" w:rsidRDefault="004E3176" w:rsidP="004E3176">
      <w:pPr>
        <w:spacing w:after="160" w:line="259" w:lineRule="auto"/>
        <w:rPr>
          <w:rFonts w:ascii="Arial" w:eastAsia="Arial" w:hAnsi="Arial" w:cs="Arial"/>
          <w:sz w:val="24"/>
          <w:szCs w:val="24"/>
        </w:rPr>
      </w:pPr>
      <w:r w:rsidRPr="38D4ECE9">
        <w:rPr>
          <w:rFonts w:ascii="Arial" w:eastAsia="Arial" w:hAnsi="Arial" w:cs="Arial"/>
          <w:sz w:val="24"/>
          <w:szCs w:val="24"/>
        </w:rPr>
        <w:lastRenderedPageBreak/>
        <w:t>Q</w:t>
      </w:r>
      <w:r>
        <w:rPr>
          <w:rFonts w:ascii="Arial" w:eastAsia="Arial" w:hAnsi="Arial" w:cs="Arial"/>
          <w:sz w:val="24"/>
          <w:szCs w:val="24"/>
        </w:rPr>
        <w:t>7</w:t>
      </w:r>
      <w:r w:rsidRPr="38D4ECE9">
        <w:rPr>
          <w:rFonts w:ascii="Arial" w:eastAsia="Arial" w:hAnsi="Arial" w:cs="Arial"/>
          <w:sz w:val="24"/>
          <w:szCs w:val="24"/>
        </w:rPr>
        <w:t>.</w:t>
      </w:r>
      <w:r>
        <w:tab/>
      </w:r>
      <w:r>
        <w:rPr>
          <w:rFonts w:ascii="Arial" w:hAnsi="Arial" w:cs="Arial"/>
          <w:sz w:val="24"/>
          <w:szCs w:val="24"/>
        </w:rPr>
        <w:t xml:space="preserve">Would the CEC consider adding Topic 1 </w:t>
      </w:r>
      <w:r w:rsidR="00971A3C">
        <w:rPr>
          <w:rFonts w:ascii="Arial" w:hAnsi="Arial" w:cs="Arial"/>
          <w:sz w:val="24"/>
          <w:szCs w:val="24"/>
        </w:rPr>
        <w:t>of the INDIGO into the FOA?</w:t>
      </w:r>
    </w:p>
    <w:p w14:paraId="63E6789E" w14:textId="576FEAB9" w:rsidR="004E3176" w:rsidRDefault="004E3176" w:rsidP="00971A3C">
      <w:pPr>
        <w:ind w:left="720"/>
        <w:rPr>
          <w:rFonts w:ascii="Arial" w:eastAsia="Arial" w:hAnsi="Arial" w:cs="Arial"/>
          <w:color w:val="538135" w:themeColor="accent6" w:themeShade="BF"/>
          <w:sz w:val="24"/>
          <w:szCs w:val="24"/>
        </w:rPr>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3A1354">
        <w:rPr>
          <w:rFonts w:ascii="Arial" w:eastAsia="Arial" w:hAnsi="Arial" w:cs="Arial"/>
          <w:color w:val="538135" w:themeColor="accent6" w:themeShade="BF"/>
          <w:sz w:val="24"/>
          <w:szCs w:val="24"/>
        </w:rPr>
        <w:t xml:space="preserve">Not </w:t>
      </w:r>
      <w:proofErr w:type="gramStart"/>
      <w:r w:rsidR="003A1354">
        <w:rPr>
          <w:rFonts w:ascii="Arial" w:eastAsia="Arial" w:hAnsi="Arial" w:cs="Arial"/>
          <w:color w:val="538135" w:themeColor="accent6" w:themeShade="BF"/>
          <w:sz w:val="24"/>
          <w:szCs w:val="24"/>
        </w:rPr>
        <w:t>at this time</w:t>
      </w:r>
      <w:proofErr w:type="gramEnd"/>
      <w:r w:rsidR="003A1354">
        <w:rPr>
          <w:rFonts w:ascii="Arial" w:eastAsia="Arial" w:hAnsi="Arial" w:cs="Arial"/>
          <w:color w:val="538135" w:themeColor="accent6" w:themeShade="BF"/>
          <w:sz w:val="24"/>
          <w:szCs w:val="24"/>
        </w:rPr>
        <w:t xml:space="preserve">. We may consider adding Topic 1 and new construction activities </w:t>
      </w:r>
      <w:r w:rsidR="00004918">
        <w:rPr>
          <w:rFonts w:ascii="Arial" w:eastAsia="Arial" w:hAnsi="Arial" w:cs="Arial"/>
          <w:color w:val="538135" w:themeColor="accent6" w:themeShade="BF"/>
          <w:sz w:val="24"/>
          <w:szCs w:val="24"/>
        </w:rPr>
        <w:t xml:space="preserve">prior to DOE’s deadline for submission of full applications </w:t>
      </w:r>
      <w:r w:rsidR="00574EE5">
        <w:rPr>
          <w:rFonts w:ascii="Arial" w:eastAsia="Arial" w:hAnsi="Arial" w:cs="Arial"/>
          <w:color w:val="538135" w:themeColor="accent6" w:themeShade="BF"/>
          <w:sz w:val="24"/>
          <w:szCs w:val="24"/>
        </w:rPr>
        <w:t>on August 4, 2023</w:t>
      </w:r>
      <w:r w:rsidR="00004918">
        <w:rPr>
          <w:rFonts w:ascii="Arial" w:eastAsia="Arial" w:hAnsi="Arial" w:cs="Arial"/>
          <w:color w:val="538135" w:themeColor="accent6" w:themeShade="BF"/>
          <w:sz w:val="24"/>
          <w:szCs w:val="24"/>
        </w:rPr>
        <w:t>.</w:t>
      </w:r>
      <w:r w:rsidRPr="00971A3C">
        <w:rPr>
          <w:rFonts w:ascii="Arial" w:eastAsia="Arial" w:hAnsi="Arial" w:cs="Arial"/>
          <w:color w:val="538135" w:themeColor="accent6" w:themeShade="BF"/>
          <w:sz w:val="24"/>
          <w:szCs w:val="24"/>
        </w:rPr>
        <w:t xml:space="preserve"> </w:t>
      </w:r>
    </w:p>
    <w:p w14:paraId="48264E1B" w14:textId="77777777" w:rsidR="00D549F7" w:rsidRDefault="00D549F7" w:rsidP="00971A3C">
      <w:pPr>
        <w:ind w:left="720"/>
        <w:rPr>
          <w:rFonts w:ascii="Arial" w:eastAsia="Arial" w:hAnsi="Arial" w:cs="Arial"/>
          <w:color w:val="538135" w:themeColor="accent6" w:themeShade="BF"/>
          <w:sz w:val="24"/>
          <w:szCs w:val="24"/>
        </w:rPr>
      </w:pPr>
    </w:p>
    <w:p w14:paraId="4BC7BFA6" w14:textId="77777777" w:rsidR="00D549F7" w:rsidRDefault="00D549F7" w:rsidP="00971A3C">
      <w:pPr>
        <w:ind w:left="720"/>
        <w:rPr>
          <w:rFonts w:ascii="Arial" w:eastAsia="Arial" w:hAnsi="Arial" w:cs="Arial"/>
          <w:color w:val="538135" w:themeColor="accent6" w:themeShade="BF"/>
          <w:sz w:val="24"/>
          <w:szCs w:val="24"/>
        </w:rPr>
      </w:pPr>
    </w:p>
    <w:p w14:paraId="296CBFBD" w14:textId="4C673FF6" w:rsidR="00D549F7" w:rsidRDefault="00D549F7" w:rsidP="00D549F7">
      <w:pPr>
        <w:spacing w:after="160" w:line="259" w:lineRule="auto"/>
        <w:rPr>
          <w:rFonts w:ascii="Arial" w:eastAsia="Arial" w:hAnsi="Arial" w:cs="Arial"/>
          <w:sz w:val="24"/>
          <w:szCs w:val="24"/>
        </w:rPr>
      </w:pPr>
      <w:r w:rsidRPr="38D4ECE9">
        <w:rPr>
          <w:rFonts w:ascii="Arial" w:eastAsia="Arial" w:hAnsi="Arial" w:cs="Arial"/>
          <w:sz w:val="24"/>
          <w:szCs w:val="24"/>
        </w:rPr>
        <w:t>Q</w:t>
      </w:r>
      <w:r>
        <w:rPr>
          <w:rFonts w:ascii="Arial" w:eastAsia="Arial" w:hAnsi="Arial" w:cs="Arial"/>
          <w:sz w:val="24"/>
          <w:szCs w:val="24"/>
        </w:rPr>
        <w:t>8</w:t>
      </w:r>
      <w:r w:rsidRPr="38D4ECE9">
        <w:rPr>
          <w:rFonts w:ascii="Arial" w:eastAsia="Arial" w:hAnsi="Arial" w:cs="Arial"/>
          <w:sz w:val="24"/>
          <w:szCs w:val="24"/>
        </w:rPr>
        <w:t>.</w:t>
      </w:r>
      <w:r>
        <w:tab/>
      </w:r>
      <w:r w:rsidR="00CC1EB1">
        <w:rPr>
          <w:rFonts w:ascii="Arial" w:hAnsi="Arial" w:cs="Arial"/>
          <w:sz w:val="24"/>
          <w:szCs w:val="24"/>
        </w:rPr>
        <w:t>A</w:t>
      </w:r>
      <w:r w:rsidR="00F43C35">
        <w:rPr>
          <w:rFonts w:ascii="Arial" w:hAnsi="Arial" w:cs="Arial"/>
          <w:sz w:val="24"/>
          <w:szCs w:val="24"/>
        </w:rPr>
        <w:t xml:space="preserve">re CEC </w:t>
      </w:r>
      <w:r w:rsidR="00CC1EB1">
        <w:rPr>
          <w:rFonts w:ascii="Arial" w:hAnsi="Arial" w:cs="Arial"/>
          <w:sz w:val="24"/>
          <w:szCs w:val="24"/>
        </w:rPr>
        <w:t>funds available only for applicants who have received an award through the DOE Industrial Decarbonization and Emissions Reduction Demonstration</w:t>
      </w:r>
      <w:r w:rsidR="002212C5">
        <w:rPr>
          <w:rFonts w:ascii="Arial" w:hAnsi="Arial" w:cs="Arial"/>
          <w:sz w:val="24"/>
          <w:szCs w:val="24"/>
        </w:rPr>
        <w:t xml:space="preserve"> </w:t>
      </w:r>
      <w:r w:rsidR="00CC1EB1">
        <w:rPr>
          <w:rFonts w:ascii="Arial" w:hAnsi="Arial" w:cs="Arial"/>
          <w:sz w:val="24"/>
          <w:szCs w:val="24"/>
        </w:rPr>
        <w:t>to</w:t>
      </w:r>
      <w:r w:rsidR="002212C5">
        <w:rPr>
          <w:rFonts w:ascii="Arial" w:hAnsi="Arial" w:cs="Arial"/>
          <w:sz w:val="24"/>
          <w:szCs w:val="24"/>
        </w:rPr>
        <w:t xml:space="preserve"> </w:t>
      </w:r>
      <w:r w:rsidR="00CC1EB1">
        <w:rPr>
          <w:rFonts w:ascii="Arial" w:hAnsi="Arial" w:cs="Arial"/>
          <w:sz w:val="24"/>
          <w:szCs w:val="24"/>
        </w:rPr>
        <w:t>Deployment FOA (DE-FOA-0002936)?</w:t>
      </w:r>
    </w:p>
    <w:p w14:paraId="76A794CC" w14:textId="3DFBA273" w:rsidR="00D549F7" w:rsidRDefault="00D549F7" w:rsidP="00CC1EB1">
      <w:pPr>
        <w:ind w:left="720"/>
        <w:rPr>
          <w:rFonts w:ascii="Arial" w:eastAsia="Arial" w:hAnsi="Arial" w:cs="Arial"/>
          <w:color w:val="538135" w:themeColor="accent6" w:themeShade="BF"/>
          <w:sz w:val="24"/>
          <w:szCs w:val="24"/>
        </w:rPr>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05272C">
        <w:rPr>
          <w:rFonts w:ascii="Arial" w:eastAsia="Arial" w:hAnsi="Arial" w:cs="Arial"/>
          <w:color w:val="538135" w:themeColor="accent6" w:themeShade="BF"/>
          <w:sz w:val="24"/>
          <w:szCs w:val="24"/>
        </w:rPr>
        <w:t>GFO-22-902</w:t>
      </w:r>
      <w:r w:rsidR="00C8170D">
        <w:rPr>
          <w:rFonts w:ascii="Arial" w:eastAsia="Arial" w:hAnsi="Arial" w:cs="Arial"/>
          <w:color w:val="538135" w:themeColor="accent6" w:themeShade="BF"/>
          <w:sz w:val="24"/>
          <w:szCs w:val="24"/>
        </w:rPr>
        <w:t xml:space="preserve"> </w:t>
      </w:r>
      <w:r w:rsidR="00B703CA">
        <w:rPr>
          <w:rFonts w:ascii="Arial" w:eastAsia="Arial" w:hAnsi="Arial" w:cs="Arial"/>
          <w:color w:val="538135" w:themeColor="accent6" w:themeShade="BF"/>
          <w:sz w:val="24"/>
          <w:szCs w:val="24"/>
        </w:rPr>
        <w:t xml:space="preserve">only applies to those that apply for </w:t>
      </w:r>
      <w:r w:rsidR="00553EC3">
        <w:rPr>
          <w:rFonts w:ascii="Arial" w:eastAsia="Arial" w:hAnsi="Arial" w:cs="Arial"/>
          <w:color w:val="538135" w:themeColor="accent6" w:themeShade="BF"/>
          <w:sz w:val="24"/>
          <w:szCs w:val="24"/>
        </w:rPr>
        <w:t xml:space="preserve">cost share funding related to DE-FOA-0002936. </w:t>
      </w:r>
      <w:r w:rsidR="0AE92D54" w:rsidRPr="1E78F635">
        <w:rPr>
          <w:rFonts w:ascii="Arial" w:eastAsia="Arial" w:hAnsi="Arial" w:cs="Arial"/>
          <w:color w:val="538135" w:themeColor="accent6" w:themeShade="BF"/>
          <w:sz w:val="24"/>
          <w:szCs w:val="24"/>
        </w:rPr>
        <w:t xml:space="preserve">At the April 11 workshop, </w:t>
      </w:r>
      <w:r w:rsidR="6FE2590A" w:rsidRPr="1E78F635">
        <w:rPr>
          <w:rFonts w:ascii="Arial" w:eastAsia="Arial" w:hAnsi="Arial" w:cs="Arial"/>
          <w:color w:val="538135" w:themeColor="accent6" w:themeShade="BF"/>
          <w:sz w:val="24"/>
          <w:szCs w:val="24"/>
        </w:rPr>
        <w:t>w</w:t>
      </w:r>
      <w:r w:rsidR="08AF41F3" w:rsidRPr="1E78F635">
        <w:rPr>
          <w:rFonts w:ascii="Arial" w:eastAsia="Arial" w:hAnsi="Arial" w:cs="Arial"/>
          <w:color w:val="538135" w:themeColor="accent6" w:themeShade="BF"/>
          <w:sz w:val="24"/>
          <w:szCs w:val="24"/>
        </w:rPr>
        <w:t>e</w:t>
      </w:r>
      <w:r w:rsidR="00591904">
        <w:rPr>
          <w:rFonts w:ascii="Arial" w:eastAsia="Arial" w:hAnsi="Arial" w:cs="Arial"/>
          <w:color w:val="538135" w:themeColor="accent6" w:themeShade="BF"/>
          <w:sz w:val="24"/>
          <w:szCs w:val="24"/>
        </w:rPr>
        <w:t xml:space="preserve"> will </w:t>
      </w:r>
      <w:r w:rsidR="08AF41F3" w:rsidRPr="1E78F635">
        <w:rPr>
          <w:rFonts w:ascii="Arial" w:eastAsia="Arial" w:hAnsi="Arial" w:cs="Arial"/>
          <w:color w:val="538135" w:themeColor="accent6" w:themeShade="BF"/>
          <w:sz w:val="24"/>
          <w:szCs w:val="24"/>
        </w:rPr>
        <w:t>discuss the proposed INDIGO program created by AB 209</w:t>
      </w:r>
      <w:r w:rsidR="114FC3B8" w:rsidRPr="1E78F635">
        <w:rPr>
          <w:rFonts w:ascii="Arial" w:eastAsia="Arial" w:hAnsi="Arial" w:cs="Arial"/>
          <w:color w:val="538135" w:themeColor="accent6" w:themeShade="BF"/>
          <w:sz w:val="24"/>
          <w:szCs w:val="24"/>
        </w:rPr>
        <w:t>,</w:t>
      </w:r>
      <w:r w:rsidR="36F3336B" w:rsidRPr="1E78F635">
        <w:rPr>
          <w:rFonts w:ascii="Arial" w:eastAsia="Arial" w:hAnsi="Arial" w:cs="Arial"/>
          <w:color w:val="538135" w:themeColor="accent6" w:themeShade="BF"/>
          <w:sz w:val="24"/>
          <w:szCs w:val="24"/>
        </w:rPr>
        <w:t xml:space="preserve"> including proposed funding areas. Awards resulting from GFO</w:t>
      </w:r>
      <w:r w:rsidR="5EE4E88A" w:rsidRPr="1E78F635">
        <w:rPr>
          <w:rFonts w:ascii="Arial" w:eastAsia="Arial" w:hAnsi="Arial" w:cs="Arial"/>
          <w:color w:val="538135" w:themeColor="accent6" w:themeShade="BF"/>
          <w:sz w:val="24"/>
          <w:szCs w:val="24"/>
        </w:rPr>
        <w:t xml:space="preserve">-22-902 </w:t>
      </w:r>
      <w:r w:rsidR="489B17B9" w:rsidRPr="1E78F635">
        <w:rPr>
          <w:rFonts w:ascii="Arial" w:eastAsia="Arial" w:hAnsi="Arial" w:cs="Arial"/>
          <w:color w:val="538135" w:themeColor="accent6" w:themeShade="BF"/>
          <w:sz w:val="24"/>
          <w:szCs w:val="24"/>
        </w:rPr>
        <w:t>are</w:t>
      </w:r>
      <w:r w:rsidR="5EE4E88A" w:rsidRPr="1E78F635">
        <w:rPr>
          <w:rFonts w:ascii="Arial" w:eastAsia="Arial" w:hAnsi="Arial" w:cs="Arial"/>
          <w:color w:val="538135" w:themeColor="accent6" w:themeShade="BF"/>
          <w:sz w:val="24"/>
          <w:szCs w:val="24"/>
        </w:rPr>
        <w:t xml:space="preserve"> one of the funding areas. If there are other </w:t>
      </w:r>
      <w:r w:rsidR="59028448" w:rsidRPr="1E78F635">
        <w:rPr>
          <w:rFonts w:ascii="Arial" w:eastAsia="Arial" w:hAnsi="Arial" w:cs="Arial"/>
          <w:color w:val="538135" w:themeColor="accent6" w:themeShade="BF"/>
          <w:sz w:val="24"/>
          <w:szCs w:val="24"/>
        </w:rPr>
        <w:t xml:space="preserve">future </w:t>
      </w:r>
      <w:r w:rsidR="5EE4E88A" w:rsidRPr="1E78F635">
        <w:rPr>
          <w:rFonts w:ascii="Arial" w:eastAsia="Arial" w:hAnsi="Arial" w:cs="Arial"/>
          <w:color w:val="538135" w:themeColor="accent6" w:themeShade="BF"/>
          <w:sz w:val="24"/>
          <w:szCs w:val="24"/>
        </w:rPr>
        <w:t>federal FOAs that are consistent with the INDIGO program, we will add th</w:t>
      </w:r>
      <w:r w:rsidR="5BC3DF7D" w:rsidRPr="1E78F635">
        <w:rPr>
          <w:rFonts w:ascii="Arial" w:eastAsia="Arial" w:hAnsi="Arial" w:cs="Arial"/>
          <w:color w:val="538135" w:themeColor="accent6" w:themeShade="BF"/>
          <w:sz w:val="24"/>
          <w:szCs w:val="24"/>
        </w:rPr>
        <w:t>em</w:t>
      </w:r>
      <w:r w:rsidR="5EE4E88A" w:rsidRPr="1E78F635">
        <w:rPr>
          <w:rFonts w:ascii="Arial" w:eastAsia="Arial" w:hAnsi="Arial" w:cs="Arial"/>
          <w:color w:val="538135" w:themeColor="accent6" w:themeShade="BF"/>
          <w:sz w:val="24"/>
          <w:szCs w:val="24"/>
        </w:rPr>
        <w:t xml:space="preserve"> to </w:t>
      </w:r>
      <w:r w:rsidR="0EE713D3" w:rsidRPr="1E78F635">
        <w:rPr>
          <w:rFonts w:ascii="Arial" w:eastAsia="Arial" w:hAnsi="Arial" w:cs="Arial"/>
          <w:color w:val="538135" w:themeColor="accent6" w:themeShade="BF"/>
          <w:sz w:val="24"/>
          <w:szCs w:val="24"/>
        </w:rPr>
        <w:t>Section II.A. of G</w:t>
      </w:r>
      <w:r w:rsidR="14804C59" w:rsidRPr="1E78F635">
        <w:rPr>
          <w:rFonts w:ascii="Arial" w:eastAsia="Arial" w:hAnsi="Arial" w:cs="Arial"/>
          <w:color w:val="538135" w:themeColor="accent6" w:themeShade="BF"/>
          <w:sz w:val="24"/>
          <w:szCs w:val="24"/>
        </w:rPr>
        <w:t>F</w:t>
      </w:r>
      <w:r w:rsidR="0EE713D3" w:rsidRPr="1E78F635">
        <w:rPr>
          <w:rFonts w:ascii="Arial" w:eastAsia="Arial" w:hAnsi="Arial" w:cs="Arial"/>
          <w:color w:val="538135" w:themeColor="accent6" w:themeShade="BF"/>
          <w:sz w:val="24"/>
          <w:szCs w:val="24"/>
        </w:rPr>
        <w:t xml:space="preserve">O-22-902. </w:t>
      </w:r>
      <w:r w:rsidR="00C64696">
        <w:rPr>
          <w:rFonts w:ascii="Arial" w:eastAsia="Arial" w:hAnsi="Arial" w:cs="Arial"/>
          <w:color w:val="538135" w:themeColor="accent6" w:themeShade="BF"/>
          <w:sz w:val="24"/>
          <w:szCs w:val="24"/>
        </w:rPr>
        <w:t xml:space="preserve">The workshop notice is posted </w:t>
      </w:r>
      <w:r w:rsidR="00C64696" w:rsidRPr="00CB7EC6">
        <w:rPr>
          <w:rFonts w:ascii="Arial" w:eastAsia="Arial" w:hAnsi="Arial" w:cs="Arial"/>
          <w:color w:val="538135" w:themeColor="accent6" w:themeShade="BF"/>
          <w:sz w:val="24"/>
          <w:szCs w:val="24"/>
        </w:rPr>
        <w:t>at</w:t>
      </w:r>
      <w:r w:rsidR="00CB7EC6" w:rsidRPr="00CB7EC6">
        <w:rPr>
          <w:rFonts w:ascii="Arial" w:hAnsi="Arial" w:cs="Arial"/>
          <w:sz w:val="24"/>
          <w:szCs w:val="24"/>
        </w:rPr>
        <w:t xml:space="preserve"> </w:t>
      </w:r>
      <w:hyperlink r:id="rId15">
        <w:r w:rsidR="00CB7EC6" w:rsidRPr="1E78F635">
          <w:rPr>
            <w:rStyle w:val="Hyperlink"/>
            <w:rFonts w:ascii="Arial" w:hAnsi="Arial" w:cs="Arial"/>
            <w:sz w:val="24"/>
            <w:szCs w:val="24"/>
          </w:rPr>
          <w:t>Industrial Decarbonization and Improvements to Grid Operations Workshop</w:t>
        </w:r>
      </w:hyperlink>
      <w:r w:rsidR="00C64696" w:rsidRPr="1E78F635">
        <w:rPr>
          <w:rFonts w:ascii="Arial" w:eastAsia="Arial" w:hAnsi="Arial" w:cs="Arial"/>
          <w:color w:val="538135" w:themeColor="accent6" w:themeShade="BF"/>
          <w:sz w:val="24"/>
          <w:szCs w:val="24"/>
        </w:rPr>
        <w:t>. See also response to Q6.</w:t>
      </w:r>
    </w:p>
    <w:p w14:paraId="3157CDB4" w14:textId="77777777" w:rsidR="00D549F7" w:rsidRDefault="00D549F7" w:rsidP="00971A3C">
      <w:pPr>
        <w:ind w:left="720"/>
        <w:rPr>
          <w:rFonts w:ascii="Arial" w:eastAsia="Arial" w:hAnsi="Arial" w:cs="Arial"/>
          <w:color w:val="538135" w:themeColor="accent6" w:themeShade="BF"/>
          <w:sz w:val="24"/>
          <w:szCs w:val="24"/>
        </w:rPr>
      </w:pPr>
    </w:p>
    <w:p w14:paraId="1D83D457" w14:textId="77777777" w:rsidR="00F82217" w:rsidRDefault="00F82217" w:rsidP="00C64696">
      <w:pPr>
        <w:spacing w:after="160" w:line="259" w:lineRule="auto"/>
        <w:rPr>
          <w:rFonts w:ascii="Arial" w:eastAsia="Arial" w:hAnsi="Arial" w:cs="Arial"/>
          <w:sz w:val="24"/>
          <w:szCs w:val="24"/>
        </w:rPr>
      </w:pPr>
    </w:p>
    <w:p w14:paraId="5EF17E81" w14:textId="0309796C" w:rsidR="00C64696" w:rsidRDefault="00C64696" w:rsidP="00C64696">
      <w:pPr>
        <w:spacing w:after="160" w:line="259" w:lineRule="auto"/>
        <w:rPr>
          <w:rFonts w:ascii="Arial" w:eastAsia="Arial" w:hAnsi="Arial" w:cs="Arial"/>
          <w:sz w:val="24"/>
          <w:szCs w:val="24"/>
        </w:rPr>
      </w:pPr>
      <w:r w:rsidRPr="38D4ECE9">
        <w:rPr>
          <w:rFonts w:ascii="Arial" w:eastAsia="Arial" w:hAnsi="Arial" w:cs="Arial"/>
          <w:sz w:val="24"/>
          <w:szCs w:val="24"/>
        </w:rPr>
        <w:t>Q</w:t>
      </w:r>
      <w:r>
        <w:rPr>
          <w:rFonts w:ascii="Arial" w:eastAsia="Arial" w:hAnsi="Arial" w:cs="Arial"/>
          <w:sz w:val="24"/>
          <w:szCs w:val="24"/>
        </w:rPr>
        <w:t>9</w:t>
      </w:r>
      <w:r w:rsidRPr="38D4ECE9">
        <w:rPr>
          <w:rFonts w:ascii="Arial" w:eastAsia="Arial" w:hAnsi="Arial" w:cs="Arial"/>
          <w:sz w:val="24"/>
          <w:szCs w:val="24"/>
        </w:rPr>
        <w:t>.</w:t>
      </w:r>
      <w:r>
        <w:tab/>
      </w:r>
      <w:r w:rsidR="002212C5">
        <w:rPr>
          <w:rFonts w:ascii="Arial" w:hAnsi="Arial" w:cs="Arial"/>
          <w:sz w:val="24"/>
          <w:szCs w:val="24"/>
        </w:rPr>
        <w:t>The CEC solicitation includes an April 10</w:t>
      </w:r>
      <w:r w:rsidR="002212C5" w:rsidRPr="002212C5">
        <w:rPr>
          <w:rFonts w:ascii="Arial" w:hAnsi="Arial" w:cs="Arial"/>
          <w:sz w:val="24"/>
          <w:szCs w:val="24"/>
          <w:vertAlign w:val="superscript"/>
        </w:rPr>
        <w:t>th</w:t>
      </w:r>
      <w:r w:rsidR="002212C5">
        <w:rPr>
          <w:rFonts w:ascii="Arial" w:hAnsi="Arial" w:cs="Arial"/>
          <w:sz w:val="24"/>
          <w:szCs w:val="24"/>
        </w:rPr>
        <w:t xml:space="preserve"> deadline for the DOE FOA. From the DOE FOA documentation, however, it looks like the Concept Papers are due April 21. Can you please clarify what’s meant by the April 10</w:t>
      </w:r>
      <w:r w:rsidR="002212C5" w:rsidRPr="002212C5">
        <w:rPr>
          <w:rFonts w:ascii="Arial" w:hAnsi="Arial" w:cs="Arial"/>
          <w:sz w:val="24"/>
          <w:szCs w:val="24"/>
          <w:vertAlign w:val="superscript"/>
        </w:rPr>
        <w:t>th</w:t>
      </w:r>
      <w:r w:rsidR="002212C5">
        <w:rPr>
          <w:rFonts w:ascii="Arial" w:hAnsi="Arial" w:cs="Arial"/>
          <w:sz w:val="24"/>
          <w:szCs w:val="24"/>
        </w:rPr>
        <w:t xml:space="preserve"> deadline posted in the CEC documentation</w:t>
      </w:r>
      <w:r>
        <w:rPr>
          <w:rFonts w:ascii="Arial" w:hAnsi="Arial" w:cs="Arial"/>
          <w:sz w:val="24"/>
          <w:szCs w:val="24"/>
        </w:rPr>
        <w:t>?</w:t>
      </w:r>
    </w:p>
    <w:p w14:paraId="4E644B3E" w14:textId="0AF026EB" w:rsidR="00D549F7" w:rsidRDefault="00C64696" w:rsidP="00C64696">
      <w:pPr>
        <w:ind w:left="720"/>
        <w:rPr>
          <w:rFonts w:ascii="Arial" w:eastAsia="Arial" w:hAnsi="Arial" w:cs="Arial"/>
          <w:color w:val="538135" w:themeColor="accent6" w:themeShade="BF"/>
          <w:sz w:val="24"/>
          <w:szCs w:val="24"/>
        </w:rPr>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8D3575">
        <w:rPr>
          <w:rFonts w:ascii="Arial" w:eastAsia="Arial" w:hAnsi="Arial" w:cs="Arial"/>
          <w:color w:val="538135" w:themeColor="accent6" w:themeShade="BF"/>
          <w:sz w:val="24"/>
          <w:szCs w:val="24"/>
        </w:rPr>
        <w:t>See response to Q2.</w:t>
      </w:r>
    </w:p>
    <w:p w14:paraId="53A3387F" w14:textId="77777777" w:rsidR="00D549F7" w:rsidRDefault="00D549F7" w:rsidP="00D549F7"/>
    <w:p w14:paraId="37BB4105" w14:textId="193A8BEB" w:rsidR="00D549F7" w:rsidRDefault="00D549F7" w:rsidP="00D549F7"/>
    <w:p w14:paraId="7A1135D1" w14:textId="53EABD05" w:rsidR="008D3575" w:rsidRDefault="008D3575" w:rsidP="008D3575">
      <w:pPr>
        <w:spacing w:after="160" w:line="259" w:lineRule="auto"/>
        <w:rPr>
          <w:rFonts w:ascii="Arial" w:eastAsia="Arial" w:hAnsi="Arial" w:cs="Arial"/>
          <w:sz w:val="24"/>
          <w:szCs w:val="24"/>
        </w:rPr>
      </w:pPr>
      <w:r w:rsidRPr="38D4ECE9">
        <w:rPr>
          <w:rFonts w:ascii="Arial" w:eastAsia="Arial" w:hAnsi="Arial" w:cs="Arial"/>
          <w:sz w:val="24"/>
          <w:szCs w:val="24"/>
        </w:rPr>
        <w:t>Q</w:t>
      </w:r>
      <w:r>
        <w:rPr>
          <w:rFonts w:ascii="Arial" w:eastAsia="Arial" w:hAnsi="Arial" w:cs="Arial"/>
          <w:sz w:val="24"/>
          <w:szCs w:val="24"/>
        </w:rPr>
        <w:t>10.</w:t>
      </w:r>
      <w:r>
        <w:tab/>
      </w:r>
      <w:r w:rsidR="00DD7246">
        <w:rPr>
          <w:rFonts w:ascii="Arial" w:hAnsi="Arial" w:cs="Arial"/>
          <w:sz w:val="24"/>
          <w:szCs w:val="24"/>
        </w:rPr>
        <w:t>I also see there’s a workshop on April 11 for the CEC program. I’m sure the workshop will answer many of our other questions, but I wanted to confirm our eligibility and application deadlines before we get started on this.</w:t>
      </w:r>
    </w:p>
    <w:p w14:paraId="25BA3156" w14:textId="6358CA1C" w:rsidR="00D549F7" w:rsidRDefault="008D3575" w:rsidP="00945291">
      <w:pPr>
        <w:ind w:left="720"/>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9D3E91">
        <w:rPr>
          <w:rFonts w:ascii="Arial" w:eastAsia="Arial" w:hAnsi="Arial" w:cs="Arial"/>
          <w:color w:val="538135" w:themeColor="accent6" w:themeShade="BF"/>
          <w:sz w:val="24"/>
          <w:szCs w:val="24"/>
        </w:rPr>
        <w:t xml:space="preserve">For information on eligibility requirements </w:t>
      </w:r>
      <w:r w:rsidR="00EE568D">
        <w:rPr>
          <w:rFonts w:ascii="Arial" w:eastAsia="Arial" w:hAnsi="Arial" w:cs="Arial"/>
          <w:color w:val="538135" w:themeColor="accent6" w:themeShade="BF"/>
          <w:sz w:val="24"/>
          <w:szCs w:val="24"/>
        </w:rPr>
        <w:t xml:space="preserve">for </w:t>
      </w:r>
      <w:r w:rsidR="00A10C43">
        <w:rPr>
          <w:rFonts w:ascii="Arial" w:eastAsia="Arial" w:hAnsi="Arial" w:cs="Arial"/>
          <w:color w:val="538135" w:themeColor="accent6" w:themeShade="BF"/>
          <w:sz w:val="24"/>
          <w:szCs w:val="24"/>
        </w:rPr>
        <w:t>DE-FOA-0002936</w:t>
      </w:r>
      <w:r w:rsidR="053CF192" w:rsidRPr="1E78F635">
        <w:rPr>
          <w:rFonts w:ascii="Arial" w:eastAsia="Arial" w:hAnsi="Arial" w:cs="Arial"/>
          <w:color w:val="538135" w:themeColor="accent6" w:themeShade="BF"/>
          <w:sz w:val="24"/>
          <w:szCs w:val="24"/>
        </w:rPr>
        <w:t>,</w:t>
      </w:r>
      <w:r w:rsidR="00A10C43">
        <w:rPr>
          <w:rFonts w:ascii="Arial" w:eastAsia="Arial" w:hAnsi="Arial" w:cs="Arial"/>
          <w:color w:val="538135" w:themeColor="accent6" w:themeShade="BF"/>
          <w:sz w:val="24"/>
          <w:szCs w:val="24"/>
        </w:rPr>
        <w:t xml:space="preserve"> </w:t>
      </w:r>
      <w:r w:rsidR="00EE568D">
        <w:rPr>
          <w:rFonts w:ascii="Arial" w:eastAsia="Arial" w:hAnsi="Arial" w:cs="Arial"/>
          <w:color w:val="538135" w:themeColor="accent6" w:themeShade="BF"/>
          <w:sz w:val="24"/>
          <w:szCs w:val="24"/>
        </w:rPr>
        <w:t xml:space="preserve">please refer to that </w:t>
      </w:r>
      <w:r w:rsidR="00EE568D" w:rsidRPr="55CBFBC3">
        <w:rPr>
          <w:rFonts w:ascii="Arial" w:eastAsia="Arial" w:hAnsi="Arial" w:cs="Arial"/>
          <w:color w:val="538135" w:themeColor="accent6" w:themeShade="BF"/>
          <w:sz w:val="24"/>
          <w:szCs w:val="24"/>
        </w:rPr>
        <w:t xml:space="preserve">solicitation </w:t>
      </w:r>
      <w:r w:rsidR="2076E361" w:rsidRPr="1E78F635">
        <w:rPr>
          <w:rFonts w:ascii="Arial" w:eastAsia="Arial" w:hAnsi="Arial" w:cs="Arial"/>
          <w:color w:val="538135" w:themeColor="accent6" w:themeShade="BF"/>
          <w:sz w:val="24"/>
          <w:szCs w:val="24"/>
        </w:rPr>
        <w:t xml:space="preserve">at </w:t>
      </w:r>
      <w:hyperlink r:id="rId16" w:anchor="FoaId3d36f88c-0527-4539-b90b-41895ad5edb2">
        <w:r w:rsidR="59C90035" w:rsidRPr="4EB4472F">
          <w:rPr>
            <w:rStyle w:val="Hyperlink"/>
            <w:rFonts w:ascii="Arial" w:eastAsia="Arial" w:hAnsi="Arial" w:cs="Arial"/>
            <w:sz w:val="24"/>
            <w:szCs w:val="24"/>
          </w:rPr>
          <w:t>DOE Funding Opportunity</w:t>
        </w:r>
      </w:hyperlink>
      <w:r w:rsidR="00EE568D" w:rsidRPr="55CBFBC3">
        <w:rPr>
          <w:rFonts w:ascii="Arial" w:eastAsia="Arial" w:hAnsi="Arial" w:cs="Arial"/>
          <w:color w:val="538135" w:themeColor="accent6" w:themeShade="BF"/>
          <w:sz w:val="24"/>
          <w:szCs w:val="24"/>
        </w:rPr>
        <w:t>.</w:t>
      </w:r>
      <w:r w:rsidR="00EE568D">
        <w:rPr>
          <w:rFonts w:ascii="Arial" w:eastAsia="Arial" w:hAnsi="Arial" w:cs="Arial"/>
          <w:color w:val="538135" w:themeColor="accent6" w:themeShade="BF"/>
          <w:sz w:val="24"/>
          <w:szCs w:val="24"/>
        </w:rPr>
        <w:t xml:space="preserve"> Eligibility requirements for the INDIGO program </w:t>
      </w:r>
      <w:r w:rsidR="00F03070">
        <w:rPr>
          <w:rFonts w:ascii="Arial" w:eastAsia="Arial" w:hAnsi="Arial" w:cs="Arial"/>
          <w:color w:val="538135" w:themeColor="accent6" w:themeShade="BF"/>
          <w:sz w:val="24"/>
          <w:szCs w:val="24"/>
        </w:rPr>
        <w:t>can be found in AB 209 (</w:t>
      </w:r>
      <w:hyperlink r:id="rId17">
        <w:r w:rsidR="007A4361" w:rsidRPr="25196161">
          <w:rPr>
            <w:rStyle w:val="Hyperlink"/>
            <w:rFonts w:ascii="Arial" w:eastAsia="Arial" w:hAnsi="Arial" w:cs="Arial"/>
            <w:sz w:val="24"/>
            <w:szCs w:val="24"/>
          </w:rPr>
          <w:t>Bill</w:t>
        </w:r>
        <w:r w:rsidR="486B7768" w:rsidRPr="0165F090">
          <w:rPr>
            <w:rStyle w:val="Hyperlink"/>
            <w:rFonts w:ascii="Arial" w:eastAsia="Arial" w:hAnsi="Arial" w:cs="Arial"/>
            <w:sz w:val="24"/>
            <w:szCs w:val="24"/>
          </w:rPr>
          <w:t>)</w:t>
        </w:r>
      </w:hyperlink>
      <w:r w:rsidR="00BE3226">
        <w:rPr>
          <w:rFonts w:ascii="Arial" w:eastAsia="Arial" w:hAnsi="Arial" w:cs="Arial"/>
          <w:color w:val="538135" w:themeColor="accent6" w:themeShade="BF"/>
          <w:sz w:val="24"/>
          <w:szCs w:val="24"/>
        </w:rPr>
        <w:t>. Please also see response</w:t>
      </w:r>
      <w:r w:rsidR="00671890">
        <w:rPr>
          <w:rFonts w:ascii="Arial" w:eastAsia="Arial" w:hAnsi="Arial" w:cs="Arial"/>
          <w:color w:val="538135" w:themeColor="accent6" w:themeShade="BF"/>
          <w:sz w:val="24"/>
          <w:szCs w:val="24"/>
        </w:rPr>
        <w:t>s</w:t>
      </w:r>
      <w:r w:rsidR="00BE3226">
        <w:rPr>
          <w:rFonts w:ascii="Arial" w:eastAsia="Arial" w:hAnsi="Arial" w:cs="Arial"/>
          <w:color w:val="538135" w:themeColor="accent6" w:themeShade="BF"/>
          <w:sz w:val="24"/>
          <w:szCs w:val="24"/>
        </w:rPr>
        <w:t xml:space="preserve"> to </w:t>
      </w:r>
      <w:r w:rsidR="00567A25">
        <w:rPr>
          <w:rFonts w:ascii="Arial" w:eastAsia="Arial" w:hAnsi="Arial" w:cs="Arial"/>
          <w:color w:val="538135" w:themeColor="accent6" w:themeShade="BF"/>
          <w:sz w:val="24"/>
          <w:szCs w:val="24"/>
        </w:rPr>
        <w:t>Q</w:t>
      </w:r>
      <w:r w:rsidR="00671890">
        <w:rPr>
          <w:rFonts w:ascii="Arial" w:eastAsia="Arial" w:hAnsi="Arial" w:cs="Arial"/>
          <w:color w:val="538135" w:themeColor="accent6" w:themeShade="BF"/>
          <w:sz w:val="24"/>
          <w:szCs w:val="24"/>
        </w:rPr>
        <w:t xml:space="preserve">2 </w:t>
      </w:r>
      <w:r w:rsidR="00E2516B">
        <w:rPr>
          <w:rFonts w:ascii="Arial" w:eastAsia="Arial" w:hAnsi="Arial" w:cs="Arial"/>
          <w:color w:val="538135" w:themeColor="accent6" w:themeShade="BF"/>
          <w:sz w:val="24"/>
          <w:szCs w:val="24"/>
        </w:rPr>
        <w:t xml:space="preserve">regarding application </w:t>
      </w:r>
      <w:r w:rsidR="007E7D39">
        <w:rPr>
          <w:rFonts w:ascii="Arial" w:eastAsia="Arial" w:hAnsi="Arial" w:cs="Arial"/>
          <w:color w:val="538135" w:themeColor="accent6" w:themeShade="BF"/>
          <w:sz w:val="24"/>
          <w:szCs w:val="24"/>
        </w:rPr>
        <w:t xml:space="preserve">deadlines </w:t>
      </w:r>
      <w:r w:rsidR="00671890">
        <w:rPr>
          <w:rFonts w:ascii="Arial" w:eastAsia="Arial" w:hAnsi="Arial" w:cs="Arial"/>
          <w:color w:val="538135" w:themeColor="accent6" w:themeShade="BF"/>
          <w:sz w:val="24"/>
          <w:szCs w:val="24"/>
        </w:rPr>
        <w:t>and Q</w:t>
      </w:r>
      <w:r w:rsidR="00567A25">
        <w:rPr>
          <w:rFonts w:ascii="Arial" w:eastAsia="Arial" w:hAnsi="Arial" w:cs="Arial"/>
          <w:color w:val="538135" w:themeColor="accent6" w:themeShade="BF"/>
          <w:sz w:val="24"/>
          <w:szCs w:val="24"/>
        </w:rPr>
        <w:t>6</w:t>
      </w:r>
      <w:r w:rsidR="007E7D39">
        <w:rPr>
          <w:rFonts w:ascii="Arial" w:eastAsia="Arial" w:hAnsi="Arial" w:cs="Arial"/>
          <w:color w:val="538135" w:themeColor="accent6" w:themeShade="BF"/>
          <w:sz w:val="24"/>
          <w:szCs w:val="24"/>
        </w:rPr>
        <w:t xml:space="preserve"> regarding the April 11 workshop</w:t>
      </w:r>
      <w:r w:rsidR="00567A25">
        <w:rPr>
          <w:rFonts w:ascii="Arial" w:eastAsia="Arial" w:hAnsi="Arial" w:cs="Arial"/>
          <w:color w:val="538135" w:themeColor="accent6" w:themeShade="BF"/>
          <w:sz w:val="24"/>
          <w:szCs w:val="24"/>
        </w:rPr>
        <w:t>.</w:t>
      </w:r>
      <w:r w:rsidR="00A10C43">
        <w:rPr>
          <w:rFonts w:ascii="Arial" w:eastAsia="Arial" w:hAnsi="Arial" w:cs="Arial"/>
          <w:color w:val="538135" w:themeColor="accent6" w:themeShade="BF"/>
          <w:sz w:val="24"/>
          <w:szCs w:val="24"/>
        </w:rPr>
        <w:t xml:space="preserve"> </w:t>
      </w:r>
    </w:p>
    <w:p w14:paraId="120937B8" w14:textId="77777777" w:rsidR="00D549F7" w:rsidRPr="00971A3C" w:rsidRDefault="00D549F7" w:rsidP="00971A3C">
      <w:pPr>
        <w:ind w:left="720"/>
        <w:rPr>
          <w:rFonts w:ascii="Arial" w:eastAsia="Arial" w:hAnsi="Arial" w:cs="Arial"/>
          <w:color w:val="538135" w:themeColor="accent6" w:themeShade="BF"/>
          <w:sz w:val="24"/>
          <w:szCs w:val="24"/>
        </w:rPr>
      </w:pPr>
    </w:p>
    <w:p w14:paraId="1E4CF78B" w14:textId="77777777" w:rsidR="004E3176" w:rsidRPr="00175180" w:rsidRDefault="004E3176" w:rsidP="009C0D93">
      <w:pPr>
        <w:ind w:left="720"/>
        <w:rPr>
          <w:rFonts w:ascii="Arial" w:eastAsia="Arial" w:hAnsi="Arial" w:cs="Arial"/>
          <w:color w:val="538135" w:themeColor="accent6" w:themeShade="BF"/>
          <w:sz w:val="24"/>
          <w:szCs w:val="24"/>
        </w:rPr>
      </w:pPr>
    </w:p>
    <w:sectPr w:rsidR="004E3176" w:rsidRPr="00175180" w:rsidSect="00F21ED8">
      <w:headerReference w:type="default" r:id="rId18"/>
      <w:footerReference w:type="default" r:id="rId19"/>
      <w:headerReference w:type="first" r:id="rId20"/>
      <w:footerReference w:type="first" r:id="rId21"/>
      <w:pgSz w:w="12240" w:h="15840"/>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8F8EF" w14:textId="77777777" w:rsidR="00F135F0" w:rsidRDefault="00F135F0" w:rsidP="00E46476">
      <w:r>
        <w:separator/>
      </w:r>
    </w:p>
  </w:endnote>
  <w:endnote w:type="continuationSeparator" w:id="0">
    <w:p w14:paraId="33E7E36F" w14:textId="77777777" w:rsidR="00F135F0" w:rsidRDefault="00F135F0" w:rsidP="00E46476">
      <w:r>
        <w:continuationSeparator/>
      </w:r>
    </w:p>
  </w:endnote>
  <w:endnote w:type="continuationNotice" w:id="1">
    <w:p w14:paraId="255529E1" w14:textId="77777777" w:rsidR="00F135F0" w:rsidRDefault="00F135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20"/>
      <w:gridCol w:w="3120"/>
      <w:gridCol w:w="3120"/>
    </w:tblGrid>
    <w:tr w:rsidR="2B98C0F3" w14:paraId="5D98B1C3" w14:textId="77777777" w:rsidTr="00AE30FB">
      <w:tc>
        <w:tcPr>
          <w:tcW w:w="3120" w:type="dxa"/>
        </w:tcPr>
        <w:p w14:paraId="24716105" w14:textId="218C77B1" w:rsidR="2B98C0F3" w:rsidRDefault="2B98C0F3" w:rsidP="0002645F">
          <w:pPr>
            <w:pStyle w:val="Header"/>
            <w:ind w:left="-115"/>
          </w:pPr>
        </w:p>
      </w:tc>
      <w:tc>
        <w:tcPr>
          <w:tcW w:w="3120" w:type="dxa"/>
        </w:tcPr>
        <w:p w14:paraId="06507698" w14:textId="699003F9" w:rsidR="2B98C0F3" w:rsidRPr="00306BC9" w:rsidRDefault="4E4BCDFA" w:rsidP="0002645F">
          <w:pPr>
            <w:pStyle w:val="Header"/>
            <w:jc w:val="center"/>
            <w:rPr>
              <w:rFonts w:ascii="Arial" w:hAnsi="Arial" w:cs="Arial"/>
            </w:rPr>
          </w:pPr>
          <w:r w:rsidRPr="001D6568">
            <w:rPr>
              <w:rFonts w:ascii="Arial" w:hAnsi="Arial" w:cs="Arial"/>
            </w:rPr>
            <w:t xml:space="preserve">Page </w:t>
          </w:r>
          <w:r w:rsidR="2B98C0F3" w:rsidRPr="001D6568">
            <w:rPr>
              <w:rFonts w:ascii="Arial" w:hAnsi="Arial" w:cs="Arial"/>
            </w:rPr>
            <w:fldChar w:fldCharType="begin"/>
          </w:r>
          <w:r w:rsidR="2B98C0F3" w:rsidRPr="001D6568">
            <w:rPr>
              <w:rFonts w:ascii="Arial" w:hAnsi="Arial" w:cs="Arial"/>
            </w:rPr>
            <w:instrText>PAGE</w:instrText>
          </w:r>
          <w:r w:rsidR="2B98C0F3" w:rsidRPr="001D6568">
            <w:rPr>
              <w:rFonts w:ascii="Arial" w:hAnsi="Arial" w:cs="Arial"/>
            </w:rPr>
            <w:fldChar w:fldCharType="separate"/>
          </w:r>
          <w:r w:rsidR="00E83946" w:rsidRPr="001D6568">
            <w:rPr>
              <w:rFonts w:ascii="Arial" w:hAnsi="Arial" w:cs="Arial"/>
              <w:noProof/>
            </w:rPr>
            <w:t>2</w:t>
          </w:r>
          <w:r w:rsidR="2B98C0F3" w:rsidRPr="001D6568">
            <w:rPr>
              <w:rFonts w:ascii="Arial" w:hAnsi="Arial" w:cs="Arial"/>
            </w:rPr>
            <w:fldChar w:fldCharType="end"/>
          </w:r>
          <w:r w:rsidRPr="001D6568">
            <w:rPr>
              <w:rFonts w:ascii="Arial" w:hAnsi="Arial" w:cs="Arial"/>
            </w:rPr>
            <w:t xml:space="preserve"> of </w:t>
          </w:r>
          <w:r w:rsidR="2B98C0F3" w:rsidRPr="001D6568">
            <w:rPr>
              <w:rFonts w:ascii="Arial" w:hAnsi="Arial" w:cs="Arial"/>
            </w:rPr>
            <w:fldChar w:fldCharType="begin"/>
          </w:r>
          <w:r w:rsidR="2B98C0F3" w:rsidRPr="001D6568">
            <w:rPr>
              <w:rFonts w:ascii="Arial" w:hAnsi="Arial" w:cs="Arial"/>
            </w:rPr>
            <w:instrText>NUMPAGES</w:instrText>
          </w:r>
          <w:r w:rsidR="2B98C0F3" w:rsidRPr="001D6568">
            <w:rPr>
              <w:rFonts w:ascii="Arial" w:hAnsi="Arial" w:cs="Arial"/>
            </w:rPr>
            <w:fldChar w:fldCharType="separate"/>
          </w:r>
          <w:r w:rsidR="00E83946" w:rsidRPr="001D6568">
            <w:rPr>
              <w:rFonts w:ascii="Arial" w:hAnsi="Arial" w:cs="Arial"/>
              <w:noProof/>
            </w:rPr>
            <w:t>6</w:t>
          </w:r>
          <w:r w:rsidR="2B98C0F3" w:rsidRPr="001D6568">
            <w:rPr>
              <w:rFonts w:ascii="Arial" w:hAnsi="Arial" w:cs="Arial"/>
            </w:rPr>
            <w:fldChar w:fldCharType="end"/>
          </w:r>
        </w:p>
      </w:tc>
      <w:tc>
        <w:tcPr>
          <w:tcW w:w="3120" w:type="dxa"/>
        </w:tcPr>
        <w:p w14:paraId="7FA57F83" w14:textId="75E3E01A" w:rsidR="2B98C0F3" w:rsidRDefault="2B98C0F3" w:rsidP="00F21ED8">
          <w:pPr>
            <w:pStyle w:val="Header"/>
            <w:ind w:right="-115"/>
            <w:jc w:val="right"/>
          </w:pPr>
        </w:p>
      </w:tc>
    </w:tr>
  </w:tbl>
  <w:p w14:paraId="7E2AA598" w14:textId="729C13A2" w:rsidR="2B98C0F3" w:rsidRDefault="2B98C0F3" w:rsidP="00026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78E2308" w14:textId="77777777" w:rsidTr="00472AB3">
      <w:tc>
        <w:tcPr>
          <w:tcW w:w="3180" w:type="dxa"/>
        </w:tcPr>
        <w:p w14:paraId="22B6B592" w14:textId="43466ACD" w:rsidR="4E4BCDFA" w:rsidRDefault="4E4BCDFA" w:rsidP="00F21ED8">
          <w:pPr>
            <w:pStyle w:val="Header"/>
            <w:ind w:left="-115"/>
          </w:pPr>
        </w:p>
      </w:tc>
      <w:tc>
        <w:tcPr>
          <w:tcW w:w="3180" w:type="dxa"/>
        </w:tcPr>
        <w:p w14:paraId="7BDBEDA5" w14:textId="1A8BE5E0" w:rsidR="4E4BCDFA" w:rsidRPr="00306BC9" w:rsidRDefault="00306BC9" w:rsidP="00F21ED8">
          <w:pPr>
            <w:pStyle w:val="Header"/>
            <w:jc w:val="center"/>
            <w:rPr>
              <w:rFonts w:ascii="Arial" w:hAnsi="Arial" w:cs="Arial"/>
            </w:rPr>
          </w:pPr>
          <w:r w:rsidRPr="00306BC9">
            <w:rPr>
              <w:rFonts w:ascii="Arial" w:hAnsi="Arial" w:cs="Arial"/>
            </w:rPr>
            <w:t>Page 1 of 5</w:t>
          </w:r>
        </w:p>
      </w:tc>
      <w:tc>
        <w:tcPr>
          <w:tcW w:w="3180" w:type="dxa"/>
        </w:tcPr>
        <w:p w14:paraId="612F790C" w14:textId="04D4E926" w:rsidR="4E4BCDFA" w:rsidRDefault="4E4BCDFA" w:rsidP="00F21ED8">
          <w:pPr>
            <w:pStyle w:val="Header"/>
            <w:ind w:right="-115"/>
            <w:jc w:val="right"/>
          </w:pPr>
        </w:p>
      </w:tc>
    </w:tr>
  </w:tbl>
  <w:p w14:paraId="58E3F266" w14:textId="3B6B4019" w:rsidR="4E4BCDFA" w:rsidRDefault="4E4BCDFA" w:rsidP="00F21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9C524" w14:textId="77777777" w:rsidR="00F135F0" w:rsidRDefault="00F135F0" w:rsidP="00E46476">
      <w:r>
        <w:separator/>
      </w:r>
    </w:p>
  </w:footnote>
  <w:footnote w:type="continuationSeparator" w:id="0">
    <w:p w14:paraId="5DCC5406" w14:textId="77777777" w:rsidR="00F135F0" w:rsidRDefault="00F135F0" w:rsidP="00E46476">
      <w:r>
        <w:continuationSeparator/>
      </w:r>
    </w:p>
  </w:footnote>
  <w:footnote w:type="continuationNotice" w:id="1">
    <w:p w14:paraId="29FD6BF1" w14:textId="77777777" w:rsidR="00F135F0" w:rsidRDefault="00F135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84A01F" w14:paraId="1CAEE3A8" w14:textId="77777777" w:rsidTr="00AE30FB">
      <w:tc>
        <w:tcPr>
          <w:tcW w:w="3180" w:type="dxa"/>
        </w:tcPr>
        <w:p w14:paraId="7EED009C" w14:textId="4528504F" w:rsidR="4E84A01F" w:rsidRDefault="4E84A01F" w:rsidP="006056CA">
          <w:pPr>
            <w:pStyle w:val="Header"/>
            <w:ind w:left="-115"/>
          </w:pPr>
        </w:p>
      </w:tc>
      <w:tc>
        <w:tcPr>
          <w:tcW w:w="3180" w:type="dxa"/>
        </w:tcPr>
        <w:p w14:paraId="7DCB446B" w14:textId="2D6054BC" w:rsidR="4E84A01F" w:rsidRDefault="4E84A01F" w:rsidP="006056CA">
          <w:pPr>
            <w:pStyle w:val="Header"/>
            <w:jc w:val="center"/>
          </w:pPr>
        </w:p>
      </w:tc>
      <w:tc>
        <w:tcPr>
          <w:tcW w:w="3180" w:type="dxa"/>
        </w:tcPr>
        <w:p w14:paraId="5D5FEA55" w14:textId="0CBBC117" w:rsidR="4E84A01F" w:rsidRDefault="4E84A01F" w:rsidP="006056CA">
          <w:pPr>
            <w:pStyle w:val="Header"/>
            <w:ind w:right="-115"/>
            <w:jc w:val="right"/>
          </w:pPr>
        </w:p>
      </w:tc>
    </w:tr>
  </w:tbl>
  <w:p w14:paraId="5C6DD688" w14:textId="3C92E5E8" w:rsidR="00805A63" w:rsidRDefault="00805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00EF9DA" w14:textId="77777777" w:rsidTr="00472AB3">
      <w:tc>
        <w:tcPr>
          <w:tcW w:w="3180" w:type="dxa"/>
        </w:tcPr>
        <w:p w14:paraId="4D031CCB" w14:textId="192660A9" w:rsidR="4E4BCDFA" w:rsidRDefault="4E4BCDFA" w:rsidP="00F21ED8">
          <w:pPr>
            <w:pStyle w:val="Header"/>
            <w:ind w:left="-115"/>
          </w:pPr>
        </w:p>
      </w:tc>
      <w:tc>
        <w:tcPr>
          <w:tcW w:w="3180" w:type="dxa"/>
        </w:tcPr>
        <w:p w14:paraId="7583DA20" w14:textId="6C1171CA" w:rsidR="4E4BCDFA" w:rsidRDefault="4E4BCDFA" w:rsidP="00F21ED8">
          <w:pPr>
            <w:pStyle w:val="Header"/>
            <w:jc w:val="center"/>
          </w:pPr>
        </w:p>
      </w:tc>
      <w:tc>
        <w:tcPr>
          <w:tcW w:w="3180" w:type="dxa"/>
        </w:tcPr>
        <w:p w14:paraId="6B28AA00" w14:textId="70066238" w:rsidR="4E4BCDFA" w:rsidRDefault="4E4BCDFA" w:rsidP="00F21ED8">
          <w:pPr>
            <w:pStyle w:val="Header"/>
            <w:ind w:right="-115"/>
            <w:jc w:val="right"/>
          </w:pPr>
        </w:p>
      </w:tc>
    </w:tr>
  </w:tbl>
  <w:p w14:paraId="5B02CF81" w14:textId="77777777" w:rsidR="00CE2F13" w:rsidRDefault="00F21ED8" w:rsidP="00295453">
    <w:pPr>
      <w:jc w:val="center"/>
      <w:rPr>
        <w:rFonts w:ascii="Arial" w:eastAsia="Arial" w:hAnsi="Arial" w:cs="Arial"/>
        <w:b/>
        <w:bCs/>
        <w:sz w:val="28"/>
        <w:szCs w:val="28"/>
      </w:rPr>
    </w:pPr>
    <w:r>
      <w:rPr>
        <w:noProof/>
      </w:rPr>
      <mc:AlternateContent>
        <mc:Choice Requires="wps">
          <w:drawing>
            <wp:inline distT="0" distB="0" distL="0" distR="0" wp14:anchorId="09A0C732" wp14:editId="2F0F8D7A">
              <wp:extent cx="5950039" cy="270457"/>
              <wp:effectExtent l="0" t="0" r="0" b="1905"/>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631466" w14:textId="7DC9C732" w:rsidR="00F21ED8" w:rsidRPr="00F21ED8" w:rsidRDefault="00CE2F13" w:rsidP="00F21ED8">
                              <w:pPr>
                                <w:pStyle w:val="Header"/>
                                <w:tabs>
                                  <w:tab w:val="clear" w:pos="4680"/>
                                  <w:tab w:val="clear" w:pos="9360"/>
                                </w:tabs>
                                <w:jc w:val="center"/>
                                <w:rPr>
                                  <w:caps/>
                                </w:rPr>
                              </w:pPr>
                              <w:r w:rsidRPr="003B609C">
                                <w:rPr>
                                  <w:rFonts w:ascii="Arial" w:hAnsi="Arial" w:cs="Arial"/>
                                  <w:caps/>
                                </w:rPr>
                                <w:t>GFO-22-</w:t>
                              </w:r>
                              <w:r>
                                <w:rPr>
                                  <w:rFonts w:ascii="Arial" w:hAnsi="Arial" w:cs="Arial"/>
                                  <w:caps/>
                                </w:rPr>
                                <w:t>90</w:t>
                              </w:r>
                              <w:r w:rsidR="00E70E4B">
                                <w:rPr>
                                  <w:rFonts w:ascii="Arial" w:hAnsi="Arial" w:cs="Arial"/>
                                  <w:caps/>
                                </w:rPr>
                                <w:t>2</w:t>
                              </w:r>
                              <w:r w:rsidRPr="003B609C">
                                <w:rPr>
                                  <w:rFonts w:ascii="Arial" w:hAnsi="Arial" w:cs="Arial"/>
                                  <w:caps/>
                                </w:rPr>
                                <w:t xml:space="preserve"> Q&amp;A</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09A0C732" id="Rectangle 197" o:spid="_x0000_s1026" style="width:468.5pt;height:2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" fillcolor="#4472c4 [3204]" stroked="f" strokeweight="1pt">
              <v:textbox style="mso-fit-shape-to-text:t">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631466" w14:textId="7DC9C732" w:rsidR="00F21ED8" w:rsidRPr="00F21ED8" w:rsidRDefault="00CE2F13" w:rsidP="00F21ED8">
                        <w:pPr>
                          <w:pStyle w:val="Header"/>
                          <w:tabs>
                            <w:tab w:val="clear" w:pos="4680"/>
                            <w:tab w:val="clear" w:pos="9360"/>
                          </w:tabs>
                          <w:jc w:val="center"/>
                          <w:rPr>
                            <w:caps/>
                          </w:rPr>
                        </w:pPr>
                        <w:r w:rsidRPr="003B609C">
                          <w:rPr>
                            <w:rFonts w:ascii="Arial" w:hAnsi="Arial" w:cs="Arial"/>
                            <w:caps/>
                          </w:rPr>
                          <w:t>GFO-22-</w:t>
                        </w:r>
                        <w:r>
                          <w:rPr>
                            <w:rFonts w:ascii="Arial" w:hAnsi="Arial" w:cs="Arial"/>
                            <w:caps/>
                          </w:rPr>
                          <w:t>90</w:t>
                        </w:r>
                        <w:r w:rsidR="00E70E4B">
                          <w:rPr>
                            <w:rFonts w:ascii="Arial" w:hAnsi="Arial" w:cs="Arial"/>
                            <w:caps/>
                          </w:rPr>
                          <w:t>2</w:t>
                        </w:r>
                        <w:r w:rsidRPr="003B609C">
                          <w:rPr>
                            <w:rFonts w:ascii="Arial" w:hAnsi="Arial" w:cs="Arial"/>
                            <w:caps/>
                          </w:rPr>
                          <w:t xml:space="preserve"> Q&amp;A</w:t>
                        </w:r>
                      </w:p>
                    </w:sdtContent>
                  </w:sdt>
                </w:txbxContent>
              </v:textbox>
              <w10:anchorlock/>
            </v:rect>
          </w:pict>
        </mc:Fallback>
      </mc:AlternateContent>
    </w:r>
    <w:r w:rsidR="00CE2F13" w:rsidRPr="005E1E33">
      <w:rPr>
        <w:rFonts w:ascii="Arial" w:eastAsia="Arial" w:hAnsi="Arial" w:cs="Arial"/>
        <w:b/>
        <w:bCs/>
        <w:sz w:val="28"/>
        <w:szCs w:val="28"/>
      </w:rPr>
      <w:t xml:space="preserve">Cost Share for Federal Clean Energy Funding Opportunities, </w:t>
    </w:r>
  </w:p>
  <w:p w14:paraId="5AC01526" w14:textId="323DEBC5" w:rsidR="00295453" w:rsidRDefault="00995B14" w:rsidP="00295453">
    <w:pPr>
      <w:jc w:val="center"/>
      <w:rPr>
        <w:rFonts w:ascii="Arial" w:eastAsia="Arial" w:hAnsi="Arial" w:cs="Arial"/>
        <w:sz w:val="28"/>
        <w:szCs w:val="28"/>
      </w:rPr>
    </w:pPr>
    <w:r w:rsidRPr="00995B14">
      <w:rPr>
        <w:rFonts w:ascii="Arial" w:eastAsia="Arial" w:hAnsi="Arial" w:cs="Arial"/>
        <w:b/>
        <w:bCs/>
        <w:sz w:val="28"/>
        <w:szCs w:val="28"/>
      </w:rPr>
      <w:t>Industrial Decarbonization and Improvement of Grid Operations (INDIGO) Program and Food Production Investment Program (FPIP)</w:t>
    </w:r>
    <w:r w:rsidR="00CE2F13">
      <w:rPr>
        <w:rFonts w:ascii="Arial" w:eastAsia="Arial" w:hAnsi="Arial" w:cs="Arial"/>
        <w:b/>
        <w:bCs/>
        <w:sz w:val="28"/>
        <w:szCs w:val="28"/>
      </w:rPr>
      <w:t xml:space="preserve"> </w:t>
    </w:r>
    <w:r w:rsidR="00F21ED8" w:rsidRPr="4E4BCDFA">
      <w:rPr>
        <w:rFonts w:ascii="Arial" w:eastAsia="Arial" w:hAnsi="Arial" w:cs="Arial"/>
        <w:sz w:val="28"/>
        <w:szCs w:val="28"/>
      </w:rPr>
      <w:t xml:space="preserve"> </w:t>
    </w:r>
  </w:p>
  <w:p w14:paraId="778A2455" w14:textId="5E47B456" w:rsidR="00F21ED8" w:rsidRDefault="005A753F" w:rsidP="00295453">
    <w:pPr>
      <w:jc w:val="center"/>
      <w:rPr>
        <w:rFonts w:ascii="Arial" w:eastAsia="Arial" w:hAnsi="Arial" w:cs="Arial"/>
        <w:sz w:val="24"/>
        <w:szCs w:val="24"/>
      </w:rPr>
    </w:pPr>
    <w:r>
      <w:rPr>
        <w:rFonts w:ascii="Arial" w:eastAsia="Arial" w:hAnsi="Arial" w:cs="Arial"/>
        <w:color w:val="3B3838" w:themeColor="background2" w:themeShade="40"/>
        <w:sz w:val="24"/>
        <w:szCs w:val="24"/>
      </w:rPr>
      <w:t>April 3</w:t>
    </w:r>
    <w:r w:rsidR="00F21ED8" w:rsidRPr="00295453">
      <w:rPr>
        <w:rFonts w:ascii="Arial" w:eastAsia="Arial" w:hAnsi="Arial" w:cs="Arial"/>
        <w:color w:val="3B3838" w:themeColor="background2" w:themeShade="40"/>
        <w:sz w:val="24"/>
        <w:szCs w:val="24"/>
      </w:rPr>
      <w:t>, 202</w:t>
    </w:r>
    <w:r w:rsidR="00FB61F2">
      <w:rPr>
        <w:rFonts w:ascii="Arial" w:eastAsia="Arial" w:hAnsi="Arial" w:cs="Arial"/>
        <w:color w:val="3B3838" w:themeColor="background2" w:themeShade="40"/>
        <w:sz w:val="24"/>
        <w:szCs w:val="24"/>
      </w:rPr>
      <w:t>3</w:t>
    </w:r>
  </w:p>
  <w:p w14:paraId="73968E63" w14:textId="69F5DA51" w:rsidR="4E4BCDFA" w:rsidRDefault="4E4BCDFA" w:rsidP="00F21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68CF"/>
    <w:multiLevelType w:val="hybridMultilevel"/>
    <w:tmpl w:val="1B980D74"/>
    <w:lvl w:ilvl="0" w:tplc="4F1A1B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A05A9"/>
    <w:multiLevelType w:val="multilevel"/>
    <w:tmpl w:val="C644DC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FB20D3"/>
    <w:multiLevelType w:val="multilevel"/>
    <w:tmpl w:val="0AD28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A36932"/>
    <w:multiLevelType w:val="hybridMultilevel"/>
    <w:tmpl w:val="D57A541A"/>
    <w:lvl w:ilvl="0" w:tplc="E66C498C">
      <w:start w:val="1"/>
      <w:numFmt w:val="bullet"/>
      <w:lvlText w:val=""/>
      <w:lvlJc w:val="left"/>
      <w:pPr>
        <w:ind w:left="1530" w:hanging="360"/>
      </w:pPr>
      <w:rPr>
        <w:rFonts w:ascii="Symbol" w:hAnsi="Symbol" w:hint="default"/>
      </w:rPr>
    </w:lvl>
    <w:lvl w:ilvl="1" w:tplc="F028C05A" w:tentative="1">
      <w:start w:val="1"/>
      <w:numFmt w:val="bullet"/>
      <w:lvlText w:val="o"/>
      <w:lvlJc w:val="left"/>
      <w:pPr>
        <w:ind w:left="2250" w:hanging="360"/>
      </w:pPr>
      <w:rPr>
        <w:rFonts w:ascii="Courier New" w:hAnsi="Courier New" w:hint="default"/>
      </w:rPr>
    </w:lvl>
    <w:lvl w:ilvl="2" w:tplc="DB283344" w:tentative="1">
      <w:start w:val="1"/>
      <w:numFmt w:val="bullet"/>
      <w:lvlText w:val=""/>
      <w:lvlJc w:val="left"/>
      <w:pPr>
        <w:ind w:left="2970" w:hanging="360"/>
      </w:pPr>
      <w:rPr>
        <w:rFonts w:ascii="Wingdings" w:hAnsi="Wingdings" w:hint="default"/>
      </w:rPr>
    </w:lvl>
    <w:lvl w:ilvl="3" w:tplc="27D0C152" w:tentative="1">
      <w:start w:val="1"/>
      <w:numFmt w:val="bullet"/>
      <w:lvlText w:val=""/>
      <w:lvlJc w:val="left"/>
      <w:pPr>
        <w:ind w:left="3690" w:hanging="360"/>
      </w:pPr>
      <w:rPr>
        <w:rFonts w:ascii="Symbol" w:hAnsi="Symbol" w:hint="default"/>
      </w:rPr>
    </w:lvl>
    <w:lvl w:ilvl="4" w:tplc="E2EE6A16" w:tentative="1">
      <w:start w:val="1"/>
      <w:numFmt w:val="bullet"/>
      <w:lvlText w:val="o"/>
      <w:lvlJc w:val="left"/>
      <w:pPr>
        <w:ind w:left="4410" w:hanging="360"/>
      </w:pPr>
      <w:rPr>
        <w:rFonts w:ascii="Courier New" w:hAnsi="Courier New" w:hint="default"/>
      </w:rPr>
    </w:lvl>
    <w:lvl w:ilvl="5" w:tplc="6848208C" w:tentative="1">
      <w:start w:val="1"/>
      <w:numFmt w:val="bullet"/>
      <w:lvlText w:val=""/>
      <w:lvlJc w:val="left"/>
      <w:pPr>
        <w:ind w:left="5130" w:hanging="360"/>
      </w:pPr>
      <w:rPr>
        <w:rFonts w:ascii="Wingdings" w:hAnsi="Wingdings" w:hint="default"/>
      </w:rPr>
    </w:lvl>
    <w:lvl w:ilvl="6" w:tplc="1AD24EAA" w:tentative="1">
      <w:start w:val="1"/>
      <w:numFmt w:val="bullet"/>
      <w:lvlText w:val=""/>
      <w:lvlJc w:val="left"/>
      <w:pPr>
        <w:ind w:left="5850" w:hanging="360"/>
      </w:pPr>
      <w:rPr>
        <w:rFonts w:ascii="Symbol" w:hAnsi="Symbol" w:hint="default"/>
      </w:rPr>
    </w:lvl>
    <w:lvl w:ilvl="7" w:tplc="66AEB666" w:tentative="1">
      <w:start w:val="1"/>
      <w:numFmt w:val="bullet"/>
      <w:lvlText w:val="o"/>
      <w:lvlJc w:val="left"/>
      <w:pPr>
        <w:ind w:left="6570" w:hanging="360"/>
      </w:pPr>
      <w:rPr>
        <w:rFonts w:ascii="Courier New" w:hAnsi="Courier New" w:hint="default"/>
      </w:rPr>
    </w:lvl>
    <w:lvl w:ilvl="8" w:tplc="FA46D664" w:tentative="1">
      <w:start w:val="1"/>
      <w:numFmt w:val="bullet"/>
      <w:lvlText w:val=""/>
      <w:lvlJc w:val="left"/>
      <w:pPr>
        <w:ind w:left="7290" w:hanging="360"/>
      </w:pPr>
      <w:rPr>
        <w:rFonts w:ascii="Wingdings" w:hAnsi="Wingdings" w:hint="default"/>
      </w:rPr>
    </w:lvl>
  </w:abstractNum>
  <w:abstractNum w:abstractNumId="4" w15:restartNumberingAfterBreak="0">
    <w:nsid w:val="15F16377"/>
    <w:multiLevelType w:val="hybridMultilevel"/>
    <w:tmpl w:val="558A0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D7F45"/>
    <w:multiLevelType w:val="multilevel"/>
    <w:tmpl w:val="4D9CC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960D9C"/>
    <w:multiLevelType w:val="hybridMultilevel"/>
    <w:tmpl w:val="C512E1BA"/>
    <w:lvl w:ilvl="0" w:tplc="7DFE0F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F62067"/>
    <w:multiLevelType w:val="hybridMultilevel"/>
    <w:tmpl w:val="9552E850"/>
    <w:lvl w:ilvl="0" w:tplc="22D254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88660C"/>
    <w:multiLevelType w:val="hybridMultilevel"/>
    <w:tmpl w:val="FFFFFFFF"/>
    <w:lvl w:ilvl="0" w:tplc="E1A4E3DC">
      <w:start w:val="1"/>
      <w:numFmt w:val="decimal"/>
      <w:lvlText w:val="%1."/>
      <w:lvlJc w:val="left"/>
      <w:pPr>
        <w:ind w:left="720" w:hanging="360"/>
      </w:pPr>
    </w:lvl>
    <w:lvl w:ilvl="1" w:tplc="FFFFFFFF">
      <w:start w:val="20"/>
      <w:numFmt w:val="decimal"/>
      <w:lvlText w:val="Q%2."/>
      <w:lvlJc w:val="left"/>
      <w:pPr>
        <w:ind w:left="1440" w:hanging="360"/>
      </w:pPr>
    </w:lvl>
    <w:lvl w:ilvl="2" w:tplc="219EF114">
      <w:start w:val="1"/>
      <w:numFmt w:val="lowerRoman"/>
      <w:lvlText w:val="%3."/>
      <w:lvlJc w:val="right"/>
      <w:pPr>
        <w:ind w:left="2160" w:hanging="180"/>
      </w:pPr>
    </w:lvl>
    <w:lvl w:ilvl="3" w:tplc="379A8B20">
      <w:start w:val="1"/>
      <w:numFmt w:val="decimal"/>
      <w:lvlText w:val="%4."/>
      <w:lvlJc w:val="left"/>
      <w:pPr>
        <w:ind w:left="2880" w:hanging="360"/>
      </w:pPr>
    </w:lvl>
    <w:lvl w:ilvl="4" w:tplc="C3F297CC">
      <w:start w:val="1"/>
      <w:numFmt w:val="lowerLetter"/>
      <w:lvlText w:val="%5."/>
      <w:lvlJc w:val="left"/>
      <w:pPr>
        <w:ind w:left="3600" w:hanging="360"/>
      </w:pPr>
    </w:lvl>
    <w:lvl w:ilvl="5" w:tplc="FDDEEE48">
      <w:start w:val="1"/>
      <w:numFmt w:val="lowerRoman"/>
      <w:lvlText w:val="%6."/>
      <w:lvlJc w:val="right"/>
      <w:pPr>
        <w:ind w:left="4320" w:hanging="180"/>
      </w:pPr>
    </w:lvl>
    <w:lvl w:ilvl="6" w:tplc="E354A828">
      <w:start w:val="1"/>
      <w:numFmt w:val="decimal"/>
      <w:lvlText w:val="%7."/>
      <w:lvlJc w:val="left"/>
      <w:pPr>
        <w:ind w:left="5040" w:hanging="360"/>
      </w:pPr>
    </w:lvl>
    <w:lvl w:ilvl="7" w:tplc="74B254E0">
      <w:start w:val="1"/>
      <w:numFmt w:val="lowerLetter"/>
      <w:lvlText w:val="%8."/>
      <w:lvlJc w:val="left"/>
      <w:pPr>
        <w:ind w:left="5760" w:hanging="360"/>
      </w:pPr>
    </w:lvl>
    <w:lvl w:ilvl="8" w:tplc="A0E272C0">
      <w:start w:val="1"/>
      <w:numFmt w:val="lowerRoman"/>
      <w:lvlText w:val="%9."/>
      <w:lvlJc w:val="right"/>
      <w:pPr>
        <w:ind w:left="6480" w:hanging="180"/>
      </w:pPr>
    </w:lvl>
  </w:abstractNum>
  <w:abstractNum w:abstractNumId="9" w15:restartNumberingAfterBreak="0">
    <w:nsid w:val="23635356"/>
    <w:multiLevelType w:val="hybridMultilevel"/>
    <w:tmpl w:val="FDD0B486"/>
    <w:lvl w:ilvl="0" w:tplc="12021E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CB4979"/>
    <w:multiLevelType w:val="hybridMultilevel"/>
    <w:tmpl w:val="C3A64258"/>
    <w:lvl w:ilvl="0" w:tplc="AC0CE200">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EC38CD"/>
    <w:multiLevelType w:val="hybridMultilevel"/>
    <w:tmpl w:val="60D8A5BC"/>
    <w:lvl w:ilvl="0" w:tplc="F048B258">
      <w:start w:val="1"/>
      <w:numFmt w:val="decimal"/>
      <w:lvlText w:val="Q%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3941B0"/>
    <w:multiLevelType w:val="hybridMultilevel"/>
    <w:tmpl w:val="F984D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E503D7"/>
    <w:multiLevelType w:val="hybridMultilevel"/>
    <w:tmpl w:val="B9B025B0"/>
    <w:lvl w:ilvl="0" w:tplc="C60A06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9A2EA9"/>
    <w:multiLevelType w:val="hybridMultilevel"/>
    <w:tmpl w:val="ADA40B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9D1E6C"/>
    <w:multiLevelType w:val="hybridMultilevel"/>
    <w:tmpl w:val="B2724708"/>
    <w:lvl w:ilvl="0" w:tplc="32C04D8C">
      <w:start w:val="1"/>
      <w:numFmt w:val="bullet"/>
      <w:lvlText w:val=""/>
      <w:lvlJc w:val="left"/>
      <w:pPr>
        <w:ind w:left="1800" w:hanging="360"/>
      </w:pPr>
      <w:rPr>
        <w:rFonts w:ascii="Symbol" w:hAnsi="Symbol"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8E4B42D"/>
    <w:multiLevelType w:val="hybridMultilevel"/>
    <w:tmpl w:val="3F7280A0"/>
    <w:lvl w:ilvl="0" w:tplc="FFFFFFFF">
      <w:start w:val="3"/>
      <w:numFmt w:val="decimal"/>
      <w:lvlText w:val="Q%1."/>
      <w:lvlJc w:val="left"/>
      <w:pPr>
        <w:ind w:left="360" w:hanging="360"/>
      </w:pPr>
    </w:lvl>
    <w:lvl w:ilvl="1" w:tplc="DB2E07E8">
      <w:start w:val="1"/>
      <w:numFmt w:val="lowerLetter"/>
      <w:lvlText w:val="%2."/>
      <w:lvlJc w:val="left"/>
      <w:pPr>
        <w:ind w:left="1080" w:hanging="360"/>
      </w:pPr>
    </w:lvl>
    <w:lvl w:ilvl="2" w:tplc="BD469D32">
      <w:start w:val="1"/>
      <w:numFmt w:val="lowerRoman"/>
      <w:lvlText w:val="%3."/>
      <w:lvlJc w:val="right"/>
      <w:pPr>
        <w:ind w:left="1800" w:hanging="180"/>
      </w:pPr>
    </w:lvl>
    <w:lvl w:ilvl="3" w:tplc="015EB430">
      <w:start w:val="1"/>
      <w:numFmt w:val="decimal"/>
      <w:lvlText w:val="%4."/>
      <w:lvlJc w:val="left"/>
      <w:pPr>
        <w:ind w:left="2520" w:hanging="360"/>
      </w:pPr>
    </w:lvl>
    <w:lvl w:ilvl="4" w:tplc="21200BB4">
      <w:start w:val="1"/>
      <w:numFmt w:val="lowerLetter"/>
      <w:lvlText w:val="%5."/>
      <w:lvlJc w:val="left"/>
      <w:pPr>
        <w:ind w:left="3240" w:hanging="360"/>
      </w:pPr>
    </w:lvl>
    <w:lvl w:ilvl="5" w:tplc="352A158E">
      <w:start w:val="1"/>
      <w:numFmt w:val="lowerRoman"/>
      <w:lvlText w:val="%6."/>
      <w:lvlJc w:val="right"/>
      <w:pPr>
        <w:ind w:left="3960" w:hanging="180"/>
      </w:pPr>
    </w:lvl>
    <w:lvl w:ilvl="6" w:tplc="61243798">
      <w:start w:val="1"/>
      <w:numFmt w:val="decimal"/>
      <w:lvlText w:val="%7."/>
      <w:lvlJc w:val="left"/>
      <w:pPr>
        <w:ind w:left="4680" w:hanging="360"/>
      </w:pPr>
    </w:lvl>
    <w:lvl w:ilvl="7" w:tplc="46F82F12">
      <w:start w:val="1"/>
      <w:numFmt w:val="lowerLetter"/>
      <w:lvlText w:val="%8."/>
      <w:lvlJc w:val="left"/>
      <w:pPr>
        <w:ind w:left="5400" w:hanging="360"/>
      </w:pPr>
    </w:lvl>
    <w:lvl w:ilvl="8" w:tplc="1F38EE5C">
      <w:start w:val="1"/>
      <w:numFmt w:val="lowerRoman"/>
      <w:lvlText w:val="%9."/>
      <w:lvlJc w:val="right"/>
      <w:pPr>
        <w:ind w:left="6120" w:hanging="180"/>
      </w:pPr>
    </w:lvl>
  </w:abstractNum>
  <w:abstractNum w:abstractNumId="18" w15:restartNumberingAfterBreak="0">
    <w:nsid w:val="40582ED6"/>
    <w:multiLevelType w:val="hybridMultilevel"/>
    <w:tmpl w:val="0BB214A0"/>
    <w:lvl w:ilvl="0" w:tplc="DB0860FC">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15:restartNumberingAfterBreak="0">
    <w:nsid w:val="42B27490"/>
    <w:multiLevelType w:val="hybridMultilevel"/>
    <w:tmpl w:val="1A4C2D72"/>
    <w:lvl w:ilvl="0" w:tplc="D5B659D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7C35706"/>
    <w:multiLevelType w:val="hybridMultilevel"/>
    <w:tmpl w:val="418E6454"/>
    <w:lvl w:ilvl="0" w:tplc="2FC065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8F2356B"/>
    <w:multiLevelType w:val="hybridMultilevel"/>
    <w:tmpl w:val="9E34DE80"/>
    <w:lvl w:ilvl="0" w:tplc="ACBE7E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EA71150"/>
    <w:multiLevelType w:val="hybridMultilevel"/>
    <w:tmpl w:val="D7569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3616585"/>
    <w:multiLevelType w:val="hybridMultilevel"/>
    <w:tmpl w:val="C0C00FCC"/>
    <w:lvl w:ilvl="0" w:tplc="32C04D8C">
      <w:start w:val="1"/>
      <w:numFmt w:val="bullet"/>
      <w:lvlText w:val=""/>
      <w:lvlJc w:val="left"/>
      <w:pPr>
        <w:ind w:left="1506" w:hanging="360"/>
      </w:pPr>
      <w:rPr>
        <w:rFonts w:ascii="Symbol" w:hAnsi="Symbol" w:hint="default"/>
        <w:sz w:val="24"/>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4" w15:restartNumberingAfterBreak="0">
    <w:nsid w:val="54160FE7"/>
    <w:multiLevelType w:val="hybridMultilevel"/>
    <w:tmpl w:val="1BE45BA6"/>
    <w:lvl w:ilvl="0" w:tplc="D6D64C3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5BA767E9"/>
    <w:multiLevelType w:val="hybridMultilevel"/>
    <w:tmpl w:val="C3C4DA46"/>
    <w:lvl w:ilvl="0" w:tplc="61C2E242">
      <w:start w:val="1"/>
      <w:numFmt w:val="bullet"/>
      <w:lvlText w:val=""/>
      <w:lvlJc w:val="left"/>
      <w:pPr>
        <w:ind w:left="720" w:hanging="360"/>
      </w:pPr>
      <w:rPr>
        <w:rFonts w:ascii="Symbol" w:hAnsi="Symbol" w:hint="default"/>
      </w:rPr>
    </w:lvl>
    <w:lvl w:ilvl="1" w:tplc="AEF8FEF8">
      <w:start w:val="1"/>
      <w:numFmt w:val="bullet"/>
      <w:lvlText w:val=""/>
      <w:lvlJc w:val="left"/>
      <w:pPr>
        <w:ind w:left="1440" w:hanging="360"/>
      </w:pPr>
      <w:rPr>
        <w:rFonts w:ascii="Symbol" w:hAnsi="Symbol" w:hint="default"/>
      </w:rPr>
    </w:lvl>
    <w:lvl w:ilvl="2" w:tplc="3DB80F2E">
      <w:start w:val="1"/>
      <w:numFmt w:val="bullet"/>
      <w:lvlText w:val=""/>
      <w:lvlJc w:val="left"/>
      <w:pPr>
        <w:ind w:left="2160" w:hanging="360"/>
      </w:pPr>
      <w:rPr>
        <w:rFonts w:ascii="Wingdings" w:hAnsi="Wingdings" w:hint="default"/>
      </w:rPr>
    </w:lvl>
    <w:lvl w:ilvl="3" w:tplc="AC9EBF08">
      <w:start w:val="1"/>
      <w:numFmt w:val="bullet"/>
      <w:lvlText w:val=""/>
      <w:lvlJc w:val="left"/>
      <w:pPr>
        <w:ind w:left="2880" w:hanging="360"/>
      </w:pPr>
      <w:rPr>
        <w:rFonts w:ascii="Symbol" w:hAnsi="Symbol" w:hint="default"/>
      </w:rPr>
    </w:lvl>
    <w:lvl w:ilvl="4" w:tplc="3E42B8C6">
      <w:start w:val="1"/>
      <w:numFmt w:val="bullet"/>
      <w:lvlText w:val="o"/>
      <w:lvlJc w:val="left"/>
      <w:pPr>
        <w:ind w:left="3600" w:hanging="360"/>
      </w:pPr>
      <w:rPr>
        <w:rFonts w:ascii="Courier New" w:hAnsi="Courier New" w:hint="default"/>
      </w:rPr>
    </w:lvl>
    <w:lvl w:ilvl="5" w:tplc="2B525410">
      <w:start w:val="1"/>
      <w:numFmt w:val="bullet"/>
      <w:lvlText w:val=""/>
      <w:lvlJc w:val="left"/>
      <w:pPr>
        <w:ind w:left="4320" w:hanging="360"/>
      </w:pPr>
      <w:rPr>
        <w:rFonts w:ascii="Wingdings" w:hAnsi="Wingdings" w:hint="default"/>
      </w:rPr>
    </w:lvl>
    <w:lvl w:ilvl="6" w:tplc="63B236E4">
      <w:start w:val="1"/>
      <w:numFmt w:val="bullet"/>
      <w:lvlText w:val=""/>
      <w:lvlJc w:val="left"/>
      <w:pPr>
        <w:ind w:left="5040" w:hanging="360"/>
      </w:pPr>
      <w:rPr>
        <w:rFonts w:ascii="Symbol" w:hAnsi="Symbol" w:hint="default"/>
      </w:rPr>
    </w:lvl>
    <w:lvl w:ilvl="7" w:tplc="31609510">
      <w:start w:val="1"/>
      <w:numFmt w:val="bullet"/>
      <w:lvlText w:val="o"/>
      <w:lvlJc w:val="left"/>
      <w:pPr>
        <w:ind w:left="5760" w:hanging="360"/>
      </w:pPr>
      <w:rPr>
        <w:rFonts w:ascii="Courier New" w:hAnsi="Courier New" w:hint="default"/>
      </w:rPr>
    </w:lvl>
    <w:lvl w:ilvl="8" w:tplc="2A60F408">
      <w:start w:val="1"/>
      <w:numFmt w:val="bullet"/>
      <w:lvlText w:val=""/>
      <w:lvlJc w:val="left"/>
      <w:pPr>
        <w:ind w:left="6480" w:hanging="360"/>
      </w:pPr>
      <w:rPr>
        <w:rFonts w:ascii="Wingdings" w:hAnsi="Wingdings" w:hint="default"/>
      </w:rPr>
    </w:lvl>
  </w:abstractNum>
  <w:abstractNum w:abstractNumId="26" w15:restartNumberingAfterBreak="0">
    <w:nsid w:val="60A555E9"/>
    <w:multiLevelType w:val="multilevel"/>
    <w:tmpl w:val="CF8E07F4"/>
    <w:lvl w:ilvl="0">
      <w:start w:val="1"/>
      <w:numFmt w:val="upperLetter"/>
      <w:lvlText w:val="%1)"/>
      <w:lvlJc w:val="left"/>
      <w:pPr>
        <w:tabs>
          <w:tab w:val="num" w:pos="1080"/>
        </w:tabs>
        <w:ind w:left="1080" w:hanging="360"/>
      </w:pPr>
      <w:rPr>
        <w:rFonts w:asciiTheme="minorHAnsi" w:eastAsia="Times New Roman" w:hAnsiTheme="minorHAnsi" w:cstheme="minorBidi"/>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27" w15:restartNumberingAfterBreak="0">
    <w:nsid w:val="65C503B4"/>
    <w:multiLevelType w:val="hybridMultilevel"/>
    <w:tmpl w:val="5A087010"/>
    <w:lvl w:ilvl="0" w:tplc="9E582990">
      <w:start w:val="1"/>
      <w:numFmt w:val="upperLetter"/>
      <w:lvlText w:val="%1)"/>
      <w:lvlJc w:val="left"/>
      <w:pPr>
        <w:ind w:left="1080" w:hanging="360"/>
      </w:pPr>
      <w:rPr>
        <w:rFonts w:hint="default"/>
      </w:rPr>
    </w:lvl>
    <w:lvl w:ilvl="1" w:tplc="32C04D8C">
      <w:start w:val="1"/>
      <w:numFmt w:val="bullet"/>
      <w:lvlText w:val=""/>
      <w:lvlJc w:val="left"/>
      <w:pPr>
        <w:ind w:left="1800" w:hanging="360"/>
      </w:pPr>
      <w:rPr>
        <w:rFonts w:ascii="Symbol" w:hAnsi="Symbol" w:hint="default"/>
        <w:sz w:val="24"/>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953A206"/>
    <w:multiLevelType w:val="hybridMultilevel"/>
    <w:tmpl w:val="25E2D354"/>
    <w:lvl w:ilvl="0" w:tplc="EFF41574">
      <w:start w:val="1"/>
      <w:numFmt w:val="bullet"/>
      <w:lvlText w:val=""/>
      <w:lvlJc w:val="left"/>
      <w:pPr>
        <w:ind w:left="720" w:hanging="360"/>
      </w:pPr>
      <w:rPr>
        <w:rFonts w:ascii="Symbol" w:hAnsi="Symbol" w:hint="default"/>
      </w:rPr>
    </w:lvl>
    <w:lvl w:ilvl="1" w:tplc="85244D9A">
      <w:start w:val="1"/>
      <w:numFmt w:val="bullet"/>
      <w:lvlText w:val=""/>
      <w:lvlJc w:val="left"/>
      <w:pPr>
        <w:ind w:left="1440" w:hanging="360"/>
      </w:pPr>
      <w:rPr>
        <w:rFonts w:ascii="Symbol" w:hAnsi="Symbol" w:hint="default"/>
      </w:rPr>
    </w:lvl>
    <w:lvl w:ilvl="2" w:tplc="5FF46A6C">
      <w:start w:val="1"/>
      <w:numFmt w:val="bullet"/>
      <w:lvlText w:val=""/>
      <w:lvlJc w:val="left"/>
      <w:pPr>
        <w:ind w:left="2160" w:hanging="360"/>
      </w:pPr>
      <w:rPr>
        <w:rFonts w:ascii="Wingdings" w:hAnsi="Wingdings" w:hint="default"/>
      </w:rPr>
    </w:lvl>
    <w:lvl w:ilvl="3" w:tplc="097AE0AC">
      <w:start w:val="1"/>
      <w:numFmt w:val="bullet"/>
      <w:lvlText w:val=""/>
      <w:lvlJc w:val="left"/>
      <w:pPr>
        <w:ind w:left="2880" w:hanging="360"/>
      </w:pPr>
      <w:rPr>
        <w:rFonts w:ascii="Symbol" w:hAnsi="Symbol" w:hint="default"/>
      </w:rPr>
    </w:lvl>
    <w:lvl w:ilvl="4" w:tplc="EAE86888">
      <w:start w:val="1"/>
      <w:numFmt w:val="bullet"/>
      <w:lvlText w:val="o"/>
      <w:lvlJc w:val="left"/>
      <w:pPr>
        <w:ind w:left="3600" w:hanging="360"/>
      </w:pPr>
      <w:rPr>
        <w:rFonts w:ascii="Courier New" w:hAnsi="Courier New" w:hint="default"/>
      </w:rPr>
    </w:lvl>
    <w:lvl w:ilvl="5" w:tplc="AA32AE40">
      <w:start w:val="1"/>
      <w:numFmt w:val="bullet"/>
      <w:lvlText w:val=""/>
      <w:lvlJc w:val="left"/>
      <w:pPr>
        <w:ind w:left="4320" w:hanging="360"/>
      </w:pPr>
      <w:rPr>
        <w:rFonts w:ascii="Wingdings" w:hAnsi="Wingdings" w:hint="default"/>
      </w:rPr>
    </w:lvl>
    <w:lvl w:ilvl="6" w:tplc="56D48F9C">
      <w:start w:val="1"/>
      <w:numFmt w:val="bullet"/>
      <w:lvlText w:val=""/>
      <w:lvlJc w:val="left"/>
      <w:pPr>
        <w:ind w:left="5040" w:hanging="360"/>
      </w:pPr>
      <w:rPr>
        <w:rFonts w:ascii="Symbol" w:hAnsi="Symbol" w:hint="default"/>
      </w:rPr>
    </w:lvl>
    <w:lvl w:ilvl="7" w:tplc="F5B82EDA">
      <w:start w:val="1"/>
      <w:numFmt w:val="bullet"/>
      <w:lvlText w:val="o"/>
      <w:lvlJc w:val="left"/>
      <w:pPr>
        <w:ind w:left="5760" w:hanging="360"/>
      </w:pPr>
      <w:rPr>
        <w:rFonts w:ascii="Courier New" w:hAnsi="Courier New" w:hint="default"/>
      </w:rPr>
    </w:lvl>
    <w:lvl w:ilvl="8" w:tplc="E534942A">
      <w:start w:val="1"/>
      <w:numFmt w:val="bullet"/>
      <w:lvlText w:val=""/>
      <w:lvlJc w:val="left"/>
      <w:pPr>
        <w:ind w:left="6480" w:hanging="360"/>
      </w:pPr>
      <w:rPr>
        <w:rFonts w:ascii="Wingdings" w:hAnsi="Wingdings" w:hint="default"/>
      </w:rPr>
    </w:lvl>
  </w:abstractNum>
  <w:abstractNum w:abstractNumId="29" w15:restartNumberingAfterBreak="0">
    <w:nsid w:val="6DE94C69"/>
    <w:multiLevelType w:val="hybridMultilevel"/>
    <w:tmpl w:val="DAE04886"/>
    <w:lvl w:ilvl="0" w:tplc="7980AB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E8B45B4"/>
    <w:multiLevelType w:val="hybridMultilevel"/>
    <w:tmpl w:val="CFF217D6"/>
    <w:lvl w:ilvl="0" w:tplc="B210A4C4">
      <w:start w:val="1"/>
      <w:numFmt w:val="bullet"/>
      <w:lvlText w:val=""/>
      <w:lvlJc w:val="left"/>
      <w:pPr>
        <w:ind w:left="720" w:hanging="360"/>
      </w:pPr>
      <w:rPr>
        <w:rFonts w:ascii="Symbol" w:hAnsi="Symbol" w:hint="default"/>
      </w:rPr>
    </w:lvl>
    <w:lvl w:ilvl="1" w:tplc="9208CEE4">
      <w:start w:val="1"/>
      <w:numFmt w:val="bullet"/>
      <w:lvlText w:val=""/>
      <w:lvlJc w:val="left"/>
      <w:pPr>
        <w:ind w:left="1440" w:hanging="360"/>
      </w:pPr>
      <w:rPr>
        <w:rFonts w:ascii="Symbol" w:hAnsi="Symbol" w:hint="default"/>
      </w:rPr>
    </w:lvl>
    <w:lvl w:ilvl="2" w:tplc="A672CD2A">
      <w:start w:val="1"/>
      <w:numFmt w:val="bullet"/>
      <w:lvlText w:val=""/>
      <w:lvlJc w:val="left"/>
      <w:pPr>
        <w:ind w:left="2160" w:hanging="360"/>
      </w:pPr>
      <w:rPr>
        <w:rFonts w:ascii="Wingdings" w:hAnsi="Wingdings" w:hint="default"/>
      </w:rPr>
    </w:lvl>
    <w:lvl w:ilvl="3" w:tplc="57DCFF10">
      <w:start w:val="1"/>
      <w:numFmt w:val="bullet"/>
      <w:lvlText w:val=""/>
      <w:lvlJc w:val="left"/>
      <w:pPr>
        <w:ind w:left="2880" w:hanging="360"/>
      </w:pPr>
      <w:rPr>
        <w:rFonts w:ascii="Symbol" w:hAnsi="Symbol" w:hint="default"/>
      </w:rPr>
    </w:lvl>
    <w:lvl w:ilvl="4" w:tplc="9040495A">
      <w:start w:val="1"/>
      <w:numFmt w:val="bullet"/>
      <w:lvlText w:val="o"/>
      <w:lvlJc w:val="left"/>
      <w:pPr>
        <w:ind w:left="3600" w:hanging="360"/>
      </w:pPr>
      <w:rPr>
        <w:rFonts w:ascii="Courier New" w:hAnsi="Courier New" w:hint="default"/>
      </w:rPr>
    </w:lvl>
    <w:lvl w:ilvl="5" w:tplc="575AA1FA">
      <w:start w:val="1"/>
      <w:numFmt w:val="bullet"/>
      <w:lvlText w:val=""/>
      <w:lvlJc w:val="left"/>
      <w:pPr>
        <w:ind w:left="4320" w:hanging="360"/>
      </w:pPr>
      <w:rPr>
        <w:rFonts w:ascii="Wingdings" w:hAnsi="Wingdings" w:hint="default"/>
      </w:rPr>
    </w:lvl>
    <w:lvl w:ilvl="6" w:tplc="7A661A42">
      <w:start w:val="1"/>
      <w:numFmt w:val="bullet"/>
      <w:lvlText w:val=""/>
      <w:lvlJc w:val="left"/>
      <w:pPr>
        <w:ind w:left="5040" w:hanging="360"/>
      </w:pPr>
      <w:rPr>
        <w:rFonts w:ascii="Symbol" w:hAnsi="Symbol" w:hint="default"/>
      </w:rPr>
    </w:lvl>
    <w:lvl w:ilvl="7" w:tplc="CE7AC608">
      <w:start w:val="1"/>
      <w:numFmt w:val="bullet"/>
      <w:lvlText w:val="o"/>
      <w:lvlJc w:val="left"/>
      <w:pPr>
        <w:ind w:left="5760" w:hanging="360"/>
      </w:pPr>
      <w:rPr>
        <w:rFonts w:ascii="Courier New" w:hAnsi="Courier New" w:hint="default"/>
      </w:rPr>
    </w:lvl>
    <w:lvl w:ilvl="8" w:tplc="9FBA1648">
      <w:start w:val="1"/>
      <w:numFmt w:val="bullet"/>
      <w:lvlText w:val=""/>
      <w:lvlJc w:val="left"/>
      <w:pPr>
        <w:ind w:left="6480" w:hanging="360"/>
      </w:pPr>
      <w:rPr>
        <w:rFonts w:ascii="Wingdings" w:hAnsi="Wingdings" w:hint="default"/>
      </w:rPr>
    </w:lvl>
  </w:abstractNum>
  <w:abstractNum w:abstractNumId="31" w15:restartNumberingAfterBreak="0">
    <w:nsid w:val="6F846EF8"/>
    <w:multiLevelType w:val="multilevel"/>
    <w:tmpl w:val="E77413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6544A3"/>
    <w:multiLevelType w:val="hybridMultilevel"/>
    <w:tmpl w:val="AB3475BE"/>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305892"/>
    <w:multiLevelType w:val="multilevel"/>
    <w:tmpl w:val="FFFFFFFF"/>
    <w:lvl w:ilvl="0">
      <w:start w:val="1"/>
      <w:numFmt w:val="decimal"/>
      <w:lvlText w:val="%1."/>
      <w:lvlJc w:val="left"/>
      <w:pPr>
        <w:ind w:left="720" w:hanging="360"/>
      </w:pPr>
    </w:lvl>
    <w:lvl w:ilvl="1">
      <w:start w:val="3"/>
      <w:numFmt w:val="decimal"/>
      <w:lvlText w:val="Q%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54CBFC5"/>
    <w:multiLevelType w:val="hybridMultilevel"/>
    <w:tmpl w:val="7CF43622"/>
    <w:lvl w:ilvl="0" w:tplc="FF9A3F1A">
      <w:start w:val="1"/>
      <w:numFmt w:val="bullet"/>
      <w:lvlText w:val="o"/>
      <w:lvlJc w:val="left"/>
      <w:pPr>
        <w:ind w:left="2160" w:hanging="360"/>
      </w:pPr>
      <w:rPr>
        <w:rFonts w:ascii="Courier New" w:hAnsi="Courier New" w:hint="default"/>
      </w:rPr>
    </w:lvl>
    <w:lvl w:ilvl="1" w:tplc="49884682">
      <w:start w:val="1"/>
      <w:numFmt w:val="bullet"/>
      <w:lvlText w:val="o"/>
      <w:lvlJc w:val="left"/>
      <w:pPr>
        <w:ind w:left="2880" w:hanging="360"/>
      </w:pPr>
      <w:rPr>
        <w:rFonts w:ascii="Courier New" w:hAnsi="Courier New" w:hint="default"/>
      </w:rPr>
    </w:lvl>
    <w:lvl w:ilvl="2" w:tplc="5DD8B44E">
      <w:start w:val="1"/>
      <w:numFmt w:val="bullet"/>
      <w:lvlText w:val=""/>
      <w:lvlJc w:val="left"/>
      <w:pPr>
        <w:ind w:left="3600" w:hanging="360"/>
      </w:pPr>
      <w:rPr>
        <w:rFonts w:ascii="Wingdings" w:hAnsi="Wingdings" w:hint="default"/>
      </w:rPr>
    </w:lvl>
    <w:lvl w:ilvl="3" w:tplc="AA1C7D8E">
      <w:start w:val="1"/>
      <w:numFmt w:val="bullet"/>
      <w:lvlText w:val=""/>
      <w:lvlJc w:val="left"/>
      <w:pPr>
        <w:ind w:left="4320" w:hanging="360"/>
      </w:pPr>
      <w:rPr>
        <w:rFonts w:ascii="Symbol" w:hAnsi="Symbol" w:hint="default"/>
      </w:rPr>
    </w:lvl>
    <w:lvl w:ilvl="4" w:tplc="2FA05568">
      <w:start w:val="1"/>
      <w:numFmt w:val="bullet"/>
      <w:lvlText w:val="o"/>
      <w:lvlJc w:val="left"/>
      <w:pPr>
        <w:ind w:left="5040" w:hanging="360"/>
      </w:pPr>
      <w:rPr>
        <w:rFonts w:ascii="Courier New" w:hAnsi="Courier New" w:hint="default"/>
      </w:rPr>
    </w:lvl>
    <w:lvl w:ilvl="5" w:tplc="EB2442C4">
      <w:start w:val="1"/>
      <w:numFmt w:val="bullet"/>
      <w:lvlText w:val=""/>
      <w:lvlJc w:val="left"/>
      <w:pPr>
        <w:ind w:left="5760" w:hanging="360"/>
      </w:pPr>
      <w:rPr>
        <w:rFonts w:ascii="Wingdings" w:hAnsi="Wingdings" w:hint="default"/>
      </w:rPr>
    </w:lvl>
    <w:lvl w:ilvl="6" w:tplc="CAA0D9A2">
      <w:start w:val="1"/>
      <w:numFmt w:val="bullet"/>
      <w:lvlText w:val=""/>
      <w:lvlJc w:val="left"/>
      <w:pPr>
        <w:ind w:left="6480" w:hanging="360"/>
      </w:pPr>
      <w:rPr>
        <w:rFonts w:ascii="Symbol" w:hAnsi="Symbol" w:hint="default"/>
      </w:rPr>
    </w:lvl>
    <w:lvl w:ilvl="7" w:tplc="C6DEB646">
      <w:start w:val="1"/>
      <w:numFmt w:val="bullet"/>
      <w:lvlText w:val="o"/>
      <w:lvlJc w:val="left"/>
      <w:pPr>
        <w:ind w:left="7200" w:hanging="360"/>
      </w:pPr>
      <w:rPr>
        <w:rFonts w:ascii="Courier New" w:hAnsi="Courier New" w:hint="default"/>
      </w:rPr>
    </w:lvl>
    <w:lvl w:ilvl="8" w:tplc="25DCE528">
      <w:start w:val="1"/>
      <w:numFmt w:val="bullet"/>
      <w:lvlText w:val=""/>
      <w:lvlJc w:val="left"/>
      <w:pPr>
        <w:ind w:left="7920" w:hanging="360"/>
      </w:pPr>
      <w:rPr>
        <w:rFonts w:ascii="Wingdings" w:hAnsi="Wingdings" w:hint="default"/>
      </w:rPr>
    </w:lvl>
  </w:abstractNum>
  <w:abstractNum w:abstractNumId="36" w15:restartNumberingAfterBreak="0">
    <w:nsid w:val="759A6348"/>
    <w:multiLevelType w:val="hybridMultilevel"/>
    <w:tmpl w:val="EA2AD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B926552"/>
    <w:multiLevelType w:val="hybridMultilevel"/>
    <w:tmpl w:val="A53C9566"/>
    <w:lvl w:ilvl="0" w:tplc="32C04D8C">
      <w:start w:val="1"/>
      <w:numFmt w:val="bullet"/>
      <w:lvlText w:val=""/>
      <w:lvlJc w:val="left"/>
      <w:pPr>
        <w:ind w:left="2226" w:hanging="360"/>
      </w:pPr>
      <w:rPr>
        <w:rFonts w:ascii="Symbol" w:hAnsi="Symbol" w:hint="default"/>
        <w:sz w:val="24"/>
      </w:rPr>
    </w:lvl>
    <w:lvl w:ilvl="1" w:tplc="04090003" w:tentative="1">
      <w:start w:val="1"/>
      <w:numFmt w:val="bullet"/>
      <w:lvlText w:val="o"/>
      <w:lvlJc w:val="left"/>
      <w:pPr>
        <w:ind w:left="2946" w:hanging="360"/>
      </w:pPr>
      <w:rPr>
        <w:rFonts w:ascii="Courier New" w:hAnsi="Courier New" w:cs="Courier New" w:hint="default"/>
      </w:rPr>
    </w:lvl>
    <w:lvl w:ilvl="2" w:tplc="04090005" w:tentative="1">
      <w:start w:val="1"/>
      <w:numFmt w:val="bullet"/>
      <w:lvlText w:val=""/>
      <w:lvlJc w:val="left"/>
      <w:pPr>
        <w:ind w:left="3666" w:hanging="360"/>
      </w:pPr>
      <w:rPr>
        <w:rFonts w:ascii="Wingdings" w:hAnsi="Wingdings" w:hint="default"/>
      </w:rPr>
    </w:lvl>
    <w:lvl w:ilvl="3" w:tplc="04090001" w:tentative="1">
      <w:start w:val="1"/>
      <w:numFmt w:val="bullet"/>
      <w:lvlText w:val=""/>
      <w:lvlJc w:val="left"/>
      <w:pPr>
        <w:ind w:left="4386" w:hanging="360"/>
      </w:pPr>
      <w:rPr>
        <w:rFonts w:ascii="Symbol" w:hAnsi="Symbol" w:hint="default"/>
      </w:rPr>
    </w:lvl>
    <w:lvl w:ilvl="4" w:tplc="04090003" w:tentative="1">
      <w:start w:val="1"/>
      <w:numFmt w:val="bullet"/>
      <w:lvlText w:val="o"/>
      <w:lvlJc w:val="left"/>
      <w:pPr>
        <w:ind w:left="5106" w:hanging="360"/>
      </w:pPr>
      <w:rPr>
        <w:rFonts w:ascii="Courier New" w:hAnsi="Courier New" w:cs="Courier New" w:hint="default"/>
      </w:rPr>
    </w:lvl>
    <w:lvl w:ilvl="5" w:tplc="04090005" w:tentative="1">
      <w:start w:val="1"/>
      <w:numFmt w:val="bullet"/>
      <w:lvlText w:val=""/>
      <w:lvlJc w:val="left"/>
      <w:pPr>
        <w:ind w:left="5826" w:hanging="360"/>
      </w:pPr>
      <w:rPr>
        <w:rFonts w:ascii="Wingdings" w:hAnsi="Wingdings" w:hint="default"/>
      </w:rPr>
    </w:lvl>
    <w:lvl w:ilvl="6" w:tplc="04090001" w:tentative="1">
      <w:start w:val="1"/>
      <w:numFmt w:val="bullet"/>
      <w:lvlText w:val=""/>
      <w:lvlJc w:val="left"/>
      <w:pPr>
        <w:ind w:left="6546" w:hanging="360"/>
      </w:pPr>
      <w:rPr>
        <w:rFonts w:ascii="Symbol" w:hAnsi="Symbol" w:hint="default"/>
      </w:rPr>
    </w:lvl>
    <w:lvl w:ilvl="7" w:tplc="04090003" w:tentative="1">
      <w:start w:val="1"/>
      <w:numFmt w:val="bullet"/>
      <w:lvlText w:val="o"/>
      <w:lvlJc w:val="left"/>
      <w:pPr>
        <w:ind w:left="7266" w:hanging="360"/>
      </w:pPr>
      <w:rPr>
        <w:rFonts w:ascii="Courier New" w:hAnsi="Courier New" w:cs="Courier New" w:hint="default"/>
      </w:rPr>
    </w:lvl>
    <w:lvl w:ilvl="8" w:tplc="04090005" w:tentative="1">
      <w:start w:val="1"/>
      <w:numFmt w:val="bullet"/>
      <w:lvlText w:val=""/>
      <w:lvlJc w:val="left"/>
      <w:pPr>
        <w:ind w:left="7986" w:hanging="360"/>
      </w:pPr>
      <w:rPr>
        <w:rFonts w:ascii="Wingdings" w:hAnsi="Wingdings" w:hint="default"/>
      </w:rPr>
    </w:lvl>
  </w:abstractNum>
  <w:abstractNum w:abstractNumId="38" w15:restartNumberingAfterBreak="0">
    <w:nsid w:val="7EC6489E"/>
    <w:multiLevelType w:val="hybridMultilevel"/>
    <w:tmpl w:val="4598443A"/>
    <w:lvl w:ilvl="0" w:tplc="04090003">
      <w:start w:val="1"/>
      <w:numFmt w:val="bullet"/>
      <w:lvlText w:val="o"/>
      <w:lvlJc w:val="left"/>
      <w:pPr>
        <w:ind w:left="1850" w:hanging="360"/>
      </w:pPr>
      <w:rPr>
        <w:rFonts w:ascii="Courier New" w:hAnsi="Courier New" w:cs="Courier New" w:hint="default"/>
      </w:rPr>
    </w:lvl>
    <w:lvl w:ilvl="1" w:tplc="04090003">
      <w:start w:val="1"/>
      <w:numFmt w:val="bullet"/>
      <w:lvlText w:val="o"/>
      <w:lvlJc w:val="left"/>
      <w:pPr>
        <w:ind w:left="2570" w:hanging="360"/>
      </w:pPr>
      <w:rPr>
        <w:rFonts w:ascii="Courier New" w:hAnsi="Courier New" w:cs="Courier New" w:hint="default"/>
      </w:rPr>
    </w:lvl>
    <w:lvl w:ilvl="2" w:tplc="04090005">
      <w:start w:val="1"/>
      <w:numFmt w:val="bullet"/>
      <w:lvlText w:val=""/>
      <w:lvlJc w:val="left"/>
      <w:pPr>
        <w:ind w:left="3290" w:hanging="360"/>
      </w:pPr>
      <w:rPr>
        <w:rFonts w:ascii="Wingdings" w:hAnsi="Wingdings" w:hint="default"/>
      </w:rPr>
    </w:lvl>
    <w:lvl w:ilvl="3" w:tplc="04090001">
      <w:start w:val="1"/>
      <w:numFmt w:val="bullet"/>
      <w:lvlText w:val=""/>
      <w:lvlJc w:val="left"/>
      <w:pPr>
        <w:ind w:left="4010" w:hanging="360"/>
      </w:pPr>
      <w:rPr>
        <w:rFonts w:ascii="Symbol" w:hAnsi="Symbol" w:hint="default"/>
      </w:rPr>
    </w:lvl>
    <w:lvl w:ilvl="4" w:tplc="04090003">
      <w:start w:val="1"/>
      <w:numFmt w:val="bullet"/>
      <w:lvlText w:val="o"/>
      <w:lvlJc w:val="left"/>
      <w:pPr>
        <w:ind w:left="4730" w:hanging="360"/>
      </w:pPr>
      <w:rPr>
        <w:rFonts w:ascii="Courier New" w:hAnsi="Courier New" w:cs="Courier New" w:hint="default"/>
      </w:rPr>
    </w:lvl>
    <w:lvl w:ilvl="5" w:tplc="04090005">
      <w:start w:val="1"/>
      <w:numFmt w:val="bullet"/>
      <w:lvlText w:val=""/>
      <w:lvlJc w:val="left"/>
      <w:pPr>
        <w:ind w:left="5450" w:hanging="360"/>
      </w:pPr>
      <w:rPr>
        <w:rFonts w:ascii="Wingdings" w:hAnsi="Wingdings" w:hint="default"/>
      </w:rPr>
    </w:lvl>
    <w:lvl w:ilvl="6" w:tplc="04090001">
      <w:start w:val="1"/>
      <w:numFmt w:val="bullet"/>
      <w:lvlText w:val=""/>
      <w:lvlJc w:val="left"/>
      <w:pPr>
        <w:ind w:left="6170" w:hanging="360"/>
      </w:pPr>
      <w:rPr>
        <w:rFonts w:ascii="Symbol" w:hAnsi="Symbol" w:hint="default"/>
      </w:rPr>
    </w:lvl>
    <w:lvl w:ilvl="7" w:tplc="04090003">
      <w:start w:val="1"/>
      <w:numFmt w:val="bullet"/>
      <w:lvlText w:val="o"/>
      <w:lvlJc w:val="left"/>
      <w:pPr>
        <w:ind w:left="6890" w:hanging="360"/>
      </w:pPr>
      <w:rPr>
        <w:rFonts w:ascii="Courier New" w:hAnsi="Courier New" w:cs="Courier New" w:hint="default"/>
      </w:rPr>
    </w:lvl>
    <w:lvl w:ilvl="8" w:tplc="04090005">
      <w:start w:val="1"/>
      <w:numFmt w:val="bullet"/>
      <w:lvlText w:val=""/>
      <w:lvlJc w:val="left"/>
      <w:pPr>
        <w:ind w:left="7610" w:hanging="360"/>
      </w:pPr>
      <w:rPr>
        <w:rFonts w:ascii="Wingdings" w:hAnsi="Wingdings" w:hint="default"/>
      </w:rPr>
    </w:lvl>
  </w:abstractNum>
  <w:abstractNum w:abstractNumId="39" w15:restartNumberingAfterBreak="0">
    <w:nsid w:val="7F441D06"/>
    <w:multiLevelType w:val="hybridMultilevel"/>
    <w:tmpl w:val="D6A62C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13162018">
    <w:abstractNumId w:val="8"/>
  </w:num>
  <w:num w:numId="2" w16cid:durableId="887642900">
    <w:abstractNumId w:val="34"/>
  </w:num>
  <w:num w:numId="3" w16cid:durableId="164831437">
    <w:abstractNumId w:val="17"/>
  </w:num>
  <w:num w:numId="4" w16cid:durableId="325330104">
    <w:abstractNumId w:val="15"/>
  </w:num>
  <w:num w:numId="5" w16cid:durableId="301615226">
    <w:abstractNumId w:val="39"/>
  </w:num>
  <w:num w:numId="6" w16cid:durableId="581645999">
    <w:abstractNumId w:val="4"/>
  </w:num>
  <w:num w:numId="7" w16cid:durableId="681005361">
    <w:abstractNumId w:val="12"/>
  </w:num>
  <w:num w:numId="8" w16cid:durableId="1038974388">
    <w:abstractNumId w:val="3"/>
  </w:num>
  <w:num w:numId="9" w16cid:durableId="717776713">
    <w:abstractNumId w:val="30"/>
  </w:num>
  <w:num w:numId="10" w16cid:durableId="517040318">
    <w:abstractNumId w:val="25"/>
  </w:num>
  <w:num w:numId="11" w16cid:durableId="1599874847">
    <w:abstractNumId w:val="28"/>
  </w:num>
  <w:num w:numId="12" w16cid:durableId="325519604">
    <w:abstractNumId w:val="13"/>
  </w:num>
  <w:num w:numId="13" w16cid:durableId="325207434">
    <w:abstractNumId w:val="36"/>
  </w:num>
  <w:num w:numId="14" w16cid:durableId="927156668">
    <w:abstractNumId w:val="14"/>
  </w:num>
  <w:num w:numId="15" w16cid:durableId="1233542603">
    <w:abstractNumId w:val="7"/>
  </w:num>
  <w:num w:numId="16" w16cid:durableId="943421901">
    <w:abstractNumId w:val="9"/>
  </w:num>
  <w:num w:numId="17" w16cid:durableId="1314523201">
    <w:abstractNumId w:val="10"/>
  </w:num>
  <w:num w:numId="18" w16cid:durableId="2108232020">
    <w:abstractNumId w:val="0"/>
  </w:num>
  <w:num w:numId="19" w16cid:durableId="2084838620">
    <w:abstractNumId w:val="37"/>
  </w:num>
  <w:num w:numId="20" w16cid:durableId="1732117655">
    <w:abstractNumId w:val="21"/>
  </w:num>
  <w:num w:numId="21" w16cid:durableId="798382144">
    <w:abstractNumId w:val="23"/>
  </w:num>
  <w:num w:numId="22" w16cid:durableId="1361541794">
    <w:abstractNumId w:val="33"/>
  </w:num>
  <w:num w:numId="23" w16cid:durableId="644625936">
    <w:abstractNumId w:val="32"/>
    <w:lvlOverride w:ilvl="0">
      <w:startOverride w:val="1"/>
    </w:lvlOverride>
  </w:num>
  <w:num w:numId="24" w16cid:durableId="383407445">
    <w:abstractNumId w:val="18"/>
  </w:num>
  <w:num w:numId="25" w16cid:durableId="1916553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2249420">
    <w:abstractNumId w:val="6"/>
  </w:num>
  <w:num w:numId="27" w16cid:durableId="2033873631">
    <w:abstractNumId w:val="16"/>
  </w:num>
  <w:num w:numId="28" w16cid:durableId="257257608">
    <w:abstractNumId w:val="19"/>
  </w:num>
  <w:num w:numId="29" w16cid:durableId="13583910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46230073">
    <w:abstractNumId w:val="29"/>
  </w:num>
  <w:num w:numId="31" w16cid:durableId="1124544705">
    <w:abstractNumId w:val="20"/>
  </w:num>
  <w:num w:numId="32" w16cid:durableId="329524855">
    <w:abstractNumId w:val="24"/>
  </w:num>
  <w:num w:numId="33" w16cid:durableId="621812847">
    <w:abstractNumId w:val="1"/>
  </w:num>
  <w:num w:numId="34" w16cid:durableId="543061285">
    <w:abstractNumId w:val="27"/>
  </w:num>
  <w:num w:numId="35" w16cid:durableId="566108938">
    <w:abstractNumId w:val="38"/>
  </w:num>
  <w:num w:numId="36" w16cid:durableId="1821539777">
    <w:abstractNumId w:val="31"/>
  </w:num>
  <w:num w:numId="37" w16cid:durableId="1356496859">
    <w:abstractNumId w:val="2"/>
  </w:num>
  <w:num w:numId="38" w16cid:durableId="409813553">
    <w:abstractNumId w:val="5"/>
  </w:num>
  <w:num w:numId="39" w16cid:durableId="16798497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029931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AIzM1NzM2NzUwMDcyUdpeDU4uLM/DyQApNaALN/P00sAAAA"/>
  </w:docVars>
  <w:rsids>
    <w:rsidRoot w:val="00E46476"/>
    <w:rsid w:val="00000109"/>
    <w:rsid w:val="000012BD"/>
    <w:rsid w:val="00001367"/>
    <w:rsid w:val="00001BF7"/>
    <w:rsid w:val="000024FC"/>
    <w:rsid w:val="0000428A"/>
    <w:rsid w:val="00004918"/>
    <w:rsid w:val="00005967"/>
    <w:rsid w:val="00006164"/>
    <w:rsid w:val="000078D3"/>
    <w:rsid w:val="00010ED7"/>
    <w:rsid w:val="000121DB"/>
    <w:rsid w:val="00012764"/>
    <w:rsid w:val="000142BF"/>
    <w:rsid w:val="00014883"/>
    <w:rsid w:val="00014ADA"/>
    <w:rsid w:val="000162FA"/>
    <w:rsid w:val="000169CD"/>
    <w:rsid w:val="00016C57"/>
    <w:rsid w:val="00016CA6"/>
    <w:rsid w:val="00022601"/>
    <w:rsid w:val="00022977"/>
    <w:rsid w:val="00023727"/>
    <w:rsid w:val="00024AE0"/>
    <w:rsid w:val="00024B2D"/>
    <w:rsid w:val="00025B3E"/>
    <w:rsid w:val="0002645F"/>
    <w:rsid w:val="000270D7"/>
    <w:rsid w:val="00027B3B"/>
    <w:rsid w:val="00030B78"/>
    <w:rsid w:val="000334CA"/>
    <w:rsid w:val="00033DED"/>
    <w:rsid w:val="0003459F"/>
    <w:rsid w:val="00035530"/>
    <w:rsid w:val="000357FD"/>
    <w:rsid w:val="00036ACD"/>
    <w:rsid w:val="0003782A"/>
    <w:rsid w:val="00037E20"/>
    <w:rsid w:val="00042512"/>
    <w:rsid w:val="00042CEF"/>
    <w:rsid w:val="00043AF4"/>
    <w:rsid w:val="00044246"/>
    <w:rsid w:val="00045291"/>
    <w:rsid w:val="00045F26"/>
    <w:rsid w:val="0004673C"/>
    <w:rsid w:val="0004765F"/>
    <w:rsid w:val="000501B5"/>
    <w:rsid w:val="0005068F"/>
    <w:rsid w:val="000506C4"/>
    <w:rsid w:val="00050A63"/>
    <w:rsid w:val="00050E19"/>
    <w:rsid w:val="0005272C"/>
    <w:rsid w:val="00052E56"/>
    <w:rsid w:val="00052FC9"/>
    <w:rsid w:val="00053807"/>
    <w:rsid w:val="00055BA3"/>
    <w:rsid w:val="000570A0"/>
    <w:rsid w:val="000572CB"/>
    <w:rsid w:val="00057F17"/>
    <w:rsid w:val="0006031E"/>
    <w:rsid w:val="00060F93"/>
    <w:rsid w:val="00061E2A"/>
    <w:rsid w:val="00062478"/>
    <w:rsid w:val="00063368"/>
    <w:rsid w:val="000641E4"/>
    <w:rsid w:val="000645BB"/>
    <w:rsid w:val="000663EA"/>
    <w:rsid w:val="000670D2"/>
    <w:rsid w:val="000706D3"/>
    <w:rsid w:val="0007137A"/>
    <w:rsid w:val="00071854"/>
    <w:rsid w:val="00071BC6"/>
    <w:rsid w:val="00072257"/>
    <w:rsid w:val="00072374"/>
    <w:rsid w:val="00074238"/>
    <w:rsid w:val="0007438D"/>
    <w:rsid w:val="000748D6"/>
    <w:rsid w:val="00075B94"/>
    <w:rsid w:val="000766D9"/>
    <w:rsid w:val="00077726"/>
    <w:rsid w:val="0007D41E"/>
    <w:rsid w:val="00084FEE"/>
    <w:rsid w:val="0008520A"/>
    <w:rsid w:val="00085F86"/>
    <w:rsid w:val="000908B3"/>
    <w:rsid w:val="000908C0"/>
    <w:rsid w:val="00090B67"/>
    <w:rsid w:val="0009158A"/>
    <w:rsid w:val="00091CC2"/>
    <w:rsid w:val="00093A02"/>
    <w:rsid w:val="000941A6"/>
    <w:rsid w:val="0009733C"/>
    <w:rsid w:val="00097AA5"/>
    <w:rsid w:val="00097C1F"/>
    <w:rsid w:val="000A08E5"/>
    <w:rsid w:val="000A1D90"/>
    <w:rsid w:val="000A2E44"/>
    <w:rsid w:val="000A6226"/>
    <w:rsid w:val="000A65D6"/>
    <w:rsid w:val="000A6EF1"/>
    <w:rsid w:val="000A7CE6"/>
    <w:rsid w:val="000B0575"/>
    <w:rsid w:val="000B0ADB"/>
    <w:rsid w:val="000B0ECF"/>
    <w:rsid w:val="000B1935"/>
    <w:rsid w:val="000B3951"/>
    <w:rsid w:val="000B447B"/>
    <w:rsid w:val="000B5ABC"/>
    <w:rsid w:val="000B60F4"/>
    <w:rsid w:val="000B6451"/>
    <w:rsid w:val="000B6B98"/>
    <w:rsid w:val="000C2369"/>
    <w:rsid w:val="000C2425"/>
    <w:rsid w:val="000C4247"/>
    <w:rsid w:val="000C4A95"/>
    <w:rsid w:val="000C4CA7"/>
    <w:rsid w:val="000C54AE"/>
    <w:rsid w:val="000C5EE0"/>
    <w:rsid w:val="000C6224"/>
    <w:rsid w:val="000C6CE8"/>
    <w:rsid w:val="000C6D7D"/>
    <w:rsid w:val="000C6F42"/>
    <w:rsid w:val="000C70E0"/>
    <w:rsid w:val="000C7C99"/>
    <w:rsid w:val="000D2978"/>
    <w:rsid w:val="000D407D"/>
    <w:rsid w:val="000D6615"/>
    <w:rsid w:val="000D6D3D"/>
    <w:rsid w:val="000D7ADC"/>
    <w:rsid w:val="000E2218"/>
    <w:rsid w:val="000E4A77"/>
    <w:rsid w:val="000E73AE"/>
    <w:rsid w:val="000E7E97"/>
    <w:rsid w:val="000E7EFD"/>
    <w:rsid w:val="000E7F42"/>
    <w:rsid w:val="000F397F"/>
    <w:rsid w:val="000F407E"/>
    <w:rsid w:val="000F418C"/>
    <w:rsid w:val="000F70B0"/>
    <w:rsid w:val="000F7838"/>
    <w:rsid w:val="000F7B1F"/>
    <w:rsid w:val="000F7DDB"/>
    <w:rsid w:val="001008BF"/>
    <w:rsid w:val="0010231C"/>
    <w:rsid w:val="00102B46"/>
    <w:rsid w:val="00103564"/>
    <w:rsid w:val="0010438E"/>
    <w:rsid w:val="00104E99"/>
    <w:rsid w:val="00110350"/>
    <w:rsid w:val="00110F7C"/>
    <w:rsid w:val="0011137C"/>
    <w:rsid w:val="00111428"/>
    <w:rsid w:val="0011146F"/>
    <w:rsid w:val="001117F8"/>
    <w:rsid w:val="001118E9"/>
    <w:rsid w:val="001143C6"/>
    <w:rsid w:val="0011619E"/>
    <w:rsid w:val="001165A5"/>
    <w:rsid w:val="00120E98"/>
    <w:rsid w:val="00122B2F"/>
    <w:rsid w:val="00123012"/>
    <w:rsid w:val="0012320B"/>
    <w:rsid w:val="0012336E"/>
    <w:rsid w:val="00123399"/>
    <w:rsid w:val="00123FFA"/>
    <w:rsid w:val="0012421E"/>
    <w:rsid w:val="00124679"/>
    <w:rsid w:val="001248C8"/>
    <w:rsid w:val="001252F6"/>
    <w:rsid w:val="001254BC"/>
    <w:rsid w:val="0013057D"/>
    <w:rsid w:val="0013062E"/>
    <w:rsid w:val="00132A02"/>
    <w:rsid w:val="00132F91"/>
    <w:rsid w:val="00133632"/>
    <w:rsid w:val="00136C2F"/>
    <w:rsid w:val="00140B92"/>
    <w:rsid w:val="001418D6"/>
    <w:rsid w:val="0014191F"/>
    <w:rsid w:val="00141CD3"/>
    <w:rsid w:val="00143AB9"/>
    <w:rsid w:val="00144C0F"/>
    <w:rsid w:val="00144F6A"/>
    <w:rsid w:val="00144F7D"/>
    <w:rsid w:val="0014621F"/>
    <w:rsid w:val="00146BBB"/>
    <w:rsid w:val="00146D14"/>
    <w:rsid w:val="00147F3C"/>
    <w:rsid w:val="00153527"/>
    <w:rsid w:val="001538F6"/>
    <w:rsid w:val="00154DF7"/>
    <w:rsid w:val="001557FE"/>
    <w:rsid w:val="00156814"/>
    <w:rsid w:val="00161551"/>
    <w:rsid w:val="0016327A"/>
    <w:rsid w:val="00163775"/>
    <w:rsid w:val="0016529C"/>
    <w:rsid w:val="001666F7"/>
    <w:rsid w:val="001675A0"/>
    <w:rsid w:val="00167BCA"/>
    <w:rsid w:val="0017164A"/>
    <w:rsid w:val="0017205D"/>
    <w:rsid w:val="00172124"/>
    <w:rsid w:val="001729B2"/>
    <w:rsid w:val="001748AA"/>
    <w:rsid w:val="00175180"/>
    <w:rsid w:val="001756D0"/>
    <w:rsid w:val="00175DC4"/>
    <w:rsid w:val="00182848"/>
    <w:rsid w:val="00183165"/>
    <w:rsid w:val="0018532A"/>
    <w:rsid w:val="00185C83"/>
    <w:rsid w:val="001865B7"/>
    <w:rsid w:val="00186A0B"/>
    <w:rsid w:val="00186C8A"/>
    <w:rsid w:val="00187047"/>
    <w:rsid w:val="001903D3"/>
    <w:rsid w:val="00193C57"/>
    <w:rsid w:val="0019503A"/>
    <w:rsid w:val="00195D0A"/>
    <w:rsid w:val="00196192"/>
    <w:rsid w:val="00197661"/>
    <w:rsid w:val="001976C4"/>
    <w:rsid w:val="00197B4C"/>
    <w:rsid w:val="001A1098"/>
    <w:rsid w:val="001A24C1"/>
    <w:rsid w:val="001A3740"/>
    <w:rsid w:val="001B01E7"/>
    <w:rsid w:val="001B049C"/>
    <w:rsid w:val="001B2017"/>
    <w:rsid w:val="001B2627"/>
    <w:rsid w:val="001B4250"/>
    <w:rsid w:val="001B4852"/>
    <w:rsid w:val="001C047F"/>
    <w:rsid w:val="001C08EF"/>
    <w:rsid w:val="001C20A0"/>
    <w:rsid w:val="001C29E2"/>
    <w:rsid w:val="001C3029"/>
    <w:rsid w:val="001C45C7"/>
    <w:rsid w:val="001C4A0C"/>
    <w:rsid w:val="001C6CC9"/>
    <w:rsid w:val="001C7303"/>
    <w:rsid w:val="001C7738"/>
    <w:rsid w:val="001C7ADA"/>
    <w:rsid w:val="001C7AE4"/>
    <w:rsid w:val="001D2403"/>
    <w:rsid w:val="001D3784"/>
    <w:rsid w:val="001D4138"/>
    <w:rsid w:val="001D480E"/>
    <w:rsid w:val="001D6568"/>
    <w:rsid w:val="001D66DF"/>
    <w:rsid w:val="001D7005"/>
    <w:rsid w:val="001D79D4"/>
    <w:rsid w:val="001E0507"/>
    <w:rsid w:val="001E18AE"/>
    <w:rsid w:val="001E2F98"/>
    <w:rsid w:val="001E305F"/>
    <w:rsid w:val="001E34D8"/>
    <w:rsid w:val="001E5831"/>
    <w:rsid w:val="001E65B3"/>
    <w:rsid w:val="001F0224"/>
    <w:rsid w:val="001F1349"/>
    <w:rsid w:val="001F1786"/>
    <w:rsid w:val="001F229C"/>
    <w:rsid w:val="001F3951"/>
    <w:rsid w:val="001F4AAC"/>
    <w:rsid w:val="001F6647"/>
    <w:rsid w:val="001F687C"/>
    <w:rsid w:val="001F78AF"/>
    <w:rsid w:val="00200342"/>
    <w:rsid w:val="00200D83"/>
    <w:rsid w:val="00201900"/>
    <w:rsid w:val="00201BB9"/>
    <w:rsid w:val="00201EC2"/>
    <w:rsid w:val="002022FD"/>
    <w:rsid w:val="00203FE5"/>
    <w:rsid w:val="002045B6"/>
    <w:rsid w:val="0020487E"/>
    <w:rsid w:val="002053FD"/>
    <w:rsid w:val="00210FC9"/>
    <w:rsid w:val="00212EED"/>
    <w:rsid w:val="002143A2"/>
    <w:rsid w:val="002163AF"/>
    <w:rsid w:val="00216838"/>
    <w:rsid w:val="00220A9A"/>
    <w:rsid w:val="002212C5"/>
    <w:rsid w:val="00221700"/>
    <w:rsid w:val="00221C61"/>
    <w:rsid w:val="00221D14"/>
    <w:rsid w:val="00222506"/>
    <w:rsid w:val="00223146"/>
    <w:rsid w:val="0022362E"/>
    <w:rsid w:val="002245B4"/>
    <w:rsid w:val="00224BFE"/>
    <w:rsid w:val="002251E8"/>
    <w:rsid w:val="00225ED0"/>
    <w:rsid w:val="00226881"/>
    <w:rsid w:val="00232249"/>
    <w:rsid w:val="002327A3"/>
    <w:rsid w:val="00232AA6"/>
    <w:rsid w:val="00233C0C"/>
    <w:rsid w:val="00234F16"/>
    <w:rsid w:val="00236409"/>
    <w:rsid w:val="002367AE"/>
    <w:rsid w:val="002369F7"/>
    <w:rsid w:val="00237170"/>
    <w:rsid w:val="00237FFB"/>
    <w:rsid w:val="00240B88"/>
    <w:rsid w:val="00240B9C"/>
    <w:rsid w:val="002431E9"/>
    <w:rsid w:val="0024348F"/>
    <w:rsid w:val="002443A8"/>
    <w:rsid w:val="0024446A"/>
    <w:rsid w:val="00245B99"/>
    <w:rsid w:val="00246A71"/>
    <w:rsid w:val="00246DC2"/>
    <w:rsid w:val="0024781D"/>
    <w:rsid w:val="0025019B"/>
    <w:rsid w:val="0025141B"/>
    <w:rsid w:val="00251C09"/>
    <w:rsid w:val="00251C4E"/>
    <w:rsid w:val="00252B29"/>
    <w:rsid w:val="00252D49"/>
    <w:rsid w:val="0025370B"/>
    <w:rsid w:val="00253EB8"/>
    <w:rsid w:val="0025547D"/>
    <w:rsid w:val="00255A5D"/>
    <w:rsid w:val="0025652D"/>
    <w:rsid w:val="00256981"/>
    <w:rsid w:val="00256F56"/>
    <w:rsid w:val="002575D6"/>
    <w:rsid w:val="00260AD5"/>
    <w:rsid w:val="002626B1"/>
    <w:rsid w:val="0026499D"/>
    <w:rsid w:val="00267581"/>
    <w:rsid w:val="00267E69"/>
    <w:rsid w:val="00270B0E"/>
    <w:rsid w:val="00270C62"/>
    <w:rsid w:val="002715C0"/>
    <w:rsid w:val="00271644"/>
    <w:rsid w:val="00272948"/>
    <w:rsid w:val="00273F03"/>
    <w:rsid w:val="0027538C"/>
    <w:rsid w:val="00275CDD"/>
    <w:rsid w:val="00276431"/>
    <w:rsid w:val="002769D0"/>
    <w:rsid w:val="002771E6"/>
    <w:rsid w:val="00277275"/>
    <w:rsid w:val="00277631"/>
    <w:rsid w:val="00277802"/>
    <w:rsid w:val="00277BDA"/>
    <w:rsid w:val="00282E1E"/>
    <w:rsid w:val="00283BBE"/>
    <w:rsid w:val="00284535"/>
    <w:rsid w:val="00285674"/>
    <w:rsid w:val="00287790"/>
    <w:rsid w:val="00292EA4"/>
    <w:rsid w:val="00293996"/>
    <w:rsid w:val="002940A2"/>
    <w:rsid w:val="00294270"/>
    <w:rsid w:val="00294534"/>
    <w:rsid w:val="00295453"/>
    <w:rsid w:val="00295C46"/>
    <w:rsid w:val="002970E8"/>
    <w:rsid w:val="00297277"/>
    <w:rsid w:val="00297921"/>
    <w:rsid w:val="002A019D"/>
    <w:rsid w:val="002A0339"/>
    <w:rsid w:val="002A0529"/>
    <w:rsid w:val="002A0AC1"/>
    <w:rsid w:val="002A1A54"/>
    <w:rsid w:val="002A2667"/>
    <w:rsid w:val="002A2A1F"/>
    <w:rsid w:val="002A50EC"/>
    <w:rsid w:val="002A6636"/>
    <w:rsid w:val="002A7681"/>
    <w:rsid w:val="002A7CB2"/>
    <w:rsid w:val="002B0E1B"/>
    <w:rsid w:val="002B0EFA"/>
    <w:rsid w:val="002B2626"/>
    <w:rsid w:val="002B3B3D"/>
    <w:rsid w:val="002B45FA"/>
    <w:rsid w:val="002B4EC1"/>
    <w:rsid w:val="002B7DC1"/>
    <w:rsid w:val="002C2403"/>
    <w:rsid w:val="002C2CC8"/>
    <w:rsid w:val="002C3E8A"/>
    <w:rsid w:val="002C5C0E"/>
    <w:rsid w:val="002C5DEA"/>
    <w:rsid w:val="002C6182"/>
    <w:rsid w:val="002C6481"/>
    <w:rsid w:val="002C6B14"/>
    <w:rsid w:val="002C6F6D"/>
    <w:rsid w:val="002C7992"/>
    <w:rsid w:val="002D1A82"/>
    <w:rsid w:val="002D1CBF"/>
    <w:rsid w:val="002D2B86"/>
    <w:rsid w:val="002D2F90"/>
    <w:rsid w:val="002D36A1"/>
    <w:rsid w:val="002D36EA"/>
    <w:rsid w:val="002D53DA"/>
    <w:rsid w:val="002D53E4"/>
    <w:rsid w:val="002D60C3"/>
    <w:rsid w:val="002D6EF4"/>
    <w:rsid w:val="002D7FD9"/>
    <w:rsid w:val="002E027E"/>
    <w:rsid w:val="002E142B"/>
    <w:rsid w:val="002E6319"/>
    <w:rsid w:val="002E6FF8"/>
    <w:rsid w:val="002E727E"/>
    <w:rsid w:val="002E7F9F"/>
    <w:rsid w:val="002F1094"/>
    <w:rsid w:val="002F1877"/>
    <w:rsid w:val="002F2FEF"/>
    <w:rsid w:val="002F3561"/>
    <w:rsid w:val="002F407B"/>
    <w:rsid w:val="002F4A80"/>
    <w:rsid w:val="002F533D"/>
    <w:rsid w:val="002F5649"/>
    <w:rsid w:val="002F5738"/>
    <w:rsid w:val="002F5776"/>
    <w:rsid w:val="002F7BFE"/>
    <w:rsid w:val="003004B1"/>
    <w:rsid w:val="0030088E"/>
    <w:rsid w:val="003010EF"/>
    <w:rsid w:val="00305033"/>
    <w:rsid w:val="0030693F"/>
    <w:rsid w:val="00306BC9"/>
    <w:rsid w:val="00310F00"/>
    <w:rsid w:val="00311051"/>
    <w:rsid w:val="003139FC"/>
    <w:rsid w:val="003148DD"/>
    <w:rsid w:val="003148E1"/>
    <w:rsid w:val="00314B93"/>
    <w:rsid w:val="00316571"/>
    <w:rsid w:val="00316A1D"/>
    <w:rsid w:val="00316EFA"/>
    <w:rsid w:val="00317E24"/>
    <w:rsid w:val="003202E9"/>
    <w:rsid w:val="003203CF"/>
    <w:rsid w:val="003205F5"/>
    <w:rsid w:val="00321D45"/>
    <w:rsid w:val="0032249F"/>
    <w:rsid w:val="00322A54"/>
    <w:rsid w:val="00324098"/>
    <w:rsid w:val="0032560E"/>
    <w:rsid w:val="003257BB"/>
    <w:rsid w:val="0032660C"/>
    <w:rsid w:val="0032680E"/>
    <w:rsid w:val="003301A7"/>
    <w:rsid w:val="00330357"/>
    <w:rsid w:val="00331CAB"/>
    <w:rsid w:val="00332214"/>
    <w:rsid w:val="00332BDF"/>
    <w:rsid w:val="00333B7B"/>
    <w:rsid w:val="00334B0E"/>
    <w:rsid w:val="00335538"/>
    <w:rsid w:val="00335F7C"/>
    <w:rsid w:val="00337B42"/>
    <w:rsid w:val="00337FA1"/>
    <w:rsid w:val="00340DC0"/>
    <w:rsid w:val="0034134C"/>
    <w:rsid w:val="00341903"/>
    <w:rsid w:val="003430C9"/>
    <w:rsid w:val="00343D5B"/>
    <w:rsid w:val="00343F9C"/>
    <w:rsid w:val="00345A99"/>
    <w:rsid w:val="0034700A"/>
    <w:rsid w:val="00347376"/>
    <w:rsid w:val="00350050"/>
    <w:rsid w:val="003505BF"/>
    <w:rsid w:val="003512EB"/>
    <w:rsid w:val="00352558"/>
    <w:rsid w:val="00354078"/>
    <w:rsid w:val="003546D0"/>
    <w:rsid w:val="003554FB"/>
    <w:rsid w:val="00356340"/>
    <w:rsid w:val="00356A21"/>
    <w:rsid w:val="00357F3E"/>
    <w:rsid w:val="003601C2"/>
    <w:rsid w:val="00360481"/>
    <w:rsid w:val="003616B2"/>
    <w:rsid w:val="00362083"/>
    <w:rsid w:val="00362AE7"/>
    <w:rsid w:val="00362E75"/>
    <w:rsid w:val="00363694"/>
    <w:rsid w:val="003639D3"/>
    <w:rsid w:val="00363A80"/>
    <w:rsid w:val="0036648A"/>
    <w:rsid w:val="00366FC3"/>
    <w:rsid w:val="00370846"/>
    <w:rsid w:val="003712B8"/>
    <w:rsid w:val="0037246F"/>
    <w:rsid w:val="00372B40"/>
    <w:rsid w:val="00372BC2"/>
    <w:rsid w:val="003731C5"/>
    <w:rsid w:val="0037360F"/>
    <w:rsid w:val="00373B70"/>
    <w:rsid w:val="00374004"/>
    <w:rsid w:val="0037443D"/>
    <w:rsid w:val="00374ED3"/>
    <w:rsid w:val="0037515F"/>
    <w:rsid w:val="00375FF0"/>
    <w:rsid w:val="00377764"/>
    <w:rsid w:val="003802FC"/>
    <w:rsid w:val="0038039E"/>
    <w:rsid w:val="003812E0"/>
    <w:rsid w:val="003815F8"/>
    <w:rsid w:val="0038186C"/>
    <w:rsid w:val="00385083"/>
    <w:rsid w:val="0038587C"/>
    <w:rsid w:val="00385E31"/>
    <w:rsid w:val="00386B21"/>
    <w:rsid w:val="0038747B"/>
    <w:rsid w:val="00391295"/>
    <w:rsid w:val="003913F3"/>
    <w:rsid w:val="003925ED"/>
    <w:rsid w:val="00393952"/>
    <w:rsid w:val="00395E4B"/>
    <w:rsid w:val="00396877"/>
    <w:rsid w:val="00396A7A"/>
    <w:rsid w:val="003A0266"/>
    <w:rsid w:val="003A1354"/>
    <w:rsid w:val="003A399B"/>
    <w:rsid w:val="003A3DE7"/>
    <w:rsid w:val="003A4016"/>
    <w:rsid w:val="003A42FC"/>
    <w:rsid w:val="003B0D78"/>
    <w:rsid w:val="003B1155"/>
    <w:rsid w:val="003B1259"/>
    <w:rsid w:val="003B16C3"/>
    <w:rsid w:val="003B2FD2"/>
    <w:rsid w:val="003B300E"/>
    <w:rsid w:val="003B5CA3"/>
    <w:rsid w:val="003B609C"/>
    <w:rsid w:val="003B6D78"/>
    <w:rsid w:val="003B74AF"/>
    <w:rsid w:val="003B7B62"/>
    <w:rsid w:val="003B7F4D"/>
    <w:rsid w:val="003C04CF"/>
    <w:rsid w:val="003C0FA7"/>
    <w:rsid w:val="003C36E6"/>
    <w:rsid w:val="003C3F61"/>
    <w:rsid w:val="003C451E"/>
    <w:rsid w:val="003C4E95"/>
    <w:rsid w:val="003C6995"/>
    <w:rsid w:val="003C7A7B"/>
    <w:rsid w:val="003D0531"/>
    <w:rsid w:val="003D063C"/>
    <w:rsid w:val="003D11F7"/>
    <w:rsid w:val="003D3D3E"/>
    <w:rsid w:val="003D5AB9"/>
    <w:rsid w:val="003D725F"/>
    <w:rsid w:val="003D73AA"/>
    <w:rsid w:val="003D7B3C"/>
    <w:rsid w:val="003E19C9"/>
    <w:rsid w:val="003E69EC"/>
    <w:rsid w:val="003E6AFA"/>
    <w:rsid w:val="003E70FD"/>
    <w:rsid w:val="003F0C4E"/>
    <w:rsid w:val="003F1110"/>
    <w:rsid w:val="003F16BA"/>
    <w:rsid w:val="003F1C09"/>
    <w:rsid w:val="003F2687"/>
    <w:rsid w:val="003F343B"/>
    <w:rsid w:val="003F6CF2"/>
    <w:rsid w:val="003F753C"/>
    <w:rsid w:val="003F7889"/>
    <w:rsid w:val="003F789C"/>
    <w:rsid w:val="003F78D4"/>
    <w:rsid w:val="004003FA"/>
    <w:rsid w:val="00400E81"/>
    <w:rsid w:val="00400FD8"/>
    <w:rsid w:val="0040309C"/>
    <w:rsid w:val="0040353B"/>
    <w:rsid w:val="004041F4"/>
    <w:rsid w:val="00404428"/>
    <w:rsid w:val="00404589"/>
    <w:rsid w:val="004047C3"/>
    <w:rsid w:val="00404DEE"/>
    <w:rsid w:val="0040555C"/>
    <w:rsid w:val="00406EF6"/>
    <w:rsid w:val="00407F63"/>
    <w:rsid w:val="004132A2"/>
    <w:rsid w:val="00413317"/>
    <w:rsid w:val="004165B1"/>
    <w:rsid w:val="00416676"/>
    <w:rsid w:val="004201F8"/>
    <w:rsid w:val="0042103C"/>
    <w:rsid w:val="004228DB"/>
    <w:rsid w:val="00423233"/>
    <w:rsid w:val="00427636"/>
    <w:rsid w:val="0042789B"/>
    <w:rsid w:val="004318C1"/>
    <w:rsid w:val="00431AA9"/>
    <w:rsid w:val="00431DEA"/>
    <w:rsid w:val="004334E6"/>
    <w:rsid w:val="00435335"/>
    <w:rsid w:val="00435AC7"/>
    <w:rsid w:val="00436732"/>
    <w:rsid w:val="00440D5F"/>
    <w:rsid w:val="0044266E"/>
    <w:rsid w:val="004426FA"/>
    <w:rsid w:val="00442AD5"/>
    <w:rsid w:val="00443ADF"/>
    <w:rsid w:val="00444197"/>
    <w:rsid w:val="00444324"/>
    <w:rsid w:val="00445134"/>
    <w:rsid w:val="00445E6F"/>
    <w:rsid w:val="0045005C"/>
    <w:rsid w:val="00453152"/>
    <w:rsid w:val="0045492E"/>
    <w:rsid w:val="00455628"/>
    <w:rsid w:val="0045598E"/>
    <w:rsid w:val="0046029A"/>
    <w:rsid w:val="00460453"/>
    <w:rsid w:val="00460FBF"/>
    <w:rsid w:val="00462D33"/>
    <w:rsid w:val="00464A06"/>
    <w:rsid w:val="00464C89"/>
    <w:rsid w:val="00464C8D"/>
    <w:rsid w:val="00465355"/>
    <w:rsid w:val="004656A4"/>
    <w:rsid w:val="00465772"/>
    <w:rsid w:val="004700FF"/>
    <w:rsid w:val="00470C47"/>
    <w:rsid w:val="0047253C"/>
    <w:rsid w:val="004726B9"/>
    <w:rsid w:val="00472AB3"/>
    <w:rsid w:val="00472BBC"/>
    <w:rsid w:val="00473616"/>
    <w:rsid w:val="00474A93"/>
    <w:rsid w:val="00476704"/>
    <w:rsid w:val="00477A0A"/>
    <w:rsid w:val="00480B17"/>
    <w:rsid w:val="00481553"/>
    <w:rsid w:val="00482005"/>
    <w:rsid w:val="004822C3"/>
    <w:rsid w:val="00484057"/>
    <w:rsid w:val="00484062"/>
    <w:rsid w:val="00484172"/>
    <w:rsid w:val="00484B99"/>
    <w:rsid w:val="00484DB6"/>
    <w:rsid w:val="00485990"/>
    <w:rsid w:val="00487F08"/>
    <w:rsid w:val="0049052B"/>
    <w:rsid w:val="00491296"/>
    <w:rsid w:val="00491CD4"/>
    <w:rsid w:val="00492F3D"/>
    <w:rsid w:val="00494618"/>
    <w:rsid w:val="00494C2A"/>
    <w:rsid w:val="00494E33"/>
    <w:rsid w:val="00495853"/>
    <w:rsid w:val="004971A2"/>
    <w:rsid w:val="00497B0D"/>
    <w:rsid w:val="004A1626"/>
    <w:rsid w:val="004A1820"/>
    <w:rsid w:val="004A1C55"/>
    <w:rsid w:val="004A2EEC"/>
    <w:rsid w:val="004A2F98"/>
    <w:rsid w:val="004A3529"/>
    <w:rsid w:val="004A4D61"/>
    <w:rsid w:val="004A5721"/>
    <w:rsid w:val="004A5D94"/>
    <w:rsid w:val="004A5E61"/>
    <w:rsid w:val="004A65C1"/>
    <w:rsid w:val="004B008A"/>
    <w:rsid w:val="004B0E21"/>
    <w:rsid w:val="004B1E65"/>
    <w:rsid w:val="004B2C62"/>
    <w:rsid w:val="004B4545"/>
    <w:rsid w:val="004B4649"/>
    <w:rsid w:val="004B5088"/>
    <w:rsid w:val="004B6A02"/>
    <w:rsid w:val="004B7F50"/>
    <w:rsid w:val="004C191B"/>
    <w:rsid w:val="004C1E4F"/>
    <w:rsid w:val="004C3127"/>
    <w:rsid w:val="004C4DD1"/>
    <w:rsid w:val="004C5823"/>
    <w:rsid w:val="004C6C91"/>
    <w:rsid w:val="004C770E"/>
    <w:rsid w:val="004D0EB6"/>
    <w:rsid w:val="004D1C8C"/>
    <w:rsid w:val="004D2167"/>
    <w:rsid w:val="004D32AB"/>
    <w:rsid w:val="004D450C"/>
    <w:rsid w:val="004D5C31"/>
    <w:rsid w:val="004E08C7"/>
    <w:rsid w:val="004E158B"/>
    <w:rsid w:val="004E1882"/>
    <w:rsid w:val="004E3176"/>
    <w:rsid w:val="004E34D1"/>
    <w:rsid w:val="004E6862"/>
    <w:rsid w:val="004E7285"/>
    <w:rsid w:val="004E7650"/>
    <w:rsid w:val="004F0692"/>
    <w:rsid w:val="004F0BA3"/>
    <w:rsid w:val="004F177A"/>
    <w:rsid w:val="004F18CF"/>
    <w:rsid w:val="004F29F3"/>
    <w:rsid w:val="004F2A6D"/>
    <w:rsid w:val="004F3530"/>
    <w:rsid w:val="004F39AE"/>
    <w:rsid w:val="004F507A"/>
    <w:rsid w:val="004F5D7A"/>
    <w:rsid w:val="004F76AA"/>
    <w:rsid w:val="00500084"/>
    <w:rsid w:val="0050087C"/>
    <w:rsid w:val="0050264C"/>
    <w:rsid w:val="005049CF"/>
    <w:rsid w:val="005051F2"/>
    <w:rsid w:val="00505344"/>
    <w:rsid w:val="00505A9F"/>
    <w:rsid w:val="00507F45"/>
    <w:rsid w:val="0051010F"/>
    <w:rsid w:val="0051097D"/>
    <w:rsid w:val="00511D34"/>
    <w:rsid w:val="005156C5"/>
    <w:rsid w:val="00516A4E"/>
    <w:rsid w:val="00520810"/>
    <w:rsid w:val="00522EB6"/>
    <w:rsid w:val="00523CBD"/>
    <w:rsid w:val="005244B3"/>
    <w:rsid w:val="005246F9"/>
    <w:rsid w:val="0052494B"/>
    <w:rsid w:val="005259C2"/>
    <w:rsid w:val="00525FF0"/>
    <w:rsid w:val="00527E19"/>
    <w:rsid w:val="00527F53"/>
    <w:rsid w:val="005306BB"/>
    <w:rsid w:val="00533190"/>
    <w:rsid w:val="005333F5"/>
    <w:rsid w:val="00534903"/>
    <w:rsid w:val="0053650E"/>
    <w:rsid w:val="0054276D"/>
    <w:rsid w:val="00544457"/>
    <w:rsid w:val="00545191"/>
    <w:rsid w:val="00550F0B"/>
    <w:rsid w:val="00552228"/>
    <w:rsid w:val="00553EC3"/>
    <w:rsid w:val="00554130"/>
    <w:rsid w:val="00554345"/>
    <w:rsid w:val="00556251"/>
    <w:rsid w:val="00556A45"/>
    <w:rsid w:val="00557BC2"/>
    <w:rsid w:val="00560F0B"/>
    <w:rsid w:val="00562838"/>
    <w:rsid w:val="005636F3"/>
    <w:rsid w:val="005649AC"/>
    <w:rsid w:val="00567A25"/>
    <w:rsid w:val="0056972A"/>
    <w:rsid w:val="005727E1"/>
    <w:rsid w:val="005728E6"/>
    <w:rsid w:val="0057302A"/>
    <w:rsid w:val="005731CF"/>
    <w:rsid w:val="00574741"/>
    <w:rsid w:val="00574EE5"/>
    <w:rsid w:val="00577551"/>
    <w:rsid w:val="00577929"/>
    <w:rsid w:val="00577C11"/>
    <w:rsid w:val="00577F6B"/>
    <w:rsid w:val="00580068"/>
    <w:rsid w:val="00582974"/>
    <w:rsid w:val="00583972"/>
    <w:rsid w:val="00584B5E"/>
    <w:rsid w:val="00585765"/>
    <w:rsid w:val="00585DE8"/>
    <w:rsid w:val="005866F5"/>
    <w:rsid w:val="00586B8D"/>
    <w:rsid w:val="00586F6E"/>
    <w:rsid w:val="00587E44"/>
    <w:rsid w:val="00590C0A"/>
    <w:rsid w:val="00591904"/>
    <w:rsid w:val="00592408"/>
    <w:rsid w:val="00592E8A"/>
    <w:rsid w:val="00592EBB"/>
    <w:rsid w:val="005930DB"/>
    <w:rsid w:val="00594A37"/>
    <w:rsid w:val="00594FBB"/>
    <w:rsid w:val="0059544B"/>
    <w:rsid w:val="005959B8"/>
    <w:rsid w:val="0059628E"/>
    <w:rsid w:val="00597156"/>
    <w:rsid w:val="0059787C"/>
    <w:rsid w:val="005A076B"/>
    <w:rsid w:val="005A2F90"/>
    <w:rsid w:val="005A38C2"/>
    <w:rsid w:val="005A40E9"/>
    <w:rsid w:val="005A659B"/>
    <w:rsid w:val="005A71AE"/>
    <w:rsid w:val="005A753F"/>
    <w:rsid w:val="005B028D"/>
    <w:rsid w:val="005B0946"/>
    <w:rsid w:val="005B0D89"/>
    <w:rsid w:val="005B16D4"/>
    <w:rsid w:val="005B1923"/>
    <w:rsid w:val="005B3202"/>
    <w:rsid w:val="005B44DA"/>
    <w:rsid w:val="005B456F"/>
    <w:rsid w:val="005B56B2"/>
    <w:rsid w:val="005B6242"/>
    <w:rsid w:val="005B715D"/>
    <w:rsid w:val="005B76B4"/>
    <w:rsid w:val="005B7F3D"/>
    <w:rsid w:val="005C0176"/>
    <w:rsid w:val="005C113B"/>
    <w:rsid w:val="005C2A15"/>
    <w:rsid w:val="005C4B7B"/>
    <w:rsid w:val="005C5209"/>
    <w:rsid w:val="005C5ACD"/>
    <w:rsid w:val="005C5FDA"/>
    <w:rsid w:val="005C649A"/>
    <w:rsid w:val="005C6582"/>
    <w:rsid w:val="005C76FE"/>
    <w:rsid w:val="005D0625"/>
    <w:rsid w:val="005D0A82"/>
    <w:rsid w:val="005D2796"/>
    <w:rsid w:val="005D36D1"/>
    <w:rsid w:val="005D4BAB"/>
    <w:rsid w:val="005D5FA5"/>
    <w:rsid w:val="005D6D47"/>
    <w:rsid w:val="005D7753"/>
    <w:rsid w:val="005D77D9"/>
    <w:rsid w:val="005E0657"/>
    <w:rsid w:val="005E0D63"/>
    <w:rsid w:val="005E101F"/>
    <w:rsid w:val="005E12CF"/>
    <w:rsid w:val="005E15A5"/>
    <w:rsid w:val="005E1E33"/>
    <w:rsid w:val="005E3472"/>
    <w:rsid w:val="005E3B94"/>
    <w:rsid w:val="005E6386"/>
    <w:rsid w:val="005E6C50"/>
    <w:rsid w:val="005E720D"/>
    <w:rsid w:val="005E77CA"/>
    <w:rsid w:val="005F0BF2"/>
    <w:rsid w:val="005F0E4A"/>
    <w:rsid w:val="005F124F"/>
    <w:rsid w:val="005F6622"/>
    <w:rsid w:val="005F684E"/>
    <w:rsid w:val="006012DF"/>
    <w:rsid w:val="00601D1C"/>
    <w:rsid w:val="00601FA1"/>
    <w:rsid w:val="00603323"/>
    <w:rsid w:val="006056CA"/>
    <w:rsid w:val="0060A75D"/>
    <w:rsid w:val="00610036"/>
    <w:rsid w:val="0061102F"/>
    <w:rsid w:val="00611200"/>
    <w:rsid w:val="0061416C"/>
    <w:rsid w:val="00614838"/>
    <w:rsid w:val="006166AA"/>
    <w:rsid w:val="00616CA4"/>
    <w:rsid w:val="00617108"/>
    <w:rsid w:val="006179ED"/>
    <w:rsid w:val="00617A85"/>
    <w:rsid w:val="006200A7"/>
    <w:rsid w:val="006201B3"/>
    <w:rsid w:val="00620C40"/>
    <w:rsid w:val="00621046"/>
    <w:rsid w:val="006215AB"/>
    <w:rsid w:val="006223E6"/>
    <w:rsid w:val="00625E1E"/>
    <w:rsid w:val="006270AD"/>
    <w:rsid w:val="006303BE"/>
    <w:rsid w:val="00630978"/>
    <w:rsid w:val="00630BD5"/>
    <w:rsid w:val="006369D3"/>
    <w:rsid w:val="0063739A"/>
    <w:rsid w:val="006416EF"/>
    <w:rsid w:val="0064341D"/>
    <w:rsid w:val="00644AE1"/>
    <w:rsid w:val="0064581B"/>
    <w:rsid w:val="00646442"/>
    <w:rsid w:val="006500C2"/>
    <w:rsid w:val="00650D19"/>
    <w:rsid w:val="00653341"/>
    <w:rsid w:val="0065467B"/>
    <w:rsid w:val="00654DDB"/>
    <w:rsid w:val="00657602"/>
    <w:rsid w:val="00657A26"/>
    <w:rsid w:val="00663023"/>
    <w:rsid w:val="006645BC"/>
    <w:rsid w:val="00666696"/>
    <w:rsid w:val="00670289"/>
    <w:rsid w:val="0067067C"/>
    <w:rsid w:val="006715EE"/>
    <w:rsid w:val="00671890"/>
    <w:rsid w:val="00672D05"/>
    <w:rsid w:val="00672FE3"/>
    <w:rsid w:val="00673016"/>
    <w:rsid w:val="00673F63"/>
    <w:rsid w:val="006755D8"/>
    <w:rsid w:val="00676D4C"/>
    <w:rsid w:val="00681E8F"/>
    <w:rsid w:val="0068413A"/>
    <w:rsid w:val="00685A2E"/>
    <w:rsid w:val="00685E8A"/>
    <w:rsid w:val="00686B2C"/>
    <w:rsid w:val="00686E97"/>
    <w:rsid w:val="006879CA"/>
    <w:rsid w:val="00691A0A"/>
    <w:rsid w:val="00691D6F"/>
    <w:rsid w:val="00694347"/>
    <w:rsid w:val="00695016"/>
    <w:rsid w:val="006A06DE"/>
    <w:rsid w:val="006A11E2"/>
    <w:rsid w:val="006A3FBD"/>
    <w:rsid w:val="006A6008"/>
    <w:rsid w:val="006B193B"/>
    <w:rsid w:val="006B2CF4"/>
    <w:rsid w:val="006B3627"/>
    <w:rsid w:val="006B380D"/>
    <w:rsid w:val="006B4076"/>
    <w:rsid w:val="006B5AFF"/>
    <w:rsid w:val="006B6A05"/>
    <w:rsid w:val="006B74F5"/>
    <w:rsid w:val="006B77CE"/>
    <w:rsid w:val="006C2346"/>
    <w:rsid w:val="006C400B"/>
    <w:rsid w:val="006C40E0"/>
    <w:rsid w:val="006C43E0"/>
    <w:rsid w:val="006C4BA8"/>
    <w:rsid w:val="006D13B4"/>
    <w:rsid w:val="006D1A67"/>
    <w:rsid w:val="006D1BCB"/>
    <w:rsid w:val="006D216B"/>
    <w:rsid w:val="006D2B8C"/>
    <w:rsid w:val="006D2C72"/>
    <w:rsid w:val="006D349C"/>
    <w:rsid w:val="006D57C6"/>
    <w:rsid w:val="006D5A8A"/>
    <w:rsid w:val="006D6089"/>
    <w:rsid w:val="006D708B"/>
    <w:rsid w:val="006E1688"/>
    <w:rsid w:val="006E1B37"/>
    <w:rsid w:val="006E212C"/>
    <w:rsid w:val="006E2146"/>
    <w:rsid w:val="006E3120"/>
    <w:rsid w:val="006E400B"/>
    <w:rsid w:val="006E5777"/>
    <w:rsid w:val="006E6E1B"/>
    <w:rsid w:val="006F0CC5"/>
    <w:rsid w:val="006F0F08"/>
    <w:rsid w:val="006F124C"/>
    <w:rsid w:val="006F1C82"/>
    <w:rsid w:val="006F55C2"/>
    <w:rsid w:val="006F6D10"/>
    <w:rsid w:val="006F7FE0"/>
    <w:rsid w:val="007010DB"/>
    <w:rsid w:val="00706742"/>
    <w:rsid w:val="007071B0"/>
    <w:rsid w:val="00707949"/>
    <w:rsid w:val="00710659"/>
    <w:rsid w:val="0071091D"/>
    <w:rsid w:val="00711F3E"/>
    <w:rsid w:val="007146CD"/>
    <w:rsid w:val="0071486E"/>
    <w:rsid w:val="00715275"/>
    <w:rsid w:val="007204C8"/>
    <w:rsid w:val="007208A0"/>
    <w:rsid w:val="00720A8F"/>
    <w:rsid w:val="00720F63"/>
    <w:rsid w:val="00723F7F"/>
    <w:rsid w:val="007241C4"/>
    <w:rsid w:val="00724B62"/>
    <w:rsid w:val="00725121"/>
    <w:rsid w:val="00725500"/>
    <w:rsid w:val="00726B16"/>
    <w:rsid w:val="007274AE"/>
    <w:rsid w:val="0073098B"/>
    <w:rsid w:val="00731432"/>
    <w:rsid w:val="00732715"/>
    <w:rsid w:val="007329CF"/>
    <w:rsid w:val="00733107"/>
    <w:rsid w:val="00735524"/>
    <w:rsid w:val="007367E6"/>
    <w:rsid w:val="00736B97"/>
    <w:rsid w:val="007401EA"/>
    <w:rsid w:val="00741B70"/>
    <w:rsid w:val="00741DC6"/>
    <w:rsid w:val="00742376"/>
    <w:rsid w:val="00742C2D"/>
    <w:rsid w:val="00743BD0"/>
    <w:rsid w:val="00745293"/>
    <w:rsid w:val="007457C7"/>
    <w:rsid w:val="007458F9"/>
    <w:rsid w:val="0074696B"/>
    <w:rsid w:val="007513EC"/>
    <w:rsid w:val="0075159D"/>
    <w:rsid w:val="00755B2C"/>
    <w:rsid w:val="00756103"/>
    <w:rsid w:val="007570D6"/>
    <w:rsid w:val="007608E1"/>
    <w:rsid w:val="00761CD6"/>
    <w:rsid w:val="007623E5"/>
    <w:rsid w:val="0076304F"/>
    <w:rsid w:val="00763D84"/>
    <w:rsid w:val="00764E30"/>
    <w:rsid w:val="007671D0"/>
    <w:rsid w:val="007701AE"/>
    <w:rsid w:val="007726C7"/>
    <w:rsid w:val="00773066"/>
    <w:rsid w:val="00773542"/>
    <w:rsid w:val="007745F9"/>
    <w:rsid w:val="00775002"/>
    <w:rsid w:val="00775758"/>
    <w:rsid w:val="007764A9"/>
    <w:rsid w:val="00777895"/>
    <w:rsid w:val="0078048F"/>
    <w:rsid w:val="007807D8"/>
    <w:rsid w:val="00782508"/>
    <w:rsid w:val="007838C9"/>
    <w:rsid w:val="00783FFE"/>
    <w:rsid w:val="007843C9"/>
    <w:rsid w:val="00784728"/>
    <w:rsid w:val="00784906"/>
    <w:rsid w:val="00784D1B"/>
    <w:rsid w:val="00786F97"/>
    <w:rsid w:val="00792641"/>
    <w:rsid w:val="0079290A"/>
    <w:rsid w:val="0079324F"/>
    <w:rsid w:val="00794347"/>
    <w:rsid w:val="00797C65"/>
    <w:rsid w:val="007A0EBD"/>
    <w:rsid w:val="007A1E43"/>
    <w:rsid w:val="007A27A0"/>
    <w:rsid w:val="007A2F26"/>
    <w:rsid w:val="007A3454"/>
    <w:rsid w:val="007A366C"/>
    <w:rsid w:val="007A3A9C"/>
    <w:rsid w:val="007A4361"/>
    <w:rsid w:val="007A45D0"/>
    <w:rsid w:val="007A4ADF"/>
    <w:rsid w:val="007A5519"/>
    <w:rsid w:val="007A5824"/>
    <w:rsid w:val="007A6261"/>
    <w:rsid w:val="007A6A52"/>
    <w:rsid w:val="007B1432"/>
    <w:rsid w:val="007B189F"/>
    <w:rsid w:val="007B3575"/>
    <w:rsid w:val="007B35EB"/>
    <w:rsid w:val="007B3947"/>
    <w:rsid w:val="007B3ABC"/>
    <w:rsid w:val="007B4BA3"/>
    <w:rsid w:val="007B6810"/>
    <w:rsid w:val="007B6E0D"/>
    <w:rsid w:val="007B77FB"/>
    <w:rsid w:val="007B7BAE"/>
    <w:rsid w:val="007B7C4B"/>
    <w:rsid w:val="007B7D53"/>
    <w:rsid w:val="007C1480"/>
    <w:rsid w:val="007C1836"/>
    <w:rsid w:val="007C26D9"/>
    <w:rsid w:val="007C27A7"/>
    <w:rsid w:val="007C47CE"/>
    <w:rsid w:val="007C4F8D"/>
    <w:rsid w:val="007C6F9F"/>
    <w:rsid w:val="007C7741"/>
    <w:rsid w:val="007C7DEA"/>
    <w:rsid w:val="007C7F87"/>
    <w:rsid w:val="007D0123"/>
    <w:rsid w:val="007D04D5"/>
    <w:rsid w:val="007D055E"/>
    <w:rsid w:val="007D0C87"/>
    <w:rsid w:val="007D0F2F"/>
    <w:rsid w:val="007D1ED8"/>
    <w:rsid w:val="007D26EA"/>
    <w:rsid w:val="007D2A66"/>
    <w:rsid w:val="007D2B8E"/>
    <w:rsid w:val="007D3343"/>
    <w:rsid w:val="007D4521"/>
    <w:rsid w:val="007D45BD"/>
    <w:rsid w:val="007D4D25"/>
    <w:rsid w:val="007D58A6"/>
    <w:rsid w:val="007D65A6"/>
    <w:rsid w:val="007E0C4E"/>
    <w:rsid w:val="007E1075"/>
    <w:rsid w:val="007E130B"/>
    <w:rsid w:val="007E28DE"/>
    <w:rsid w:val="007E3BB8"/>
    <w:rsid w:val="007E54A2"/>
    <w:rsid w:val="007E5A71"/>
    <w:rsid w:val="007E7346"/>
    <w:rsid w:val="007E79DB"/>
    <w:rsid w:val="007E7D39"/>
    <w:rsid w:val="007F0DDF"/>
    <w:rsid w:val="007F1AD6"/>
    <w:rsid w:val="007F1CCC"/>
    <w:rsid w:val="007F2553"/>
    <w:rsid w:val="007F4B89"/>
    <w:rsid w:val="007F6574"/>
    <w:rsid w:val="007F65E7"/>
    <w:rsid w:val="007F719E"/>
    <w:rsid w:val="007F7507"/>
    <w:rsid w:val="007F7C0D"/>
    <w:rsid w:val="007F7D61"/>
    <w:rsid w:val="0080150E"/>
    <w:rsid w:val="008018B8"/>
    <w:rsid w:val="008025AD"/>
    <w:rsid w:val="00802A11"/>
    <w:rsid w:val="00802D6C"/>
    <w:rsid w:val="0080327E"/>
    <w:rsid w:val="00805456"/>
    <w:rsid w:val="0080554E"/>
    <w:rsid w:val="00805A63"/>
    <w:rsid w:val="0080614E"/>
    <w:rsid w:val="008069EA"/>
    <w:rsid w:val="008107E5"/>
    <w:rsid w:val="008109B8"/>
    <w:rsid w:val="00811A1E"/>
    <w:rsid w:val="00813BE5"/>
    <w:rsid w:val="00813C78"/>
    <w:rsid w:val="008146F8"/>
    <w:rsid w:val="00815A32"/>
    <w:rsid w:val="0081630A"/>
    <w:rsid w:val="008203F0"/>
    <w:rsid w:val="008203F4"/>
    <w:rsid w:val="00820F16"/>
    <w:rsid w:val="00821D7A"/>
    <w:rsid w:val="00821DAA"/>
    <w:rsid w:val="0082512F"/>
    <w:rsid w:val="00825A5E"/>
    <w:rsid w:val="00826275"/>
    <w:rsid w:val="008263F2"/>
    <w:rsid w:val="00826549"/>
    <w:rsid w:val="00826630"/>
    <w:rsid w:val="008279A2"/>
    <w:rsid w:val="00827A5F"/>
    <w:rsid w:val="00832069"/>
    <w:rsid w:val="00832EDB"/>
    <w:rsid w:val="008337E9"/>
    <w:rsid w:val="00833E2B"/>
    <w:rsid w:val="00834326"/>
    <w:rsid w:val="00835B77"/>
    <w:rsid w:val="008363C1"/>
    <w:rsid w:val="008408DB"/>
    <w:rsid w:val="00840DD9"/>
    <w:rsid w:val="00841240"/>
    <w:rsid w:val="0084133E"/>
    <w:rsid w:val="00841FEE"/>
    <w:rsid w:val="00842231"/>
    <w:rsid w:val="00843EEF"/>
    <w:rsid w:val="008455F9"/>
    <w:rsid w:val="00845F2D"/>
    <w:rsid w:val="008460BA"/>
    <w:rsid w:val="00846444"/>
    <w:rsid w:val="00847E92"/>
    <w:rsid w:val="00851EB6"/>
    <w:rsid w:val="00852912"/>
    <w:rsid w:val="00852FAB"/>
    <w:rsid w:val="00853288"/>
    <w:rsid w:val="0085395C"/>
    <w:rsid w:val="00853A77"/>
    <w:rsid w:val="00854DFE"/>
    <w:rsid w:val="00856EAF"/>
    <w:rsid w:val="00857457"/>
    <w:rsid w:val="00861EB9"/>
    <w:rsid w:val="00862870"/>
    <w:rsid w:val="00862AF7"/>
    <w:rsid w:val="00863C28"/>
    <w:rsid w:val="00863F30"/>
    <w:rsid w:val="008648CB"/>
    <w:rsid w:val="00864FC9"/>
    <w:rsid w:val="00865392"/>
    <w:rsid w:val="0087079D"/>
    <w:rsid w:val="0087094C"/>
    <w:rsid w:val="008714BF"/>
    <w:rsid w:val="008714F0"/>
    <w:rsid w:val="00872654"/>
    <w:rsid w:val="00872687"/>
    <w:rsid w:val="0087356E"/>
    <w:rsid w:val="00874780"/>
    <w:rsid w:val="00874AAC"/>
    <w:rsid w:val="00875827"/>
    <w:rsid w:val="00875E40"/>
    <w:rsid w:val="00876484"/>
    <w:rsid w:val="00877889"/>
    <w:rsid w:val="00882EA0"/>
    <w:rsid w:val="008845B2"/>
    <w:rsid w:val="00884CB2"/>
    <w:rsid w:val="00884ED5"/>
    <w:rsid w:val="0088505F"/>
    <w:rsid w:val="00885BD8"/>
    <w:rsid w:val="00890757"/>
    <w:rsid w:val="00892EEA"/>
    <w:rsid w:val="0089484C"/>
    <w:rsid w:val="00894BA3"/>
    <w:rsid w:val="008952B0"/>
    <w:rsid w:val="00895DC8"/>
    <w:rsid w:val="008976D4"/>
    <w:rsid w:val="008A01FD"/>
    <w:rsid w:val="008A2699"/>
    <w:rsid w:val="008A2B6D"/>
    <w:rsid w:val="008A3BE1"/>
    <w:rsid w:val="008A476B"/>
    <w:rsid w:val="008A4E82"/>
    <w:rsid w:val="008A50ED"/>
    <w:rsid w:val="008A5A8A"/>
    <w:rsid w:val="008A5AAD"/>
    <w:rsid w:val="008A64B9"/>
    <w:rsid w:val="008A6605"/>
    <w:rsid w:val="008A7BB7"/>
    <w:rsid w:val="008A7D3C"/>
    <w:rsid w:val="008B0A6C"/>
    <w:rsid w:val="008B13BA"/>
    <w:rsid w:val="008B216A"/>
    <w:rsid w:val="008B36A6"/>
    <w:rsid w:val="008B5AF2"/>
    <w:rsid w:val="008B5D96"/>
    <w:rsid w:val="008B72F0"/>
    <w:rsid w:val="008C0DF9"/>
    <w:rsid w:val="008C11DC"/>
    <w:rsid w:val="008C1385"/>
    <w:rsid w:val="008C4549"/>
    <w:rsid w:val="008C4AD2"/>
    <w:rsid w:val="008C66B2"/>
    <w:rsid w:val="008C6C52"/>
    <w:rsid w:val="008C6C94"/>
    <w:rsid w:val="008C787B"/>
    <w:rsid w:val="008D01E5"/>
    <w:rsid w:val="008D2121"/>
    <w:rsid w:val="008D3129"/>
    <w:rsid w:val="008D3575"/>
    <w:rsid w:val="008D54F3"/>
    <w:rsid w:val="008D5526"/>
    <w:rsid w:val="008D5C10"/>
    <w:rsid w:val="008D60FD"/>
    <w:rsid w:val="008D6ACE"/>
    <w:rsid w:val="008E02B7"/>
    <w:rsid w:val="008E0F3F"/>
    <w:rsid w:val="008E3CE2"/>
    <w:rsid w:val="008E404D"/>
    <w:rsid w:val="008E611B"/>
    <w:rsid w:val="008E61A9"/>
    <w:rsid w:val="008E700C"/>
    <w:rsid w:val="008E7F0B"/>
    <w:rsid w:val="008F00CD"/>
    <w:rsid w:val="008F118C"/>
    <w:rsid w:val="008F1671"/>
    <w:rsid w:val="008F1B1B"/>
    <w:rsid w:val="008F21AE"/>
    <w:rsid w:val="008F3B70"/>
    <w:rsid w:val="008F4865"/>
    <w:rsid w:val="008F4BA2"/>
    <w:rsid w:val="008F67B5"/>
    <w:rsid w:val="008F7509"/>
    <w:rsid w:val="0090070D"/>
    <w:rsid w:val="00900E41"/>
    <w:rsid w:val="00901A79"/>
    <w:rsid w:val="009060EE"/>
    <w:rsid w:val="00906116"/>
    <w:rsid w:val="0090704E"/>
    <w:rsid w:val="00907698"/>
    <w:rsid w:val="00907E5C"/>
    <w:rsid w:val="00907F7D"/>
    <w:rsid w:val="0091053C"/>
    <w:rsid w:val="00911FB4"/>
    <w:rsid w:val="00913470"/>
    <w:rsid w:val="00913D53"/>
    <w:rsid w:val="00914854"/>
    <w:rsid w:val="00915047"/>
    <w:rsid w:val="00916982"/>
    <w:rsid w:val="00916AA7"/>
    <w:rsid w:val="0091744B"/>
    <w:rsid w:val="009174DD"/>
    <w:rsid w:val="00917FD7"/>
    <w:rsid w:val="009220C8"/>
    <w:rsid w:val="00922D0E"/>
    <w:rsid w:val="00922DCC"/>
    <w:rsid w:val="00923BF8"/>
    <w:rsid w:val="00925211"/>
    <w:rsid w:val="00925EF2"/>
    <w:rsid w:val="00926DC5"/>
    <w:rsid w:val="00926F2A"/>
    <w:rsid w:val="009270A7"/>
    <w:rsid w:val="00931306"/>
    <w:rsid w:val="00931C13"/>
    <w:rsid w:val="009325A1"/>
    <w:rsid w:val="00932AAA"/>
    <w:rsid w:val="00933AB4"/>
    <w:rsid w:val="00934CCD"/>
    <w:rsid w:val="00935ACE"/>
    <w:rsid w:val="00935B26"/>
    <w:rsid w:val="00935C0F"/>
    <w:rsid w:val="00943DBE"/>
    <w:rsid w:val="00945291"/>
    <w:rsid w:val="00946236"/>
    <w:rsid w:val="00946936"/>
    <w:rsid w:val="00947754"/>
    <w:rsid w:val="009530D0"/>
    <w:rsid w:val="00956A95"/>
    <w:rsid w:val="00957EA2"/>
    <w:rsid w:val="00960C14"/>
    <w:rsid w:val="0096609C"/>
    <w:rsid w:val="0096657D"/>
    <w:rsid w:val="0096678E"/>
    <w:rsid w:val="00966AFC"/>
    <w:rsid w:val="00966B58"/>
    <w:rsid w:val="00971A3C"/>
    <w:rsid w:val="00971CE4"/>
    <w:rsid w:val="00974C99"/>
    <w:rsid w:val="00975C4A"/>
    <w:rsid w:val="00977687"/>
    <w:rsid w:val="00980413"/>
    <w:rsid w:val="00980A30"/>
    <w:rsid w:val="00981FE7"/>
    <w:rsid w:val="009826A4"/>
    <w:rsid w:val="00984278"/>
    <w:rsid w:val="00984519"/>
    <w:rsid w:val="0098620E"/>
    <w:rsid w:val="0098637F"/>
    <w:rsid w:val="009875A9"/>
    <w:rsid w:val="00990DB5"/>
    <w:rsid w:val="00991628"/>
    <w:rsid w:val="00991A96"/>
    <w:rsid w:val="0099217C"/>
    <w:rsid w:val="009924B2"/>
    <w:rsid w:val="00993A6E"/>
    <w:rsid w:val="00993B72"/>
    <w:rsid w:val="00993DC1"/>
    <w:rsid w:val="009948CF"/>
    <w:rsid w:val="00995092"/>
    <w:rsid w:val="009953BC"/>
    <w:rsid w:val="00995656"/>
    <w:rsid w:val="00995B14"/>
    <w:rsid w:val="009A395C"/>
    <w:rsid w:val="009A5D65"/>
    <w:rsid w:val="009A6146"/>
    <w:rsid w:val="009A618D"/>
    <w:rsid w:val="009A7737"/>
    <w:rsid w:val="009B0E35"/>
    <w:rsid w:val="009B1318"/>
    <w:rsid w:val="009B17EE"/>
    <w:rsid w:val="009B21A1"/>
    <w:rsid w:val="009B38A5"/>
    <w:rsid w:val="009B5B51"/>
    <w:rsid w:val="009B6027"/>
    <w:rsid w:val="009B7346"/>
    <w:rsid w:val="009C09AB"/>
    <w:rsid w:val="009C0A57"/>
    <w:rsid w:val="009C0D93"/>
    <w:rsid w:val="009C1FF6"/>
    <w:rsid w:val="009C2547"/>
    <w:rsid w:val="009C29F7"/>
    <w:rsid w:val="009C40A1"/>
    <w:rsid w:val="009C5F1A"/>
    <w:rsid w:val="009C648F"/>
    <w:rsid w:val="009C6C15"/>
    <w:rsid w:val="009C78BE"/>
    <w:rsid w:val="009D0225"/>
    <w:rsid w:val="009D0960"/>
    <w:rsid w:val="009D1139"/>
    <w:rsid w:val="009D22FC"/>
    <w:rsid w:val="009D25D7"/>
    <w:rsid w:val="009D34E6"/>
    <w:rsid w:val="009D3E91"/>
    <w:rsid w:val="009D462A"/>
    <w:rsid w:val="009D5CEA"/>
    <w:rsid w:val="009D62BF"/>
    <w:rsid w:val="009D7A6D"/>
    <w:rsid w:val="009E0DEF"/>
    <w:rsid w:val="009E1926"/>
    <w:rsid w:val="009E2623"/>
    <w:rsid w:val="009E2921"/>
    <w:rsid w:val="009E2956"/>
    <w:rsid w:val="009E358D"/>
    <w:rsid w:val="009E541E"/>
    <w:rsid w:val="009F0863"/>
    <w:rsid w:val="009F0E35"/>
    <w:rsid w:val="009F18EB"/>
    <w:rsid w:val="009F402F"/>
    <w:rsid w:val="009F43EC"/>
    <w:rsid w:val="009F6CF0"/>
    <w:rsid w:val="009F73F8"/>
    <w:rsid w:val="009F772A"/>
    <w:rsid w:val="00A0164D"/>
    <w:rsid w:val="00A01ABA"/>
    <w:rsid w:val="00A01D44"/>
    <w:rsid w:val="00A0256B"/>
    <w:rsid w:val="00A025DD"/>
    <w:rsid w:val="00A02FBF"/>
    <w:rsid w:val="00A035EE"/>
    <w:rsid w:val="00A03679"/>
    <w:rsid w:val="00A05F39"/>
    <w:rsid w:val="00A1048A"/>
    <w:rsid w:val="00A10C43"/>
    <w:rsid w:val="00A116DA"/>
    <w:rsid w:val="00A1197C"/>
    <w:rsid w:val="00A127E7"/>
    <w:rsid w:val="00A1306C"/>
    <w:rsid w:val="00A13510"/>
    <w:rsid w:val="00A13930"/>
    <w:rsid w:val="00A1475D"/>
    <w:rsid w:val="00A15992"/>
    <w:rsid w:val="00A1723A"/>
    <w:rsid w:val="00A176C1"/>
    <w:rsid w:val="00A2068D"/>
    <w:rsid w:val="00A2295A"/>
    <w:rsid w:val="00A24B5B"/>
    <w:rsid w:val="00A24FE1"/>
    <w:rsid w:val="00A2599A"/>
    <w:rsid w:val="00A272A5"/>
    <w:rsid w:val="00A278E3"/>
    <w:rsid w:val="00A2FD70"/>
    <w:rsid w:val="00A304B0"/>
    <w:rsid w:val="00A30F36"/>
    <w:rsid w:val="00A31E5E"/>
    <w:rsid w:val="00A32100"/>
    <w:rsid w:val="00A3398E"/>
    <w:rsid w:val="00A34985"/>
    <w:rsid w:val="00A34D4B"/>
    <w:rsid w:val="00A35B52"/>
    <w:rsid w:val="00A37A48"/>
    <w:rsid w:val="00A415BD"/>
    <w:rsid w:val="00A43610"/>
    <w:rsid w:val="00A43FEC"/>
    <w:rsid w:val="00A44F57"/>
    <w:rsid w:val="00A45CC2"/>
    <w:rsid w:val="00A4750C"/>
    <w:rsid w:val="00A475A0"/>
    <w:rsid w:val="00A50759"/>
    <w:rsid w:val="00A51924"/>
    <w:rsid w:val="00A51DBE"/>
    <w:rsid w:val="00A52577"/>
    <w:rsid w:val="00A528D4"/>
    <w:rsid w:val="00A55828"/>
    <w:rsid w:val="00A55933"/>
    <w:rsid w:val="00A559BB"/>
    <w:rsid w:val="00A56BB2"/>
    <w:rsid w:val="00A5770B"/>
    <w:rsid w:val="00A57AE1"/>
    <w:rsid w:val="00A60A70"/>
    <w:rsid w:val="00A6172D"/>
    <w:rsid w:val="00A6249D"/>
    <w:rsid w:val="00A62A4B"/>
    <w:rsid w:val="00A66B9B"/>
    <w:rsid w:val="00A67EF6"/>
    <w:rsid w:val="00A7016C"/>
    <w:rsid w:val="00A71DF7"/>
    <w:rsid w:val="00A71ECD"/>
    <w:rsid w:val="00A73916"/>
    <w:rsid w:val="00A740E7"/>
    <w:rsid w:val="00A7789F"/>
    <w:rsid w:val="00A80ADB"/>
    <w:rsid w:val="00A8154F"/>
    <w:rsid w:val="00A81A1E"/>
    <w:rsid w:val="00A836E5"/>
    <w:rsid w:val="00A83CBF"/>
    <w:rsid w:val="00A8562E"/>
    <w:rsid w:val="00A8670E"/>
    <w:rsid w:val="00A8684B"/>
    <w:rsid w:val="00A86933"/>
    <w:rsid w:val="00A86D2E"/>
    <w:rsid w:val="00A86DEC"/>
    <w:rsid w:val="00A87FEC"/>
    <w:rsid w:val="00A91B6F"/>
    <w:rsid w:val="00A91E1F"/>
    <w:rsid w:val="00A948D2"/>
    <w:rsid w:val="00A94A58"/>
    <w:rsid w:val="00A9650D"/>
    <w:rsid w:val="00A97311"/>
    <w:rsid w:val="00A97865"/>
    <w:rsid w:val="00AA092C"/>
    <w:rsid w:val="00AA0BAD"/>
    <w:rsid w:val="00AA2911"/>
    <w:rsid w:val="00AA4608"/>
    <w:rsid w:val="00AA7446"/>
    <w:rsid w:val="00AA749E"/>
    <w:rsid w:val="00AB099C"/>
    <w:rsid w:val="00AB1366"/>
    <w:rsid w:val="00AB17FD"/>
    <w:rsid w:val="00AB1E87"/>
    <w:rsid w:val="00AB2824"/>
    <w:rsid w:val="00AB2E72"/>
    <w:rsid w:val="00AB2E8D"/>
    <w:rsid w:val="00AB598C"/>
    <w:rsid w:val="00AB5B9E"/>
    <w:rsid w:val="00AB649F"/>
    <w:rsid w:val="00AC141D"/>
    <w:rsid w:val="00AC1CBC"/>
    <w:rsid w:val="00AC4E46"/>
    <w:rsid w:val="00AC590B"/>
    <w:rsid w:val="00AC5AC7"/>
    <w:rsid w:val="00AC5D98"/>
    <w:rsid w:val="00AC7935"/>
    <w:rsid w:val="00AC7D16"/>
    <w:rsid w:val="00AD0BDB"/>
    <w:rsid w:val="00AD1706"/>
    <w:rsid w:val="00AD1F08"/>
    <w:rsid w:val="00AD4219"/>
    <w:rsid w:val="00AD4C8D"/>
    <w:rsid w:val="00AD6F90"/>
    <w:rsid w:val="00AD7E02"/>
    <w:rsid w:val="00AD7F58"/>
    <w:rsid w:val="00AE01EB"/>
    <w:rsid w:val="00AE03ED"/>
    <w:rsid w:val="00AE09DD"/>
    <w:rsid w:val="00AE0F92"/>
    <w:rsid w:val="00AE1475"/>
    <w:rsid w:val="00AE163E"/>
    <w:rsid w:val="00AE30FB"/>
    <w:rsid w:val="00AE4937"/>
    <w:rsid w:val="00AE5617"/>
    <w:rsid w:val="00AE63B3"/>
    <w:rsid w:val="00AE7B25"/>
    <w:rsid w:val="00AF1443"/>
    <w:rsid w:val="00AF2EBF"/>
    <w:rsid w:val="00AF5258"/>
    <w:rsid w:val="00B00C2E"/>
    <w:rsid w:val="00B025E2"/>
    <w:rsid w:val="00B035A6"/>
    <w:rsid w:val="00B04003"/>
    <w:rsid w:val="00B04E28"/>
    <w:rsid w:val="00B05B33"/>
    <w:rsid w:val="00B067A5"/>
    <w:rsid w:val="00B06A6C"/>
    <w:rsid w:val="00B06CD7"/>
    <w:rsid w:val="00B06E78"/>
    <w:rsid w:val="00B10D83"/>
    <w:rsid w:val="00B11FA9"/>
    <w:rsid w:val="00B1233F"/>
    <w:rsid w:val="00B12729"/>
    <w:rsid w:val="00B1550B"/>
    <w:rsid w:val="00B15600"/>
    <w:rsid w:val="00B16D41"/>
    <w:rsid w:val="00B17A6E"/>
    <w:rsid w:val="00B20124"/>
    <w:rsid w:val="00B2159C"/>
    <w:rsid w:val="00B21E90"/>
    <w:rsid w:val="00B220DF"/>
    <w:rsid w:val="00B22C43"/>
    <w:rsid w:val="00B234DC"/>
    <w:rsid w:val="00B238E8"/>
    <w:rsid w:val="00B24185"/>
    <w:rsid w:val="00B2431F"/>
    <w:rsid w:val="00B25207"/>
    <w:rsid w:val="00B25C8A"/>
    <w:rsid w:val="00B31343"/>
    <w:rsid w:val="00B31411"/>
    <w:rsid w:val="00B31C07"/>
    <w:rsid w:val="00B32F03"/>
    <w:rsid w:val="00B33427"/>
    <w:rsid w:val="00B3356E"/>
    <w:rsid w:val="00B350F3"/>
    <w:rsid w:val="00B3515B"/>
    <w:rsid w:val="00B36B93"/>
    <w:rsid w:val="00B37B3A"/>
    <w:rsid w:val="00B42222"/>
    <w:rsid w:val="00B424FA"/>
    <w:rsid w:val="00B431F1"/>
    <w:rsid w:val="00B45081"/>
    <w:rsid w:val="00B45D73"/>
    <w:rsid w:val="00B45E06"/>
    <w:rsid w:val="00B47BF6"/>
    <w:rsid w:val="00B51756"/>
    <w:rsid w:val="00B53662"/>
    <w:rsid w:val="00B548A5"/>
    <w:rsid w:val="00B55CDE"/>
    <w:rsid w:val="00B56FC2"/>
    <w:rsid w:val="00B615B3"/>
    <w:rsid w:val="00B61CDB"/>
    <w:rsid w:val="00B61D22"/>
    <w:rsid w:val="00B6436A"/>
    <w:rsid w:val="00B64C6E"/>
    <w:rsid w:val="00B65CDE"/>
    <w:rsid w:val="00B667F7"/>
    <w:rsid w:val="00B66E7D"/>
    <w:rsid w:val="00B67333"/>
    <w:rsid w:val="00B67851"/>
    <w:rsid w:val="00B6792B"/>
    <w:rsid w:val="00B703CA"/>
    <w:rsid w:val="00B7120A"/>
    <w:rsid w:val="00B72AE1"/>
    <w:rsid w:val="00B7424B"/>
    <w:rsid w:val="00B74849"/>
    <w:rsid w:val="00B74C6F"/>
    <w:rsid w:val="00B74D26"/>
    <w:rsid w:val="00B754B0"/>
    <w:rsid w:val="00B75947"/>
    <w:rsid w:val="00B77110"/>
    <w:rsid w:val="00B772EF"/>
    <w:rsid w:val="00B80A8E"/>
    <w:rsid w:val="00B81A94"/>
    <w:rsid w:val="00B81BD7"/>
    <w:rsid w:val="00B81D19"/>
    <w:rsid w:val="00B82E00"/>
    <w:rsid w:val="00B83D58"/>
    <w:rsid w:val="00B84798"/>
    <w:rsid w:val="00B85D1B"/>
    <w:rsid w:val="00B87A9A"/>
    <w:rsid w:val="00B8EDC4"/>
    <w:rsid w:val="00B924A9"/>
    <w:rsid w:val="00B92E3D"/>
    <w:rsid w:val="00B93FA5"/>
    <w:rsid w:val="00B95794"/>
    <w:rsid w:val="00B95F3F"/>
    <w:rsid w:val="00B9679D"/>
    <w:rsid w:val="00B97945"/>
    <w:rsid w:val="00B97CA9"/>
    <w:rsid w:val="00BA0EDA"/>
    <w:rsid w:val="00BA1692"/>
    <w:rsid w:val="00BA2E7C"/>
    <w:rsid w:val="00BA30D5"/>
    <w:rsid w:val="00BA33AC"/>
    <w:rsid w:val="00BA34EC"/>
    <w:rsid w:val="00BA36F4"/>
    <w:rsid w:val="00BA3CCD"/>
    <w:rsid w:val="00BA4065"/>
    <w:rsid w:val="00BA4376"/>
    <w:rsid w:val="00BA52F6"/>
    <w:rsid w:val="00BA5737"/>
    <w:rsid w:val="00BA5764"/>
    <w:rsid w:val="00BA7515"/>
    <w:rsid w:val="00BA7D6A"/>
    <w:rsid w:val="00BB0244"/>
    <w:rsid w:val="00BB0B3B"/>
    <w:rsid w:val="00BB13BC"/>
    <w:rsid w:val="00BB14D7"/>
    <w:rsid w:val="00BB19DD"/>
    <w:rsid w:val="00BB2ED6"/>
    <w:rsid w:val="00BB356B"/>
    <w:rsid w:val="00BB4757"/>
    <w:rsid w:val="00BB6D23"/>
    <w:rsid w:val="00BB6DA3"/>
    <w:rsid w:val="00BC1EA0"/>
    <w:rsid w:val="00BC63FF"/>
    <w:rsid w:val="00BC6477"/>
    <w:rsid w:val="00BC7884"/>
    <w:rsid w:val="00BC7FEC"/>
    <w:rsid w:val="00BD0F48"/>
    <w:rsid w:val="00BD1146"/>
    <w:rsid w:val="00BD1918"/>
    <w:rsid w:val="00BD25B7"/>
    <w:rsid w:val="00BD25FC"/>
    <w:rsid w:val="00BD27B9"/>
    <w:rsid w:val="00BD2E3A"/>
    <w:rsid w:val="00BD5952"/>
    <w:rsid w:val="00BD652A"/>
    <w:rsid w:val="00BD687F"/>
    <w:rsid w:val="00BD70D2"/>
    <w:rsid w:val="00BD71C4"/>
    <w:rsid w:val="00BE1459"/>
    <w:rsid w:val="00BE226D"/>
    <w:rsid w:val="00BE3226"/>
    <w:rsid w:val="00BE3FEA"/>
    <w:rsid w:val="00BE5BCB"/>
    <w:rsid w:val="00BE5F8F"/>
    <w:rsid w:val="00BE7369"/>
    <w:rsid w:val="00BE7E87"/>
    <w:rsid w:val="00BE7F5F"/>
    <w:rsid w:val="00BF303E"/>
    <w:rsid w:val="00BF334F"/>
    <w:rsid w:val="00BF339B"/>
    <w:rsid w:val="00BF417A"/>
    <w:rsid w:val="00BF51DA"/>
    <w:rsid w:val="00BF60AE"/>
    <w:rsid w:val="00BF63E9"/>
    <w:rsid w:val="00BF65F8"/>
    <w:rsid w:val="00BF7242"/>
    <w:rsid w:val="00C01F86"/>
    <w:rsid w:val="00C03215"/>
    <w:rsid w:val="00C03750"/>
    <w:rsid w:val="00C048F0"/>
    <w:rsid w:val="00C059A1"/>
    <w:rsid w:val="00C05DE8"/>
    <w:rsid w:val="00C076C3"/>
    <w:rsid w:val="00C1026B"/>
    <w:rsid w:val="00C107F0"/>
    <w:rsid w:val="00C1098C"/>
    <w:rsid w:val="00C11CFA"/>
    <w:rsid w:val="00C12C38"/>
    <w:rsid w:val="00C13465"/>
    <w:rsid w:val="00C15D87"/>
    <w:rsid w:val="00C17250"/>
    <w:rsid w:val="00C17931"/>
    <w:rsid w:val="00C20309"/>
    <w:rsid w:val="00C21650"/>
    <w:rsid w:val="00C23321"/>
    <w:rsid w:val="00C236CD"/>
    <w:rsid w:val="00C23788"/>
    <w:rsid w:val="00C24F58"/>
    <w:rsid w:val="00C25645"/>
    <w:rsid w:val="00C261E2"/>
    <w:rsid w:val="00C30587"/>
    <w:rsid w:val="00C32907"/>
    <w:rsid w:val="00C33FD7"/>
    <w:rsid w:val="00C342C6"/>
    <w:rsid w:val="00C35C3B"/>
    <w:rsid w:val="00C362BB"/>
    <w:rsid w:val="00C375A0"/>
    <w:rsid w:val="00C37A4B"/>
    <w:rsid w:val="00C37CBD"/>
    <w:rsid w:val="00C4106B"/>
    <w:rsid w:val="00C414DD"/>
    <w:rsid w:val="00C43DB4"/>
    <w:rsid w:val="00C45CA4"/>
    <w:rsid w:val="00C4641E"/>
    <w:rsid w:val="00C4699C"/>
    <w:rsid w:val="00C4750B"/>
    <w:rsid w:val="00C52C99"/>
    <w:rsid w:val="00C539F8"/>
    <w:rsid w:val="00C53A7F"/>
    <w:rsid w:val="00C53ACB"/>
    <w:rsid w:val="00C54553"/>
    <w:rsid w:val="00C54EE8"/>
    <w:rsid w:val="00C556F7"/>
    <w:rsid w:val="00C55BA3"/>
    <w:rsid w:val="00C564E6"/>
    <w:rsid w:val="00C56C3C"/>
    <w:rsid w:val="00C57280"/>
    <w:rsid w:val="00C57897"/>
    <w:rsid w:val="00C6223B"/>
    <w:rsid w:val="00C62CD6"/>
    <w:rsid w:val="00C62E65"/>
    <w:rsid w:val="00C64696"/>
    <w:rsid w:val="00C656DC"/>
    <w:rsid w:val="00C66634"/>
    <w:rsid w:val="00C66FE8"/>
    <w:rsid w:val="00C67218"/>
    <w:rsid w:val="00C67572"/>
    <w:rsid w:val="00C67B0D"/>
    <w:rsid w:val="00C70933"/>
    <w:rsid w:val="00C71177"/>
    <w:rsid w:val="00C718CD"/>
    <w:rsid w:val="00C71ACC"/>
    <w:rsid w:val="00C728D6"/>
    <w:rsid w:val="00C745C0"/>
    <w:rsid w:val="00C76FDD"/>
    <w:rsid w:val="00C800D4"/>
    <w:rsid w:val="00C8090D"/>
    <w:rsid w:val="00C81278"/>
    <w:rsid w:val="00C81404"/>
    <w:rsid w:val="00C8170D"/>
    <w:rsid w:val="00C81997"/>
    <w:rsid w:val="00C81B63"/>
    <w:rsid w:val="00C83465"/>
    <w:rsid w:val="00C83600"/>
    <w:rsid w:val="00C83F03"/>
    <w:rsid w:val="00C84C3F"/>
    <w:rsid w:val="00C84F6C"/>
    <w:rsid w:val="00C87CFF"/>
    <w:rsid w:val="00C8C128"/>
    <w:rsid w:val="00C90ED9"/>
    <w:rsid w:val="00C93D52"/>
    <w:rsid w:val="00C9454E"/>
    <w:rsid w:val="00C95ECE"/>
    <w:rsid w:val="00C96390"/>
    <w:rsid w:val="00C966AB"/>
    <w:rsid w:val="00CA0D9C"/>
    <w:rsid w:val="00CA1B4A"/>
    <w:rsid w:val="00CA2159"/>
    <w:rsid w:val="00CA3491"/>
    <w:rsid w:val="00CA37DF"/>
    <w:rsid w:val="00CA3CBF"/>
    <w:rsid w:val="00CA6653"/>
    <w:rsid w:val="00CA72B8"/>
    <w:rsid w:val="00CA73BE"/>
    <w:rsid w:val="00CB0133"/>
    <w:rsid w:val="00CB0CD3"/>
    <w:rsid w:val="00CB223B"/>
    <w:rsid w:val="00CB2C6D"/>
    <w:rsid w:val="00CB4588"/>
    <w:rsid w:val="00CB47CD"/>
    <w:rsid w:val="00CB4E15"/>
    <w:rsid w:val="00CB6BB9"/>
    <w:rsid w:val="00CB73A2"/>
    <w:rsid w:val="00CB776A"/>
    <w:rsid w:val="00CB7EC6"/>
    <w:rsid w:val="00CC04A0"/>
    <w:rsid w:val="00CC1172"/>
    <w:rsid w:val="00CC1A6B"/>
    <w:rsid w:val="00CC1EB1"/>
    <w:rsid w:val="00CC2F1A"/>
    <w:rsid w:val="00CC3C95"/>
    <w:rsid w:val="00CC5F36"/>
    <w:rsid w:val="00CC737C"/>
    <w:rsid w:val="00CC8329"/>
    <w:rsid w:val="00CD0732"/>
    <w:rsid w:val="00CD2AC6"/>
    <w:rsid w:val="00CD2E3B"/>
    <w:rsid w:val="00CD36CE"/>
    <w:rsid w:val="00CD3F4F"/>
    <w:rsid w:val="00CD4A22"/>
    <w:rsid w:val="00CE12FF"/>
    <w:rsid w:val="00CE2F13"/>
    <w:rsid w:val="00CE3662"/>
    <w:rsid w:val="00CE4E5B"/>
    <w:rsid w:val="00CE5C53"/>
    <w:rsid w:val="00CE7581"/>
    <w:rsid w:val="00CF53AF"/>
    <w:rsid w:val="00CF67A8"/>
    <w:rsid w:val="00CF6B42"/>
    <w:rsid w:val="00D00181"/>
    <w:rsid w:val="00D00544"/>
    <w:rsid w:val="00D00704"/>
    <w:rsid w:val="00D00CB7"/>
    <w:rsid w:val="00D01F30"/>
    <w:rsid w:val="00D0338F"/>
    <w:rsid w:val="00D0399F"/>
    <w:rsid w:val="00D03E31"/>
    <w:rsid w:val="00D10040"/>
    <w:rsid w:val="00D10480"/>
    <w:rsid w:val="00D11258"/>
    <w:rsid w:val="00D13161"/>
    <w:rsid w:val="00D13B80"/>
    <w:rsid w:val="00D1485D"/>
    <w:rsid w:val="00D1495A"/>
    <w:rsid w:val="00D14B92"/>
    <w:rsid w:val="00D16581"/>
    <w:rsid w:val="00D1680D"/>
    <w:rsid w:val="00D17250"/>
    <w:rsid w:val="00D20713"/>
    <w:rsid w:val="00D20F76"/>
    <w:rsid w:val="00D229E6"/>
    <w:rsid w:val="00D23B85"/>
    <w:rsid w:val="00D23DE6"/>
    <w:rsid w:val="00D243F5"/>
    <w:rsid w:val="00D3096E"/>
    <w:rsid w:val="00D329F6"/>
    <w:rsid w:val="00D33068"/>
    <w:rsid w:val="00D34A1D"/>
    <w:rsid w:val="00D36419"/>
    <w:rsid w:val="00D37612"/>
    <w:rsid w:val="00D400CB"/>
    <w:rsid w:val="00D417E7"/>
    <w:rsid w:val="00D4200C"/>
    <w:rsid w:val="00D42196"/>
    <w:rsid w:val="00D43A9E"/>
    <w:rsid w:val="00D44558"/>
    <w:rsid w:val="00D4675F"/>
    <w:rsid w:val="00D51C94"/>
    <w:rsid w:val="00D520EE"/>
    <w:rsid w:val="00D5215A"/>
    <w:rsid w:val="00D52892"/>
    <w:rsid w:val="00D52C98"/>
    <w:rsid w:val="00D53B01"/>
    <w:rsid w:val="00D549F7"/>
    <w:rsid w:val="00D55E9F"/>
    <w:rsid w:val="00D55F7A"/>
    <w:rsid w:val="00D563F7"/>
    <w:rsid w:val="00D56CDB"/>
    <w:rsid w:val="00D57405"/>
    <w:rsid w:val="00D6091A"/>
    <w:rsid w:val="00D60D8F"/>
    <w:rsid w:val="00D60FAD"/>
    <w:rsid w:val="00D615CB"/>
    <w:rsid w:val="00D62015"/>
    <w:rsid w:val="00D626A4"/>
    <w:rsid w:val="00D64650"/>
    <w:rsid w:val="00D64EEB"/>
    <w:rsid w:val="00D6579F"/>
    <w:rsid w:val="00D668EC"/>
    <w:rsid w:val="00D6697A"/>
    <w:rsid w:val="00D675F6"/>
    <w:rsid w:val="00D70723"/>
    <w:rsid w:val="00D71975"/>
    <w:rsid w:val="00D73C4F"/>
    <w:rsid w:val="00D75CC5"/>
    <w:rsid w:val="00D76781"/>
    <w:rsid w:val="00D77F4B"/>
    <w:rsid w:val="00D811B9"/>
    <w:rsid w:val="00D820D6"/>
    <w:rsid w:val="00D8253A"/>
    <w:rsid w:val="00D835F1"/>
    <w:rsid w:val="00D837D0"/>
    <w:rsid w:val="00D8390F"/>
    <w:rsid w:val="00D8452F"/>
    <w:rsid w:val="00D85905"/>
    <w:rsid w:val="00D86A09"/>
    <w:rsid w:val="00D87C45"/>
    <w:rsid w:val="00D90D02"/>
    <w:rsid w:val="00D922DA"/>
    <w:rsid w:val="00D93D9A"/>
    <w:rsid w:val="00D947F5"/>
    <w:rsid w:val="00D95466"/>
    <w:rsid w:val="00D95E03"/>
    <w:rsid w:val="00DA08AF"/>
    <w:rsid w:val="00DA0A68"/>
    <w:rsid w:val="00DA1A40"/>
    <w:rsid w:val="00DA27EE"/>
    <w:rsid w:val="00DA44DE"/>
    <w:rsid w:val="00DA5AFC"/>
    <w:rsid w:val="00DA5C2B"/>
    <w:rsid w:val="00DA6692"/>
    <w:rsid w:val="00DB2A0F"/>
    <w:rsid w:val="00DB313B"/>
    <w:rsid w:val="00DB384A"/>
    <w:rsid w:val="00DB5313"/>
    <w:rsid w:val="00DB6416"/>
    <w:rsid w:val="00DB6A3D"/>
    <w:rsid w:val="00DC0663"/>
    <w:rsid w:val="00DC0D3F"/>
    <w:rsid w:val="00DC1D43"/>
    <w:rsid w:val="00DC23D1"/>
    <w:rsid w:val="00DC264E"/>
    <w:rsid w:val="00DC3245"/>
    <w:rsid w:val="00DC3A70"/>
    <w:rsid w:val="00DC3F66"/>
    <w:rsid w:val="00DC4E9F"/>
    <w:rsid w:val="00DC54A1"/>
    <w:rsid w:val="00DC749D"/>
    <w:rsid w:val="00DC7E9F"/>
    <w:rsid w:val="00DD08B8"/>
    <w:rsid w:val="00DD0E7B"/>
    <w:rsid w:val="00DD1C72"/>
    <w:rsid w:val="00DD212D"/>
    <w:rsid w:val="00DD235E"/>
    <w:rsid w:val="00DD23D8"/>
    <w:rsid w:val="00DD332E"/>
    <w:rsid w:val="00DD3361"/>
    <w:rsid w:val="00DD38FB"/>
    <w:rsid w:val="00DD3CE3"/>
    <w:rsid w:val="00DD3F93"/>
    <w:rsid w:val="00DD6256"/>
    <w:rsid w:val="00DD7246"/>
    <w:rsid w:val="00DE26F5"/>
    <w:rsid w:val="00DE3AF0"/>
    <w:rsid w:val="00DE3E44"/>
    <w:rsid w:val="00DE442D"/>
    <w:rsid w:val="00DE56B3"/>
    <w:rsid w:val="00DE6960"/>
    <w:rsid w:val="00DE6F57"/>
    <w:rsid w:val="00DE795C"/>
    <w:rsid w:val="00DF0948"/>
    <w:rsid w:val="00DF0F31"/>
    <w:rsid w:val="00DF1433"/>
    <w:rsid w:val="00DF312A"/>
    <w:rsid w:val="00DF34DE"/>
    <w:rsid w:val="00DF382F"/>
    <w:rsid w:val="00DF3C56"/>
    <w:rsid w:val="00DF7577"/>
    <w:rsid w:val="00E00088"/>
    <w:rsid w:val="00E01727"/>
    <w:rsid w:val="00E02739"/>
    <w:rsid w:val="00E030B1"/>
    <w:rsid w:val="00E05E2E"/>
    <w:rsid w:val="00E068CB"/>
    <w:rsid w:val="00E1037F"/>
    <w:rsid w:val="00E103F5"/>
    <w:rsid w:val="00E109F9"/>
    <w:rsid w:val="00E12E94"/>
    <w:rsid w:val="00E12FBC"/>
    <w:rsid w:val="00E1345D"/>
    <w:rsid w:val="00E14E1F"/>
    <w:rsid w:val="00E1523F"/>
    <w:rsid w:val="00E164B9"/>
    <w:rsid w:val="00E21C34"/>
    <w:rsid w:val="00E21CC3"/>
    <w:rsid w:val="00E21FEE"/>
    <w:rsid w:val="00E24971"/>
    <w:rsid w:val="00E2516B"/>
    <w:rsid w:val="00E266BF"/>
    <w:rsid w:val="00E26939"/>
    <w:rsid w:val="00E26957"/>
    <w:rsid w:val="00E269F9"/>
    <w:rsid w:val="00E310EB"/>
    <w:rsid w:val="00E3122A"/>
    <w:rsid w:val="00E31E1A"/>
    <w:rsid w:val="00E32907"/>
    <w:rsid w:val="00E32FC9"/>
    <w:rsid w:val="00E34BE6"/>
    <w:rsid w:val="00E3640F"/>
    <w:rsid w:val="00E36A7C"/>
    <w:rsid w:val="00E374AE"/>
    <w:rsid w:val="00E37B87"/>
    <w:rsid w:val="00E37EAA"/>
    <w:rsid w:val="00E403A7"/>
    <w:rsid w:val="00E41EAB"/>
    <w:rsid w:val="00E423F5"/>
    <w:rsid w:val="00E43B4D"/>
    <w:rsid w:val="00E43F38"/>
    <w:rsid w:val="00E46476"/>
    <w:rsid w:val="00E46766"/>
    <w:rsid w:val="00E47287"/>
    <w:rsid w:val="00E474AC"/>
    <w:rsid w:val="00E47971"/>
    <w:rsid w:val="00E50721"/>
    <w:rsid w:val="00E534BD"/>
    <w:rsid w:val="00E553F5"/>
    <w:rsid w:val="00E55961"/>
    <w:rsid w:val="00E55E37"/>
    <w:rsid w:val="00E564DA"/>
    <w:rsid w:val="00E5789F"/>
    <w:rsid w:val="00E615D9"/>
    <w:rsid w:val="00E63824"/>
    <w:rsid w:val="00E63DB9"/>
    <w:rsid w:val="00E646B6"/>
    <w:rsid w:val="00E6474E"/>
    <w:rsid w:val="00E64800"/>
    <w:rsid w:val="00E6501F"/>
    <w:rsid w:val="00E7050F"/>
    <w:rsid w:val="00E70E4B"/>
    <w:rsid w:val="00E71D6B"/>
    <w:rsid w:val="00E720CD"/>
    <w:rsid w:val="00E7412F"/>
    <w:rsid w:val="00E75541"/>
    <w:rsid w:val="00E7721F"/>
    <w:rsid w:val="00E77C9B"/>
    <w:rsid w:val="00E80802"/>
    <w:rsid w:val="00E827EB"/>
    <w:rsid w:val="00E837A1"/>
    <w:rsid w:val="00E83946"/>
    <w:rsid w:val="00E840D9"/>
    <w:rsid w:val="00E84419"/>
    <w:rsid w:val="00E844A0"/>
    <w:rsid w:val="00E84728"/>
    <w:rsid w:val="00E870C7"/>
    <w:rsid w:val="00E87107"/>
    <w:rsid w:val="00E908EC"/>
    <w:rsid w:val="00E9490A"/>
    <w:rsid w:val="00E94992"/>
    <w:rsid w:val="00E94D18"/>
    <w:rsid w:val="00E95C15"/>
    <w:rsid w:val="00E95CA8"/>
    <w:rsid w:val="00E963A1"/>
    <w:rsid w:val="00E96DE2"/>
    <w:rsid w:val="00E9722D"/>
    <w:rsid w:val="00EA0A48"/>
    <w:rsid w:val="00EA2350"/>
    <w:rsid w:val="00EA2E20"/>
    <w:rsid w:val="00EA4856"/>
    <w:rsid w:val="00EA54DC"/>
    <w:rsid w:val="00EA6065"/>
    <w:rsid w:val="00EA6336"/>
    <w:rsid w:val="00EB17D9"/>
    <w:rsid w:val="00EB2DC7"/>
    <w:rsid w:val="00EB3404"/>
    <w:rsid w:val="00EC0914"/>
    <w:rsid w:val="00EC2388"/>
    <w:rsid w:val="00EC3906"/>
    <w:rsid w:val="00EC3989"/>
    <w:rsid w:val="00EC45BE"/>
    <w:rsid w:val="00ED037A"/>
    <w:rsid w:val="00ED1DFD"/>
    <w:rsid w:val="00ED281B"/>
    <w:rsid w:val="00ED3100"/>
    <w:rsid w:val="00ED3D94"/>
    <w:rsid w:val="00ED461C"/>
    <w:rsid w:val="00ED4F82"/>
    <w:rsid w:val="00ED6275"/>
    <w:rsid w:val="00ED6C90"/>
    <w:rsid w:val="00ED6CFB"/>
    <w:rsid w:val="00ED7456"/>
    <w:rsid w:val="00EE0F67"/>
    <w:rsid w:val="00EE14C3"/>
    <w:rsid w:val="00EE1E1A"/>
    <w:rsid w:val="00EE20AD"/>
    <w:rsid w:val="00EE22BB"/>
    <w:rsid w:val="00EE26DD"/>
    <w:rsid w:val="00EE4AD9"/>
    <w:rsid w:val="00EE568D"/>
    <w:rsid w:val="00EE6F12"/>
    <w:rsid w:val="00EF1285"/>
    <w:rsid w:val="00EF49A2"/>
    <w:rsid w:val="00EF5B5A"/>
    <w:rsid w:val="00EF6C00"/>
    <w:rsid w:val="00EF6EF9"/>
    <w:rsid w:val="00EF74DD"/>
    <w:rsid w:val="00F008A3"/>
    <w:rsid w:val="00F016B0"/>
    <w:rsid w:val="00F020DE"/>
    <w:rsid w:val="00F03070"/>
    <w:rsid w:val="00F0333E"/>
    <w:rsid w:val="00F03A33"/>
    <w:rsid w:val="00F04C26"/>
    <w:rsid w:val="00F04CC8"/>
    <w:rsid w:val="00F0510F"/>
    <w:rsid w:val="00F063E4"/>
    <w:rsid w:val="00F06A15"/>
    <w:rsid w:val="00F10CE7"/>
    <w:rsid w:val="00F116FA"/>
    <w:rsid w:val="00F11DCA"/>
    <w:rsid w:val="00F11F4C"/>
    <w:rsid w:val="00F1274D"/>
    <w:rsid w:val="00F135F0"/>
    <w:rsid w:val="00F138CB"/>
    <w:rsid w:val="00F15D4F"/>
    <w:rsid w:val="00F163CD"/>
    <w:rsid w:val="00F169FD"/>
    <w:rsid w:val="00F16A41"/>
    <w:rsid w:val="00F20FE4"/>
    <w:rsid w:val="00F21E7F"/>
    <w:rsid w:val="00F21ED8"/>
    <w:rsid w:val="00F22834"/>
    <w:rsid w:val="00F24874"/>
    <w:rsid w:val="00F24E4A"/>
    <w:rsid w:val="00F25A4A"/>
    <w:rsid w:val="00F25E5D"/>
    <w:rsid w:val="00F26096"/>
    <w:rsid w:val="00F261E3"/>
    <w:rsid w:val="00F26C47"/>
    <w:rsid w:val="00F27708"/>
    <w:rsid w:val="00F300E6"/>
    <w:rsid w:val="00F30F21"/>
    <w:rsid w:val="00F31905"/>
    <w:rsid w:val="00F31F82"/>
    <w:rsid w:val="00F32C16"/>
    <w:rsid w:val="00F33E15"/>
    <w:rsid w:val="00F35989"/>
    <w:rsid w:val="00F35B17"/>
    <w:rsid w:val="00F35E33"/>
    <w:rsid w:val="00F36F5F"/>
    <w:rsid w:val="00F4017F"/>
    <w:rsid w:val="00F409B5"/>
    <w:rsid w:val="00F40BB7"/>
    <w:rsid w:val="00F43701"/>
    <w:rsid w:val="00F43C35"/>
    <w:rsid w:val="00F43E43"/>
    <w:rsid w:val="00F4453B"/>
    <w:rsid w:val="00F44D06"/>
    <w:rsid w:val="00F458B0"/>
    <w:rsid w:val="00F4635C"/>
    <w:rsid w:val="00F47007"/>
    <w:rsid w:val="00F506BA"/>
    <w:rsid w:val="00F50894"/>
    <w:rsid w:val="00F5169B"/>
    <w:rsid w:val="00F53A0C"/>
    <w:rsid w:val="00F5459E"/>
    <w:rsid w:val="00F54D3C"/>
    <w:rsid w:val="00F55CF6"/>
    <w:rsid w:val="00F56689"/>
    <w:rsid w:val="00F6007F"/>
    <w:rsid w:val="00F60E25"/>
    <w:rsid w:val="00F62B9C"/>
    <w:rsid w:val="00F6642B"/>
    <w:rsid w:val="00F7000A"/>
    <w:rsid w:val="00F70DBA"/>
    <w:rsid w:val="00F710C2"/>
    <w:rsid w:val="00F7140E"/>
    <w:rsid w:val="00F73640"/>
    <w:rsid w:val="00F741BC"/>
    <w:rsid w:val="00F74253"/>
    <w:rsid w:val="00F747EA"/>
    <w:rsid w:val="00F756DA"/>
    <w:rsid w:val="00F757CC"/>
    <w:rsid w:val="00F76CCA"/>
    <w:rsid w:val="00F76E5E"/>
    <w:rsid w:val="00F76F52"/>
    <w:rsid w:val="00F7700B"/>
    <w:rsid w:val="00F77A94"/>
    <w:rsid w:val="00F80AA1"/>
    <w:rsid w:val="00F81658"/>
    <w:rsid w:val="00F819CE"/>
    <w:rsid w:val="00F81B02"/>
    <w:rsid w:val="00F821E5"/>
    <w:rsid w:val="00F82217"/>
    <w:rsid w:val="00F82332"/>
    <w:rsid w:val="00F853F0"/>
    <w:rsid w:val="00F86850"/>
    <w:rsid w:val="00F879D7"/>
    <w:rsid w:val="00F879DB"/>
    <w:rsid w:val="00F90CFA"/>
    <w:rsid w:val="00F91770"/>
    <w:rsid w:val="00F91CA8"/>
    <w:rsid w:val="00F934DA"/>
    <w:rsid w:val="00F95B27"/>
    <w:rsid w:val="00F95E84"/>
    <w:rsid w:val="00F969DC"/>
    <w:rsid w:val="00F97156"/>
    <w:rsid w:val="00F976E5"/>
    <w:rsid w:val="00F97D14"/>
    <w:rsid w:val="00FA12F6"/>
    <w:rsid w:val="00FA237C"/>
    <w:rsid w:val="00FA2B50"/>
    <w:rsid w:val="00FA2FB0"/>
    <w:rsid w:val="00FA44FC"/>
    <w:rsid w:val="00FA4A79"/>
    <w:rsid w:val="00FA5017"/>
    <w:rsid w:val="00FA6F6F"/>
    <w:rsid w:val="00FA762C"/>
    <w:rsid w:val="00FB0F0E"/>
    <w:rsid w:val="00FB1310"/>
    <w:rsid w:val="00FB1DDE"/>
    <w:rsid w:val="00FB43A5"/>
    <w:rsid w:val="00FB501C"/>
    <w:rsid w:val="00FB5BDB"/>
    <w:rsid w:val="00FB5DFD"/>
    <w:rsid w:val="00FB5E61"/>
    <w:rsid w:val="00FB6110"/>
    <w:rsid w:val="00FB61F2"/>
    <w:rsid w:val="00FB680C"/>
    <w:rsid w:val="00FB69AD"/>
    <w:rsid w:val="00FB6DFE"/>
    <w:rsid w:val="00FB7488"/>
    <w:rsid w:val="00FC0A06"/>
    <w:rsid w:val="00FC1B77"/>
    <w:rsid w:val="00FC2466"/>
    <w:rsid w:val="00FC2982"/>
    <w:rsid w:val="00FC2B7B"/>
    <w:rsid w:val="00FC2C79"/>
    <w:rsid w:val="00FC340E"/>
    <w:rsid w:val="00FC3575"/>
    <w:rsid w:val="00FC494C"/>
    <w:rsid w:val="00FC553D"/>
    <w:rsid w:val="00FC572D"/>
    <w:rsid w:val="00FC72A6"/>
    <w:rsid w:val="00FC78B6"/>
    <w:rsid w:val="00FD07C1"/>
    <w:rsid w:val="00FD0CE7"/>
    <w:rsid w:val="00FD3F17"/>
    <w:rsid w:val="00FD580F"/>
    <w:rsid w:val="00FD592F"/>
    <w:rsid w:val="00FD77E9"/>
    <w:rsid w:val="00FD795B"/>
    <w:rsid w:val="00FD7AF7"/>
    <w:rsid w:val="00FE0994"/>
    <w:rsid w:val="00FE224E"/>
    <w:rsid w:val="00FE25E1"/>
    <w:rsid w:val="00FE50BC"/>
    <w:rsid w:val="00FE5A38"/>
    <w:rsid w:val="00FE69EA"/>
    <w:rsid w:val="00FE6BA8"/>
    <w:rsid w:val="00FE6D2F"/>
    <w:rsid w:val="00FE7E68"/>
    <w:rsid w:val="00FF2764"/>
    <w:rsid w:val="00FF40AD"/>
    <w:rsid w:val="00FF4C0D"/>
    <w:rsid w:val="00FF4E9A"/>
    <w:rsid w:val="00FF79AB"/>
    <w:rsid w:val="0108AA96"/>
    <w:rsid w:val="01146A94"/>
    <w:rsid w:val="01180C6A"/>
    <w:rsid w:val="01325997"/>
    <w:rsid w:val="01350BDF"/>
    <w:rsid w:val="013B07A6"/>
    <w:rsid w:val="0148B54B"/>
    <w:rsid w:val="014D5A4C"/>
    <w:rsid w:val="014D7075"/>
    <w:rsid w:val="014EC0A1"/>
    <w:rsid w:val="0159F022"/>
    <w:rsid w:val="0165F090"/>
    <w:rsid w:val="016CA257"/>
    <w:rsid w:val="01777C64"/>
    <w:rsid w:val="0185DE00"/>
    <w:rsid w:val="018F960B"/>
    <w:rsid w:val="01A83127"/>
    <w:rsid w:val="01AD19CA"/>
    <w:rsid w:val="01B679B7"/>
    <w:rsid w:val="01B85F23"/>
    <w:rsid w:val="01C3E50D"/>
    <w:rsid w:val="01C74B5A"/>
    <w:rsid w:val="01D2DDD8"/>
    <w:rsid w:val="01DE8ED1"/>
    <w:rsid w:val="01E7A2D3"/>
    <w:rsid w:val="01EF4D61"/>
    <w:rsid w:val="01F1328C"/>
    <w:rsid w:val="01FA7A62"/>
    <w:rsid w:val="0217FEA6"/>
    <w:rsid w:val="022B5858"/>
    <w:rsid w:val="023DDD8F"/>
    <w:rsid w:val="023FA273"/>
    <w:rsid w:val="024221B6"/>
    <w:rsid w:val="02446B44"/>
    <w:rsid w:val="024F8256"/>
    <w:rsid w:val="0254BE25"/>
    <w:rsid w:val="025F1DAA"/>
    <w:rsid w:val="02651A06"/>
    <w:rsid w:val="02662B66"/>
    <w:rsid w:val="026A29C5"/>
    <w:rsid w:val="02708031"/>
    <w:rsid w:val="0281474A"/>
    <w:rsid w:val="02890240"/>
    <w:rsid w:val="02924CDB"/>
    <w:rsid w:val="02988908"/>
    <w:rsid w:val="02D38408"/>
    <w:rsid w:val="02EFD08B"/>
    <w:rsid w:val="02FB05CA"/>
    <w:rsid w:val="03041D4C"/>
    <w:rsid w:val="03056A3A"/>
    <w:rsid w:val="03210454"/>
    <w:rsid w:val="032B0772"/>
    <w:rsid w:val="03390CBD"/>
    <w:rsid w:val="034142BF"/>
    <w:rsid w:val="03547FC5"/>
    <w:rsid w:val="035884FD"/>
    <w:rsid w:val="0375FE3C"/>
    <w:rsid w:val="037FB8DA"/>
    <w:rsid w:val="038063B8"/>
    <w:rsid w:val="03815305"/>
    <w:rsid w:val="038E994C"/>
    <w:rsid w:val="038FC34C"/>
    <w:rsid w:val="03A4BEA0"/>
    <w:rsid w:val="03A71807"/>
    <w:rsid w:val="03A964F8"/>
    <w:rsid w:val="03E2C9B5"/>
    <w:rsid w:val="03F59D9D"/>
    <w:rsid w:val="03F62EC6"/>
    <w:rsid w:val="03F80A10"/>
    <w:rsid w:val="03FE5DEF"/>
    <w:rsid w:val="042DE87C"/>
    <w:rsid w:val="04364E4E"/>
    <w:rsid w:val="04366FC9"/>
    <w:rsid w:val="0437AC83"/>
    <w:rsid w:val="04444A3F"/>
    <w:rsid w:val="0450FABA"/>
    <w:rsid w:val="0456AA07"/>
    <w:rsid w:val="0465EAE5"/>
    <w:rsid w:val="047E8895"/>
    <w:rsid w:val="04924300"/>
    <w:rsid w:val="0495A03A"/>
    <w:rsid w:val="04A5FD3E"/>
    <w:rsid w:val="04A785D0"/>
    <w:rsid w:val="04AA39EF"/>
    <w:rsid w:val="04B4F3FF"/>
    <w:rsid w:val="04BDAF0C"/>
    <w:rsid w:val="04D5FBB8"/>
    <w:rsid w:val="04DAAB75"/>
    <w:rsid w:val="04F3DB98"/>
    <w:rsid w:val="04F68511"/>
    <w:rsid w:val="04FA1F38"/>
    <w:rsid w:val="0521DBBF"/>
    <w:rsid w:val="053CF192"/>
    <w:rsid w:val="0545094F"/>
    <w:rsid w:val="05479F44"/>
    <w:rsid w:val="054F9F68"/>
    <w:rsid w:val="0554137E"/>
    <w:rsid w:val="0556532A"/>
    <w:rsid w:val="055678CF"/>
    <w:rsid w:val="055A3B22"/>
    <w:rsid w:val="056B0280"/>
    <w:rsid w:val="057211B0"/>
    <w:rsid w:val="05778F8C"/>
    <w:rsid w:val="05B35651"/>
    <w:rsid w:val="05BC3B78"/>
    <w:rsid w:val="05CA0A32"/>
    <w:rsid w:val="05CE4D50"/>
    <w:rsid w:val="05E0E354"/>
    <w:rsid w:val="05F318FF"/>
    <w:rsid w:val="05FBEF16"/>
    <w:rsid w:val="0605B8E2"/>
    <w:rsid w:val="060A8EC3"/>
    <w:rsid w:val="0621E12A"/>
    <w:rsid w:val="0631200C"/>
    <w:rsid w:val="0632553D"/>
    <w:rsid w:val="065D864A"/>
    <w:rsid w:val="0664BF63"/>
    <w:rsid w:val="066F771E"/>
    <w:rsid w:val="0670AD7F"/>
    <w:rsid w:val="06919F77"/>
    <w:rsid w:val="0694A147"/>
    <w:rsid w:val="06AB256A"/>
    <w:rsid w:val="06B53EFB"/>
    <w:rsid w:val="06CBC499"/>
    <w:rsid w:val="06D7071F"/>
    <w:rsid w:val="06DB7694"/>
    <w:rsid w:val="06EC9DC3"/>
    <w:rsid w:val="070E654A"/>
    <w:rsid w:val="07135FED"/>
    <w:rsid w:val="071E66EC"/>
    <w:rsid w:val="076E95B6"/>
    <w:rsid w:val="0778F6FF"/>
    <w:rsid w:val="0783EB6E"/>
    <w:rsid w:val="078EC42F"/>
    <w:rsid w:val="0799982B"/>
    <w:rsid w:val="079D8147"/>
    <w:rsid w:val="07AA4BA7"/>
    <w:rsid w:val="07BDBAE7"/>
    <w:rsid w:val="07C955A9"/>
    <w:rsid w:val="07DCED81"/>
    <w:rsid w:val="07E1E0F0"/>
    <w:rsid w:val="07E21BC5"/>
    <w:rsid w:val="07F469BB"/>
    <w:rsid w:val="08034442"/>
    <w:rsid w:val="0808ED29"/>
    <w:rsid w:val="081E0759"/>
    <w:rsid w:val="08266AA9"/>
    <w:rsid w:val="084181EC"/>
    <w:rsid w:val="08426DDE"/>
    <w:rsid w:val="0843243D"/>
    <w:rsid w:val="084E9E0B"/>
    <w:rsid w:val="084EE19C"/>
    <w:rsid w:val="08617555"/>
    <w:rsid w:val="08689068"/>
    <w:rsid w:val="08741350"/>
    <w:rsid w:val="089800AA"/>
    <w:rsid w:val="08999EFA"/>
    <w:rsid w:val="08AF41F3"/>
    <w:rsid w:val="08B16420"/>
    <w:rsid w:val="08B547C8"/>
    <w:rsid w:val="08D31537"/>
    <w:rsid w:val="08E1AD40"/>
    <w:rsid w:val="08E8043B"/>
    <w:rsid w:val="090A13BD"/>
    <w:rsid w:val="09321BB2"/>
    <w:rsid w:val="093B47C1"/>
    <w:rsid w:val="094ADE04"/>
    <w:rsid w:val="0964EAD2"/>
    <w:rsid w:val="0965B423"/>
    <w:rsid w:val="09688B65"/>
    <w:rsid w:val="097075B0"/>
    <w:rsid w:val="09737EA5"/>
    <w:rsid w:val="0987AB68"/>
    <w:rsid w:val="0989C19E"/>
    <w:rsid w:val="098F04F4"/>
    <w:rsid w:val="098FC419"/>
    <w:rsid w:val="09C486AC"/>
    <w:rsid w:val="09F16BA4"/>
    <w:rsid w:val="09F3B7E5"/>
    <w:rsid w:val="0A0EDBC7"/>
    <w:rsid w:val="0A121E74"/>
    <w:rsid w:val="0A1D6AE8"/>
    <w:rsid w:val="0A4009C7"/>
    <w:rsid w:val="0A4A23C5"/>
    <w:rsid w:val="0A4D3481"/>
    <w:rsid w:val="0A5CE9D1"/>
    <w:rsid w:val="0A77590B"/>
    <w:rsid w:val="0A818266"/>
    <w:rsid w:val="0A90ACEB"/>
    <w:rsid w:val="0A93DC86"/>
    <w:rsid w:val="0A93FB19"/>
    <w:rsid w:val="0A9B041A"/>
    <w:rsid w:val="0AC0D8F1"/>
    <w:rsid w:val="0AD93715"/>
    <w:rsid w:val="0ADCF88A"/>
    <w:rsid w:val="0AE0A281"/>
    <w:rsid w:val="0AE92D54"/>
    <w:rsid w:val="0B0B0802"/>
    <w:rsid w:val="0B0F698F"/>
    <w:rsid w:val="0B1D3CCE"/>
    <w:rsid w:val="0B2BD4E3"/>
    <w:rsid w:val="0B34FD67"/>
    <w:rsid w:val="0B37C8BC"/>
    <w:rsid w:val="0B427BFA"/>
    <w:rsid w:val="0B4A1DCA"/>
    <w:rsid w:val="0B5161E2"/>
    <w:rsid w:val="0B5C0D45"/>
    <w:rsid w:val="0B694ABD"/>
    <w:rsid w:val="0B70D595"/>
    <w:rsid w:val="0B7BC927"/>
    <w:rsid w:val="0B7D2F23"/>
    <w:rsid w:val="0B8178EA"/>
    <w:rsid w:val="0B8C223E"/>
    <w:rsid w:val="0B8E90E1"/>
    <w:rsid w:val="0B94102F"/>
    <w:rsid w:val="0BAF0ACE"/>
    <w:rsid w:val="0BC94C40"/>
    <w:rsid w:val="0BCB8345"/>
    <w:rsid w:val="0BDB6CFE"/>
    <w:rsid w:val="0BDEF6F7"/>
    <w:rsid w:val="0BE96374"/>
    <w:rsid w:val="0BF68B9D"/>
    <w:rsid w:val="0BFB4E52"/>
    <w:rsid w:val="0C284AA5"/>
    <w:rsid w:val="0C48FEE1"/>
    <w:rsid w:val="0C535C0E"/>
    <w:rsid w:val="0C5A063A"/>
    <w:rsid w:val="0C6097DD"/>
    <w:rsid w:val="0C61C281"/>
    <w:rsid w:val="0C6D6C0B"/>
    <w:rsid w:val="0C7F210B"/>
    <w:rsid w:val="0C90996C"/>
    <w:rsid w:val="0CB900C6"/>
    <w:rsid w:val="0CBB1B69"/>
    <w:rsid w:val="0CBF4C2A"/>
    <w:rsid w:val="0CBFCB12"/>
    <w:rsid w:val="0CCEBF42"/>
    <w:rsid w:val="0CFC36FC"/>
    <w:rsid w:val="0D092347"/>
    <w:rsid w:val="0D259A64"/>
    <w:rsid w:val="0D2C1A88"/>
    <w:rsid w:val="0D2D8EA8"/>
    <w:rsid w:val="0D35BDF7"/>
    <w:rsid w:val="0D43AD4B"/>
    <w:rsid w:val="0D4C9DBD"/>
    <w:rsid w:val="0D5C467D"/>
    <w:rsid w:val="0D675746"/>
    <w:rsid w:val="0D7151EB"/>
    <w:rsid w:val="0D8118EC"/>
    <w:rsid w:val="0D9DEEB7"/>
    <w:rsid w:val="0DA4EB78"/>
    <w:rsid w:val="0DA8100A"/>
    <w:rsid w:val="0DB98643"/>
    <w:rsid w:val="0DD97026"/>
    <w:rsid w:val="0DEEDAD2"/>
    <w:rsid w:val="0E16FC2D"/>
    <w:rsid w:val="0E18D516"/>
    <w:rsid w:val="0E2157D3"/>
    <w:rsid w:val="0E2269C4"/>
    <w:rsid w:val="0E2288F2"/>
    <w:rsid w:val="0E273853"/>
    <w:rsid w:val="0E2C69CD"/>
    <w:rsid w:val="0E2D72B8"/>
    <w:rsid w:val="0E2FF800"/>
    <w:rsid w:val="0E38732A"/>
    <w:rsid w:val="0E3A476A"/>
    <w:rsid w:val="0E3C5EEF"/>
    <w:rsid w:val="0E4E694B"/>
    <w:rsid w:val="0E4EE13A"/>
    <w:rsid w:val="0E51AD2D"/>
    <w:rsid w:val="0E64552C"/>
    <w:rsid w:val="0E7C1B83"/>
    <w:rsid w:val="0E80E4C7"/>
    <w:rsid w:val="0E84E348"/>
    <w:rsid w:val="0E862C67"/>
    <w:rsid w:val="0E900C8E"/>
    <w:rsid w:val="0E90AB06"/>
    <w:rsid w:val="0E9B9E22"/>
    <w:rsid w:val="0EA7BBF4"/>
    <w:rsid w:val="0EAB07CD"/>
    <w:rsid w:val="0EBCA9C4"/>
    <w:rsid w:val="0ED25FE8"/>
    <w:rsid w:val="0EDDE407"/>
    <w:rsid w:val="0EE713D3"/>
    <w:rsid w:val="0EF83C41"/>
    <w:rsid w:val="0EF88574"/>
    <w:rsid w:val="0F160A8D"/>
    <w:rsid w:val="0F18B0AD"/>
    <w:rsid w:val="0F2002FC"/>
    <w:rsid w:val="0F281F65"/>
    <w:rsid w:val="0F49CDFA"/>
    <w:rsid w:val="0F5F6138"/>
    <w:rsid w:val="0F64B0D1"/>
    <w:rsid w:val="0F925985"/>
    <w:rsid w:val="0F9DCC62"/>
    <w:rsid w:val="0FACF0B8"/>
    <w:rsid w:val="0FB04A19"/>
    <w:rsid w:val="0FB1B9F3"/>
    <w:rsid w:val="0FB355A6"/>
    <w:rsid w:val="0FBFB7DF"/>
    <w:rsid w:val="0FE5F84A"/>
    <w:rsid w:val="0FE77365"/>
    <w:rsid w:val="10030EFE"/>
    <w:rsid w:val="10043C5D"/>
    <w:rsid w:val="1013E0C3"/>
    <w:rsid w:val="1018EBAD"/>
    <w:rsid w:val="10356387"/>
    <w:rsid w:val="1042486A"/>
    <w:rsid w:val="10466EA7"/>
    <w:rsid w:val="10507D81"/>
    <w:rsid w:val="107E4EA2"/>
    <w:rsid w:val="10881126"/>
    <w:rsid w:val="108BACA0"/>
    <w:rsid w:val="10AEDE21"/>
    <w:rsid w:val="10BC7605"/>
    <w:rsid w:val="10FC94BD"/>
    <w:rsid w:val="1111DC41"/>
    <w:rsid w:val="111B4B1A"/>
    <w:rsid w:val="112B21D2"/>
    <w:rsid w:val="112E9A20"/>
    <w:rsid w:val="11457AF6"/>
    <w:rsid w:val="114F2438"/>
    <w:rsid w:val="114FC3B8"/>
    <w:rsid w:val="11501B25"/>
    <w:rsid w:val="1150D83E"/>
    <w:rsid w:val="11561F6B"/>
    <w:rsid w:val="11647C02"/>
    <w:rsid w:val="1168E55D"/>
    <w:rsid w:val="11780172"/>
    <w:rsid w:val="11A52398"/>
    <w:rsid w:val="11A52738"/>
    <w:rsid w:val="11C79126"/>
    <w:rsid w:val="11C9FAF6"/>
    <w:rsid w:val="11CA5DC0"/>
    <w:rsid w:val="11DADCB2"/>
    <w:rsid w:val="11E41F75"/>
    <w:rsid w:val="11E60817"/>
    <w:rsid w:val="11EC6CB1"/>
    <w:rsid w:val="120DC1A6"/>
    <w:rsid w:val="124036F1"/>
    <w:rsid w:val="12435D49"/>
    <w:rsid w:val="124575F6"/>
    <w:rsid w:val="12476125"/>
    <w:rsid w:val="12586155"/>
    <w:rsid w:val="12621977"/>
    <w:rsid w:val="126D97AA"/>
    <w:rsid w:val="1275113C"/>
    <w:rsid w:val="12759B57"/>
    <w:rsid w:val="12762923"/>
    <w:rsid w:val="127D366C"/>
    <w:rsid w:val="128DFABC"/>
    <w:rsid w:val="128F41D7"/>
    <w:rsid w:val="12920EBA"/>
    <w:rsid w:val="12B3A171"/>
    <w:rsid w:val="12B84065"/>
    <w:rsid w:val="12E7EC15"/>
    <w:rsid w:val="12EC49EC"/>
    <w:rsid w:val="12F3E439"/>
    <w:rsid w:val="1304A939"/>
    <w:rsid w:val="1313A7DB"/>
    <w:rsid w:val="1318D8CB"/>
    <w:rsid w:val="131B197B"/>
    <w:rsid w:val="132E2548"/>
    <w:rsid w:val="1338A356"/>
    <w:rsid w:val="134269DB"/>
    <w:rsid w:val="1356F38C"/>
    <w:rsid w:val="13673DC8"/>
    <w:rsid w:val="136AD655"/>
    <w:rsid w:val="138615F9"/>
    <w:rsid w:val="13B1FD57"/>
    <w:rsid w:val="13C11269"/>
    <w:rsid w:val="13F2F831"/>
    <w:rsid w:val="13F9220F"/>
    <w:rsid w:val="14086CA0"/>
    <w:rsid w:val="140C3AC3"/>
    <w:rsid w:val="1418932E"/>
    <w:rsid w:val="141D342D"/>
    <w:rsid w:val="1431B910"/>
    <w:rsid w:val="14534BAE"/>
    <w:rsid w:val="14685FC7"/>
    <w:rsid w:val="14705950"/>
    <w:rsid w:val="14804C59"/>
    <w:rsid w:val="149FB421"/>
    <w:rsid w:val="14BEC543"/>
    <w:rsid w:val="14CAEB90"/>
    <w:rsid w:val="14D035E3"/>
    <w:rsid w:val="14E08581"/>
    <w:rsid w:val="14EA8967"/>
    <w:rsid w:val="150DA675"/>
    <w:rsid w:val="152E1167"/>
    <w:rsid w:val="1535B8F8"/>
    <w:rsid w:val="1564CEA3"/>
    <w:rsid w:val="156FC8FF"/>
    <w:rsid w:val="157D3887"/>
    <w:rsid w:val="158C7D10"/>
    <w:rsid w:val="1593869F"/>
    <w:rsid w:val="159B47CB"/>
    <w:rsid w:val="15A1D981"/>
    <w:rsid w:val="15BCBD30"/>
    <w:rsid w:val="15CDA358"/>
    <w:rsid w:val="15CF822D"/>
    <w:rsid w:val="15EB4103"/>
    <w:rsid w:val="15EE2E3C"/>
    <w:rsid w:val="16023C21"/>
    <w:rsid w:val="16081607"/>
    <w:rsid w:val="160DA7BC"/>
    <w:rsid w:val="160FE183"/>
    <w:rsid w:val="16123A2B"/>
    <w:rsid w:val="16306541"/>
    <w:rsid w:val="1634414C"/>
    <w:rsid w:val="16351664"/>
    <w:rsid w:val="164A477F"/>
    <w:rsid w:val="164B886F"/>
    <w:rsid w:val="165E9871"/>
    <w:rsid w:val="167B43B1"/>
    <w:rsid w:val="167C3297"/>
    <w:rsid w:val="167DEAC8"/>
    <w:rsid w:val="1687128F"/>
    <w:rsid w:val="169D1FC0"/>
    <w:rsid w:val="16ACB3DE"/>
    <w:rsid w:val="16B008B4"/>
    <w:rsid w:val="16DA0DFB"/>
    <w:rsid w:val="16DD769D"/>
    <w:rsid w:val="16E3FA4B"/>
    <w:rsid w:val="16E6BA00"/>
    <w:rsid w:val="16EF449D"/>
    <w:rsid w:val="16F6514F"/>
    <w:rsid w:val="1709573A"/>
    <w:rsid w:val="170F4688"/>
    <w:rsid w:val="170F7BE1"/>
    <w:rsid w:val="17252AB5"/>
    <w:rsid w:val="17616BDF"/>
    <w:rsid w:val="1773F0AD"/>
    <w:rsid w:val="17759EC0"/>
    <w:rsid w:val="1782B34F"/>
    <w:rsid w:val="17911E05"/>
    <w:rsid w:val="17A5AB46"/>
    <w:rsid w:val="17B82E57"/>
    <w:rsid w:val="17DDD42B"/>
    <w:rsid w:val="17E9DEF4"/>
    <w:rsid w:val="17EA5532"/>
    <w:rsid w:val="17F9431A"/>
    <w:rsid w:val="181190A4"/>
    <w:rsid w:val="181E11D0"/>
    <w:rsid w:val="1827DA38"/>
    <w:rsid w:val="18505B9A"/>
    <w:rsid w:val="18592275"/>
    <w:rsid w:val="18640BE1"/>
    <w:rsid w:val="186C91BA"/>
    <w:rsid w:val="188D8C5A"/>
    <w:rsid w:val="18A85F30"/>
    <w:rsid w:val="18AC2BBB"/>
    <w:rsid w:val="18B9F006"/>
    <w:rsid w:val="18C9694A"/>
    <w:rsid w:val="18D1458B"/>
    <w:rsid w:val="18EE76BF"/>
    <w:rsid w:val="18FD3C40"/>
    <w:rsid w:val="190AAB91"/>
    <w:rsid w:val="190D0377"/>
    <w:rsid w:val="19332419"/>
    <w:rsid w:val="193CEB97"/>
    <w:rsid w:val="1973254C"/>
    <w:rsid w:val="1982807B"/>
    <w:rsid w:val="1983C8A4"/>
    <w:rsid w:val="199C3F25"/>
    <w:rsid w:val="19BAE5EB"/>
    <w:rsid w:val="19C53E09"/>
    <w:rsid w:val="19E166EB"/>
    <w:rsid w:val="19E28CA6"/>
    <w:rsid w:val="19E7509B"/>
    <w:rsid w:val="19F14AC5"/>
    <w:rsid w:val="19F98428"/>
    <w:rsid w:val="1A136A7A"/>
    <w:rsid w:val="1A15BFF2"/>
    <w:rsid w:val="1A286717"/>
    <w:rsid w:val="1A3CF6F8"/>
    <w:rsid w:val="1A406084"/>
    <w:rsid w:val="1A43D10C"/>
    <w:rsid w:val="1A4921C6"/>
    <w:rsid w:val="1A51DC39"/>
    <w:rsid w:val="1A5805DD"/>
    <w:rsid w:val="1A6521B8"/>
    <w:rsid w:val="1A85C468"/>
    <w:rsid w:val="1A8A7BB3"/>
    <w:rsid w:val="1A8BB0C3"/>
    <w:rsid w:val="1AC12B71"/>
    <w:rsid w:val="1AE22517"/>
    <w:rsid w:val="1B065BAC"/>
    <w:rsid w:val="1B313ACD"/>
    <w:rsid w:val="1B3B017D"/>
    <w:rsid w:val="1B43CAB7"/>
    <w:rsid w:val="1B601328"/>
    <w:rsid w:val="1B72F507"/>
    <w:rsid w:val="1B745F72"/>
    <w:rsid w:val="1B7F9EB5"/>
    <w:rsid w:val="1BAB0882"/>
    <w:rsid w:val="1BAFE289"/>
    <w:rsid w:val="1BB5C12B"/>
    <w:rsid w:val="1BBD02C1"/>
    <w:rsid w:val="1BC3F41F"/>
    <w:rsid w:val="1BE09952"/>
    <w:rsid w:val="1BF13C45"/>
    <w:rsid w:val="1BFBAFBC"/>
    <w:rsid w:val="1C01D988"/>
    <w:rsid w:val="1C10036F"/>
    <w:rsid w:val="1C21BF4C"/>
    <w:rsid w:val="1C3D7DF8"/>
    <w:rsid w:val="1C5A1F1C"/>
    <w:rsid w:val="1C5A54ED"/>
    <w:rsid w:val="1C5E1146"/>
    <w:rsid w:val="1C5F4D97"/>
    <w:rsid w:val="1C7BBA50"/>
    <w:rsid w:val="1C824493"/>
    <w:rsid w:val="1C99A30B"/>
    <w:rsid w:val="1C9D36A4"/>
    <w:rsid w:val="1C9E77D5"/>
    <w:rsid w:val="1CBA3B06"/>
    <w:rsid w:val="1CBC2647"/>
    <w:rsid w:val="1CDA189D"/>
    <w:rsid w:val="1D0EDB4F"/>
    <w:rsid w:val="1D0F1252"/>
    <w:rsid w:val="1D16A192"/>
    <w:rsid w:val="1D3FA554"/>
    <w:rsid w:val="1D417C2C"/>
    <w:rsid w:val="1D650FBA"/>
    <w:rsid w:val="1D677E0B"/>
    <w:rsid w:val="1D8E5BA1"/>
    <w:rsid w:val="1D9A2739"/>
    <w:rsid w:val="1DDA8711"/>
    <w:rsid w:val="1DDBB014"/>
    <w:rsid w:val="1DE0749A"/>
    <w:rsid w:val="1DF6EC3B"/>
    <w:rsid w:val="1E0369F1"/>
    <w:rsid w:val="1E049A9E"/>
    <w:rsid w:val="1E1D8996"/>
    <w:rsid w:val="1E2C2146"/>
    <w:rsid w:val="1E2D8374"/>
    <w:rsid w:val="1E6126D4"/>
    <w:rsid w:val="1E6A49B2"/>
    <w:rsid w:val="1E725841"/>
    <w:rsid w:val="1E740EF0"/>
    <w:rsid w:val="1E7849E4"/>
    <w:rsid w:val="1E78F635"/>
    <w:rsid w:val="1E791E3C"/>
    <w:rsid w:val="1E94DAB2"/>
    <w:rsid w:val="1E9C5872"/>
    <w:rsid w:val="1EA28414"/>
    <w:rsid w:val="1EB2C86C"/>
    <w:rsid w:val="1EB78C7C"/>
    <w:rsid w:val="1EBD7A14"/>
    <w:rsid w:val="1EC38B3C"/>
    <w:rsid w:val="1EC752D4"/>
    <w:rsid w:val="1ECAEE5C"/>
    <w:rsid w:val="1EEA90DB"/>
    <w:rsid w:val="1EEB99F4"/>
    <w:rsid w:val="1EED12EF"/>
    <w:rsid w:val="1EEF2E73"/>
    <w:rsid w:val="1EF0B07E"/>
    <w:rsid w:val="1EF6545B"/>
    <w:rsid w:val="1EF7A76D"/>
    <w:rsid w:val="1F125313"/>
    <w:rsid w:val="1F1492FE"/>
    <w:rsid w:val="1F21097D"/>
    <w:rsid w:val="1F33B5A5"/>
    <w:rsid w:val="1F402797"/>
    <w:rsid w:val="1F4EDAEE"/>
    <w:rsid w:val="1F5F39C7"/>
    <w:rsid w:val="1F6F0014"/>
    <w:rsid w:val="1F7E5863"/>
    <w:rsid w:val="1FAD9497"/>
    <w:rsid w:val="1FD9C654"/>
    <w:rsid w:val="1FF2A264"/>
    <w:rsid w:val="1FFA895F"/>
    <w:rsid w:val="1FFAFD50"/>
    <w:rsid w:val="200DD02D"/>
    <w:rsid w:val="2021FFF2"/>
    <w:rsid w:val="2023C19F"/>
    <w:rsid w:val="2044A7E4"/>
    <w:rsid w:val="2050597F"/>
    <w:rsid w:val="2051413D"/>
    <w:rsid w:val="20588CE9"/>
    <w:rsid w:val="205F5B9D"/>
    <w:rsid w:val="2076E361"/>
    <w:rsid w:val="2089A9F8"/>
    <w:rsid w:val="2090BD5F"/>
    <w:rsid w:val="209F081C"/>
    <w:rsid w:val="20BF21BE"/>
    <w:rsid w:val="20C501EB"/>
    <w:rsid w:val="20CD3BC4"/>
    <w:rsid w:val="20D219FC"/>
    <w:rsid w:val="20F22DEE"/>
    <w:rsid w:val="20F3C8A2"/>
    <w:rsid w:val="20FC864E"/>
    <w:rsid w:val="20FE93C1"/>
    <w:rsid w:val="21121003"/>
    <w:rsid w:val="2141F61E"/>
    <w:rsid w:val="21457822"/>
    <w:rsid w:val="214C3B36"/>
    <w:rsid w:val="216CF6E4"/>
    <w:rsid w:val="21898535"/>
    <w:rsid w:val="21948211"/>
    <w:rsid w:val="21A6A791"/>
    <w:rsid w:val="21A7E44D"/>
    <w:rsid w:val="21B41DC1"/>
    <w:rsid w:val="21B70DE3"/>
    <w:rsid w:val="21C86E7C"/>
    <w:rsid w:val="21CEADF4"/>
    <w:rsid w:val="21DB2EE3"/>
    <w:rsid w:val="21ED2415"/>
    <w:rsid w:val="21F802D9"/>
    <w:rsid w:val="2205C7B8"/>
    <w:rsid w:val="22180F26"/>
    <w:rsid w:val="224F9775"/>
    <w:rsid w:val="22577989"/>
    <w:rsid w:val="226BB3F9"/>
    <w:rsid w:val="226F3F54"/>
    <w:rsid w:val="2274EDA2"/>
    <w:rsid w:val="22793821"/>
    <w:rsid w:val="227DC7C1"/>
    <w:rsid w:val="229FA6F2"/>
    <w:rsid w:val="22B3CD0A"/>
    <w:rsid w:val="22BE23A0"/>
    <w:rsid w:val="22CD52CA"/>
    <w:rsid w:val="22E93BC5"/>
    <w:rsid w:val="22ECFF37"/>
    <w:rsid w:val="22F4772D"/>
    <w:rsid w:val="230E2CA3"/>
    <w:rsid w:val="231D9CC5"/>
    <w:rsid w:val="231FAF0C"/>
    <w:rsid w:val="232DB298"/>
    <w:rsid w:val="2330659B"/>
    <w:rsid w:val="2334991C"/>
    <w:rsid w:val="234277F2"/>
    <w:rsid w:val="23679D48"/>
    <w:rsid w:val="237161FC"/>
    <w:rsid w:val="237221A2"/>
    <w:rsid w:val="2375B9D8"/>
    <w:rsid w:val="23788DD4"/>
    <w:rsid w:val="23861DF6"/>
    <w:rsid w:val="2396FC5F"/>
    <w:rsid w:val="239BCE48"/>
    <w:rsid w:val="23B2BD64"/>
    <w:rsid w:val="23BAB8A7"/>
    <w:rsid w:val="23BFB57A"/>
    <w:rsid w:val="23E2542D"/>
    <w:rsid w:val="23ECDD08"/>
    <w:rsid w:val="240107D2"/>
    <w:rsid w:val="2405B075"/>
    <w:rsid w:val="24406B0A"/>
    <w:rsid w:val="24411D75"/>
    <w:rsid w:val="244C01E6"/>
    <w:rsid w:val="245B92FD"/>
    <w:rsid w:val="24651FFF"/>
    <w:rsid w:val="24710C8F"/>
    <w:rsid w:val="24BD3C6F"/>
    <w:rsid w:val="24BF2C05"/>
    <w:rsid w:val="24DABBB1"/>
    <w:rsid w:val="24E3EBD4"/>
    <w:rsid w:val="24E73561"/>
    <w:rsid w:val="24E9DF5D"/>
    <w:rsid w:val="24F1AFDE"/>
    <w:rsid w:val="24FBBB3E"/>
    <w:rsid w:val="25109C48"/>
    <w:rsid w:val="2518DECE"/>
    <w:rsid w:val="25196161"/>
    <w:rsid w:val="251D5CD8"/>
    <w:rsid w:val="2523062C"/>
    <w:rsid w:val="2551C61F"/>
    <w:rsid w:val="25520C88"/>
    <w:rsid w:val="256E60DC"/>
    <w:rsid w:val="2578C5B9"/>
    <w:rsid w:val="259EE2AB"/>
    <w:rsid w:val="25A76BA4"/>
    <w:rsid w:val="25AA5B52"/>
    <w:rsid w:val="25C29638"/>
    <w:rsid w:val="25CFFB18"/>
    <w:rsid w:val="25E4D360"/>
    <w:rsid w:val="26053EBE"/>
    <w:rsid w:val="26116CB3"/>
    <w:rsid w:val="261B268F"/>
    <w:rsid w:val="261FC4F3"/>
    <w:rsid w:val="266C39DE"/>
    <w:rsid w:val="266DA512"/>
    <w:rsid w:val="266EAEC0"/>
    <w:rsid w:val="2680A588"/>
    <w:rsid w:val="26A1DA67"/>
    <w:rsid w:val="26BCD7E4"/>
    <w:rsid w:val="26CE9D21"/>
    <w:rsid w:val="26E3ADF1"/>
    <w:rsid w:val="2701F048"/>
    <w:rsid w:val="27313145"/>
    <w:rsid w:val="27383A65"/>
    <w:rsid w:val="273E4054"/>
    <w:rsid w:val="276372C0"/>
    <w:rsid w:val="27739E12"/>
    <w:rsid w:val="2778F4CB"/>
    <w:rsid w:val="27A8931F"/>
    <w:rsid w:val="27B6777A"/>
    <w:rsid w:val="27F99BD7"/>
    <w:rsid w:val="27FAE21B"/>
    <w:rsid w:val="27FF5FEF"/>
    <w:rsid w:val="2815E915"/>
    <w:rsid w:val="281C75E9"/>
    <w:rsid w:val="282A6C95"/>
    <w:rsid w:val="2840F6CD"/>
    <w:rsid w:val="2849C96C"/>
    <w:rsid w:val="285A76E4"/>
    <w:rsid w:val="28863B98"/>
    <w:rsid w:val="288971E2"/>
    <w:rsid w:val="288DBFCE"/>
    <w:rsid w:val="28A1E45D"/>
    <w:rsid w:val="28A473D9"/>
    <w:rsid w:val="28AC50A3"/>
    <w:rsid w:val="28ADD3B4"/>
    <w:rsid w:val="28B5487C"/>
    <w:rsid w:val="28BE305F"/>
    <w:rsid w:val="28CA3D0B"/>
    <w:rsid w:val="28DDE305"/>
    <w:rsid w:val="28E3F43D"/>
    <w:rsid w:val="28F817A7"/>
    <w:rsid w:val="2902D7AC"/>
    <w:rsid w:val="2903F9C2"/>
    <w:rsid w:val="290642DE"/>
    <w:rsid w:val="2910FE74"/>
    <w:rsid w:val="292F07FB"/>
    <w:rsid w:val="294E051D"/>
    <w:rsid w:val="297EAD88"/>
    <w:rsid w:val="298CA2A3"/>
    <w:rsid w:val="29C18D25"/>
    <w:rsid w:val="29C3DF9C"/>
    <w:rsid w:val="29EED25C"/>
    <w:rsid w:val="2A115555"/>
    <w:rsid w:val="2A44F6AF"/>
    <w:rsid w:val="2A47A36C"/>
    <w:rsid w:val="2A5B442E"/>
    <w:rsid w:val="2A6FF145"/>
    <w:rsid w:val="2A7ADCC7"/>
    <w:rsid w:val="2A7CA4DD"/>
    <w:rsid w:val="2A84FD5C"/>
    <w:rsid w:val="2A8BEB22"/>
    <w:rsid w:val="2A91D2D0"/>
    <w:rsid w:val="2A946566"/>
    <w:rsid w:val="2A9E8E85"/>
    <w:rsid w:val="2A9FA2CA"/>
    <w:rsid w:val="2AA1F042"/>
    <w:rsid w:val="2ACAB95A"/>
    <w:rsid w:val="2ADC8CA6"/>
    <w:rsid w:val="2AF9AC48"/>
    <w:rsid w:val="2B1AF85E"/>
    <w:rsid w:val="2B211FA0"/>
    <w:rsid w:val="2B36BB89"/>
    <w:rsid w:val="2B4169ED"/>
    <w:rsid w:val="2B4EC98D"/>
    <w:rsid w:val="2B5416AB"/>
    <w:rsid w:val="2B580CE4"/>
    <w:rsid w:val="2B625A45"/>
    <w:rsid w:val="2B76EF7B"/>
    <w:rsid w:val="2B98C0F3"/>
    <w:rsid w:val="2B9E1330"/>
    <w:rsid w:val="2BA537E9"/>
    <w:rsid w:val="2BB6FCDD"/>
    <w:rsid w:val="2BBB516E"/>
    <w:rsid w:val="2BBF53DC"/>
    <w:rsid w:val="2BC85CB6"/>
    <w:rsid w:val="2BD0F582"/>
    <w:rsid w:val="2BD3F6D4"/>
    <w:rsid w:val="2BE72FF7"/>
    <w:rsid w:val="2BE9C0A1"/>
    <w:rsid w:val="2BF0B0E3"/>
    <w:rsid w:val="2C0FA218"/>
    <w:rsid w:val="2C1F0576"/>
    <w:rsid w:val="2C49FE10"/>
    <w:rsid w:val="2C7812EE"/>
    <w:rsid w:val="2C8E7655"/>
    <w:rsid w:val="2C986CFE"/>
    <w:rsid w:val="2CB3F101"/>
    <w:rsid w:val="2CCB98ED"/>
    <w:rsid w:val="2CD28DB9"/>
    <w:rsid w:val="2CE617A2"/>
    <w:rsid w:val="2CEF1149"/>
    <w:rsid w:val="2CF5A3CA"/>
    <w:rsid w:val="2D0236E1"/>
    <w:rsid w:val="2D023E20"/>
    <w:rsid w:val="2D13FF38"/>
    <w:rsid w:val="2D1584CC"/>
    <w:rsid w:val="2D2C1968"/>
    <w:rsid w:val="2D3977E8"/>
    <w:rsid w:val="2D39E391"/>
    <w:rsid w:val="2D4552D8"/>
    <w:rsid w:val="2D4EE9E7"/>
    <w:rsid w:val="2D66B1D0"/>
    <w:rsid w:val="2D8C3FB1"/>
    <w:rsid w:val="2D9E104F"/>
    <w:rsid w:val="2D9EDDFB"/>
    <w:rsid w:val="2DA2339A"/>
    <w:rsid w:val="2DC421C3"/>
    <w:rsid w:val="2DC51E41"/>
    <w:rsid w:val="2DC59F18"/>
    <w:rsid w:val="2DC66A0B"/>
    <w:rsid w:val="2DD18868"/>
    <w:rsid w:val="2DE7056A"/>
    <w:rsid w:val="2DE8ECBF"/>
    <w:rsid w:val="2DEDE7FE"/>
    <w:rsid w:val="2DF563B7"/>
    <w:rsid w:val="2DFFDBFF"/>
    <w:rsid w:val="2E05CFFC"/>
    <w:rsid w:val="2E104DD3"/>
    <w:rsid w:val="2E19B6E8"/>
    <w:rsid w:val="2E25B8FE"/>
    <w:rsid w:val="2E4BEFA9"/>
    <w:rsid w:val="2E523640"/>
    <w:rsid w:val="2E750B6B"/>
    <w:rsid w:val="2E77CF6E"/>
    <w:rsid w:val="2E802614"/>
    <w:rsid w:val="2E816C1A"/>
    <w:rsid w:val="2ED893FC"/>
    <w:rsid w:val="2EEACA6C"/>
    <w:rsid w:val="2EECB937"/>
    <w:rsid w:val="2EF6B3B5"/>
    <w:rsid w:val="2F0B9796"/>
    <w:rsid w:val="2F23C748"/>
    <w:rsid w:val="2F26DF13"/>
    <w:rsid w:val="2F431EDC"/>
    <w:rsid w:val="2F4A3E6F"/>
    <w:rsid w:val="2F72F202"/>
    <w:rsid w:val="2F7A9ED2"/>
    <w:rsid w:val="2F84F19D"/>
    <w:rsid w:val="2F8CB1B7"/>
    <w:rsid w:val="2F96C3E2"/>
    <w:rsid w:val="2FC16CE6"/>
    <w:rsid w:val="2FD85C42"/>
    <w:rsid w:val="2FDB85B4"/>
    <w:rsid w:val="2FE6748E"/>
    <w:rsid w:val="2FEA499B"/>
    <w:rsid w:val="2FEEDCA4"/>
    <w:rsid w:val="3000B3C5"/>
    <w:rsid w:val="300ADB33"/>
    <w:rsid w:val="3027B41A"/>
    <w:rsid w:val="3055BC9B"/>
    <w:rsid w:val="30590C20"/>
    <w:rsid w:val="309D8D1D"/>
    <w:rsid w:val="30BA375B"/>
    <w:rsid w:val="30BB30EF"/>
    <w:rsid w:val="30D9937B"/>
    <w:rsid w:val="30DB9430"/>
    <w:rsid w:val="30E76570"/>
    <w:rsid w:val="30FBC285"/>
    <w:rsid w:val="31003A86"/>
    <w:rsid w:val="31285174"/>
    <w:rsid w:val="312A202B"/>
    <w:rsid w:val="312D74F8"/>
    <w:rsid w:val="314B7A73"/>
    <w:rsid w:val="3172AA68"/>
    <w:rsid w:val="318C8753"/>
    <w:rsid w:val="31914596"/>
    <w:rsid w:val="319A00E0"/>
    <w:rsid w:val="31E64A0B"/>
    <w:rsid w:val="31ED09BB"/>
    <w:rsid w:val="31F80492"/>
    <w:rsid w:val="31FEB3F8"/>
    <w:rsid w:val="3239628C"/>
    <w:rsid w:val="32653A08"/>
    <w:rsid w:val="3265BB3F"/>
    <w:rsid w:val="3268F923"/>
    <w:rsid w:val="3273119C"/>
    <w:rsid w:val="329BAB23"/>
    <w:rsid w:val="32A81801"/>
    <w:rsid w:val="32CDE275"/>
    <w:rsid w:val="32F98D46"/>
    <w:rsid w:val="330270EA"/>
    <w:rsid w:val="33153343"/>
    <w:rsid w:val="333F9C21"/>
    <w:rsid w:val="3342ECE8"/>
    <w:rsid w:val="33514B45"/>
    <w:rsid w:val="33555E08"/>
    <w:rsid w:val="3358A267"/>
    <w:rsid w:val="336D34BA"/>
    <w:rsid w:val="3395E331"/>
    <w:rsid w:val="33A0D52E"/>
    <w:rsid w:val="33AD26BD"/>
    <w:rsid w:val="33BC2A0E"/>
    <w:rsid w:val="33C8D7FD"/>
    <w:rsid w:val="33CC56F5"/>
    <w:rsid w:val="33F2AAAA"/>
    <w:rsid w:val="3406C398"/>
    <w:rsid w:val="34116442"/>
    <w:rsid w:val="342803EB"/>
    <w:rsid w:val="34336347"/>
    <w:rsid w:val="34453420"/>
    <w:rsid w:val="3445C637"/>
    <w:rsid w:val="34573B9A"/>
    <w:rsid w:val="34590850"/>
    <w:rsid w:val="346F95F7"/>
    <w:rsid w:val="347D37D9"/>
    <w:rsid w:val="34844D68"/>
    <w:rsid w:val="3492B948"/>
    <w:rsid w:val="34B69178"/>
    <w:rsid w:val="34C59A31"/>
    <w:rsid w:val="34CBA922"/>
    <w:rsid w:val="34E10718"/>
    <w:rsid w:val="34EC06C2"/>
    <w:rsid w:val="34FE2EB3"/>
    <w:rsid w:val="35041228"/>
    <w:rsid w:val="3510466F"/>
    <w:rsid w:val="351C10FD"/>
    <w:rsid w:val="351D8BF9"/>
    <w:rsid w:val="351DD3A0"/>
    <w:rsid w:val="3522A991"/>
    <w:rsid w:val="3534DFDB"/>
    <w:rsid w:val="3536357C"/>
    <w:rsid w:val="3540A3A3"/>
    <w:rsid w:val="3549588A"/>
    <w:rsid w:val="355BD829"/>
    <w:rsid w:val="35749A58"/>
    <w:rsid w:val="357B7DE3"/>
    <w:rsid w:val="357C8147"/>
    <w:rsid w:val="358C56B6"/>
    <w:rsid w:val="35A1C959"/>
    <w:rsid w:val="35A30C0F"/>
    <w:rsid w:val="35CB77AD"/>
    <w:rsid w:val="35CB8AD1"/>
    <w:rsid w:val="35CFA5F1"/>
    <w:rsid w:val="35D35FB5"/>
    <w:rsid w:val="35E82F6C"/>
    <w:rsid w:val="35EA8224"/>
    <w:rsid w:val="35EF38C2"/>
    <w:rsid w:val="36139A3D"/>
    <w:rsid w:val="361EA278"/>
    <w:rsid w:val="3627D2E8"/>
    <w:rsid w:val="363165BF"/>
    <w:rsid w:val="36455E27"/>
    <w:rsid w:val="364DF746"/>
    <w:rsid w:val="365A2F6B"/>
    <w:rsid w:val="367492E2"/>
    <w:rsid w:val="36807248"/>
    <w:rsid w:val="36831E28"/>
    <w:rsid w:val="3685110E"/>
    <w:rsid w:val="368C6056"/>
    <w:rsid w:val="368CB66D"/>
    <w:rsid w:val="36A1E12A"/>
    <w:rsid w:val="36A8C606"/>
    <w:rsid w:val="36C41BCA"/>
    <w:rsid w:val="36CC5A77"/>
    <w:rsid w:val="36CC6781"/>
    <w:rsid w:val="36CD1007"/>
    <w:rsid w:val="36D3450C"/>
    <w:rsid w:val="36F3336B"/>
    <w:rsid w:val="36FC3CFF"/>
    <w:rsid w:val="37106AB9"/>
    <w:rsid w:val="3713347C"/>
    <w:rsid w:val="372309B5"/>
    <w:rsid w:val="3729981F"/>
    <w:rsid w:val="372FC912"/>
    <w:rsid w:val="3732B3E4"/>
    <w:rsid w:val="374326B2"/>
    <w:rsid w:val="37496B0A"/>
    <w:rsid w:val="375254BF"/>
    <w:rsid w:val="376037D0"/>
    <w:rsid w:val="37880E57"/>
    <w:rsid w:val="37B4EBD3"/>
    <w:rsid w:val="37B760C2"/>
    <w:rsid w:val="37BF6A3B"/>
    <w:rsid w:val="37C56479"/>
    <w:rsid w:val="37CD6DD0"/>
    <w:rsid w:val="37E224DC"/>
    <w:rsid w:val="37E557FA"/>
    <w:rsid w:val="37F2B2F2"/>
    <w:rsid w:val="3824A601"/>
    <w:rsid w:val="382702C1"/>
    <w:rsid w:val="3827D98F"/>
    <w:rsid w:val="3829DDC4"/>
    <w:rsid w:val="384D307D"/>
    <w:rsid w:val="384F4994"/>
    <w:rsid w:val="385498DB"/>
    <w:rsid w:val="386690EC"/>
    <w:rsid w:val="386C9248"/>
    <w:rsid w:val="3877923A"/>
    <w:rsid w:val="3878FD3E"/>
    <w:rsid w:val="389BD61F"/>
    <w:rsid w:val="389FB9B6"/>
    <w:rsid w:val="38B42209"/>
    <w:rsid w:val="38D4ECE9"/>
    <w:rsid w:val="3906CB1B"/>
    <w:rsid w:val="391700FA"/>
    <w:rsid w:val="39297E38"/>
    <w:rsid w:val="393191D1"/>
    <w:rsid w:val="3951407F"/>
    <w:rsid w:val="396066CA"/>
    <w:rsid w:val="396641A5"/>
    <w:rsid w:val="3969074E"/>
    <w:rsid w:val="3979788C"/>
    <w:rsid w:val="399FDC4F"/>
    <w:rsid w:val="39A6762F"/>
    <w:rsid w:val="39A80EB4"/>
    <w:rsid w:val="39B511B6"/>
    <w:rsid w:val="39C1EBF0"/>
    <w:rsid w:val="39EFC832"/>
    <w:rsid w:val="3A01209A"/>
    <w:rsid w:val="3A688140"/>
    <w:rsid w:val="3A6F72D9"/>
    <w:rsid w:val="3A7E3950"/>
    <w:rsid w:val="3A9FB927"/>
    <w:rsid w:val="3AAB8105"/>
    <w:rsid w:val="3AB2212A"/>
    <w:rsid w:val="3ABF6946"/>
    <w:rsid w:val="3AC84514"/>
    <w:rsid w:val="3AD30B87"/>
    <w:rsid w:val="3AE7B06B"/>
    <w:rsid w:val="3AE943E4"/>
    <w:rsid w:val="3B460F9D"/>
    <w:rsid w:val="3B715AB1"/>
    <w:rsid w:val="3B88DBF0"/>
    <w:rsid w:val="3B8D3110"/>
    <w:rsid w:val="3BA18FDA"/>
    <w:rsid w:val="3BB11CD6"/>
    <w:rsid w:val="3BCB6F24"/>
    <w:rsid w:val="3BD0F241"/>
    <w:rsid w:val="3C641575"/>
    <w:rsid w:val="3C6A54E9"/>
    <w:rsid w:val="3C6D5611"/>
    <w:rsid w:val="3C701727"/>
    <w:rsid w:val="3C7712EB"/>
    <w:rsid w:val="3C7882C4"/>
    <w:rsid w:val="3C85B8AF"/>
    <w:rsid w:val="3C8EE51A"/>
    <w:rsid w:val="3C988064"/>
    <w:rsid w:val="3C9FFEE6"/>
    <w:rsid w:val="3CA0CBE5"/>
    <w:rsid w:val="3CA41A9B"/>
    <w:rsid w:val="3CA70EA7"/>
    <w:rsid w:val="3CB67199"/>
    <w:rsid w:val="3CBE59E0"/>
    <w:rsid w:val="3CC48F11"/>
    <w:rsid w:val="3CC53B53"/>
    <w:rsid w:val="3CCACE08"/>
    <w:rsid w:val="3CD34396"/>
    <w:rsid w:val="3CE145FA"/>
    <w:rsid w:val="3D0AB4C6"/>
    <w:rsid w:val="3D1B020C"/>
    <w:rsid w:val="3D2AB8CF"/>
    <w:rsid w:val="3D4B34CF"/>
    <w:rsid w:val="3D6707D5"/>
    <w:rsid w:val="3D6D7B20"/>
    <w:rsid w:val="3D7F16EC"/>
    <w:rsid w:val="3D825AC2"/>
    <w:rsid w:val="3D888A66"/>
    <w:rsid w:val="3DA62B06"/>
    <w:rsid w:val="3DA6B09B"/>
    <w:rsid w:val="3DD845CC"/>
    <w:rsid w:val="3DE39478"/>
    <w:rsid w:val="3DF78631"/>
    <w:rsid w:val="3DFC48F8"/>
    <w:rsid w:val="3DFE7034"/>
    <w:rsid w:val="3E142FCB"/>
    <w:rsid w:val="3E1E7900"/>
    <w:rsid w:val="3E246297"/>
    <w:rsid w:val="3E33D448"/>
    <w:rsid w:val="3E3F2B34"/>
    <w:rsid w:val="3E4429D7"/>
    <w:rsid w:val="3E445B48"/>
    <w:rsid w:val="3E4AF7B7"/>
    <w:rsid w:val="3E68E33C"/>
    <w:rsid w:val="3E6D75C8"/>
    <w:rsid w:val="3E7D27FC"/>
    <w:rsid w:val="3EA400EE"/>
    <w:rsid w:val="3EA894B9"/>
    <w:rsid w:val="3EAE3BD5"/>
    <w:rsid w:val="3EB3C979"/>
    <w:rsid w:val="3EBF9E78"/>
    <w:rsid w:val="3ECD074B"/>
    <w:rsid w:val="3ED60A8D"/>
    <w:rsid w:val="3EE4951C"/>
    <w:rsid w:val="3EE4B058"/>
    <w:rsid w:val="3EE516A9"/>
    <w:rsid w:val="3EED0603"/>
    <w:rsid w:val="3F0705E7"/>
    <w:rsid w:val="3F1143DE"/>
    <w:rsid w:val="3F1C84E4"/>
    <w:rsid w:val="3F2AF4E8"/>
    <w:rsid w:val="3F36BEFE"/>
    <w:rsid w:val="3F545402"/>
    <w:rsid w:val="3F596063"/>
    <w:rsid w:val="3F5A0D87"/>
    <w:rsid w:val="3F802D6F"/>
    <w:rsid w:val="3FADC932"/>
    <w:rsid w:val="3FBA9CC1"/>
    <w:rsid w:val="3FEE2590"/>
    <w:rsid w:val="3FF3AAD1"/>
    <w:rsid w:val="403B0D06"/>
    <w:rsid w:val="4041A248"/>
    <w:rsid w:val="40437F85"/>
    <w:rsid w:val="404BF28D"/>
    <w:rsid w:val="4053B39B"/>
    <w:rsid w:val="4059DFDC"/>
    <w:rsid w:val="4064B9F7"/>
    <w:rsid w:val="4066C782"/>
    <w:rsid w:val="40892B22"/>
    <w:rsid w:val="4090134D"/>
    <w:rsid w:val="4095886F"/>
    <w:rsid w:val="40A0F786"/>
    <w:rsid w:val="40C6F333"/>
    <w:rsid w:val="40D72BDA"/>
    <w:rsid w:val="40FB7FF3"/>
    <w:rsid w:val="40FE053B"/>
    <w:rsid w:val="411B5FF8"/>
    <w:rsid w:val="414A376F"/>
    <w:rsid w:val="4156B0A5"/>
    <w:rsid w:val="4159AFE4"/>
    <w:rsid w:val="415ECA56"/>
    <w:rsid w:val="4160845E"/>
    <w:rsid w:val="41642DB8"/>
    <w:rsid w:val="41717669"/>
    <w:rsid w:val="41BC016E"/>
    <w:rsid w:val="41BCE1FB"/>
    <w:rsid w:val="41BD41C3"/>
    <w:rsid w:val="41C31C18"/>
    <w:rsid w:val="41D0843E"/>
    <w:rsid w:val="41E21BEF"/>
    <w:rsid w:val="41E8AC14"/>
    <w:rsid w:val="420FD7A1"/>
    <w:rsid w:val="4227C0C7"/>
    <w:rsid w:val="42287228"/>
    <w:rsid w:val="4253A424"/>
    <w:rsid w:val="42622B3C"/>
    <w:rsid w:val="4264691A"/>
    <w:rsid w:val="42667710"/>
    <w:rsid w:val="4267407D"/>
    <w:rsid w:val="427AEBC3"/>
    <w:rsid w:val="427FDCD7"/>
    <w:rsid w:val="4283CC8F"/>
    <w:rsid w:val="4285A3F1"/>
    <w:rsid w:val="428BCF36"/>
    <w:rsid w:val="428F9AE4"/>
    <w:rsid w:val="42A36C5F"/>
    <w:rsid w:val="42A56630"/>
    <w:rsid w:val="42A90B6B"/>
    <w:rsid w:val="42D16379"/>
    <w:rsid w:val="42DDCB6D"/>
    <w:rsid w:val="42DEDB1E"/>
    <w:rsid w:val="42FFAA9E"/>
    <w:rsid w:val="430286B5"/>
    <w:rsid w:val="4313E2EE"/>
    <w:rsid w:val="431DD99B"/>
    <w:rsid w:val="433C147F"/>
    <w:rsid w:val="433F8AB6"/>
    <w:rsid w:val="4340B782"/>
    <w:rsid w:val="43483474"/>
    <w:rsid w:val="4349CEAF"/>
    <w:rsid w:val="435CD768"/>
    <w:rsid w:val="435E6725"/>
    <w:rsid w:val="435FC880"/>
    <w:rsid w:val="43619823"/>
    <w:rsid w:val="436775DA"/>
    <w:rsid w:val="436C549F"/>
    <w:rsid w:val="437F5AFF"/>
    <w:rsid w:val="437FB2B8"/>
    <w:rsid w:val="438E6D70"/>
    <w:rsid w:val="43A029AD"/>
    <w:rsid w:val="43A5E2FE"/>
    <w:rsid w:val="43A95E08"/>
    <w:rsid w:val="43C45372"/>
    <w:rsid w:val="43D84334"/>
    <w:rsid w:val="43E2CE36"/>
    <w:rsid w:val="43E9E881"/>
    <w:rsid w:val="43EF082C"/>
    <w:rsid w:val="4413B5F2"/>
    <w:rsid w:val="441FD1BA"/>
    <w:rsid w:val="44253026"/>
    <w:rsid w:val="443657D5"/>
    <w:rsid w:val="4454E22F"/>
    <w:rsid w:val="44571A79"/>
    <w:rsid w:val="445D846F"/>
    <w:rsid w:val="445FD96F"/>
    <w:rsid w:val="4461E7CE"/>
    <w:rsid w:val="44671561"/>
    <w:rsid w:val="446DB525"/>
    <w:rsid w:val="44955F14"/>
    <w:rsid w:val="449DE51D"/>
    <w:rsid w:val="449E5716"/>
    <w:rsid w:val="44A8B039"/>
    <w:rsid w:val="44CDD6D6"/>
    <w:rsid w:val="44CE3620"/>
    <w:rsid w:val="44D25BB5"/>
    <w:rsid w:val="4507FABF"/>
    <w:rsid w:val="45083009"/>
    <w:rsid w:val="450ADEBF"/>
    <w:rsid w:val="4516E557"/>
    <w:rsid w:val="452B9E1F"/>
    <w:rsid w:val="4540D5BE"/>
    <w:rsid w:val="45566173"/>
    <w:rsid w:val="45579093"/>
    <w:rsid w:val="457A7197"/>
    <w:rsid w:val="457F487C"/>
    <w:rsid w:val="458507B5"/>
    <w:rsid w:val="45CCD54E"/>
    <w:rsid w:val="45CE87BE"/>
    <w:rsid w:val="45F5295D"/>
    <w:rsid w:val="45FFCE8C"/>
    <w:rsid w:val="4605884D"/>
    <w:rsid w:val="460CD450"/>
    <w:rsid w:val="4616E411"/>
    <w:rsid w:val="4617A6AB"/>
    <w:rsid w:val="4623E97E"/>
    <w:rsid w:val="463A2777"/>
    <w:rsid w:val="4642E30A"/>
    <w:rsid w:val="4660349F"/>
    <w:rsid w:val="466D206D"/>
    <w:rsid w:val="466DE309"/>
    <w:rsid w:val="46706851"/>
    <w:rsid w:val="4671CA27"/>
    <w:rsid w:val="469CB439"/>
    <w:rsid w:val="46AFFD7D"/>
    <w:rsid w:val="46B9152A"/>
    <w:rsid w:val="46CB28BF"/>
    <w:rsid w:val="46DB952D"/>
    <w:rsid w:val="46E0FECA"/>
    <w:rsid w:val="46E6671D"/>
    <w:rsid w:val="46EAA8FA"/>
    <w:rsid w:val="46F78CB2"/>
    <w:rsid w:val="46FAA179"/>
    <w:rsid w:val="46FEC1D9"/>
    <w:rsid w:val="47299FDC"/>
    <w:rsid w:val="4729D757"/>
    <w:rsid w:val="472E58CC"/>
    <w:rsid w:val="47525719"/>
    <w:rsid w:val="47541A59"/>
    <w:rsid w:val="47871718"/>
    <w:rsid w:val="4791BA38"/>
    <w:rsid w:val="47A20A95"/>
    <w:rsid w:val="47D5F7D8"/>
    <w:rsid w:val="47F7284E"/>
    <w:rsid w:val="480557F6"/>
    <w:rsid w:val="4809B546"/>
    <w:rsid w:val="48154C36"/>
    <w:rsid w:val="48156F57"/>
    <w:rsid w:val="4825E3B7"/>
    <w:rsid w:val="484C7FCE"/>
    <w:rsid w:val="484F49E3"/>
    <w:rsid w:val="485BC269"/>
    <w:rsid w:val="4864BFA6"/>
    <w:rsid w:val="4867DCCB"/>
    <w:rsid w:val="486B7768"/>
    <w:rsid w:val="4872D8C6"/>
    <w:rsid w:val="48755BF3"/>
    <w:rsid w:val="487CCF2B"/>
    <w:rsid w:val="488634D8"/>
    <w:rsid w:val="489B17B9"/>
    <w:rsid w:val="489DEDCF"/>
    <w:rsid w:val="48C388B9"/>
    <w:rsid w:val="48DBB4F7"/>
    <w:rsid w:val="48EB68C7"/>
    <w:rsid w:val="48F73789"/>
    <w:rsid w:val="49062D31"/>
    <w:rsid w:val="490BBD5D"/>
    <w:rsid w:val="49142789"/>
    <w:rsid w:val="4920ABE6"/>
    <w:rsid w:val="4924E027"/>
    <w:rsid w:val="49357D2A"/>
    <w:rsid w:val="4943C297"/>
    <w:rsid w:val="494AB4F6"/>
    <w:rsid w:val="494F88B2"/>
    <w:rsid w:val="4953117C"/>
    <w:rsid w:val="4962211A"/>
    <w:rsid w:val="498F1493"/>
    <w:rsid w:val="49B9DF2E"/>
    <w:rsid w:val="49BCF3D9"/>
    <w:rsid w:val="49BFC1E5"/>
    <w:rsid w:val="49EBBAD7"/>
    <w:rsid w:val="4A07DA78"/>
    <w:rsid w:val="4A10E956"/>
    <w:rsid w:val="4A115402"/>
    <w:rsid w:val="4A21468F"/>
    <w:rsid w:val="4A2291CA"/>
    <w:rsid w:val="4A248FC6"/>
    <w:rsid w:val="4A2E0EAA"/>
    <w:rsid w:val="4A4639FA"/>
    <w:rsid w:val="4A4C10A6"/>
    <w:rsid w:val="4A64012E"/>
    <w:rsid w:val="4A6A5010"/>
    <w:rsid w:val="4A91662C"/>
    <w:rsid w:val="4A922A43"/>
    <w:rsid w:val="4A997A16"/>
    <w:rsid w:val="4AA93D62"/>
    <w:rsid w:val="4AAAF913"/>
    <w:rsid w:val="4AC4F3FD"/>
    <w:rsid w:val="4AC64440"/>
    <w:rsid w:val="4ADACEA8"/>
    <w:rsid w:val="4ADE9119"/>
    <w:rsid w:val="4AF705AA"/>
    <w:rsid w:val="4AF75AA1"/>
    <w:rsid w:val="4B0B1B2D"/>
    <w:rsid w:val="4B0B3B2F"/>
    <w:rsid w:val="4B149440"/>
    <w:rsid w:val="4B168731"/>
    <w:rsid w:val="4B200C1C"/>
    <w:rsid w:val="4B2ACEC7"/>
    <w:rsid w:val="4B3A6AC4"/>
    <w:rsid w:val="4B3FF366"/>
    <w:rsid w:val="4B50098E"/>
    <w:rsid w:val="4B50924B"/>
    <w:rsid w:val="4B66E1E9"/>
    <w:rsid w:val="4B6E32FC"/>
    <w:rsid w:val="4BAB793E"/>
    <w:rsid w:val="4BB567C2"/>
    <w:rsid w:val="4BB6BBE8"/>
    <w:rsid w:val="4BBD9F66"/>
    <w:rsid w:val="4BD58873"/>
    <w:rsid w:val="4BDF533C"/>
    <w:rsid w:val="4C286062"/>
    <w:rsid w:val="4C2AF539"/>
    <w:rsid w:val="4C2CFC0D"/>
    <w:rsid w:val="4C32E902"/>
    <w:rsid w:val="4C337275"/>
    <w:rsid w:val="4C4FC1F7"/>
    <w:rsid w:val="4C508BE5"/>
    <w:rsid w:val="4C5B66C7"/>
    <w:rsid w:val="4C74B009"/>
    <w:rsid w:val="4C7DF066"/>
    <w:rsid w:val="4C7E23AE"/>
    <w:rsid w:val="4C9D4343"/>
    <w:rsid w:val="4CB064A1"/>
    <w:rsid w:val="4CE639BA"/>
    <w:rsid w:val="4CF67452"/>
    <w:rsid w:val="4D08002F"/>
    <w:rsid w:val="4D14A97A"/>
    <w:rsid w:val="4D34506F"/>
    <w:rsid w:val="4D495146"/>
    <w:rsid w:val="4D4FECFE"/>
    <w:rsid w:val="4D5571F2"/>
    <w:rsid w:val="4D7B332D"/>
    <w:rsid w:val="4DAE7461"/>
    <w:rsid w:val="4DB5513C"/>
    <w:rsid w:val="4DE32C61"/>
    <w:rsid w:val="4DED250E"/>
    <w:rsid w:val="4DF586CB"/>
    <w:rsid w:val="4E09A140"/>
    <w:rsid w:val="4E47746B"/>
    <w:rsid w:val="4E4BCDFA"/>
    <w:rsid w:val="4E5C1F1D"/>
    <w:rsid w:val="4E64C7A3"/>
    <w:rsid w:val="4E6733F0"/>
    <w:rsid w:val="4E6E2BD7"/>
    <w:rsid w:val="4E770641"/>
    <w:rsid w:val="4E84A01F"/>
    <w:rsid w:val="4E8E737E"/>
    <w:rsid w:val="4E94B858"/>
    <w:rsid w:val="4E980C17"/>
    <w:rsid w:val="4EAB1F4A"/>
    <w:rsid w:val="4EAEA1FC"/>
    <w:rsid w:val="4EB4472F"/>
    <w:rsid w:val="4EB7D165"/>
    <w:rsid w:val="4EC85DDF"/>
    <w:rsid w:val="4EE94B30"/>
    <w:rsid w:val="4EF3FE35"/>
    <w:rsid w:val="4EF74DF0"/>
    <w:rsid w:val="4F08033F"/>
    <w:rsid w:val="4F0D5D16"/>
    <w:rsid w:val="4F1DFF40"/>
    <w:rsid w:val="4F1F0516"/>
    <w:rsid w:val="4F22D810"/>
    <w:rsid w:val="4F35F35B"/>
    <w:rsid w:val="4F49273A"/>
    <w:rsid w:val="4F5D991C"/>
    <w:rsid w:val="4F794139"/>
    <w:rsid w:val="4F82D4A0"/>
    <w:rsid w:val="4F95C087"/>
    <w:rsid w:val="4FC32ECB"/>
    <w:rsid w:val="4FC90178"/>
    <w:rsid w:val="4FD2036D"/>
    <w:rsid w:val="4FD647C0"/>
    <w:rsid w:val="4FDFAE54"/>
    <w:rsid w:val="4FE87EB6"/>
    <w:rsid w:val="4FEE1E97"/>
    <w:rsid w:val="4FF1B826"/>
    <w:rsid w:val="5033ECBE"/>
    <w:rsid w:val="5036719C"/>
    <w:rsid w:val="503709AD"/>
    <w:rsid w:val="5038A756"/>
    <w:rsid w:val="503969FF"/>
    <w:rsid w:val="504F0751"/>
    <w:rsid w:val="504F890A"/>
    <w:rsid w:val="50A0BCB1"/>
    <w:rsid w:val="50A3C3E0"/>
    <w:rsid w:val="50A4E360"/>
    <w:rsid w:val="50BDD695"/>
    <w:rsid w:val="50DF408F"/>
    <w:rsid w:val="50F3553C"/>
    <w:rsid w:val="50F449A1"/>
    <w:rsid w:val="5100D0DC"/>
    <w:rsid w:val="51333C36"/>
    <w:rsid w:val="513866C4"/>
    <w:rsid w:val="5141F61E"/>
    <w:rsid w:val="51435EFA"/>
    <w:rsid w:val="5157D10D"/>
    <w:rsid w:val="51603E32"/>
    <w:rsid w:val="517E6D2F"/>
    <w:rsid w:val="518104E1"/>
    <w:rsid w:val="518627E1"/>
    <w:rsid w:val="51911B1D"/>
    <w:rsid w:val="5194DD46"/>
    <w:rsid w:val="51B273F3"/>
    <w:rsid w:val="51BE3D25"/>
    <w:rsid w:val="51C06F7D"/>
    <w:rsid w:val="51D2DA0E"/>
    <w:rsid w:val="51DC6442"/>
    <w:rsid w:val="51E46934"/>
    <w:rsid w:val="51EE49D8"/>
    <w:rsid w:val="51F599A8"/>
    <w:rsid w:val="51FE2E65"/>
    <w:rsid w:val="52106ECA"/>
    <w:rsid w:val="522779B7"/>
    <w:rsid w:val="52364805"/>
    <w:rsid w:val="523D4D86"/>
    <w:rsid w:val="52556EC9"/>
    <w:rsid w:val="52577529"/>
    <w:rsid w:val="52603044"/>
    <w:rsid w:val="526197E1"/>
    <w:rsid w:val="52705FFB"/>
    <w:rsid w:val="5272ED00"/>
    <w:rsid w:val="5286BB2A"/>
    <w:rsid w:val="529C04BD"/>
    <w:rsid w:val="52A1975D"/>
    <w:rsid w:val="52B85092"/>
    <w:rsid w:val="52D1F5F7"/>
    <w:rsid w:val="52D55945"/>
    <w:rsid w:val="53078021"/>
    <w:rsid w:val="5329D3E7"/>
    <w:rsid w:val="532A36F8"/>
    <w:rsid w:val="532FBA6D"/>
    <w:rsid w:val="533CA727"/>
    <w:rsid w:val="534E53E1"/>
    <w:rsid w:val="535C61E0"/>
    <w:rsid w:val="5363A760"/>
    <w:rsid w:val="53653F7A"/>
    <w:rsid w:val="538CA865"/>
    <w:rsid w:val="53A58910"/>
    <w:rsid w:val="53C09BAF"/>
    <w:rsid w:val="53C0B8E7"/>
    <w:rsid w:val="53DB060D"/>
    <w:rsid w:val="53ED2988"/>
    <w:rsid w:val="540B5D86"/>
    <w:rsid w:val="541CFF62"/>
    <w:rsid w:val="541F5B3A"/>
    <w:rsid w:val="54745CC7"/>
    <w:rsid w:val="54792681"/>
    <w:rsid w:val="5479744A"/>
    <w:rsid w:val="547CED7D"/>
    <w:rsid w:val="548080A5"/>
    <w:rsid w:val="548F71CF"/>
    <w:rsid w:val="54A0BF80"/>
    <w:rsid w:val="54AE33A6"/>
    <w:rsid w:val="54BFCC77"/>
    <w:rsid w:val="54D31396"/>
    <w:rsid w:val="54D31DCE"/>
    <w:rsid w:val="54E2495C"/>
    <w:rsid w:val="54F732F3"/>
    <w:rsid w:val="54F84FAA"/>
    <w:rsid w:val="54FC532C"/>
    <w:rsid w:val="550C0493"/>
    <w:rsid w:val="552CA473"/>
    <w:rsid w:val="552F3E40"/>
    <w:rsid w:val="5530E199"/>
    <w:rsid w:val="5541E4F7"/>
    <w:rsid w:val="554DBE18"/>
    <w:rsid w:val="55633FB9"/>
    <w:rsid w:val="55659058"/>
    <w:rsid w:val="5597D106"/>
    <w:rsid w:val="559EB8DC"/>
    <w:rsid w:val="55CBFBC3"/>
    <w:rsid w:val="55D508F9"/>
    <w:rsid w:val="55E9DA3D"/>
    <w:rsid w:val="55EE7535"/>
    <w:rsid w:val="55FB3CCF"/>
    <w:rsid w:val="560F86D5"/>
    <w:rsid w:val="561C2B21"/>
    <w:rsid w:val="56443CCE"/>
    <w:rsid w:val="564D818F"/>
    <w:rsid w:val="5657C03A"/>
    <w:rsid w:val="56660397"/>
    <w:rsid w:val="567A57FD"/>
    <w:rsid w:val="567CB19E"/>
    <w:rsid w:val="56930354"/>
    <w:rsid w:val="56937C3D"/>
    <w:rsid w:val="56960185"/>
    <w:rsid w:val="56A3DCEF"/>
    <w:rsid w:val="56AE5A80"/>
    <w:rsid w:val="56CB87ED"/>
    <w:rsid w:val="56CCE8EB"/>
    <w:rsid w:val="56D0EF27"/>
    <w:rsid w:val="56E5E7BD"/>
    <w:rsid w:val="56E6B24E"/>
    <w:rsid w:val="56EA246F"/>
    <w:rsid w:val="56ED4470"/>
    <w:rsid w:val="56FFAFF1"/>
    <w:rsid w:val="5710BEA9"/>
    <w:rsid w:val="57248E53"/>
    <w:rsid w:val="5739F096"/>
    <w:rsid w:val="573D16F4"/>
    <w:rsid w:val="573E2B79"/>
    <w:rsid w:val="5748DD7D"/>
    <w:rsid w:val="5759EA3E"/>
    <w:rsid w:val="576CE7E3"/>
    <w:rsid w:val="57722C76"/>
    <w:rsid w:val="579A2B34"/>
    <w:rsid w:val="57A0D2C3"/>
    <w:rsid w:val="57A88D64"/>
    <w:rsid w:val="57D41DD5"/>
    <w:rsid w:val="57DC7FE4"/>
    <w:rsid w:val="57FDCECF"/>
    <w:rsid w:val="580EBA93"/>
    <w:rsid w:val="5822FC88"/>
    <w:rsid w:val="58291613"/>
    <w:rsid w:val="582A76CD"/>
    <w:rsid w:val="582ED3B5"/>
    <w:rsid w:val="584CB1BB"/>
    <w:rsid w:val="58884B83"/>
    <w:rsid w:val="589D6D59"/>
    <w:rsid w:val="589EE68B"/>
    <w:rsid w:val="58AC8F0A"/>
    <w:rsid w:val="58B2F815"/>
    <w:rsid w:val="58B58DF5"/>
    <w:rsid w:val="58B9E9AD"/>
    <w:rsid w:val="58D900EA"/>
    <w:rsid w:val="58DD2907"/>
    <w:rsid w:val="58F0A5BD"/>
    <w:rsid w:val="58F73C2A"/>
    <w:rsid w:val="58FDD5A3"/>
    <w:rsid w:val="59028448"/>
    <w:rsid w:val="590931DD"/>
    <w:rsid w:val="59272726"/>
    <w:rsid w:val="593ADC8F"/>
    <w:rsid w:val="59503A97"/>
    <w:rsid w:val="59564B04"/>
    <w:rsid w:val="5967AC9A"/>
    <w:rsid w:val="59944018"/>
    <w:rsid w:val="5997742E"/>
    <w:rsid w:val="59982B5A"/>
    <w:rsid w:val="59AB440C"/>
    <w:rsid w:val="59B6FA93"/>
    <w:rsid w:val="59BE821B"/>
    <w:rsid w:val="59C16334"/>
    <w:rsid w:val="59C90035"/>
    <w:rsid w:val="59CAA416"/>
    <w:rsid w:val="59EB7D65"/>
    <w:rsid w:val="5A08B2CE"/>
    <w:rsid w:val="5A1C338D"/>
    <w:rsid w:val="5A47FDE8"/>
    <w:rsid w:val="5A485F6B"/>
    <w:rsid w:val="5A49E262"/>
    <w:rsid w:val="5A5A7FCB"/>
    <w:rsid w:val="5A657576"/>
    <w:rsid w:val="5A83B3A3"/>
    <w:rsid w:val="5A8C9B51"/>
    <w:rsid w:val="5AA57BBB"/>
    <w:rsid w:val="5AAFA5BD"/>
    <w:rsid w:val="5ABA7740"/>
    <w:rsid w:val="5AC79719"/>
    <w:rsid w:val="5AD6ACF0"/>
    <w:rsid w:val="5ADE8549"/>
    <w:rsid w:val="5AE62EB4"/>
    <w:rsid w:val="5AE758CA"/>
    <w:rsid w:val="5AEE8C40"/>
    <w:rsid w:val="5AFD8303"/>
    <w:rsid w:val="5B095DEC"/>
    <w:rsid w:val="5B1B3D1D"/>
    <w:rsid w:val="5B1BFC41"/>
    <w:rsid w:val="5B1FBD72"/>
    <w:rsid w:val="5B324701"/>
    <w:rsid w:val="5B4400DC"/>
    <w:rsid w:val="5B45E219"/>
    <w:rsid w:val="5B5C2275"/>
    <w:rsid w:val="5B6D60AC"/>
    <w:rsid w:val="5B7436C0"/>
    <w:rsid w:val="5BA55CEA"/>
    <w:rsid w:val="5BB6E009"/>
    <w:rsid w:val="5BC3DF7D"/>
    <w:rsid w:val="5BCB1345"/>
    <w:rsid w:val="5BDBE6EA"/>
    <w:rsid w:val="5BE5F702"/>
    <w:rsid w:val="5BE72851"/>
    <w:rsid w:val="5BF20675"/>
    <w:rsid w:val="5C128B7B"/>
    <w:rsid w:val="5C2C57CE"/>
    <w:rsid w:val="5C42BE4D"/>
    <w:rsid w:val="5C4931C2"/>
    <w:rsid w:val="5C4EDD8B"/>
    <w:rsid w:val="5C6DC804"/>
    <w:rsid w:val="5C7B2CC8"/>
    <w:rsid w:val="5C7B8A48"/>
    <w:rsid w:val="5C7F2E00"/>
    <w:rsid w:val="5C98BC25"/>
    <w:rsid w:val="5CA69BB1"/>
    <w:rsid w:val="5CB3B848"/>
    <w:rsid w:val="5CBF1D2A"/>
    <w:rsid w:val="5CCB5BC9"/>
    <w:rsid w:val="5CCE75F1"/>
    <w:rsid w:val="5CE0E4F1"/>
    <w:rsid w:val="5CE8AE98"/>
    <w:rsid w:val="5CEAB1F0"/>
    <w:rsid w:val="5CFEE516"/>
    <w:rsid w:val="5D0820F0"/>
    <w:rsid w:val="5D0E5809"/>
    <w:rsid w:val="5D0E8E58"/>
    <w:rsid w:val="5D236299"/>
    <w:rsid w:val="5D2549D2"/>
    <w:rsid w:val="5D2A6F9B"/>
    <w:rsid w:val="5D5092EC"/>
    <w:rsid w:val="5D5434C2"/>
    <w:rsid w:val="5D57E184"/>
    <w:rsid w:val="5D5C798D"/>
    <w:rsid w:val="5D7BABE4"/>
    <w:rsid w:val="5D7EA13C"/>
    <w:rsid w:val="5D8AC974"/>
    <w:rsid w:val="5D963A6B"/>
    <w:rsid w:val="5D9688C3"/>
    <w:rsid w:val="5DA1784C"/>
    <w:rsid w:val="5DA7D5D7"/>
    <w:rsid w:val="5DCE91DD"/>
    <w:rsid w:val="5DF97E57"/>
    <w:rsid w:val="5DFBB229"/>
    <w:rsid w:val="5E0953F1"/>
    <w:rsid w:val="5E0B3FA5"/>
    <w:rsid w:val="5E1AF61D"/>
    <w:rsid w:val="5E23FE40"/>
    <w:rsid w:val="5E317998"/>
    <w:rsid w:val="5E318AE8"/>
    <w:rsid w:val="5E350590"/>
    <w:rsid w:val="5E36DB54"/>
    <w:rsid w:val="5E40FEAE"/>
    <w:rsid w:val="5E4D1FDC"/>
    <w:rsid w:val="5E61B715"/>
    <w:rsid w:val="5E6A4652"/>
    <w:rsid w:val="5E9E1539"/>
    <w:rsid w:val="5E9EDD94"/>
    <w:rsid w:val="5EA2A411"/>
    <w:rsid w:val="5EBD25A0"/>
    <w:rsid w:val="5ED43369"/>
    <w:rsid w:val="5EE4E88A"/>
    <w:rsid w:val="5EFC53C4"/>
    <w:rsid w:val="5F055244"/>
    <w:rsid w:val="5F0D4160"/>
    <w:rsid w:val="5F125FCD"/>
    <w:rsid w:val="5F1E6A29"/>
    <w:rsid w:val="5FAA1E13"/>
    <w:rsid w:val="5FC73230"/>
    <w:rsid w:val="5FDE120E"/>
    <w:rsid w:val="5FEB28AF"/>
    <w:rsid w:val="5FEDCCCA"/>
    <w:rsid w:val="5FF29A75"/>
    <w:rsid w:val="6037069A"/>
    <w:rsid w:val="604E3468"/>
    <w:rsid w:val="6057C711"/>
    <w:rsid w:val="605AF77A"/>
    <w:rsid w:val="607F417D"/>
    <w:rsid w:val="60859276"/>
    <w:rsid w:val="609F95A3"/>
    <w:rsid w:val="60B8BAC9"/>
    <w:rsid w:val="60B90188"/>
    <w:rsid w:val="60DCB006"/>
    <w:rsid w:val="60E43B9F"/>
    <w:rsid w:val="60E6AF31"/>
    <w:rsid w:val="60F3DFFB"/>
    <w:rsid w:val="60F8410D"/>
    <w:rsid w:val="611EE741"/>
    <w:rsid w:val="611FA279"/>
    <w:rsid w:val="6120935D"/>
    <w:rsid w:val="61310B65"/>
    <w:rsid w:val="614E20BD"/>
    <w:rsid w:val="61556FC8"/>
    <w:rsid w:val="61697C7A"/>
    <w:rsid w:val="61735FCF"/>
    <w:rsid w:val="6189E9A3"/>
    <w:rsid w:val="619169A6"/>
    <w:rsid w:val="61DB7C4C"/>
    <w:rsid w:val="61E6C5FF"/>
    <w:rsid w:val="61E994CC"/>
    <w:rsid w:val="61EEDE58"/>
    <w:rsid w:val="61F2D38A"/>
    <w:rsid w:val="61FCAAA2"/>
    <w:rsid w:val="61FF23E7"/>
    <w:rsid w:val="62082494"/>
    <w:rsid w:val="622BE7A8"/>
    <w:rsid w:val="622FE097"/>
    <w:rsid w:val="6234AA0F"/>
    <w:rsid w:val="623DC351"/>
    <w:rsid w:val="62421F9B"/>
    <w:rsid w:val="624F6DB1"/>
    <w:rsid w:val="6260DD96"/>
    <w:rsid w:val="626F0104"/>
    <w:rsid w:val="628EC260"/>
    <w:rsid w:val="6291FA6F"/>
    <w:rsid w:val="6298B471"/>
    <w:rsid w:val="62D530A4"/>
    <w:rsid w:val="62D6B6F1"/>
    <w:rsid w:val="62E1D83C"/>
    <w:rsid w:val="62E4EF62"/>
    <w:rsid w:val="62F8D0AD"/>
    <w:rsid w:val="63263FA8"/>
    <w:rsid w:val="63391864"/>
    <w:rsid w:val="6348EAC6"/>
    <w:rsid w:val="6364AA7C"/>
    <w:rsid w:val="6371865C"/>
    <w:rsid w:val="637C17B9"/>
    <w:rsid w:val="63840106"/>
    <w:rsid w:val="63A013EB"/>
    <w:rsid w:val="63D83918"/>
    <w:rsid w:val="63F0A45F"/>
    <w:rsid w:val="641839DB"/>
    <w:rsid w:val="64219F2C"/>
    <w:rsid w:val="6434FA99"/>
    <w:rsid w:val="64511E34"/>
    <w:rsid w:val="645C5F9C"/>
    <w:rsid w:val="646DA158"/>
    <w:rsid w:val="6480ECA0"/>
    <w:rsid w:val="64838EF5"/>
    <w:rsid w:val="64889437"/>
    <w:rsid w:val="64B6B79E"/>
    <w:rsid w:val="64D920CE"/>
    <w:rsid w:val="64D952F5"/>
    <w:rsid w:val="64EAEE08"/>
    <w:rsid w:val="64F16616"/>
    <w:rsid w:val="64F40FD1"/>
    <w:rsid w:val="64F496B1"/>
    <w:rsid w:val="650BB28F"/>
    <w:rsid w:val="6516BADB"/>
    <w:rsid w:val="65272338"/>
    <w:rsid w:val="658A3AE9"/>
    <w:rsid w:val="659C1F48"/>
    <w:rsid w:val="65A03A93"/>
    <w:rsid w:val="65B5F139"/>
    <w:rsid w:val="65B67F21"/>
    <w:rsid w:val="65CADB85"/>
    <w:rsid w:val="65F260CC"/>
    <w:rsid w:val="6606940D"/>
    <w:rsid w:val="6612F1F2"/>
    <w:rsid w:val="66466E4A"/>
    <w:rsid w:val="6646D093"/>
    <w:rsid w:val="664DBB77"/>
    <w:rsid w:val="6656D4F8"/>
    <w:rsid w:val="6660C3A7"/>
    <w:rsid w:val="6672314C"/>
    <w:rsid w:val="66771D83"/>
    <w:rsid w:val="6686A437"/>
    <w:rsid w:val="66953A20"/>
    <w:rsid w:val="669C7F8C"/>
    <w:rsid w:val="66A58FC7"/>
    <w:rsid w:val="66AB9C18"/>
    <w:rsid w:val="66AE21AC"/>
    <w:rsid w:val="66B0C874"/>
    <w:rsid w:val="66B114A4"/>
    <w:rsid w:val="66C7947F"/>
    <w:rsid w:val="66CE9D34"/>
    <w:rsid w:val="67096FCF"/>
    <w:rsid w:val="670AF188"/>
    <w:rsid w:val="670C0CF6"/>
    <w:rsid w:val="6712DDA4"/>
    <w:rsid w:val="67219042"/>
    <w:rsid w:val="6739947E"/>
    <w:rsid w:val="675E51D4"/>
    <w:rsid w:val="6788E910"/>
    <w:rsid w:val="679C44B7"/>
    <w:rsid w:val="679FE853"/>
    <w:rsid w:val="67B1DEE0"/>
    <w:rsid w:val="67BB959D"/>
    <w:rsid w:val="67BD5387"/>
    <w:rsid w:val="67C7CF5D"/>
    <w:rsid w:val="67D848C5"/>
    <w:rsid w:val="67E37871"/>
    <w:rsid w:val="67E6222C"/>
    <w:rsid w:val="67E847AF"/>
    <w:rsid w:val="67E9EF2B"/>
    <w:rsid w:val="67F807C2"/>
    <w:rsid w:val="6810C190"/>
    <w:rsid w:val="681826A6"/>
    <w:rsid w:val="68352BEB"/>
    <w:rsid w:val="683C924F"/>
    <w:rsid w:val="68516FC2"/>
    <w:rsid w:val="68518B5E"/>
    <w:rsid w:val="686C91B5"/>
    <w:rsid w:val="687429DB"/>
    <w:rsid w:val="687C21FF"/>
    <w:rsid w:val="68844882"/>
    <w:rsid w:val="68A8777A"/>
    <w:rsid w:val="68AB496E"/>
    <w:rsid w:val="68B1C44A"/>
    <w:rsid w:val="68C6AE30"/>
    <w:rsid w:val="68C9278F"/>
    <w:rsid w:val="68DD9625"/>
    <w:rsid w:val="690CA13E"/>
    <w:rsid w:val="6952E16C"/>
    <w:rsid w:val="696B4492"/>
    <w:rsid w:val="696D5864"/>
    <w:rsid w:val="6971D69F"/>
    <w:rsid w:val="69764206"/>
    <w:rsid w:val="69931FED"/>
    <w:rsid w:val="699D3758"/>
    <w:rsid w:val="69BEFD77"/>
    <w:rsid w:val="69C3DB1A"/>
    <w:rsid w:val="69C73979"/>
    <w:rsid w:val="69CF4197"/>
    <w:rsid w:val="69F9772A"/>
    <w:rsid w:val="69F9F03D"/>
    <w:rsid w:val="6A04EFFF"/>
    <w:rsid w:val="6A185076"/>
    <w:rsid w:val="6A4CE2A8"/>
    <w:rsid w:val="6A574D19"/>
    <w:rsid w:val="6A61E05B"/>
    <w:rsid w:val="6A6E7037"/>
    <w:rsid w:val="6A741C7A"/>
    <w:rsid w:val="6A910916"/>
    <w:rsid w:val="6ACE0800"/>
    <w:rsid w:val="6ACF81BB"/>
    <w:rsid w:val="6AD2E334"/>
    <w:rsid w:val="6AE03032"/>
    <w:rsid w:val="6AE9FC0A"/>
    <w:rsid w:val="6AEA48E7"/>
    <w:rsid w:val="6AEDE265"/>
    <w:rsid w:val="6AF599EF"/>
    <w:rsid w:val="6B2A87E9"/>
    <w:rsid w:val="6B4239D3"/>
    <w:rsid w:val="6B4D4C4C"/>
    <w:rsid w:val="6B538210"/>
    <w:rsid w:val="6B545153"/>
    <w:rsid w:val="6B6EDDF7"/>
    <w:rsid w:val="6B8B40EC"/>
    <w:rsid w:val="6B95C09E"/>
    <w:rsid w:val="6BA3E0E2"/>
    <w:rsid w:val="6BB9DF43"/>
    <w:rsid w:val="6BBA2815"/>
    <w:rsid w:val="6BCC8F78"/>
    <w:rsid w:val="6BD5CC96"/>
    <w:rsid w:val="6BDD159A"/>
    <w:rsid w:val="6BE28FF1"/>
    <w:rsid w:val="6BEF71B3"/>
    <w:rsid w:val="6C042329"/>
    <w:rsid w:val="6C0D5BE5"/>
    <w:rsid w:val="6C28B697"/>
    <w:rsid w:val="6C4792F4"/>
    <w:rsid w:val="6C5F7CCC"/>
    <w:rsid w:val="6C665390"/>
    <w:rsid w:val="6C8B55EC"/>
    <w:rsid w:val="6C9804BA"/>
    <w:rsid w:val="6CABB9E8"/>
    <w:rsid w:val="6CAF0C7F"/>
    <w:rsid w:val="6CB1E9DA"/>
    <w:rsid w:val="6CC4E4AA"/>
    <w:rsid w:val="6CCF7F78"/>
    <w:rsid w:val="6CD4865B"/>
    <w:rsid w:val="6CD4EE2C"/>
    <w:rsid w:val="6CF31163"/>
    <w:rsid w:val="6CF4661B"/>
    <w:rsid w:val="6CF69E39"/>
    <w:rsid w:val="6D01C43C"/>
    <w:rsid w:val="6D2D6271"/>
    <w:rsid w:val="6D4FA586"/>
    <w:rsid w:val="6D6DD4F4"/>
    <w:rsid w:val="6D80E082"/>
    <w:rsid w:val="6D8A211F"/>
    <w:rsid w:val="6D9351D2"/>
    <w:rsid w:val="6D955AA9"/>
    <w:rsid w:val="6DD90BCA"/>
    <w:rsid w:val="6DDB7C66"/>
    <w:rsid w:val="6DEC7997"/>
    <w:rsid w:val="6DECFFD4"/>
    <w:rsid w:val="6E0BC6D5"/>
    <w:rsid w:val="6E1493D4"/>
    <w:rsid w:val="6E1A7E86"/>
    <w:rsid w:val="6E1AC46A"/>
    <w:rsid w:val="6E32A6FB"/>
    <w:rsid w:val="6E3A2E6B"/>
    <w:rsid w:val="6E5AD192"/>
    <w:rsid w:val="6E613744"/>
    <w:rsid w:val="6E66EF09"/>
    <w:rsid w:val="6E7C8019"/>
    <w:rsid w:val="6E82722A"/>
    <w:rsid w:val="6E8A698A"/>
    <w:rsid w:val="6EA14C06"/>
    <w:rsid w:val="6EB9CA9D"/>
    <w:rsid w:val="6EBEA081"/>
    <w:rsid w:val="6EBF23EF"/>
    <w:rsid w:val="6EBF7FE3"/>
    <w:rsid w:val="6ED25558"/>
    <w:rsid w:val="6EEDA269"/>
    <w:rsid w:val="6EF628D7"/>
    <w:rsid w:val="6EFE08C3"/>
    <w:rsid w:val="6F052565"/>
    <w:rsid w:val="6F40C3F5"/>
    <w:rsid w:val="6F57519C"/>
    <w:rsid w:val="6F58D4A1"/>
    <w:rsid w:val="6F7366CC"/>
    <w:rsid w:val="6F7E5685"/>
    <w:rsid w:val="6F827FD1"/>
    <w:rsid w:val="6F8661C4"/>
    <w:rsid w:val="6F8BFE08"/>
    <w:rsid w:val="6FA3E3B9"/>
    <w:rsid w:val="6FA60611"/>
    <w:rsid w:val="6FCA7541"/>
    <w:rsid w:val="6FD89BC8"/>
    <w:rsid w:val="6FDB990A"/>
    <w:rsid w:val="6FE1EAF3"/>
    <w:rsid w:val="6FE2590A"/>
    <w:rsid w:val="6FE35AAA"/>
    <w:rsid w:val="6FF2312B"/>
    <w:rsid w:val="6FF388B0"/>
    <w:rsid w:val="7031DDB5"/>
    <w:rsid w:val="704CF1F5"/>
    <w:rsid w:val="70687440"/>
    <w:rsid w:val="706B0259"/>
    <w:rsid w:val="7080B91F"/>
    <w:rsid w:val="7088A08B"/>
    <w:rsid w:val="709095BC"/>
    <w:rsid w:val="70A2B32E"/>
    <w:rsid w:val="70A2B32F"/>
    <w:rsid w:val="70AB1464"/>
    <w:rsid w:val="70BA87E6"/>
    <w:rsid w:val="70BB48A9"/>
    <w:rsid w:val="70CDE6EA"/>
    <w:rsid w:val="70CF0BA9"/>
    <w:rsid w:val="70D60FF7"/>
    <w:rsid w:val="70D77357"/>
    <w:rsid w:val="70DABB7E"/>
    <w:rsid w:val="70DD21BE"/>
    <w:rsid w:val="70F85BD2"/>
    <w:rsid w:val="710578D4"/>
    <w:rsid w:val="710E0C7B"/>
    <w:rsid w:val="711001E1"/>
    <w:rsid w:val="7157818A"/>
    <w:rsid w:val="715F41EC"/>
    <w:rsid w:val="7199AFA1"/>
    <w:rsid w:val="71D461E4"/>
    <w:rsid w:val="71D4B79A"/>
    <w:rsid w:val="71E52503"/>
    <w:rsid w:val="71F3C74B"/>
    <w:rsid w:val="72118542"/>
    <w:rsid w:val="72228C98"/>
    <w:rsid w:val="7223AA3D"/>
    <w:rsid w:val="7228653D"/>
    <w:rsid w:val="722A8E5A"/>
    <w:rsid w:val="726AE22F"/>
    <w:rsid w:val="727EB522"/>
    <w:rsid w:val="72B48403"/>
    <w:rsid w:val="72BE7DB6"/>
    <w:rsid w:val="72C310A6"/>
    <w:rsid w:val="72D8614E"/>
    <w:rsid w:val="72E268E4"/>
    <w:rsid w:val="72E697A4"/>
    <w:rsid w:val="72E8155C"/>
    <w:rsid w:val="72FFD5E6"/>
    <w:rsid w:val="730C8269"/>
    <w:rsid w:val="733DF086"/>
    <w:rsid w:val="734CC5C7"/>
    <w:rsid w:val="73A0D283"/>
    <w:rsid w:val="73A8EF3E"/>
    <w:rsid w:val="73C650FA"/>
    <w:rsid w:val="73C7284C"/>
    <w:rsid w:val="73E01F44"/>
    <w:rsid w:val="73FED659"/>
    <w:rsid w:val="7408FEB8"/>
    <w:rsid w:val="740B30BC"/>
    <w:rsid w:val="741455A6"/>
    <w:rsid w:val="742072CF"/>
    <w:rsid w:val="74256017"/>
    <w:rsid w:val="744A02E3"/>
    <w:rsid w:val="745F17CB"/>
    <w:rsid w:val="7466CE8D"/>
    <w:rsid w:val="746BED5F"/>
    <w:rsid w:val="74730B12"/>
    <w:rsid w:val="749AB6EF"/>
    <w:rsid w:val="74A156D5"/>
    <w:rsid w:val="74A2B1F8"/>
    <w:rsid w:val="74D108EB"/>
    <w:rsid w:val="74D90D8E"/>
    <w:rsid w:val="74DE0C42"/>
    <w:rsid w:val="74ECB03E"/>
    <w:rsid w:val="74ECF606"/>
    <w:rsid w:val="74F30803"/>
    <w:rsid w:val="7504AA19"/>
    <w:rsid w:val="7534A167"/>
    <w:rsid w:val="7537BA99"/>
    <w:rsid w:val="754186B0"/>
    <w:rsid w:val="7541DA2E"/>
    <w:rsid w:val="75597E3B"/>
    <w:rsid w:val="7559A6D1"/>
    <w:rsid w:val="755FF3EA"/>
    <w:rsid w:val="756642AD"/>
    <w:rsid w:val="75760BEE"/>
    <w:rsid w:val="758A1AB2"/>
    <w:rsid w:val="7599EE15"/>
    <w:rsid w:val="75A4CF19"/>
    <w:rsid w:val="75DAC450"/>
    <w:rsid w:val="76051D01"/>
    <w:rsid w:val="76210F44"/>
    <w:rsid w:val="76284A1F"/>
    <w:rsid w:val="7629A3EC"/>
    <w:rsid w:val="7631F955"/>
    <w:rsid w:val="7637314A"/>
    <w:rsid w:val="7659DE30"/>
    <w:rsid w:val="7680EABA"/>
    <w:rsid w:val="768F5C42"/>
    <w:rsid w:val="7691C78B"/>
    <w:rsid w:val="769F46E7"/>
    <w:rsid w:val="76A0BA6E"/>
    <w:rsid w:val="76BDB86C"/>
    <w:rsid w:val="76C7386E"/>
    <w:rsid w:val="76CBC44F"/>
    <w:rsid w:val="76D7FA32"/>
    <w:rsid w:val="76D9C014"/>
    <w:rsid w:val="76F7DBB2"/>
    <w:rsid w:val="7701FEF7"/>
    <w:rsid w:val="77097D2A"/>
    <w:rsid w:val="7716ABB9"/>
    <w:rsid w:val="771B2F44"/>
    <w:rsid w:val="771DE6B6"/>
    <w:rsid w:val="772A4143"/>
    <w:rsid w:val="77322BD8"/>
    <w:rsid w:val="7733508C"/>
    <w:rsid w:val="773D03F5"/>
    <w:rsid w:val="774BDADA"/>
    <w:rsid w:val="7750D3F1"/>
    <w:rsid w:val="775F2DB2"/>
    <w:rsid w:val="7769BB70"/>
    <w:rsid w:val="776F7330"/>
    <w:rsid w:val="778190E8"/>
    <w:rsid w:val="779E6F4F"/>
    <w:rsid w:val="77A1C78E"/>
    <w:rsid w:val="77CA5046"/>
    <w:rsid w:val="77CE4366"/>
    <w:rsid w:val="77DBB500"/>
    <w:rsid w:val="77DCBB1C"/>
    <w:rsid w:val="77E87AEA"/>
    <w:rsid w:val="77F48BC3"/>
    <w:rsid w:val="780BBB60"/>
    <w:rsid w:val="781D0B5E"/>
    <w:rsid w:val="782C6DCE"/>
    <w:rsid w:val="7840EFB6"/>
    <w:rsid w:val="7847D0EF"/>
    <w:rsid w:val="78559E89"/>
    <w:rsid w:val="7856C83E"/>
    <w:rsid w:val="78687D9D"/>
    <w:rsid w:val="7870735A"/>
    <w:rsid w:val="788AEE43"/>
    <w:rsid w:val="7896BCC1"/>
    <w:rsid w:val="78CF481D"/>
    <w:rsid w:val="78DB24DD"/>
    <w:rsid w:val="78F2F0A4"/>
    <w:rsid w:val="78FA7959"/>
    <w:rsid w:val="78FE0061"/>
    <w:rsid w:val="791FCA98"/>
    <w:rsid w:val="79200334"/>
    <w:rsid w:val="79266C85"/>
    <w:rsid w:val="794906CA"/>
    <w:rsid w:val="79992410"/>
    <w:rsid w:val="799F3862"/>
    <w:rsid w:val="79A3209D"/>
    <w:rsid w:val="79B37134"/>
    <w:rsid w:val="79D572F2"/>
    <w:rsid w:val="79D70DD5"/>
    <w:rsid w:val="7A008AA6"/>
    <w:rsid w:val="7A0CBAEA"/>
    <w:rsid w:val="7A2CEF5E"/>
    <w:rsid w:val="7A2E6A42"/>
    <w:rsid w:val="7A46750B"/>
    <w:rsid w:val="7A4A7F42"/>
    <w:rsid w:val="7A705455"/>
    <w:rsid w:val="7A72325D"/>
    <w:rsid w:val="7A7D6B40"/>
    <w:rsid w:val="7A9ECC49"/>
    <w:rsid w:val="7AB1A12A"/>
    <w:rsid w:val="7ABBD395"/>
    <w:rsid w:val="7AC27773"/>
    <w:rsid w:val="7B19A6FE"/>
    <w:rsid w:val="7B25D85F"/>
    <w:rsid w:val="7B2633DC"/>
    <w:rsid w:val="7B2DFAD7"/>
    <w:rsid w:val="7B5D0B86"/>
    <w:rsid w:val="7B5F1DEB"/>
    <w:rsid w:val="7B621E83"/>
    <w:rsid w:val="7B7828C7"/>
    <w:rsid w:val="7B7CC4B0"/>
    <w:rsid w:val="7B7DBB51"/>
    <w:rsid w:val="7BA659EB"/>
    <w:rsid w:val="7BA8439E"/>
    <w:rsid w:val="7BC03D0B"/>
    <w:rsid w:val="7BCDE836"/>
    <w:rsid w:val="7BD6BFB4"/>
    <w:rsid w:val="7BE045C1"/>
    <w:rsid w:val="7BE57CA0"/>
    <w:rsid w:val="7BEB0505"/>
    <w:rsid w:val="7BEC0974"/>
    <w:rsid w:val="7C07A994"/>
    <w:rsid w:val="7C08F935"/>
    <w:rsid w:val="7C1531FA"/>
    <w:rsid w:val="7C19315B"/>
    <w:rsid w:val="7C270CF0"/>
    <w:rsid w:val="7C2BC5E8"/>
    <w:rsid w:val="7C37D75A"/>
    <w:rsid w:val="7C3B5814"/>
    <w:rsid w:val="7C3BCA6D"/>
    <w:rsid w:val="7C41FFFD"/>
    <w:rsid w:val="7C47137F"/>
    <w:rsid w:val="7C5E0CDD"/>
    <w:rsid w:val="7C725843"/>
    <w:rsid w:val="7C87BFD8"/>
    <w:rsid w:val="7C8934B3"/>
    <w:rsid w:val="7C95E028"/>
    <w:rsid w:val="7C9FA7B2"/>
    <w:rsid w:val="7CBC44F0"/>
    <w:rsid w:val="7CCC978D"/>
    <w:rsid w:val="7CCFB656"/>
    <w:rsid w:val="7CD44FA1"/>
    <w:rsid w:val="7D046F50"/>
    <w:rsid w:val="7D11C6B0"/>
    <w:rsid w:val="7D2CE01E"/>
    <w:rsid w:val="7D3096CC"/>
    <w:rsid w:val="7D417A3A"/>
    <w:rsid w:val="7D499E1F"/>
    <w:rsid w:val="7D79DD31"/>
    <w:rsid w:val="7D823AB4"/>
    <w:rsid w:val="7D891ADB"/>
    <w:rsid w:val="7D9617E3"/>
    <w:rsid w:val="7DAC666B"/>
    <w:rsid w:val="7DAE3D74"/>
    <w:rsid w:val="7DB76DD0"/>
    <w:rsid w:val="7DBC4411"/>
    <w:rsid w:val="7DE698CD"/>
    <w:rsid w:val="7DF69414"/>
    <w:rsid w:val="7DFAECD0"/>
    <w:rsid w:val="7E03D4BD"/>
    <w:rsid w:val="7E04433A"/>
    <w:rsid w:val="7E20EDE6"/>
    <w:rsid w:val="7E2374B9"/>
    <w:rsid w:val="7E42684B"/>
    <w:rsid w:val="7E4CA409"/>
    <w:rsid w:val="7E64B67F"/>
    <w:rsid w:val="7E679283"/>
    <w:rsid w:val="7E75883A"/>
    <w:rsid w:val="7E7B866A"/>
    <w:rsid w:val="7E7E8EB8"/>
    <w:rsid w:val="7EC64CC7"/>
    <w:rsid w:val="7EC6C49C"/>
    <w:rsid w:val="7ED0EFB8"/>
    <w:rsid w:val="7ED118FB"/>
    <w:rsid w:val="7ED348D0"/>
    <w:rsid w:val="7EDEEBB4"/>
    <w:rsid w:val="7EF5FA20"/>
    <w:rsid w:val="7EFC42CB"/>
    <w:rsid w:val="7F19E4A7"/>
    <w:rsid w:val="7F272049"/>
    <w:rsid w:val="7F3EEA29"/>
    <w:rsid w:val="7F454A4F"/>
    <w:rsid w:val="7F4CFAE7"/>
    <w:rsid w:val="7F4F9D57"/>
    <w:rsid w:val="7F52BFED"/>
    <w:rsid w:val="7F9B25E1"/>
    <w:rsid w:val="7FA7C38F"/>
    <w:rsid w:val="7FAF7BFC"/>
    <w:rsid w:val="7FC1F8F2"/>
    <w:rsid w:val="7FF89C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9ECDB"/>
  <w15:chartTrackingRefBased/>
  <w15:docId w15:val="{18F10D92-003A-48E2-B479-E2CD08EB3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476"/>
    <w:pPr>
      <w:spacing w:after="0" w:line="240" w:lineRule="auto"/>
    </w:pPr>
    <w:rPr>
      <w:rFonts w:ascii="Calibri" w:hAnsi="Calibri" w:cs="Calibri"/>
    </w:rPr>
  </w:style>
  <w:style w:type="paragraph" w:styleId="Heading1">
    <w:name w:val="heading 1"/>
    <w:basedOn w:val="Normal"/>
    <w:next w:val="Normal"/>
    <w:link w:val="Heading1Char"/>
    <w:uiPriority w:val="9"/>
    <w:qFormat/>
    <w:rsid w:val="005B456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6476"/>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E46476"/>
  </w:style>
  <w:style w:type="paragraph" w:styleId="Footer">
    <w:name w:val="footer"/>
    <w:basedOn w:val="Normal"/>
    <w:link w:val="FooterChar"/>
    <w:uiPriority w:val="99"/>
    <w:unhideWhenUsed/>
    <w:rsid w:val="00E46476"/>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E46476"/>
  </w:style>
  <w:style w:type="character" w:customStyle="1" w:styleId="Heading1Char">
    <w:name w:val="Heading 1 Char"/>
    <w:basedOn w:val="DefaultParagraphFont"/>
    <w:link w:val="Heading1"/>
    <w:uiPriority w:val="9"/>
    <w:rsid w:val="005B456F"/>
    <w:rPr>
      <w:rFonts w:asciiTheme="majorHAnsi" w:eastAsiaTheme="majorEastAsia" w:hAnsiTheme="majorHAnsi" w:cstheme="majorBidi"/>
      <w:color w:val="2F5496" w:themeColor="accent1" w:themeShade="BF"/>
      <w:sz w:val="32"/>
      <w:szCs w:val="32"/>
    </w:rPr>
  </w:style>
  <w:style w:type="paragraph" w:customStyle="1" w:styleId="Default">
    <w:name w:val="Default"/>
    <w:rsid w:val="005A40E9"/>
    <w:pPr>
      <w:autoSpaceDE w:val="0"/>
      <w:autoSpaceDN w:val="0"/>
      <w:adjustRightInd w:val="0"/>
      <w:spacing w:after="0" w:line="240" w:lineRule="auto"/>
    </w:pPr>
    <w:rPr>
      <w:rFonts w:ascii="Calibri Light" w:hAnsi="Calibri Light" w:cs="Calibri Light"/>
      <w:color w:val="000000"/>
      <w:sz w:val="24"/>
      <w:szCs w:val="24"/>
    </w:rPr>
  </w:style>
  <w:style w:type="character" w:styleId="Hyperlink">
    <w:name w:val="Hyperlink"/>
    <w:basedOn w:val="DefaultParagraphFont"/>
    <w:uiPriority w:val="99"/>
    <w:unhideWhenUsed/>
    <w:rsid w:val="008714BF"/>
    <w:rPr>
      <w:color w:val="0563C1" w:themeColor="hyperlink"/>
      <w:u w:val="single"/>
    </w:rPr>
  </w:style>
  <w:style w:type="character" w:styleId="UnresolvedMention">
    <w:name w:val="Unresolved Mention"/>
    <w:basedOn w:val="DefaultParagraphFont"/>
    <w:uiPriority w:val="99"/>
    <w:unhideWhenUsed/>
    <w:rsid w:val="008714BF"/>
    <w:rPr>
      <w:color w:val="605E5C"/>
      <w:shd w:val="clear" w:color="auto" w:fill="E1DFDD"/>
    </w:rPr>
  </w:style>
  <w:style w:type="character" w:styleId="CommentReference">
    <w:name w:val="annotation reference"/>
    <w:basedOn w:val="DefaultParagraphFont"/>
    <w:uiPriority w:val="99"/>
    <w:semiHidden/>
    <w:unhideWhenUsed/>
    <w:rsid w:val="00BE1459"/>
    <w:rPr>
      <w:sz w:val="16"/>
      <w:szCs w:val="16"/>
    </w:rPr>
  </w:style>
  <w:style w:type="paragraph" w:styleId="CommentText">
    <w:name w:val="annotation text"/>
    <w:basedOn w:val="Normal"/>
    <w:link w:val="CommentTextChar"/>
    <w:uiPriority w:val="99"/>
    <w:unhideWhenUsed/>
    <w:rsid w:val="00BE1459"/>
    <w:rPr>
      <w:sz w:val="20"/>
      <w:szCs w:val="20"/>
    </w:rPr>
  </w:style>
  <w:style w:type="character" w:customStyle="1" w:styleId="CommentTextChar">
    <w:name w:val="Comment Text Char"/>
    <w:basedOn w:val="DefaultParagraphFont"/>
    <w:link w:val="CommentText"/>
    <w:uiPriority w:val="99"/>
    <w:rsid w:val="00BE145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1459"/>
    <w:rPr>
      <w:b/>
      <w:bCs/>
    </w:rPr>
  </w:style>
  <w:style w:type="character" w:customStyle="1" w:styleId="CommentSubjectChar">
    <w:name w:val="Comment Subject Char"/>
    <w:basedOn w:val="CommentTextChar"/>
    <w:link w:val="CommentSubject"/>
    <w:uiPriority w:val="99"/>
    <w:semiHidden/>
    <w:rsid w:val="00BE1459"/>
    <w:rPr>
      <w:rFonts w:ascii="Calibri" w:hAnsi="Calibri" w:cs="Calibri"/>
      <w:b/>
      <w:bCs/>
      <w:sz w:val="20"/>
      <w:szCs w:val="20"/>
    </w:rPr>
  </w:style>
  <w:style w:type="paragraph" w:styleId="NormalWeb">
    <w:name w:val="Normal (Web)"/>
    <w:basedOn w:val="Normal"/>
    <w:link w:val="NormalWebChar"/>
    <w:uiPriority w:val="99"/>
    <w:unhideWhenUsed/>
    <w:rsid w:val="004C770E"/>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D8253A"/>
    <w:pPr>
      <w:spacing w:after="160" w:line="259" w:lineRule="auto"/>
      <w:ind w:left="720"/>
      <w:contextualSpacing/>
    </w:pPr>
    <w:rPr>
      <w:rFonts w:asciiTheme="minorHAnsi" w:hAnsiTheme="minorHAnsi" w:cstheme="minorBidi"/>
    </w:rPr>
  </w:style>
  <w:style w:type="character" w:customStyle="1" w:styleId="NormalWebChar">
    <w:name w:val="Normal (Web) Char"/>
    <w:link w:val="NormalWeb"/>
    <w:uiPriority w:val="99"/>
    <w:locked/>
    <w:rsid w:val="00617108"/>
    <w:rPr>
      <w:rFonts w:ascii="Times New Roman" w:eastAsia="Times New Roman" w:hAnsi="Times New Roman" w:cs="Times New Roman"/>
      <w:sz w:val="24"/>
      <w:szCs w:val="24"/>
    </w:rPr>
  </w:style>
  <w:style w:type="table" w:styleId="TableGridLight">
    <w:name w:val="Grid Table Light"/>
    <w:basedOn w:val="TableNormal"/>
    <w:uiPriority w:val="40"/>
    <w:rsid w:val="00617108"/>
    <w:pPr>
      <w:spacing w:after="0" w:line="240" w:lineRule="auto"/>
    </w:pPr>
    <w:rPr>
      <w:rFonts w:ascii="Arial" w:eastAsia="Times New Roman" w:hAnsi="Arial"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821DAA"/>
  </w:style>
  <w:style w:type="character" w:customStyle="1" w:styleId="advancedproofingissue">
    <w:name w:val="advancedproofingissue"/>
    <w:basedOn w:val="DefaultParagraphFont"/>
    <w:rsid w:val="00821DAA"/>
  </w:style>
  <w:style w:type="character" w:customStyle="1" w:styleId="contextualspellingandgrammarerror">
    <w:name w:val="contextualspellingandgrammarerror"/>
    <w:basedOn w:val="DefaultParagraphFont"/>
    <w:rsid w:val="00821DAA"/>
  </w:style>
  <w:style w:type="character" w:customStyle="1" w:styleId="eop">
    <w:name w:val="eop"/>
    <w:basedOn w:val="DefaultParagraphFont"/>
    <w:rsid w:val="00821DAA"/>
  </w:style>
  <w:style w:type="paragraph" w:styleId="Revision">
    <w:name w:val="Revision"/>
    <w:hidden/>
    <w:uiPriority w:val="99"/>
    <w:semiHidden/>
    <w:rsid w:val="00A57AE1"/>
    <w:pPr>
      <w:spacing w:after="0" w:line="240" w:lineRule="auto"/>
    </w:pPr>
    <w:rPr>
      <w:rFonts w:ascii="Calibri" w:hAnsi="Calibri" w:cs="Calibri"/>
    </w:rPr>
  </w:style>
  <w:style w:type="paragraph" w:customStyle="1" w:styleId="paragraph">
    <w:name w:val="paragraph"/>
    <w:basedOn w:val="Normal"/>
    <w:rsid w:val="00A57AE1"/>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57AE1"/>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GridTable4">
    <w:name w:val="Grid Table 4"/>
    <w:basedOn w:val="TableNormal"/>
    <w:uiPriority w:val="49"/>
    <w:rsid w:val="005208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7726C7"/>
    <w:rPr>
      <w:color w:val="954F72" w:themeColor="followedHyperlink"/>
      <w:u w:val="single"/>
    </w:rPr>
  </w:style>
  <w:style w:type="paragraph" w:customStyle="1" w:styleId="HeadingNew1">
    <w:name w:val="Heading_New1"/>
    <w:basedOn w:val="Normal"/>
    <w:link w:val="HeadingNew1Char"/>
    <w:qFormat/>
    <w:rsid w:val="000641E4"/>
    <w:pPr>
      <w:numPr>
        <w:numId w:val="23"/>
      </w:numPr>
      <w:spacing w:after="120"/>
      <w:jc w:val="both"/>
    </w:pPr>
    <w:rPr>
      <w:rFonts w:ascii="Arial" w:eastAsia="Times New Roman" w:hAnsi="Arial" w:cs="Arial"/>
      <w:b/>
    </w:rPr>
  </w:style>
  <w:style w:type="character" w:customStyle="1" w:styleId="HeadingNew1Char">
    <w:name w:val="Heading_New1 Char"/>
    <w:basedOn w:val="DefaultParagraphFont"/>
    <w:link w:val="HeadingNew1"/>
    <w:rsid w:val="000641E4"/>
    <w:rPr>
      <w:rFonts w:ascii="Arial" w:eastAsia="Times New Roman" w:hAnsi="Arial" w:cs="Arial"/>
      <w:b/>
    </w:rPr>
  </w:style>
  <w:style w:type="paragraph" w:customStyle="1" w:styleId="xmsonormal">
    <w:name w:val="x_msonormal"/>
    <w:basedOn w:val="Normal"/>
    <w:rsid w:val="00DD3361"/>
  </w:style>
  <w:style w:type="paragraph" w:customStyle="1" w:styleId="xxxmsolistparagraph">
    <w:name w:val="x_x_xmsolistparagraph"/>
    <w:basedOn w:val="Normal"/>
    <w:rsid w:val="002A2667"/>
    <w:pPr>
      <w:ind w:left="720"/>
    </w:pPr>
  </w:style>
  <w:style w:type="paragraph" w:customStyle="1" w:styleId="xxxmsonormal">
    <w:name w:val="x_x_xmsonormal"/>
    <w:basedOn w:val="Normal"/>
    <w:rsid w:val="004426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2517">
      <w:bodyDiv w:val="1"/>
      <w:marLeft w:val="0"/>
      <w:marRight w:val="0"/>
      <w:marTop w:val="0"/>
      <w:marBottom w:val="0"/>
      <w:divBdr>
        <w:top w:val="none" w:sz="0" w:space="0" w:color="auto"/>
        <w:left w:val="none" w:sz="0" w:space="0" w:color="auto"/>
        <w:bottom w:val="none" w:sz="0" w:space="0" w:color="auto"/>
        <w:right w:val="none" w:sz="0" w:space="0" w:color="auto"/>
      </w:divBdr>
    </w:div>
    <w:div w:id="56904143">
      <w:bodyDiv w:val="1"/>
      <w:marLeft w:val="0"/>
      <w:marRight w:val="0"/>
      <w:marTop w:val="0"/>
      <w:marBottom w:val="0"/>
      <w:divBdr>
        <w:top w:val="none" w:sz="0" w:space="0" w:color="auto"/>
        <w:left w:val="none" w:sz="0" w:space="0" w:color="auto"/>
        <w:bottom w:val="none" w:sz="0" w:space="0" w:color="auto"/>
        <w:right w:val="none" w:sz="0" w:space="0" w:color="auto"/>
      </w:divBdr>
    </w:div>
    <w:div w:id="72356112">
      <w:bodyDiv w:val="1"/>
      <w:marLeft w:val="0"/>
      <w:marRight w:val="0"/>
      <w:marTop w:val="0"/>
      <w:marBottom w:val="0"/>
      <w:divBdr>
        <w:top w:val="none" w:sz="0" w:space="0" w:color="auto"/>
        <w:left w:val="none" w:sz="0" w:space="0" w:color="auto"/>
        <w:bottom w:val="none" w:sz="0" w:space="0" w:color="auto"/>
        <w:right w:val="none" w:sz="0" w:space="0" w:color="auto"/>
      </w:divBdr>
    </w:div>
    <w:div w:id="116337011">
      <w:bodyDiv w:val="1"/>
      <w:marLeft w:val="0"/>
      <w:marRight w:val="0"/>
      <w:marTop w:val="0"/>
      <w:marBottom w:val="0"/>
      <w:divBdr>
        <w:top w:val="none" w:sz="0" w:space="0" w:color="auto"/>
        <w:left w:val="none" w:sz="0" w:space="0" w:color="auto"/>
        <w:bottom w:val="none" w:sz="0" w:space="0" w:color="auto"/>
        <w:right w:val="none" w:sz="0" w:space="0" w:color="auto"/>
      </w:divBdr>
    </w:div>
    <w:div w:id="248120152">
      <w:bodyDiv w:val="1"/>
      <w:marLeft w:val="0"/>
      <w:marRight w:val="0"/>
      <w:marTop w:val="0"/>
      <w:marBottom w:val="0"/>
      <w:divBdr>
        <w:top w:val="none" w:sz="0" w:space="0" w:color="auto"/>
        <w:left w:val="none" w:sz="0" w:space="0" w:color="auto"/>
        <w:bottom w:val="none" w:sz="0" w:space="0" w:color="auto"/>
        <w:right w:val="none" w:sz="0" w:space="0" w:color="auto"/>
      </w:divBdr>
    </w:div>
    <w:div w:id="304168242">
      <w:bodyDiv w:val="1"/>
      <w:marLeft w:val="0"/>
      <w:marRight w:val="0"/>
      <w:marTop w:val="0"/>
      <w:marBottom w:val="0"/>
      <w:divBdr>
        <w:top w:val="none" w:sz="0" w:space="0" w:color="auto"/>
        <w:left w:val="none" w:sz="0" w:space="0" w:color="auto"/>
        <w:bottom w:val="none" w:sz="0" w:space="0" w:color="auto"/>
        <w:right w:val="none" w:sz="0" w:space="0" w:color="auto"/>
      </w:divBdr>
    </w:div>
    <w:div w:id="463042921">
      <w:bodyDiv w:val="1"/>
      <w:marLeft w:val="0"/>
      <w:marRight w:val="0"/>
      <w:marTop w:val="0"/>
      <w:marBottom w:val="0"/>
      <w:divBdr>
        <w:top w:val="none" w:sz="0" w:space="0" w:color="auto"/>
        <w:left w:val="none" w:sz="0" w:space="0" w:color="auto"/>
        <w:bottom w:val="none" w:sz="0" w:space="0" w:color="auto"/>
        <w:right w:val="none" w:sz="0" w:space="0" w:color="auto"/>
      </w:divBdr>
    </w:div>
    <w:div w:id="497385440">
      <w:bodyDiv w:val="1"/>
      <w:marLeft w:val="0"/>
      <w:marRight w:val="0"/>
      <w:marTop w:val="0"/>
      <w:marBottom w:val="0"/>
      <w:divBdr>
        <w:top w:val="none" w:sz="0" w:space="0" w:color="auto"/>
        <w:left w:val="none" w:sz="0" w:space="0" w:color="auto"/>
        <w:bottom w:val="none" w:sz="0" w:space="0" w:color="auto"/>
        <w:right w:val="none" w:sz="0" w:space="0" w:color="auto"/>
      </w:divBdr>
      <w:divsChild>
        <w:div w:id="980765710">
          <w:marLeft w:val="0"/>
          <w:marRight w:val="0"/>
          <w:marTop w:val="0"/>
          <w:marBottom w:val="0"/>
          <w:divBdr>
            <w:top w:val="none" w:sz="0" w:space="0" w:color="auto"/>
            <w:left w:val="none" w:sz="0" w:space="0" w:color="auto"/>
            <w:bottom w:val="none" w:sz="0" w:space="0" w:color="auto"/>
            <w:right w:val="none" w:sz="0" w:space="0" w:color="auto"/>
          </w:divBdr>
        </w:div>
        <w:div w:id="1144085815">
          <w:marLeft w:val="0"/>
          <w:marRight w:val="0"/>
          <w:marTop w:val="0"/>
          <w:marBottom w:val="0"/>
          <w:divBdr>
            <w:top w:val="none" w:sz="0" w:space="0" w:color="auto"/>
            <w:left w:val="none" w:sz="0" w:space="0" w:color="auto"/>
            <w:bottom w:val="none" w:sz="0" w:space="0" w:color="auto"/>
            <w:right w:val="none" w:sz="0" w:space="0" w:color="auto"/>
          </w:divBdr>
        </w:div>
      </w:divsChild>
    </w:div>
    <w:div w:id="687291836">
      <w:bodyDiv w:val="1"/>
      <w:marLeft w:val="0"/>
      <w:marRight w:val="0"/>
      <w:marTop w:val="0"/>
      <w:marBottom w:val="0"/>
      <w:divBdr>
        <w:top w:val="none" w:sz="0" w:space="0" w:color="auto"/>
        <w:left w:val="none" w:sz="0" w:space="0" w:color="auto"/>
        <w:bottom w:val="none" w:sz="0" w:space="0" w:color="auto"/>
        <w:right w:val="none" w:sz="0" w:space="0" w:color="auto"/>
      </w:divBdr>
    </w:div>
    <w:div w:id="697774082">
      <w:bodyDiv w:val="1"/>
      <w:marLeft w:val="0"/>
      <w:marRight w:val="0"/>
      <w:marTop w:val="0"/>
      <w:marBottom w:val="0"/>
      <w:divBdr>
        <w:top w:val="none" w:sz="0" w:space="0" w:color="auto"/>
        <w:left w:val="none" w:sz="0" w:space="0" w:color="auto"/>
        <w:bottom w:val="none" w:sz="0" w:space="0" w:color="auto"/>
        <w:right w:val="none" w:sz="0" w:space="0" w:color="auto"/>
      </w:divBdr>
    </w:div>
    <w:div w:id="897086686">
      <w:bodyDiv w:val="1"/>
      <w:marLeft w:val="0"/>
      <w:marRight w:val="0"/>
      <w:marTop w:val="0"/>
      <w:marBottom w:val="0"/>
      <w:divBdr>
        <w:top w:val="none" w:sz="0" w:space="0" w:color="auto"/>
        <w:left w:val="none" w:sz="0" w:space="0" w:color="auto"/>
        <w:bottom w:val="none" w:sz="0" w:space="0" w:color="auto"/>
        <w:right w:val="none" w:sz="0" w:space="0" w:color="auto"/>
      </w:divBdr>
    </w:div>
    <w:div w:id="974487144">
      <w:bodyDiv w:val="1"/>
      <w:marLeft w:val="0"/>
      <w:marRight w:val="0"/>
      <w:marTop w:val="0"/>
      <w:marBottom w:val="0"/>
      <w:divBdr>
        <w:top w:val="none" w:sz="0" w:space="0" w:color="auto"/>
        <w:left w:val="none" w:sz="0" w:space="0" w:color="auto"/>
        <w:bottom w:val="none" w:sz="0" w:space="0" w:color="auto"/>
        <w:right w:val="none" w:sz="0" w:space="0" w:color="auto"/>
      </w:divBdr>
    </w:div>
    <w:div w:id="1195575829">
      <w:bodyDiv w:val="1"/>
      <w:marLeft w:val="0"/>
      <w:marRight w:val="0"/>
      <w:marTop w:val="0"/>
      <w:marBottom w:val="0"/>
      <w:divBdr>
        <w:top w:val="none" w:sz="0" w:space="0" w:color="auto"/>
        <w:left w:val="none" w:sz="0" w:space="0" w:color="auto"/>
        <w:bottom w:val="none" w:sz="0" w:space="0" w:color="auto"/>
        <w:right w:val="none" w:sz="0" w:space="0" w:color="auto"/>
      </w:divBdr>
    </w:div>
    <w:div w:id="1257206331">
      <w:bodyDiv w:val="1"/>
      <w:marLeft w:val="0"/>
      <w:marRight w:val="0"/>
      <w:marTop w:val="0"/>
      <w:marBottom w:val="0"/>
      <w:divBdr>
        <w:top w:val="none" w:sz="0" w:space="0" w:color="auto"/>
        <w:left w:val="none" w:sz="0" w:space="0" w:color="auto"/>
        <w:bottom w:val="none" w:sz="0" w:space="0" w:color="auto"/>
        <w:right w:val="none" w:sz="0" w:space="0" w:color="auto"/>
      </w:divBdr>
    </w:div>
    <w:div w:id="1355956853">
      <w:bodyDiv w:val="1"/>
      <w:marLeft w:val="0"/>
      <w:marRight w:val="0"/>
      <w:marTop w:val="0"/>
      <w:marBottom w:val="0"/>
      <w:divBdr>
        <w:top w:val="none" w:sz="0" w:space="0" w:color="auto"/>
        <w:left w:val="none" w:sz="0" w:space="0" w:color="auto"/>
        <w:bottom w:val="none" w:sz="0" w:space="0" w:color="auto"/>
        <w:right w:val="none" w:sz="0" w:space="0" w:color="auto"/>
      </w:divBdr>
    </w:div>
    <w:div w:id="1455322722">
      <w:bodyDiv w:val="1"/>
      <w:marLeft w:val="0"/>
      <w:marRight w:val="0"/>
      <w:marTop w:val="0"/>
      <w:marBottom w:val="0"/>
      <w:divBdr>
        <w:top w:val="none" w:sz="0" w:space="0" w:color="auto"/>
        <w:left w:val="none" w:sz="0" w:space="0" w:color="auto"/>
        <w:bottom w:val="none" w:sz="0" w:space="0" w:color="auto"/>
        <w:right w:val="none" w:sz="0" w:space="0" w:color="auto"/>
      </w:divBdr>
    </w:div>
    <w:div w:id="1615014590">
      <w:bodyDiv w:val="1"/>
      <w:marLeft w:val="0"/>
      <w:marRight w:val="0"/>
      <w:marTop w:val="0"/>
      <w:marBottom w:val="0"/>
      <w:divBdr>
        <w:top w:val="none" w:sz="0" w:space="0" w:color="auto"/>
        <w:left w:val="none" w:sz="0" w:space="0" w:color="auto"/>
        <w:bottom w:val="none" w:sz="0" w:space="0" w:color="auto"/>
        <w:right w:val="none" w:sz="0" w:space="0" w:color="auto"/>
      </w:divBdr>
    </w:div>
    <w:div w:id="1864978474">
      <w:bodyDiv w:val="1"/>
      <w:marLeft w:val="0"/>
      <w:marRight w:val="0"/>
      <w:marTop w:val="0"/>
      <w:marBottom w:val="0"/>
      <w:divBdr>
        <w:top w:val="none" w:sz="0" w:space="0" w:color="auto"/>
        <w:left w:val="none" w:sz="0" w:space="0" w:color="auto"/>
        <w:bottom w:val="none" w:sz="0" w:space="0" w:color="auto"/>
        <w:right w:val="none" w:sz="0" w:space="0" w:color="auto"/>
      </w:divBdr>
    </w:div>
    <w:div w:id="194592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ssa.Sutton@energy.ca.gov"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17" Type="http://schemas.openxmlformats.org/officeDocument/2006/relationships/hyperlink" Target="https://leginfo.legislature.ca.gov/faces/billTextClient.xhtml?bill_id=202120220AB209" TargetMode="External"/><Relationship Id="rId2" Type="http://schemas.openxmlformats.org/officeDocument/2006/relationships/customXml" Target="../customXml/item2.xml"/><Relationship Id="rId16" Type="http://schemas.openxmlformats.org/officeDocument/2006/relationships/hyperlink" Target="https://oced-exchange.energy.gov/Default.asp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5" Type="http://schemas.openxmlformats.org/officeDocument/2006/relationships/numbering" Target="numbering.xml"/><Relationship Id="rId15" Type="http://schemas.openxmlformats.org/officeDocument/2006/relationships/hyperlink" Target="https://www.energy.ca.gov/event/workshop/2023-04/industrial-decarbonization-and-improvements-grid-operations-worksho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solicitations/2023-03/gfo-22-902-cost-share-federal-funding-opportunities-industria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SharedWithUsers xmlns="5067c814-4b34-462c-a21d-c185ff6548d2">
      <UserInfo>
        <DisplayName>Ortiz, Reta@Energy</DisplayName>
        <AccountId>182</AccountId>
        <AccountType/>
      </UserInfo>
      <UserInfo>
        <DisplayName>Fredericks, Christian@Energy</DisplayName>
        <AccountId>19</AccountId>
        <AccountType/>
      </UserInfo>
      <UserInfo>
        <DisplayName>Krupenich, Ilia@Energy</DisplayName>
        <AccountId>17</AccountId>
        <AccountType/>
      </UserInfo>
      <UserInfo>
        <DisplayName>Gould, Angela@Energy</DisplayName>
        <AccountId>199</AccountId>
        <AccountType/>
      </UserInfo>
      <UserInfo>
        <DisplayName>Dixit, Raj@Energy</DisplayName>
        <AccountId>428</AccountId>
        <AccountType/>
      </UserInfo>
      <UserInfo>
        <DisplayName>Sutton, Marissa@Energy</DisplayName>
        <AccountId>145</AccountId>
        <AccountType/>
      </UserInfo>
    </SharedWithUsers>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872153-CAE6-4756-8013-32F9D4B9C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12940E-BB1A-418A-9C0C-98B3BF705762}">
  <ds:schemaRefs>
    <ds:schemaRef ds:uri="http://www.w3.org/XML/1998/namespace"/>
    <ds:schemaRef ds:uri="http://schemas.microsoft.com/office/2006/documentManagement/types"/>
    <ds:schemaRef ds:uri="http://purl.org/dc/elements/1.1/"/>
    <ds:schemaRef ds:uri="http://schemas.openxmlformats.org/package/2006/metadata/core-properties"/>
    <ds:schemaRef ds:uri="5067c814-4b34-462c-a21d-c185ff6548d2"/>
    <ds:schemaRef ds:uri="http://schemas.microsoft.com/office/2006/metadata/properties"/>
    <ds:schemaRef ds:uri="http://purl.org/dc/dcmitype/"/>
    <ds:schemaRef ds:uri="http://schemas.microsoft.com/office/infopath/2007/PartnerControls"/>
    <ds:schemaRef ds:uri="785685f2-c2e1-4352-89aa-3faca8eaba52"/>
    <ds:schemaRef ds:uri="http://purl.org/dc/terms/"/>
  </ds:schemaRefs>
</ds:datastoreItem>
</file>

<file path=customXml/itemProps3.xml><?xml version="1.0" encoding="utf-8"?>
<ds:datastoreItem xmlns:ds="http://schemas.openxmlformats.org/officeDocument/2006/customXml" ds:itemID="{943E80F8-EC6D-4D7F-AA61-D4A1EA2CD325}">
  <ds:schemaRefs>
    <ds:schemaRef ds:uri="http://schemas.openxmlformats.org/officeDocument/2006/bibliography"/>
  </ds:schemaRefs>
</ds:datastoreItem>
</file>

<file path=customXml/itemProps4.xml><?xml version="1.0" encoding="utf-8"?>
<ds:datastoreItem xmlns:ds="http://schemas.openxmlformats.org/officeDocument/2006/customXml" ds:itemID="{CEAF3AEF-E723-4B8E-8610-456A73B1B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3</Pages>
  <Words>1269</Words>
  <Characters>7239</Characters>
  <Application>Microsoft Office Word</Application>
  <DocSecurity>0</DocSecurity>
  <Lines>60</Lines>
  <Paragraphs>16</Paragraphs>
  <ScaleCrop>false</ScaleCrop>
  <Company/>
  <LinksUpToDate>false</LinksUpToDate>
  <CharactersWithSpaces>8492</CharactersWithSpaces>
  <SharedDoc>false</SharedDoc>
  <HLinks>
    <vt:vector size="180" baseType="variant">
      <vt:variant>
        <vt:i4>5308475</vt:i4>
      </vt:variant>
      <vt:variant>
        <vt:i4>18</vt:i4>
      </vt:variant>
      <vt:variant>
        <vt:i4>0</vt:i4>
      </vt:variant>
      <vt:variant>
        <vt:i4>5</vt:i4>
      </vt:variant>
      <vt:variant>
        <vt:lpwstr>https://leginfo.legislature.ca.gov/faces/billTextClient.xhtml?bill_id=202120220AB209</vt:lpwstr>
      </vt:variant>
      <vt:variant>
        <vt:lpwstr/>
      </vt:variant>
      <vt:variant>
        <vt:i4>131150</vt:i4>
      </vt:variant>
      <vt:variant>
        <vt:i4>15</vt:i4>
      </vt:variant>
      <vt:variant>
        <vt:i4>0</vt:i4>
      </vt:variant>
      <vt:variant>
        <vt:i4>5</vt:i4>
      </vt:variant>
      <vt:variant>
        <vt:lpwstr>https://oced-exchange.energy.gov/Default.aspx</vt:lpwstr>
      </vt:variant>
      <vt:variant>
        <vt:lpwstr>FoaId3d36f88c-0527-4539-b90b-41895ad5edb2</vt:lpwstr>
      </vt:variant>
      <vt:variant>
        <vt:i4>1835081</vt:i4>
      </vt:variant>
      <vt:variant>
        <vt:i4>12</vt:i4>
      </vt:variant>
      <vt:variant>
        <vt:i4>0</vt:i4>
      </vt:variant>
      <vt:variant>
        <vt:i4>5</vt:i4>
      </vt:variant>
      <vt:variant>
        <vt:lpwstr>https://www.energy.ca.gov/event/workshop/2023-04/industrial-decarbonization-and-improvements-grid-operations-workshop</vt:lpwstr>
      </vt:variant>
      <vt:variant>
        <vt:lpwstr/>
      </vt:variant>
      <vt:variant>
        <vt:i4>3080317</vt:i4>
      </vt:variant>
      <vt:variant>
        <vt:i4>9</vt:i4>
      </vt:variant>
      <vt:variant>
        <vt:i4>0</vt:i4>
      </vt:variant>
      <vt:variant>
        <vt:i4>5</vt:i4>
      </vt:variant>
      <vt:variant>
        <vt:lpwstr>https://www.energy.ca.gov/solicitations/2023-03/gfo-22-902-cost-share-federal-funding-opportunities-industrial</vt:lpwstr>
      </vt:variant>
      <vt:variant>
        <vt:lpwstr/>
      </vt:variant>
      <vt:variant>
        <vt:i4>63</vt:i4>
      </vt:variant>
      <vt:variant>
        <vt:i4>6</vt:i4>
      </vt:variant>
      <vt:variant>
        <vt:i4>0</vt:i4>
      </vt:variant>
      <vt:variant>
        <vt:i4>5</vt:i4>
      </vt:variant>
      <vt:variant>
        <vt:lpwstr>mailto:Marissa.Sutton@energy.ca.gov</vt:lpwstr>
      </vt:variant>
      <vt:variant>
        <vt:lpwstr/>
      </vt:variant>
      <vt:variant>
        <vt:i4>2359321</vt:i4>
      </vt:variant>
      <vt:variant>
        <vt:i4>3</vt:i4>
      </vt:variant>
      <vt:variant>
        <vt:i4>0</vt:i4>
      </vt:variant>
      <vt:variant>
        <vt:i4>5</vt:i4>
      </vt:variant>
      <vt:variant>
        <vt:lpwstr>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vt:lpwstr>
      </vt:variant>
      <vt:variant>
        <vt:lpwstr>_Toc80007875</vt:lpwstr>
      </vt:variant>
      <vt:variant>
        <vt:i4>2424857</vt:i4>
      </vt:variant>
      <vt:variant>
        <vt:i4>0</vt:i4>
      </vt:variant>
      <vt:variant>
        <vt:i4>0</vt:i4>
      </vt:variant>
      <vt:variant>
        <vt:i4>5</vt:i4>
      </vt:variant>
      <vt:variant>
        <vt:lpwstr>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vt:lpwstr>
      </vt:variant>
      <vt:variant>
        <vt:lpwstr>_Toc80007874</vt:lpwstr>
      </vt:variant>
      <vt:variant>
        <vt:i4>2752543</vt:i4>
      </vt:variant>
      <vt:variant>
        <vt:i4>66</vt:i4>
      </vt:variant>
      <vt:variant>
        <vt:i4>0</vt:i4>
      </vt:variant>
      <vt:variant>
        <vt:i4>5</vt:i4>
      </vt:variant>
      <vt:variant>
        <vt:lpwstr>mailto:Virginia.Lew@energy.ca.gov</vt:lpwstr>
      </vt:variant>
      <vt:variant>
        <vt:lpwstr/>
      </vt:variant>
      <vt:variant>
        <vt:i4>4456562</vt:i4>
      </vt:variant>
      <vt:variant>
        <vt:i4>63</vt:i4>
      </vt:variant>
      <vt:variant>
        <vt:i4>0</vt:i4>
      </vt:variant>
      <vt:variant>
        <vt:i4>5</vt:i4>
      </vt:variant>
      <vt:variant>
        <vt:lpwstr>mailto:Ilia.krupenich@energy.ca.gov</vt:lpwstr>
      </vt:variant>
      <vt:variant>
        <vt:lpwstr/>
      </vt:variant>
      <vt:variant>
        <vt:i4>2818050</vt:i4>
      </vt:variant>
      <vt:variant>
        <vt:i4>60</vt:i4>
      </vt:variant>
      <vt:variant>
        <vt:i4>0</vt:i4>
      </vt:variant>
      <vt:variant>
        <vt:i4>5</vt:i4>
      </vt:variant>
      <vt:variant>
        <vt:lpwstr>mailto:Raj.Dixit@energy.ca.gov</vt:lpwstr>
      </vt:variant>
      <vt:variant>
        <vt:lpwstr/>
      </vt:variant>
      <vt:variant>
        <vt:i4>2228249</vt:i4>
      </vt:variant>
      <vt:variant>
        <vt:i4>57</vt:i4>
      </vt:variant>
      <vt:variant>
        <vt:i4>0</vt:i4>
      </vt:variant>
      <vt:variant>
        <vt:i4>5</vt:i4>
      </vt:variant>
      <vt:variant>
        <vt:lpwstr>mailto:Angela.Gould@energy.ca.gov</vt:lpwstr>
      </vt:variant>
      <vt:variant>
        <vt:lpwstr/>
      </vt:variant>
      <vt:variant>
        <vt:i4>2752543</vt:i4>
      </vt:variant>
      <vt:variant>
        <vt:i4>54</vt:i4>
      </vt:variant>
      <vt:variant>
        <vt:i4>0</vt:i4>
      </vt:variant>
      <vt:variant>
        <vt:i4>5</vt:i4>
      </vt:variant>
      <vt:variant>
        <vt:lpwstr>mailto:Virginia.Lew@energy.ca.gov</vt:lpwstr>
      </vt:variant>
      <vt:variant>
        <vt:lpwstr/>
      </vt:variant>
      <vt:variant>
        <vt:i4>2228249</vt:i4>
      </vt:variant>
      <vt:variant>
        <vt:i4>51</vt:i4>
      </vt:variant>
      <vt:variant>
        <vt:i4>0</vt:i4>
      </vt:variant>
      <vt:variant>
        <vt:i4>5</vt:i4>
      </vt:variant>
      <vt:variant>
        <vt:lpwstr>mailto:Angela.Gould@energy.ca.gov</vt:lpwstr>
      </vt:variant>
      <vt:variant>
        <vt:lpwstr/>
      </vt:variant>
      <vt:variant>
        <vt:i4>4456562</vt:i4>
      </vt:variant>
      <vt:variant>
        <vt:i4>48</vt:i4>
      </vt:variant>
      <vt:variant>
        <vt:i4>0</vt:i4>
      </vt:variant>
      <vt:variant>
        <vt:i4>5</vt:i4>
      </vt:variant>
      <vt:variant>
        <vt:lpwstr>mailto:Ilia.krupenich@energy.ca.gov</vt:lpwstr>
      </vt:variant>
      <vt:variant>
        <vt:lpwstr/>
      </vt:variant>
      <vt:variant>
        <vt:i4>2818050</vt:i4>
      </vt:variant>
      <vt:variant>
        <vt:i4>45</vt:i4>
      </vt:variant>
      <vt:variant>
        <vt:i4>0</vt:i4>
      </vt:variant>
      <vt:variant>
        <vt:i4>5</vt:i4>
      </vt:variant>
      <vt:variant>
        <vt:lpwstr>mailto:Raj.Dixit@energy.ca.gov</vt:lpwstr>
      </vt:variant>
      <vt:variant>
        <vt:lpwstr/>
      </vt:variant>
      <vt:variant>
        <vt:i4>2228249</vt:i4>
      </vt:variant>
      <vt:variant>
        <vt:i4>42</vt:i4>
      </vt:variant>
      <vt:variant>
        <vt:i4>0</vt:i4>
      </vt:variant>
      <vt:variant>
        <vt:i4>5</vt:i4>
      </vt:variant>
      <vt:variant>
        <vt:lpwstr>mailto:Angela.Gould@energy.ca.gov</vt:lpwstr>
      </vt:variant>
      <vt:variant>
        <vt:lpwstr/>
      </vt:variant>
      <vt:variant>
        <vt:i4>63</vt:i4>
      </vt:variant>
      <vt:variant>
        <vt:i4>39</vt:i4>
      </vt:variant>
      <vt:variant>
        <vt:i4>0</vt:i4>
      </vt:variant>
      <vt:variant>
        <vt:i4>5</vt:i4>
      </vt:variant>
      <vt:variant>
        <vt:lpwstr>mailto:Marissa.Sutton@energy.ca.gov</vt:lpwstr>
      </vt:variant>
      <vt:variant>
        <vt:lpwstr/>
      </vt:variant>
      <vt:variant>
        <vt:i4>6553675</vt:i4>
      </vt:variant>
      <vt:variant>
        <vt:i4>36</vt:i4>
      </vt:variant>
      <vt:variant>
        <vt:i4>0</vt:i4>
      </vt:variant>
      <vt:variant>
        <vt:i4>5</vt:i4>
      </vt:variant>
      <vt:variant>
        <vt:lpwstr>mailto:christian.fredericks@energy.ca.gov</vt:lpwstr>
      </vt:variant>
      <vt:variant>
        <vt:lpwstr/>
      </vt:variant>
      <vt:variant>
        <vt:i4>4456562</vt:i4>
      </vt:variant>
      <vt:variant>
        <vt:i4>33</vt:i4>
      </vt:variant>
      <vt:variant>
        <vt:i4>0</vt:i4>
      </vt:variant>
      <vt:variant>
        <vt:i4>5</vt:i4>
      </vt:variant>
      <vt:variant>
        <vt:lpwstr>mailto:Ilia.krupenich@energy.ca.gov</vt:lpwstr>
      </vt:variant>
      <vt:variant>
        <vt:lpwstr/>
      </vt:variant>
      <vt:variant>
        <vt:i4>2228249</vt:i4>
      </vt:variant>
      <vt:variant>
        <vt:i4>30</vt:i4>
      </vt:variant>
      <vt:variant>
        <vt:i4>0</vt:i4>
      </vt:variant>
      <vt:variant>
        <vt:i4>5</vt:i4>
      </vt:variant>
      <vt:variant>
        <vt:lpwstr>mailto:Angela.Gould@energy.ca.gov</vt:lpwstr>
      </vt:variant>
      <vt:variant>
        <vt:lpwstr/>
      </vt:variant>
      <vt:variant>
        <vt:i4>2949121</vt:i4>
      </vt:variant>
      <vt:variant>
        <vt:i4>27</vt:i4>
      </vt:variant>
      <vt:variant>
        <vt:i4>0</vt:i4>
      </vt:variant>
      <vt:variant>
        <vt:i4>5</vt:i4>
      </vt:variant>
      <vt:variant>
        <vt:lpwstr>mailto:Archal.Naidu@energy.ca.gov</vt:lpwstr>
      </vt:variant>
      <vt:variant>
        <vt:lpwstr/>
      </vt:variant>
      <vt:variant>
        <vt:i4>2228249</vt:i4>
      </vt:variant>
      <vt:variant>
        <vt:i4>24</vt:i4>
      </vt:variant>
      <vt:variant>
        <vt:i4>0</vt:i4>
      </vt:variant>
      <vt:variant>
        <vt:i4>5</vt:i4>
      </vt:variant>
      <vt:variant>
        <vt:lpwstr>mailto:Angela.Gould@energy.ca.gov</vt:lpwstr>
      </vt:variant>
      <vt:variant>
        <vt:lpwstr/>
      </vt:variant>
      <vt:variant>
        <vt:i4>4456562</vt:i4>
      </vt:variant>
      <vt:variant>
        <vt:i4>21</vt:i4>
      </vt:variant>
      <vt:variant>
        <vt:i4>0</vt:i4>
      </vt:variant>
      <vt:variant>
        <vt:i4>5</vt:i4>
      </vt:variant>
      <vt:variant>
        <vt:lpwstr>mailto:Ilia.krupenich@energy.ca.gov</vt:lpwstr>
      </vt:variant>
      <vt:variant>
        <vt:lpwstr/>
      </vt:variant>
      <vt:variant>
        <vt:i4>2752543</vt:i4>
      </vt:variant>
      <vt:variant>
        <vt:i4>18</vt:i4>
      </vt:variant>
      <vt:variant>
        <vt:i4>0</vt:i4>
      </vt:variant>
      <vt:variant>
        <vt:i4>5</vt:i4>
      </vt:variant>
      <vt:variant>
        <vt:lpwstr>mailto:Virginia.Lew@energy.ca.gov</vt:lpwstr>
      </vt:variant>
      <vt:variant>
        <vt:lpwstr/>
      </vt:variant>
      <vt:variant>
        <vt:i4>2949121</vt:i4>
      </vt:variant>
      <vt:variant>
        <vt:i4>15</vt:i4>
      </vt:variant>
      <vt:variant>
        <vt:i4>0</vt:i4>
      </vt:variant>
      <vt:variant>
        <vt:i4>5</vt:i4>
      </vt:variant>
      <vt:variant>
        <vt:lpwstr>mailto:Archal.Naidu@energy.ca.gov</vt:lpwstr>
      </vt:variant>
      <vt:variant>
        <vt:lpwstr/>
      </vt:variant>
      <vt:variant>
        <vt:i4>2818050</vt:i4>
      </vt:variant>
      <vt:variant>
        <vt:i4>12</vt:i4>
      </vt:variant>
      <vt:variant>
        <vt:i4>0</vt:i4>
      </vt:variant>
      <vt:variant>
        <vt:i4>5</vt:i4>
      </vt:variant>
      <vt:variant>
        <vt:lpwstr>mailto:Raj.Dixit@energy.ca.gov</vt:lpwstr>
      </vt:variant>
      <vt:variant>
        <vt:lpwstr/>
      </vt:variant>
      <vt:variant>
        <vt:i4>2949121</vt:i4>
      </vt:variant>
      <vt:variant>
        <vt:i4>9</vt:i4>
      </vt:variant>
      <vt:variant>
        <vt:i4>0</vt:i4>
      </vt:variant>
      <vt:variant>
        <vt:i4>5</vt:i4>
      </vt:variant>
      <vt:variant>
        <vt:lpwstr>mailto:Archal.Naidu@energy.ca.gov</vt:lpwstr>
      </vt:variant>
      <vt:variant>
        <vt:lpwstr/>
      </vt:variant>
      <vt:variant>
        <vt:i4>2752543</vt:i4>
      </vt:variant>
      <vt:variant>
        <vt:i4>6</vt:i4>
      </vt:variant>
      <vt:variant>
        <vt:i4>0</vt:i4>
      </vt:variant>
      <vt:variant>
        <vt:i4>5</vt:i4>
      </vt:variant>
      <vt:variant>
        <vt:lpwstr>mailto:Virginia.Lew@energy.ca.gov</vt:lpwstr>
      </vt:variant>
      <vt:variant>
        <vt:lpwstr/>
      </vt:variant>
      <vt:variant>
        <vt:i4>2818050</vt:i4>
      </vt:variant>
      <vt:variant>
        <vt:i4>3</vt:i4>
      </vt:variant>
      <vt:variant>
        <vt:i4>0</vt:i4>
      </vt:variant>
      <vt:variant>
        <vt:i4>5</vt:i4>
      </vt:variant>
      <vt:variant>
        <vt:lpwstr>mailto:Raj.Dixit@energy.ca.gov</vt:lpwstr>
      </vt:variant>
      <vt:variant>
        <vt:lpwstr/>
      </vt:variant>
      <vt:variant>
        <vt:i4>2818050</vt:i4>
      </vt:variant>
      <vt:variant>
        <vt:i4>0</vt:i4>
      </vt:variant>
      <vt:variant>
        <vt:i4>0</vt:i4>
      </vt:variant>
      <vt:variant>
        <vt:i4>5</vt:i4>
      </vt:variant>
      <vt:variant>
        <vt:lpwstr>mailto:Raj.Dixit@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902 Q&amp;A</dc:title>
  <dc:subject/>
  <dc:creator>Mar, Jeanie@Energy</dc:creator>
  <cp:keywords/>
  <dc:description/>
  <cp:lastModifiedBy>Sutton, Marissa@Energy</cp:lastModifiedBy>
  <cp:revision>163</cp:revision>
  <dcterms:created xsi:type="dcterms:W3CDTF">2023-03-28T04:53:00Z</dcterms:created>
  <dcterms:modified xsi:type="dcterms:W3CDTF">2023-04-0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TaxKeyword">
    <vt:lpwstr/>
  </property>
  <property fmtid="{D5CDD505-2E9C-101B-9397-08002B2CF9AE}" pid="4" name="GrammarlyDocumentId">
    <vt:lpwstr>e8045eb679cfb7c404ae5c8cea0931b5284dfbf090284b555b36bd3c53cd6fbb</vt:lpwstr>
  </property>
  <property fmtid="{D5CDD505-2E9C-101B-9397-08002B2CF9AE}" pid="5" name="MediaServiceImageTags">
    <vt:lpwstr/>
  </property>
</Properties>
</file>